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0D0D0D" w:themeColor="text1" w:themeTint="F2"/>
          <w:sz w:val="24"/>
        </w:rPr>
        <w:id w:val="640392157"/>
        <w:docPartObj>
          <w:docPartGallery w:val="Cover Pages"/>
          <w:docPartUnique/>
        </w:docPartObj>
      </w:sdtPr>
      <w:sdtContent>
        <w:p w14:paraId="602968D7" w14:textId="0655EC22" w:rsidR="00422949" w:rsidRDefault="00422949">
          <w:pPr>
            <w:pStyle w:val="NoSpacing"/>
          </w:pPr>
          <w:r w:rsidRPr="00422949">
            <w:rPr>
              <w:rFonts w:asciiTheme="minorHAnsi" w:hAnsiTheme="minorHAnsi"/>
              <w:noProof/>
            </w:rPr>
            <mc:AlternateContent>
              <mc:Choice Requires="wps">
                <w:drawing>
                  <wp:anchor distT="0" distB="0" distL="114300" distR="114300" simplePos="0" relativeHeight="251663360" behindDoc="0" locked="0" layoutInCell="1" allowOverlap="1" wp14:anchorId="29F4CD4C" wp14:editId="277762A8">
                    <wp:simplePos x="0" y="0"/>
                    <wp:positionH relativeFrom="page">
                      <wp:posOffset>2973788</wp:posOffset>
                    </wp:positionH>
                    <wp:positionV relativeFrom="margin">
                      <wp:align>top</wp:align>
                    </wp:positionV>
                    <wp:extent cx="3657600" cy="7770240"/>
                    <wp:effectExtent l="0" t="0" r="7620" b="2540"/>
                    <wp:wrapNone/>
                    <wp:docPr id="107" name="Text Box 107"/>
                    <wp:cNvGraphicFramePr/>
                    <a:graphic xmlns:a="http://schemas.openxmlformats.org/drawingml/2006/main">
                      <a:graphicData uri="http://schemas.microsoft.com/office/word/2010/wordprocessingShape">
                        <wps:wsp>
                          <wps:cNvSpPr txBox="1"/>
                          <wps:spPr>
                            <a:xfrm>
                              <a:off x="0" y="0"/>
                              <a:ext cx="3657600" cy="7770240"/>
                            </a:xfrm>
                            <a:prstGeom prst="rect">
                              <a:avLst/>
                            </a:prstGeom>
                            <a:noFill/>
                            <a:ln w="6350">
                              <a:noFill/>
                            </a:ln>
                            <a:effectLst/>
                          </wps:spPr>
                          <wps:txbx>
                            <w:txbxContent>
                              <w:p w14:paraId="022F9A44" w14:textId="29BD053E" w:rsidR="004268A8" w:rsidRPr="00422949" w:rsidRDefault="004268A8"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 for Bangladesh</w:t>
                                    </w:r>
                                  </w:sdtContent>
                                </w:sdt>
                              </w:p>
                              <w:p w14:paraId="43C85C33" w14:textId="2F11F0A0" w:rsidR="004268A8" w:rsidRDefault="004268A8"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4268A8" w:rsidRDefault="004268A8" w:rsidP="00422949">
                                <w:pPr>
                                  <w:spacing w:before="120"/>
                                  <w:rPr>
                                    <w:color w:val="2F5496" w:themeColor="accent1" w:themeShade="BF"/>
                                    <w:sz w:val="36"/>
                                    <w:szCs w:val="36"/>
                                  </w:rPr>
                                </w:pPr>
                              </w:p>
                              <w:p w14:paraId="46B33058" w14:textId="0542E085" w:rsidR="004268A8" w:rsidRDefault="004268A8"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4268A8" w:rsidRDefault="004268A8"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4268A8" w:rsidRDefault="004268A8" w:rsidP="00BA4CD6">
                                <w:pPr>
                                  <w:spacing w:before="120"/>
                                  <w:jc w:val="center"/>
                                  <w:rPr>
                                    <w:color w:val="2F5496" w:themeColor="accent1" w:themeShade="BF"/>
                                    <w:sz w:val="36"/>
                                    <w:szCs w:val="36"/>
                                  </w:rPr>
                                </w:pPr>
                              </w:p>
                              <w:p w14:paraId="2D54C2E0" w14:textId="77777777" w:rsidR="004268A8" w:rsidRDefault="004268A8"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4268A8" w:rsidRDefault="004268A8" w:rsidP="00422949">
                                <w:pPr>
                                  <w:spacing w:before="120"/>
                                  <w:jc w:val="center"/>
                                  <w:rPr>
                                    <w:color w:val="2F5496" w:themeColor="accent1" w:themeShade="BF"/>
                                    <w:sz w:val="36"/>
                                    <w:szCs w:val="36"/>
                                  </w:rPr>
                                </w:pPr>
                                <w:r>
                                  <w:rPr>
                                    <w:color w:val="2F5496" w:themeColor="accent1" w:themeShade="BF"/>
                                    <w:sz w:val="36"/>
                                    <w:szCs w:val="36"/>
                                  </w:rPr>
                                  <w:t xml:space="preserve">Md. Saeed </w:t>
                                </w:r>
                                <w:proofErr w:type="spellStart"/>
                                <w:r>
                                  <w:rPr>
                                    <w:color w:val="2F5496" w:themeColor="accent1" w:themeShade="BF"/>
                                    <w:sz w:val="36"/>
                                    <w:szCs w:val="36"/>
                                  </w:rPr>
                                  <w:t>Siddik</w:t>
                                </w:r>
                                <w:proofErr w:type="spellEnd"/>
                              </w:p>
                              <w:p w14:paraId="46FC27C4" w14:textId="77777777" w:rsidR="004268A8" w:rsidRDefault="004268A8"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4268A8" w:rsidRDefault="004268A8" w:rsidP="00422949">
                                <w:pPr>
                                  <w:spacing w:before="120"/>
                                  <w:jc w:val="center"/>
                                  <w:rPr>
                                    <w:color w:val="2F5496" w:themeColor="accent1" w:themeShade="BF"/>
                                    <w:sz w:val="36"/>
                                    <w:szCs w:val="36"/>
                                  </w:rPr>
                                </w:pPr>
                              </w:p>
                              <w:p w14:paraId="3B087286" w14:textId="77777777" w:rsidR="004268A8" w:rsidRPr="000A0C42" w:rsidRDefault="004268A8"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type w14:anchorId="29F4CD4C" id="_x0000_t202" coordsize="21600,21600" o:spt="202" path="m,l,21600r21600,l21600,xe">
                    <v:stroke joinstyle="miter"/>
                    <v:path gradientshapeok="t" o:connecttype="rect"/>
                  </v:shapetype>
                  <v:shape id="Text Box 107" o:spid="_x0000_s1026" type="#_x0000_t202" style="position:absolute;margin-left:234.15pt;margin-top:0;width:4in;height:611.85pt;z-index:251663360;visibility:visible;mso-wrap-style:square;mso-width-percent:450;mso-height-percent:0;mso-wrap-distance-left:9pt;mso-wrap-distance-top:0;mso-wrap-distance-right:9pt;mso-wrap-distance-bottom:0;mso-position-horizontal:absolute;mso-position-horizontal-relative:page;mso-position-vertical:top;mso-position-vertical-relative:margin;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" filled="f" stroked="f" strokeweight=".5pt">
                    <v:textbox inset="0,0,0,0">
                      <w:txbxContent>
                        <w:p w14:paraId="022F9A44" w14:textId="29BD053E" w:rsidR="004268A8" w:rsidRPr="00422949" w:rsidRDefault="004268A8"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 for Bangladesh</w:t>
                              </w:r>
                            </w:sdtContent>
                          </w:sdt>
                        </w:p>
                        <w:p w14:paraId="43C85C33" w14:textId="2F11F0A0" w:rsidR="004268A8" w:rsidRDefault="004268A8"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4268A8" w:rsidRDefault="004268A8" w:rsidP="00422949">
                          <w:pPr>
                            <w:spacing w:before="120"/>
                            <w:rPr>
                              <w:color w:val="2F5496" w:themeColor="accent1" w:themeShade="BF"/>
                              <w:sz w:val="36"/>
                              <w:szCs w:val="36"/>
                            </w:rPr>
                          </w:pPr>
                        </w:p>
                        <w:p w14:paraId="46B33058" w14:textId="0542E085" w:rsidR="004268A8" w:rsidRDefault="004268A8"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4268A8" w:rsidRDefault="004268A8"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4268A8" w:rsidRDefault="004268A8" w:rsidP="00BA4CD6">
                          <w:pPr>
                            <w:spacing w:before="120"/>
                            <w:jc w:val="center"/>
                            <w:rPr>
                              <w:color w:val="2F5496" w:themeColor="accent1" w:themeShade="BF"/>
                              <w:sz w:val="36"/>
                              <w:szCs w:val="36"/>
                            </w:rPr>
                          </w:pPr>
                        </w:p>
                        <w:p w14:paraId="2D54C2E0" w14:textId="77777777" w:rsidR="004268A8" w:rsidRDefault="004268A8"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4268A8" w:rsidRDefault="004268A8" w:rsidP="00422949">
                          <w:pPr>
                            <w:spacing w:before="120"/>
                            <w:jc w:val="center"/>
                            <w:rPr>
                              <w:color w:val="2F5496" w:themeColor="accent1" w:themeShade="BF"/>
                              <w:sz w:val="36"/>
                              <w:szCs w:val="36"/>
                            </w:rPr>
                          </w:pPr>
                          <w:r>
                            <w:rPr>
                              <w:color w:val="2F5496" w:themeColor="accent1" w:themeShade="BF"/>
                              <w:sz w:val="36"/>
                              <w:szCs w:val="36"/>
                            </w:rPr>
                            <w:t xml:space="preserve">Md. Saeed </w:t>
                          </w:r>
                          <w:proofErr w:type="spellStart"/>
                          <w:r>
                            <w:rPr>
                              <w:color w:val="2F5496" w:themeColor="accent1" w:themeShade="BF"/>
                              <w:sz w:val="36"/>
                              <w:szCs w:val="36"/>
                            </w:rPr>
                            <w:t>Siddik</w:t>
                          </w:r>
                          <w:proofErr w:type="spellEnd"/>
                        </w:p>
                        <w:p w14:paraId="46FC27C4" w14:textId="77777777" w:rsidR="004268A8" w:rsidRDefault="004268A8"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4268A8" w:rsidRDefault="004268A8" w:rsidP="00422949">
                          <w:pPr>
                            <w:spacing w:before="120"/>
                            <w:jc w:val="center"/>
                            <w:rPr>
                              <w:color w:val="2F5496" w:themeColor="accent1" w:themeShade="BF"/>
                              <w:sz w:val="36"/>
                              <w:szCs w:val="36"/>
                            </w:rPr>
                          </w:pPr>
                        </w:p>
                        <w:p w14:paraId="3B087286" w14:textId="77777777" w:rsidR="004268A8" w:rsidRPr="000A0C42" w:rsidRDefault="004268A8"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v:textbox>
                    <w10:wrap anchorx="page" anchory="margin"/>
                  </v:shape>
                </w:pict>
              </mc:Fallback>
            </mc:AlternateContent>
          </w:r>
          <w:r>
            <w:rPr>
              <w:noProof/>
            </w:rPr>
            <mc:AlternateContent>
              <mc:Choice Requires="wpg">
                <w:drawing>
                  <wp:anchor distT="0" distB="0" distL="114300" distR="114300" simplePos="0" relativeHeight="251659264" behindDoc="1" locked="0" layoutInCell="1" allowOverlap="1" wp14:anchorId="2FA7EB08" wp14:editId="1B02AC2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72" name="Group 7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3" name="Rectangle 7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Pentagon 7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1-09T00:00:00Z">
                                      <w:dateFormat w:val="M/d/yyyy"/>
                                      <w:lid w:val="en-US"/>
                                      <w:storeMappedDataAs w:val="dateTime"/>
                                      <w:calendar w:val="gregorian"/>
                                    </w:date>
                                  </w:sdtPr>
                                  <w:sdtContent>
                                    <w:p w14:paraId="662E364A" w14:textId="5BB64EDA" w:rsidR="004268A8" w:rsidRDefault="004268A8">
                                      <w:pPr>
                                        <w:pStyle w:val="NoSpacing"/>
                                        <w:jc w:val="right"/>
                                        <w:rPr>
                                          <w:color w:val="FFFFFF" w:themeColor="background1"/>
                                          <w:sz w:val="28"/>
                                          <w:szCs w:val="28"/>
                                        </w:rPr>
                                      </w:pPr>
                                      <w:r>
                                        <w:rPr>
                                          <w:color w:val="FFFFFF" w:themeColor="background1"/>
                                          <w:sz w:val="28"/>
                                          <w:szCs w:val="28"/>
                                        </w:rPr>
                                        <w:t>1/9/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5" name="Group 75"/>
                            <wpg:cNvGrpSpPr/>
                            <wpg:grpSpPr>
                              <a:xfrm>
                                <a:off x="76200" y="4210050"/>
                                <a:ext cx="2057400" cy="4910328"/>
                                <a:chOff x="80645" y="4211812"/>
                                <a:chExt cx="1306273" cy="3121026"/>
                              </a:xfrm>
                            </wpg:grpSpPr>
                            <wpg:grpSp>
                              <wpg:cNvPr id="76" name="Group 76"/>
                              <wpg:cNvGrpSpPr>
                                <a:grpSpLocks noChangeAspect="1"/>
                              </wpg:cNvGrpSpPr>
                              <wpg:grpSpPr>
                                <a:xfrm>
                                  <a:off x="141062" y="4211812"/>
                                  <a:ext cx="1047750" cy="3121026"/>
                                  <a:chOff x="141062" y="4211812"/>
                                  <a:chExt cx="1047750" cy="3121026"/>
                                </a:xfrm>
                              </wpg:grpSpPr>
                              <wps:wsp>
                                <wps:cNvPr id="77" name="Freeform 7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0" name="Freeform 8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91" name="Group 91"/>
                              <wpg:cNvGrpSpPr>
                                <a:grpSpLocks noChangeAspect="1"/>
                              </wpg:cNvGrpSpPr>
                              <wpg:grpSpPr>
                                <a:xfrm>
                                  <a:off x="80645" y="4826972"/>
                                  <a:ext cx="1306273" cy="2505863"/>
                                  <a:chOff x="80645" y="4649964"/>
                                  <a:chExt cx="874712" cy="1677988"/>
                                </a:xfrm>
                              </wpg:grpSpPr>
                              <wps:wsp>
                                <wps:cNvPr id="92" name="Freeform 9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7" name="Freeform 9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2" name="Freeform 10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FA7EB08" id="Group 72" o:spid="_x0000_s102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">
                    <v:rect id="Rectangle 7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7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" adj="18883" fillcolor="#4472c4 [3204]" stroked="f" strokeweight="1pt">
                      <v:textbox inset=",0,14.4pt,0">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1-09T00:00:00Z">
                                <w:dateFormat w:val="M/d/yyyy"/>
                                <w:lid w:val="en-US"/>
                                <w:storeMappedDataAs w:val="dateTime"/>
                                <w:calendar w:val="gregorian"/>
                              </w:date>
                            </w:sdtPr>
                            <w:sdtContent>
                              <w:p w14:paraId="662E364A" w14:textId="5BB64EDA" w:rsidR="004268A8" w:rsidRDefault="004268A8">
                                <w:pPr>
                                  <w:pStyle w:val="NoSpacing"/>
                                  <w:jc w:val="right"/>
                                  <w:rPr>
                                    <w:color w:val="FFFFFF" w:themeColor="background1"/>
                                    <w:sz w:val="28"/>
                                    <w:szCs w:val="28"/>
                                  </w:rPr>
                                </w:pPr>
                                <w:r>
                                  <w:rPr>
                                    <w:color w:val="FFFFFF" w:themeColor="background1"/>
                                    <w:sz w:val="28"/>
                                    <w:szCs w:val="28"/>
                                  </w:rPr>
                                  <w:t>1/9/2019</w:t>
                                </w:r>
                              </w:p>
                            </w:sdtContent>
                          </w:sdt>
                        </w:txbxContent>
                      </v:textbox>
                    </v:shape>
                    <v:group id="Group 7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7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o:lock v:ext="edit" aspectratio="t"/>
                        <v:shape id="Freeform 77"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80"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81"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82"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83"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84"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85"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86"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87"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88"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" path="m,l31,65r-8,l,xe" fillcolor="#44546a [3215]" strokecolor="#44546a [3215]" strokeweight="0">
                          <v:path arrowok="t" o:connecttype="custom" o:connectlocs="0,0;49213,103188;36513,103188;0,0" o:connectangles="0,0,0,0"/>
                        </v:shape>
                        <v:shape id="Freeform 89"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90"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91"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o:lock v:ext="edit" aspectratio="t"/>
                        <v:shape id="Freeform 92"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3"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94"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95"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96"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97"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98"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99"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00"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" path="m,l31,66r-7,l,xe" fillcolor="#44546a [3215]" strokecolor="#44546a [3215]" strokeweight="0">
                          <v:fill opacity="13107f"/>
                          <v:stroke opacity="13107f"/>
                          <v:path arrowok="t" o:connecttype="custom" o:connectlocs="0,0;49213,104775;38100,104775;0,0" o:connectangles="0,0,0,0"/>
                        </v:shape>
                        <v:shape id="Freeform 101"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" path="m,l7,17r,26l6,40,,25,,xe" fillcolor="#44546a [3215]" strokecolor="#44546a [3215]" strokeweight="0">
                          <v:fill opacity="13107f"/>
                          <v:stroke opacity="13107f"/>
                          <v:path arrowok="t" o:connecttype="custom" o:connectlocs="0,0;11113,26988;11113,68263;9525,63500;0,39688;0,0" o:connectangles="0,0,0,0,0,0"/>
                        </v:shape>
                        <v:shape id="Freeform 102"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4BABC8E" w14:textId="5211339D" w:rsidR="00C236F6" w:rsidRDefault="00C236F6">
          <w:pPr>
            <w:spacing w:before="0" w:after="160" w:line="259" w:lineRule="auto"/>
            <w:jc w:val="left"/>
            <w:rPr>
              <w:rFonts w:cs="Times New Roman"/>
              <w:u w:val="single"/>
            </w:rPr>
            <w:sectPr w:rsidR="00C236F6" w:rsidSect="001A5F4C">
              <w:footerReference w:type="default" r:id="rId10"/>
              <w:footerReference w:type="first" r:id="rId11"/>
              <w:pgSz w:w="12240" w:h="15840" w:code="1"/>
              <w:pgMar w:top="1152" w:right="1440" w:bottom="1440" w:left="1440" w:header="720" w:footer="720" w:gutter="0"/>
              <w:pgNumType w:start="1"/>
              <w:cols w:space="720"/>
              <w:titlePg/>
              <w:docGrid w:linePitch="360"/>
            </w:sectPr>
          </w:pPr>
        </w:p>
        <w:p w14:paraId="26A709DB" w14:textId="1246E48D" w:rsidR="00422949" w:rsidRDefault="004268A8" w:rsidP="0077359B">
          <w:pPr>
            <w:rPr>
              <w:rFonts w:eastAsiaTheme="majorEastAsia"/>
              <w:color w:val="2F5496" w:themeColor="accent1" w:themeShade="BF"/>
              <w:sz w:val="32"/>
              <w:szCs w:val="32"/>
            </w:rPr>
          </w:pPr>
        </w:p>
      </w:sdtContent>
    </w:sdt>
    <w:p w14:paraId="560BA9FC" w14:textId="4A6C7C20" w:rsidR="00467B72" w:rsidRPr="00467B72" w:rsidRDefault="008742BE" w:rsidP="006368A3">
      <w:pPr>
        <w:pStyle w:val="Heading4"/>
        <w:jc w:val="center"/>
      </w:pPr>
      <w:bookmarkStart w:id="0" w:name="_Toc509278182"/>
      <w:bookmarkStart w:id="1" w:name="_Toc509285391"/>
      <w:r>
        <w:t xml:space="preserve">EDUCATIONAL </w:t>
      </w:r>
      <w:r w:rsidR="00CB5DAA">
        <w:t>question</w:t>
      </w:r>
      <w:r w:rsidR="00377109">
        <w:t>-</w:t>
      </w:r>
      <w:r w:rsidR="00CB5DAA">
        <w:t>answer forum</w:t>
      </w:r>
      <w:bookmarkEnd w:id="0"/>
      <w:bookmarkEnd w:id="1"/>
    </w:p>
    <w:p w14:paraId="18851665" w14:textId="77777777" w:rsidR="00467B72" w:rsidRPr="00467B72" w:rsidRDefault="00467B72" w:rsidP="006368A3">
      <w:pPr>
        <w:pStyle w:val="Heading5"/>
      </w:pPr>
      <w:bookmarkStart w:id="2" w:name="_Toc509278183"/>
      <w:bookmarkStart w:id="3" w:name="_Toc509285392"/>
      <w:r w:rsidRPr="00467B72">
        <w:t>SUBMITTED TO</w:t>
      </w:r>
      <w:bookmarkEnd w:id="2"/>
      <w:bookmarkEnd w:id="3"/>
      <w:r w:rsidRPr="00467B72">
        <w:t xml:space="preserve"> </w:t>
      </w:r>
    </w:p>
    <w:p w14:paraId="0353F46A" w14:textId="44C11379" w:rsidR="00467B72" w:rsidRPr="00467B72" w:rsidRDefault="00467B72"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SPL</w:t>
      </w:r>
      <w:r w:rsidR="00D02131">
        <w:rPr>
          <w:rFonts w:ascii="Calibri" w:hAnsi="Calibri" w:cs="Calibri"/>
          <w:color w:val="000000"/>
          <w:sz w:val="28"/>
          <w:szCs w:val="28"/>
        </w:rPr>
        <w:t>3</w:t>
      </w:r>
      <w:r>
        <w:rPr>
          <w:rFonts w:ascii="Calibri" w:hAnsi="Calibri" w:cs="Calibri"/>
          <w:color w:val="000000"/>
          <w:sz w:val="28"/>
          <w:szCs w:val="28"/>
        </w:rPr>
        <w:t xml:space="preserve"> Committee</w:t>
      </w:r>
      <w:r w:rsidRPr="00467B72">
        <w:rPr>
          <w:rFonts w:ascii="Calibri" w:hAnsi="Calibri" w:cs="Calibri"/>
          <w:color w:val="000000"/>
          <w:sz w:val="28"/>
          <w:szCs w:val="28"/>
        </w:rPr>
        <w:t xml:space="preserve"> </w:t>
      </w:r>
    </w:p>
    <w:p w14:paraId="46D445AC" w14:textId="77777777" w:rsidR="00467B72" w:rsidRDefault="00467B72" w:rsidP="00467B72">
      <w:pPr>
        <w:autoSpaceDE w:val="0"/>
        <w:autoSpaceDN w:val="0"/>
        <w:adjustRightInd w:val="0"/>
        <w:spacing w:before="0" w:line="240" w:lineRule="auto"/>
        <w:jc w:val="left"/>
        <w:rPr>
          <w:rFonts w:ascii="Calibri" w:hAnsi="Calibri" w:cs="Calibri"/>
          <w:color w:val="000000"/>
          <w:sz w:val="28"/>
          <w:szCs w:val="28"/>
        </w:rPr>
      </w:pPr>
      <w:r w:rsidRPr="00467B72">
        <w:rPr>
          <w:rFonts w:ascii="Calibri" w:hAnsi="Calibri" w:cs="Calibri"/>
          <w:color w:val="000000"/>
          <w:sz w:val="28"/>
          <w:szCs w:val="28"/>
        </w:rPr>
        <w:t xml:space="preserve">Institute of Information Technology </w:t>
      </w:r>
    </w:p>
    <w:p w14:paraId="17FF6E60" w14:textId="3D3A1C3C" w:rsidR="00EF2E18" w:rsidRPr="00467B72" w:rsidRDefault="00EF2E18"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University of Dhaka</w:t>
      </w:r>
    </w:p>
    <w:p w14:paraId="5881B60C" w14:textId="77777777" w:rsidR="00467B72" w:rsidRPr="006368A3" w:rsidRDefault="00467B72" w:rsidP="006368A3">
      <w:pPr>
        <w:pStyle w:val="Heading5"/>
        <w:jc w:val="right"/>
      </w:pPr>
      <w:bookmarkStart w:id="4" w:name="_Toc509278184"/>
      <w:bookmarkStart w:id="5" w:name="_Toc509285393"/>
      <w:r w:rsidRPr="006368A3">
        <w:t>SUBMITTED BY</w:t>
      </w:r>
      <w:bookmarkEnd w:id="4"/>
      <w:bookmarkEnd w:id="5"/>
      <w:r w:rsidRPr="006368A3">
        <w:t xml:space="preserve"> </w:t>
      </w:r>
    </w:p>
    <w:p w14:paraId="66BD487B" w14:textId="77777777" w:rsidR="00991F3E"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Tulshi Chandra Das</w:t>
      </w:r>
    </w:p>
    <w:p w14:paraId="26469574" w14:textId="3B668306" w:rsidR="00467B72" w:rsidRPr="00467B72"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 xml:space="preserve"> BSSE0811 </w:t>
      </w:r>
    </w:p>
    <w:p w14:paraId="6B70AA37" w14:textId="5C3EDFAA" w:rsidR="00467B72" w:rsidRDefault="00467B72">
      <w:pPr>
        <w:spacing w:before="0" w:after="160" w:line="259" w:lineRule="auto"/>
        <w:jc w:val="left"/>
        <w:rPr>
          <w:rFonts w:cs="Times New Roman"/>
        </w:rPr>
      </w:pPr>
    </w:p>
    <w:p w14:paraId="731754F2" w14:textId="14D59021" w:rsidR="00467B72" w:rsidRDefault="00467B72" w:rsidP="00467B72">
      <w:pPr>
        <w:tabs>
          <w:tab w:val="left" w:pos="5276"/>
        </w:tabs>
        <w:spacing w:before="0" w:after="160" w:line="259" w:lineRule="auto"/>
        <w:jc w:val="left"/>
        <w:rPr>
          <w:rFonts w:cs="Times New Roman"/>
        </w:rPr>
      </w:pPr>
      <w:r>
        <w:rPr>
          <w:rFonts w:cs="Times New Roman"/>
        </w:rPr>
        <w:tab/>
      </w:r>
    </w:p>
    <w:p w14:paraId="1BFE9800" w14:textId="764A931B" w:rsidR="00D357BD" w:rsidRPr="006368A3" w:rsidRDefault="00CF5EC7" w:rsidP="006368A3">
      <w:pPr>
        <w:pStyle w:val="Heading5"/>
        <w:jc w:val="center"/>
        <w:rPr>
          <w:color w:val="auto"/>
        </w:rPr>
      </w:pPr>
      <w:r w:rsidRPr="006368A3">
        <w:rPr>
          <w:color w:val="auto"/>
        </w:rPr>
        <w:br w:type="page"/>
      </w:r>
      <w:bookmarkStart w:id="6" w:name="_Toc509278185"/>
      <w:bookmarkStart w:id="7" w:name="_Toc509285394"/>
      <w:r w:rsidR="00D357BD" w:rsidRPr="006368A3">
        <w:rPr>
          <w:color w:val="auto"/>
        </w:rPr>
        <w:lastRenderedPageBreak/>
        <w:t>LETTER OF TRANSMITTAL</w:t>
      </w:r>
      <w:bookmarkEnd w:id="6"/>
      <w:bookmarkEnd w:id="7"/>
    </w:p>
    <w:p w14:paraId="1119F8D1" w14:textId="4577181A" w:rsidR="00D357BD" w:rsidRDefault="001D2B03" w:rsidP="00D357BD">
      <w:pPr>
        <w:pStyle w:val="Default"/>
        <w:rPr>
          <w:sz w:val="30"/>
          <w:szCs w:val="30"/>
        </w:rPr>
      </w:pPr>
      <w:r>
        <w:rPr>
          <w:sz w:val="30"/>
          <w:szCs w:val="30"/>
        </w:rPr>
        <w:t>1</w:t>
      </w:r>
      <w:r w:rsidR="00D357BD">
        <w:rPr>
          <w:sz w:val="19"/>
          <w:szCs w:val="19"/>
        </w:rPr>
        <w:t xml:space="preserve"> </w:t>
      </w:r>
      <w:r>
        <w:rPr>
          <w:sz w:val="30"/>
          <w:szCs w:val="30"/>
        </w:rPr>
        <w:t>September</w:t>
      </w:r>
      <w:r w:rsidR="00D357BD">
        <w:rPr>
          <w:sz w:val="30"/>
          <w:szCs w:val="30"/>
        </w:rPr>
        <w:t xml:space="preserve"> 201</w:t>
      </w:r>
      <w:r w:rsidR="009D6A3A">
        <w:rPr>
          <w:sz w:val="30"/>
          <w:szCs w:val="30"/>
        </w:rPr>
        <w:t>9</w:t>
      </w:r>
      <w:r w:rsidR="00D357BD">
        <w:rPr>
          <w:sz w:val="30"/>
          <w:szCs w:val="30"/>
        </w:rPr>
        <w:t xml:space="preserve"> </w:t>
      </w:r>
    </w:p>
    <w:p w14:paraId="2C6B21F9" w14:textId="0A328E42" w:rsidR="00D357BD" w:rsidRDefault="00592CCD" w:rsidP="00D357BD">
      <w:pPr>
        <w:pStyle w:val="Default"/>
        <w:rPr>
          <w:sz w:val="30"/>
          <w:szCs w:val="30"/>
        </w:rPr>
      </w:pPr>
      <w:r>
        <w:rPr>
          <w:sz w:val="30"/>
          <w:szCs w:val="30"/>
        </w:rPr>
        <w:t>The Coordinators, SPL</w:t>
      </w:r>
      <w:r w:rsidR="00186FFE">
        <w:rPr>
          <w:sz w:val="30"/>
          <w:szCs w:val="30"/>
        </w:rPr>
        <w:t>3</w:t>
      </w:r>
    </w:p>
    <w:p w14:paraId="0443E914" w14:textId="77777777" w:rsidR="00D357BD" w:rsidRDefault="00D357BD" w:rsidP="00D357BD">
      <w:pPr>
        <w:pStyle w:val="Default"/>
        <w:rPr>
          <w:sz w:val="30"/>
          <w:szCs w:val="30"/>
        </w:rPr>
      </w:pPr>
      <w:r>
        <w:rPr>
          <w:sz w:val="30"/>
          <w:szCs w:val="30"/>
        </w:rPr>
        <w:t xml:space="preserve">Institute of Information Technology </w:t>
      </w:r>
    </w:p>
    <w:p w14:paraId="3C5162FB" w14:textId="77777777" w:rsidR="00D357BD" w:rsidRDefault="00D357BD" w:rsidP="00D357BD">
      <w:pPr>
        <w:pStyle w:val="Default"/>
        <w:rPr>
          <w:sz w:val="30"/>
          <w:szCs w:val="30"/>
        </w:rPr>
      </w:pPr>
      <w:r>
        <w:rPr>
          <w:sz w:val="30"/>
          <w:szCs w:val="30"/>
        </w:rPr>
        <w:t xml:space="preserve">University of Dhaka. </w:t>
      </w:r>
    </w:p>
    <w:p w14:paraId="69D029A0" w14:textId="77777777" w:rsidR="00D357BD" w:rsidRDefault="00D357BD" w:rsidP="00D357BD">
      <w:pPr>
        <w:pStyle w:val="Default"/>
        <w:rPr>
          <w:sz w:val="30"/>
          <w:szCs w:val="30"/>
        </w:rPr>
      </w:pPr>
    </w:p>
    <w:p w14:paraId="194F124D" w14:textId="296C6E92" w:rsidR="00D357BD" w:rsidRDefault="00D357BD" w:rsidP="00D357BD">
      <w:pPr>
        <w:pStyle w:val="Default"/>
        <w:rPr>
          <w:b/>
          <w:bCs/>
          <w:sz w:val="30"/>
          <w:szCs w:val="30"/>
        </w:rPr>
      </w:pPr>
      <w:r>
        <w:rPr>
          <w:b/>
          <w:bCs/>
          <w:sz w:val="30"/>
          <w:szCs w:val="30"/>
        </w:rPr>
        <w:t>Subject: Submission of term report on “</w:t>
      </w:r>
      <w:r w:rsidR="00844452">
        <w:rPr>
          <w:b/>
          <w:bCs/>
          <w:sz w:val="30"/>
          <w:szCs w:val="30"/>
        </w:rPr>
        <w:t xml:space="preserve">Educational </w:t>
      </w:r>
      <w:r w:rsidR="00140A39">
        <w:rPr>
          <w:b/>
          <w:bCs/>
          <w:sz w:val="30"/>
          <w:szCs w:val="30"/>
        </w:rPr>
        <w:t xml:space="preserve">Question Answer Forum </w:t>
      </w:r>
      <w:r w:rsidR="00AA76EE">
        <w:rPr>
          <w:b/>
          <w:bCs/>
          <w:sz w:val="30"/>
          <w:szCs w:val="30"/>
        </w:rPr>
        <w:t>f</w:t>
      </w:r>
      <w:r w:rsidR="00140A39">
        <w:rPr>
          <w:b/>
          <w:bCs/>
          <w:sz w:val="30"/>
          <w:szCs w:val="30"/>
        </w:rPr>
        <w:t>or Bangladesh</w:t>
      </w:r>
      <w:r>
        <w:rPr>
          <w:b/>
          <w:bCs/>
          <w:sz w:val="30"/>
          <w:szCs w:val="30"/>
        </w:rPr>
        <w:t xml:space="preserve">” </w:t>
      </w:r>
    </w:p>
    <w:p w14:paraId="1FADCE4D" w14:textId="77777777" w:rsidR="00D357BD" w:rsidRDefault="00D357BD" w:rsidP="00D357BD">
      <w:pPr>
        <w:pStyle w:val="Default"/>
        <w:rPr>
          <w:sz w:val="30"/>
          <w:szCs w:val="30"/>
        </w:rPr>
      </w:pPr>
    </w:p>
    <w:p w14:paraId="097DC2A8" w14:textId="77777777" w:rsidR="00D357BD" w:rsidRDefault="00D357BD" w:rsidP="00D357BD">
      <w:pPr>
        <w:pStyle w:val="Default"/>
        <w:rPr>
          <w:sz w:val="30"/>
          <w:szCs w:val="30"/>
        </w:rPr>
      </w:pPr>
      <w:r>
        <w:rPr>
          <w:sz w:val="30"/>
          <w:szCs w:val="30"/>
        </w:rPr>
        <w:t xml:space="preserve">Sir </w:t>
      </w:r>
    </w:p>
    <w:p w14:paraId="38A160BA" w14:textId="61EEEA65" w:rsidR="00D357BD" w:rsidRDefault="00D357BD" w:rsidP="00D357BD">
      <w:pPr>
        <w:pStyle w:val="Default"/>
        <w:rPr>
          <w:sz w:val="30"/>
          <w:szCs w:val="30"/>
        </w:rPr>
      </w:pPr>
      <w:r>
        <w:rPr>
          <w:sz w:val="30"/>
          <w:szCs w:val="30"/>
        </w:rPr>
        <w:t xml:space="preserve">With due respect, </w:t>
      </w:r>
      <w:r w:rsidR="00425FAC">
        <w:rPr>
          <w:sz w:val="30"/>
          <w:szCs w:val="30"/>
        </w:rPr>
        <w:t>I</w:t>
      </w:r>
      <w:r>
        <w:rPr>
          <w:sz w:val="30"/>
          <w:szCs w:val="30"/>
        </w:rPr>
        <w:t xml:space="preserve"> </w:t>
      </w:r>
      <w:r w:rsidR="00425FAC">
        <w:rPr>
          <w:sz w:val="30"/>
          <w:szCs w:val="30"/>
        </w:rPr>
        <w:t>am</w:t>
      </w:r>
      <w:r>
        <w:rPr>
          <w:sz w:val="30"/>
          <w:szCs w:val="30"/>
        </w:rPr>
        <w:t xml:space="preserve"> submitting the report on the above topic you have assigned to us. In this report, </w:t>
      </w:r>
      <w:r w:rsidR="00425FAC">
        <w:rPr>
          <w:sz w:val="30"/>
          <w:szCs w:val="30"/>
        </w:rPr>
        <w:t>I</w:t>
      </w:r>
      <w:r>
        <w:rPr>
          <w:sz w:val="30"/>
          <w:szCs w:val="30"/>
        </w:rPr>
        <w:t xml:space="preserve"> have given </w:t>
      </w:r>
      <w:r w:rsidR="00743ADC">
        <w:rPr>
          <w:sz w:val="30"/>
          <w:szCs w:val="30"/>
        </w:rPr>
        <w:t xml:space="preserve">my </w:t>
      </w:r>
      <w:r>
        <w:rPr>
          <w:sz w:val="30"/>
          <w:szCs w:val="30"/>
        </w:rPr>
        <w:t xml:space="preserve">best effort albeit some shortcomings. </w:t>
      </w:r>
    </w:p>
    <w:p w14:paraId="2208942B" w14:textId="7B52FED2" w:rsidR="00D357BD" w:rsidRDefault="00425FAC" w:rsidP="00D357BD">
      <w:pPr>
        <w:pStyle w:val="Default"/>
        <w:rPr>
          <w:sz w:val="30"/>
          <w:szCs w:val="30"/>
        </w:rPr>
      </w:pPr>
      <w:r>
        <w:rPr>
          <w:sz w:val="30"/>
          <w:szCs w:val="30"/>
        </w:rPr>
        <w:t>I</w:t>
      </w:r>
      <w:r w:rsidR="00D357BD">
        <w:rPr>
          <w:sz w:val="30"/>
          <w:szCs w:val="30"/>
        </w:rPr>
        <w:t xml:space="preserve"> earnestly hope that you would excuse </w:t>
      </w:r>
      <w:r w:rsidR="00743ADC">
        <w:rPr>
          <w:sz w:val="30"/>
          <w:szCs w:val="30"/>
        </w:rPr>
        <w:t xml:space="preserve">my </w:t>
      </w:r>
      <w:r w:rsidR="00D357BD">
        <w:rPr>
          <w:sz w:val="30"/>
          <w:szCs w:val="30"/>
        </w:rPr>
        <w:t xml:space="preserve">errors and oblige thereby. </w:t>
      </w:r>
    </w:p>
    <w:p w14:paraId="1A636F4D" w14:textId="77777777" w:rsidR="00485957" w:rsidRDefault="00485957" w:rsidP="00D357BD">
      <w:pPr>
        <w:pStyle w:val="Default"/>
        <w:rPr>
          <w:sz w:val="30"/>
          <w:szCs w:val="30"/>
        </w:rPr>
      </w:pPr>
    </w:p>
    <w:p w14:paraId="71D9CE2A" w14:textId="19875F1A" w:rsidR="00D357BD" w:rsidRDefault="00280E84" w:rsidP="00D357BD">
      <w:pPr>
        <w:pStyle w:val="Default"/>
        <w:rPr>
          <w:sz w:val="30"/>
          <w:szCs w:val="30"/>
        </w:rPr>
      </w:pPr>
      <w:r>
        <w:rPr>
          <w:sz w:val="30"/>
          <w:szCs w:val="30"/>
        </w:rPr>
        <w:t xml:space="preserve">Sincerely yours </w:t>
      </w:r>
    </w:p>
    <w:p w14:paraId="003E4397" w14:textId="4B833B7D" w:rsidR="00485957" w:rsidRDefault="00D357BD" w:rsidP="00D357BD">
      <w:pPr>
        <w:pStyle w:val="Default"/>
        <w:rPr>
          <w:sz w:val="30"/>
          <w:szCs w:val="30"/>
        </w:rPr>
      </w:pPr>
      <w:r>
        <w:rPr>
          <w:sz w:val="30"/>
          <w:szCs w:val="30"/>
        </w:rPr>
        <w:t>Tulshi Chandra Das</w:t>
      </w:r>
      <w:r w:rsidR="00FA5B8F">
        <w:rPr>
          <w:sz w:val="30"/>
          <w:szCs w:val="30"/>
        </w:rPr>
        <w:t>-</w:t>
      </w:r>
      <w:r>
        <w:rPr>
          <w:sz w:val="30"/>
          <w:szCs w:val="30"/>
        </w:rPr>
        <w:t xml:space="preserve"> BSSE0811</w:t>
      </w:r>
      <w:r w:rsidR="00485957">
        <w:rPr>
          <w:sz w:val="30"/>
          <w:szCs w:val="30"/>
        </w:rPr>
        <w:t xml:space="preserve">                                                       Supervisor</w:t>
      </w:r>
    </w:p>
    <w:p w14:paraId="4B32E167" w14:textId="502E0585" w:rsidR="00D357BD" w:rsidRDefault="00485957" w:rsidP="00D357BD">
      <w:pPr>
        <w:pStyle w:val="Default"/>
        <w:rPr>
          <w:sz w:val="30"/>
          <w:szCs w:val="30"/>
        </w:rPr>
      </w:pPr>
      <w:r>
        <w:rPr>
          <w:sz w:val="30"/>
          <w:szCs w:val="30"/>
        </w:rPr>
        <w:t xml:space="preserve">                          </w:t>
      </w:r>
      <w:r>
        <w:rPr>
          <w:sz w:val="30"/>
          <w:szCs w:val="30"/>
        </w:rPr>
        <w:tab/>
      </w:r>
      <w:r>
        <w:rPr>
          <w:sz w:val="30"/>
          <w:szCs w:val="30"/>
        </w:rPr>
        <w:tab/>
      </w:r>
      <w:r>
        <w:rPr>
          <w:sz w:val="30"/>
          <w:szCs w:val="30"/>
        </w:rPr>
        <w:tab/>
      </w:r>
      <w:r>
        <w:rPr>
          <w:sz w:val="30"/>
          <w:szCs w:val="30"/>
        </w:rPr>
        <w:tab/>
      </w:r>
      <w:r>
        <w:rPr>
          <w:sz w:val="30"/>
          <w:szCs w:val="30"/>
        </w:rPr>
        <w:tab/>
      </w:r>
      <w:r>
        <w:rPr>
          <w:sz w:val="30"/>
          <w:szCs w:val="30"/>
        </w:rPr>
        <w:tab/>
      </w:r>
      <w:r>
        <w:rPr>
          <w:sz w:val="30"/>
          <w:szCs w:val="30"/>
        </w:rPr>
        <w:tab/>
        <w:t xml:space="preserve">         </w:t>
      </w:r>
      <w:r w:rsidR="00D357BD">
        <w:rPr>
          <w:sz w:val="30"/>
          <w:szCs w:val="30"/>
        </w:rPr>
        <w:t xml:space="preserve"> </w:t>
      </w:r>
      <w:r>
        <w:rPr>
          <w:sz w:val="30"/>
          <w:szCs w:val="30"/>
        </w:rPr>
        <w:t xml:space="preserve">                                                  </w:t>
      </w:r>
    </w:p>
    <w:p w14:paraId="32388ADB" w14:textId="2F065E43" w:rsidR="00712499" w:rsidRDefault="00485957" w:rsidP="00D357BD">
      <w:pPr>
        <w:pStyle w:val="Default"/>
        <w:rPr>
          <w:sz w:val="30"/>
          <w:szCs w:val="30"/>
        </w:rPr>
      </w:pPr>
      <w:r>
        <w:rPr>
          <w:sz w:val="30"/>
          <w:szCs w:val="30"/>
        </w:rPr>
        <w:t xml:space="preserve">                                                                                                       </w:t>
      </w:r>
      <w:r w:rsidR="009021E4">
        <w:rPr>
          <w:sz w:val="30"/>
          <w:szCs w:val="30"/>
        </w:rPr>
        <w:t xml:space="preserve">Md. Saeed </w:t>
      </w:r>
      <w:proofErr w:type="spellStart"/>
      <w:r w:rsidR="009021E4">
        <w:rPr>
          <w:sz w:val="30"/>
          <w:szCs w:val="30"/>
        </w:rPr>
        <w:t>Siddik</w:t>
      </w:r>
      <w:proofErr w:type="spellEnd"/>
    </w:p>
    <w:p w14:paraId="79FE019C" w14:textId="704FA1D7" w:rsidR="00D357BD" w:rsidRDefault="00CF4445" w:rsidP="00D357BD">
      <w:pPr>
        <w:pStyle w:val="Default"/>
        <w:rPr>
          <w:sz w:val="30"/>
          <w:szCs w:val="30"/>
        </w:rPr>
      </w:pPr>
      <w:r>
        <w:rPr>
          <w:sz w:val="30"/>
          <w:szCs w:val="30"/>
        </w:rPr>
        <w:t>4</w:t>
      </w:r>
      <w:r w:rsidR="00D357BD">
        <w:rPr>
          <w:sz w:val="30"/>
          <w:szCs w:val="30"/>
        </w:rPr>
        <w:t xml:space="preserve">rd Year, </w:t>
      </w:r>
      <w:r>
        <w:rPr>
          <w:sz w:val="30"/>
          <w:szCs w:val="30"/>
        </w:rPr>
        <w:t>8</w:t>
      </w:r>
      <w:r w:rsidR="00D357BD">
        <w:rPr>
          <w:sz w:val="30"/>
          <w:szCs w:val="30"/>
        </w:rPr>
        <w:t xml:space="preserve">th Semester, 8th Batch </w:t>
      </w:r>
      <w:r w:rsidR="00485957">
        <w:rPr>
          <w:sz w:val="30"/>
          <w:szCs w:val="30"/>
        </w:rPr>
        <w:t xml:space="preserve">                                           Lecturer, IIT, DU</w:t>
      </w:r>
    </w:p>
    <w:p w14:paraId="5FBBB4AD" w14:textId="697CCDC3" w:rsidR="00D357BD" w:rsidRDefault="00D357BD" w:rsidP="00D357BD">
      <w:pPr>
        <w:pStyle w:val="Default"/>
      </w:pPr>
      <w:r>
        <w:rPr>
          <w:sz w:val="30"/>
          <w:szCs w:val="30"/>
        </w:rPr>
        <w:t>Institute of Information Technology</w:t>
      </w:r>
    </w:p>
    <w:p w14:paraId="138F38F8" w14:textId="0212B01F" w:rsidR="00D357BD" w:rsidRDefault="00D357BD" w:rsidP="00D357BD">
      <w:pPr>
        <w:pStyle w:val="Default"/>
        <w:rPr>
          <w:sz w:val="28"/>
          <w:szCs w:val="28"/>
        </w:rPr>
      </w:pPr>
      <w:r w:rsidRPr="00D357BD">
        <w:rPr>
          <w:sz w:val="28"/>
          <w:szCs w:val="28"/>
        </w:rPr>
        <w:t>University of Dhaka</w:t>
      </w:r>
    </w:p>
    <w:p w14:paraId="21CEA1C2" w14:textId="48D57FE7" w:rsidR="00254E2E" w:rsidRDefault="00254E2E" w:rsidP="00D357BD">
      <w:pPr>
        <w:pStyle w:val="Default"/>
        <w:rPr>
          <w:sz w:val="28"/>
          <w:szCs w:val="28"/>
        </w:rPr>
      </w:pPr>
    </w:p>
    <w:p w14:paraId="419891D7" w14:textId="77777777" w:rsidR="00254E2E" w:rsidRDefault="00254E2E" w:rsidP="00D357BD">
      <w:pPr>
        <w:pStyle w:val="Default"/>
        <w:rPr>
          <w:sz w:val="28"/>
          <w:szCs w:val="28"/>
        </w:rPr>
      </w:pPr>
    </w:p>
    <w:p w14:paraId="747C8942" w14:textId="77777777" w:rsidR="00254E2E" w:rsidRDefault="00254E2E" w:rsidP="00D357BD">
      <w:pPr>
        <w:pStyle w:val="Default"/>
        <w:rPr>
          <w:sz w:val="28"/>
          <w:szCs w:val="28"/>
        </w:rPr>
      </w:pPr>
    </w:p>
    <w:p w14:paraId="47E5BC92" w14:textId="77777777" w:rsidR="00254E2E" w:rsidRDefault="00254E2E" w:rsidP="00D357BD">
      <w:pPr>
        <w:pStyle w:val="Default"/>
        <w:rPr>
          <w:sz w:val="28"/>
          <w:szCs w:val="28"/>
        </w:rPr>
      </w:pPr>
    </w:p>
    <w:p w14:paraId="5F36231A" w14:textId="77777777" w:rsidR="00254E2E" w:rsidRDefault="00254E2E" w:rsidP="00D357BD">
      <w:pPr>
        <w:pStyle w:val="Default"/>
        <w:rPr>
          <w:sz w:val="28"/>
          <w:szCs w:val="28"/>
        </w:rPr>
      </w:pPr>
    </w:p>
    <w:p w14:paraId="5A6F32DB" w14:textId="77777777" w:rsidR="00254E2E" w:rsidRDefault="00254E2E" w:rsidP="00D357BD">
      <w:pPr>
        <w:pStyle w:val="Default"/>
        <w:rPr>
          <w:sz w:val="28"/>
          <w:szCs w:val="28"/>
        </w:rPr>
      </w:pPr>
    </w:p>
    <w:p w14:paraId="0A1C234A" w14:textId="77777777" w:rsidR="00254E2E" w:rsidRDefault="00254E2E" w:rsidP="00D357BD">
      <w:pPr>
        <w:pStyle w:val="Default"/>
        <w:rPr>
          <w:sz w:val="28"/>
          <w:szCs w:val="28"/>
        </w:rPr>
      </w:pPr>
    </w:p>
    <w:p w14:paraId="34CEED22" w14:textId="77777777" w:rsidR="00254E2E" w:rsidRDefault="00254E2E" w:rsidP="00D357BD">
      <w:pPr>
        <w:pStyle w:val="Default"/>
        <w:rPr>
          <w:sz w:val="28"/>
          <w:szCs w:val="28"/>
        </w:rPr>
      </w:pPr>
    </w:p>
    <w:p w14:paraId="071714E3" w14:textId="77777777" w:rsidR="00254E2E" w:rsidRDefault="00254E2E" w:rsidP="00D357BD">
      <w:pPr>
        <w:pStyle w:val="Default"/>
        <w:rPr>
          <w:sz w:val="28"/>
          <w:szCs w:val="28"/>
        </w:rPr>
      </w:pPr>
    </w:p>
    <w:p w14:paraId="484DDAFE" w14:textId="77777777" w:rsidR="00254E2E" w:rsidRDefault="00254E2E" w:rsidP="00D357BD">
      <w:pPr>
        <w:pStyle w:val="Default"/>
        <w:rPr>
          <w:sz w:val="28"/>
          <w:szCs w:val="28"/>
        </w:rPr>
      </w:pPr>
    </w:p>
    <w:p w14:paraId="704326EB" w14:textId="77777777" w:rsidR="00254E2E" w:rsidRDefault="00254E2E" w:rsidP="00D357BD">
      <w:pPr>
        <w:pStyle w:val="Default"/>
        <w:rPr>
          <w:sz w:val="28"/>
          <w:szCs w:val="28"/>
        </w:rPr>
      </w:pPr>
    </w:p>
    <w:p w14:paraId="57990068" w14:textId="77777777" w:rsidR="00254E2E" w:rsidRDefault="00254E2E" w:rsidP="00D357BD">
      <w:pPr>
        <w:pStyle w:val="Default"/>
        <w:rPr>
          <w:sz w:val="28"/>
          <w:szCs w:val="28"/>
        </w:rPr>
      </w:pPr>
    </w:p>
    <w:p w14:paraId="280BA3F2" w14:textId="77777777" w:rsidR="00254E2E" w:rsidRDefault="00254E2E" w:rsidP="00D357BD">
      <w:pPr>
        <w:pStyle w:val="Default"/>
        <w:rPr>
          <w:sz w:val="28"/>
          <w:szCs w:val="28"/>
        </w:rPr>
      </w:pPr>
    </w:p>
    <w:p w14:paraId="3767DB55" w14:textId="77777777" w:rsidR="00254E2E" w:rsidRDefault="00254E2E" w:rsidP="00D357BD">
      <w:pPr>
        <w:pStyle w:val="Default"/>
        <w:rPr>
          <w:sz w:val="28"/>
          <w:szCs w:val="28"/>
        </w:rPr>
      </w:pPr>
    </w:p>
    <w:p w14:paraId="1BB2D73F" w14:textId="77777777" w:rsidR="00254E2E" w:rsidRPr="00254E2E" w:rsidRDefault="00254E2E" w:rsidP="006368A3">
      <w:pPr>
        <w:pStyle w:val="Heading5"/>
      </w:pPr>
      <w:bookmarkStart w:id="8" w:name="_Toc509278186"/>
      <w:bookmarkStart w:id="9" w:name="_Toc509285395"/>
      <w:r w:rsidRPr="00254E2E">
        <w:lastRenderedPageBreak/>
        <w:t>ACKNOWLEDGEMENT</w:t>
      </w:r>
      <w:bookmarkEnd w:id="8"/>
      <w:bookmarkEnd w:id="9"/>
      <w:r w:rsidRPr="00254E2E">
        <w:t xml:space="preserve"> </w:t>
      </w:r>
    </w:p>
    <w:p w14:paraId="1AA962FA" w14:textId="30D20D6B" w:rsidR="00254E2E" w:rsidRDefault="009021C4" w:rsidP="008A6522">
      <w:r>
        <w:t>I</w:t>
      </w:r>
      <w:r w:rsidR="00254E2E" w:rsidRPr="00254E2E">
        <w:t xml:space="preserve"> </w:t>
      </w:r>
      <w:r>
        <w:t>am</w:t>
      </w:r>
      <w:r w:rsidR="00254E2E" w:rsidRPr="00254E2E">
        <w:t xml:space="preserve"> highly indebted for getting such a tremendous opportunity to prepare the report on </w:t>
      </w:r>
      <w:r w:rsidR="008C55F6">
        <w:t>Question Answer Forum for Bangladesh</w:t>
      </w:r>
      <w:r w:rsidR="00254E2E" w:rsidRPr="00254E2E">
        <w:t xml:space="preserve">. </w:t>
      </w:r>
      <w:r>
        <w:t>I</w:t>
      </w:r>
      <w:r w:rsidR="00254E2E" w:rsidRPr="00254E2E">
        <w:t xml:space="preserve"> would like to thank </w:t>
      </w:r>
      <w:r w:rsidR="00743ADC">
        <w:t xml:space="preserve">my </w:t>
      </w:r>
      <w:r w:rsidR="00254E2E">
        <w:t>Supervisor</w:t>
      </w:r>
      <w:r w:rsidR="00254E2E" w:rsidRPr="00254E2E">
        <w:t xml:space="preserve">, </w:t>
      </w:r>
      <w:r w:rsidR="008C55F6">
        <w:t xml:space="preserve">Md. Saeed </w:t>
      </w:r>
      <w:proofErr w:type="spellStart"/>
      <w:r w:rsidR="008C55F6">
        <w:t>Siddik</w:t>
      </w:r>
      <w:proofErr w:type="spellEnd"/>
      <w:r w:rsidR="00254E2E" w:rsidRPr="00254E2E">
        <w:t xml:space="preserve">, </w:t>
      </w:r>
      <w:r w:rsidR="00254E2E">
        <w:t>Lecturer</w:t>
      </w:r>
      <w:r w:rsidR="00254E2E" w:rsidRPr="00254E2E">
        <w:t xml:space="preserve">, Institute of Information Technology, University of Dhaka, whole-heartedly, for giving </w:t>
      </w:r>
      <w:r>
        <w:t>me</w:t>
      </w:r>
      <w:r w:rsidR="00254E2E" w:rsidRPr="00254E2E">
        <w:t xml:space="preserve"> guidelines about how </w:t>
      </w:r>
      <w:r>
        <w:t>I</w:t>
      </w:r>
      <w:r w:rsidR="00254E2E" w:rsidRPr="00254E2E">
        <w:t xml:space="preserve"> can prepare this report</w:t>
      </w:r>
      <w:r w:rsidR="00254E2E">
        <w:t xml:space="preserve"> and the coordinators of this course for giving guideline </w:t>
      </w:r>
      <w:r>
        <w:t>me</w:t>
      </w:r>
      <w:r w:rsidR="00254E2E" w:rsidRPr="00254E2E">
        <w:t xml:space="preserve">. </w:t>
      </w:r>
      <w:r w:rsidR="00254E2E">
        <w:t xml:space="preserve">In completing this paper, </w:t>
      </w:r>
      <w:r>
        <w:t>I</w:t>
      </w:r>
      <w:r w:rsidR="00254E2E">
        <w:t xml:space="preserve"> have collected data from some students and instructors of the university</w:t>
      </w:r>
      <w:r>
        <w:t xml:space="preserve"> and college</w:t>
      </w:r>
      <w:r w:rsidR="00254E2E" w:rsidRPr="00254E2E">
        <w:t xml:space="preserve">. </w:t>
      </w:r>
      <w:r w:rsidR="00D42F66">
        <w:t>I</w:t>
      </w:r>
      <w:r w:rsidR="00254E2E" w:rsidRPr="00254E2E">
        <w:t xml:space="preserve"> </w:t>
      </w:r>
      <w:r w:rsidR="00D42F66">
        <w:t>am</w:t>
      </w:r>
      <w:r w:rsidR="00254E2E" w:rsidRPr="00254E2E">
        <w:t xml:space="preserve"> thankful to all for the works cited.</w:t>
      </w:r>
    </w:p>
    <w:p w14:paraId="61E049E3" w14:textId="77777777" w:rsidR="0041409C" w:rsidRDefault="0041409C" w:rsidP="00254E2E">
      <w:pPr>
        <w:pStyle w:val="Default"/>
        <w:rPr>
          <w:sz w:val="23"/>
          <w:szCs w:val="23"/>
          <w:lang w:bidi="ar-SA"/>
        </w:rPr>
      </w:pPr>
    </w:p>
    <w:p w14:paraId="4F9EB257" w14:textId="77777777" w:rsidR="0041409C" w:rsidRDefault="0041409C" w:rsidP="00254E2E">
      <w:pPr>
        <w:pStyle w:val="Default"/>
        <w:rPr>
          <w:sz w:val="23"/>
          <w:szCs w:val="23"/>
          <w:lang w:bidi="ar-SA"/>
        </w:rPr>
      </w:pPr>
    </w:p>
    <w:p w14:paraId="4D21D470" w14:textId="77777777" w:rsidR="0041409C" w:rsidRDefault="0041409C" w:rsidP="00254E2E">
      <w:pPr>
        <w:pStyle w:val="Default"/>
        <w:rPr>
          <w:sz w:val="23"/>
          <w:szCs w:val="23"/>
          <w:lang w:bidi="ar-SA"/>
        </w:rPr>
      </w:pPr>
    </w:p>
    <w:p w14:paraId="3B029611" w14:textId="77777777" w:rsidR="0041409C" w:rsidRDefault="0041409C" w:rsidP="00254E2E">
      <w:pPr>
        <w:pStyle w:val="Default"/>
        <w:rPr>
          <w:sz w:val="23"/>
          <w:szCs w:val="23"/>
          <w:lang w:bidi="ar-SA"/>
        </w:rPr>
      </w:pPr>
    </w:p>
    <w:p w14:paraId="60BBF1FA" w14:textId="77777777" w:rsidR="0041409C" w:rsidRDefault="0041409C" w:rsidP="00254E2E">
      <w:pPr>
        <w:pStyle w:val="Default"/>
        <w:rPr>
          <w:sz w:val="23"/>
          <w:szCs w:val="23"/>
          <w:lang w:bidi="ar-SA"/>
        </w:rPr>
      </w:pPr>
    </w:p>
    <w:p w14:paraId="2B138FD2" w14:textId="77777777" w:rsidR="0041409C" w:rsidRDefault="0041409C" w:rsidP="00254E2E">
      <w:pPr>
        <w:pStyle w:val="Default"/>
        <w:rPr>
          <w:sz w:val="23"/>
          <w:szCs w:val="23"/>
          <w:lang w:bidi="ar-SA"/>
        </w:rPr>
      </w:pPr>
    </w:p>
    <w:p w14:paraId="42F630E4" w14:textId="77777777" w:rsidR="0041409C" w:rsidRDefault="0041409C" w:rsidP="00254E2E">
      <w:pPr>
        <w:pStyle w:val="Default"/>
        <w:rPr>
          <w:sz w:val="23"/>
          <w:szCs w:val="23"/>
          <w:lang w:bidi="ar-SA"/>
        </w:rPr>
      </w:pPr>
    </w:p>
    <w:p w14:paraId="27BE9B9D" w14:textId="77777777" w:rsidR="0041409C" w:rsidRDefault="0041409C" w:rsidP="00254E2E">
      <w:pPr>
        <w:pStyle w:val="Default"/>
        <w:rPr>
          <w:sz w:val="23"/>
          <w:szCs w:val="23"/>
          <w:lang w:bidi="ar-SA"/>
        </w:rPr>
      </w:pPr>
    </w:p>
    <w:p w14:paraId="69DF620A" w14:textId="77777777" w:rsidR="0041409C" w:rsidRDefault="0041409C" w:rsidP="00254E2E">
      <w:pPr>
        <w:pStyle w:val="Default"/>
        <w:rPr>
          <w:sz w:val="23"/>
          <w:szCs w:val="23"/>
          <w:lang w:bidi="ar-SA"/>
        </w:rPr>
      </w:pPr>
    </w:p>
    <w:p w14:paraId="10765653" w14:textId="77777777" w:rsidR="0041409C" w:rsidRDefault="0041409C" w:rsidP="00254E2E">
      <w:pPr>
        <w:pStyle w:val="Default"/>
        <w:rPr>
          <w:sz w:val="23"/>
          <w:szCs w:val="23"/>
          <w:lang w:bidi="ar-SA"/>
        </w:rPr>
      </w:pPr>
    </w:p>
    <w:p w14:paraId="4E90A06C" w14:textId="77777777" w:rsidR="0041409C" w:rsidRDefault="0041409C" w:rsidP="00254E2E">
      <w:pPr>
        <w:pStyle w:val="Default"/>
        <w:rPr>
          <w:sz w:val="23"/>
          <w:szCs w:val="23"/>
          <w:lang w:bidi="ar-SA"/>
        </w:rPr>
      </w:pPr>
    </w:p>
    <w:p w14:paraId="26E24A74" w14:textId="77777777" w:rsidR="0041409C" w:rsidRDefault="0041409C" w:rsidP="00254E2E">
      <w:pPr>
        <w:pStyle w:val="Default"/>
        <w:rPr>
          <w:sz w:val="23"/>
          <w:szCs w:val="23"/>
          <w:lang w:bidi="ar-SA"/>
        </w:rPr>
      </w:pPr>
    </w:p>
    <w:p w14:paraId="16ACD22F" w14:textId="77777777" w:rsidR="0041409C" w:rsidRDefault="0041409C" w:rsidP="00254E2E">
      <w:pPr>
        <w:pStyle w:val="Default"/>
        <w:rPr>
          <w:sz w:val="23"/>
          <w:szCs w:val="23"/>
          <w:lang w:bidi="ar-SA"/>
        </w:rPr>
      </w:pPr>
    </w:p>
    <w:p w14:paraId="277424DC" w14:textId="77777777" w:rsidR="0041409C" w:rsidRDefault="0041409C" w:rsidP="00254E2E">
      <w:pPr>
        <w:pStyle w:val="Default"/>
        <w:rPr>
          <w:sz w:val="23"/>
          <w:szCs w:val="23"/>
          <w:lang w:bidi="ar-SA"/>
        </w:rPr>
      </w:pPr>
    </w:p>
    <w:p w14:paraId="4C8B4719" w14:textId="77777777" w:rsidR="0041409C" w:rsidRDefault="0041409C" w:rsidP="00254E2E">
      <w:pPr>
        <w:pStyle w:val="Default"/>
        <w:rPr>
          <w:sz w:val="23"/>
          <w:szCs w:val="23"/>
          <w:lang w:bidi="ar-SA"/>
        </w:rPr>
      </w:pPr>
    </w:p>
    <w:p w14:paraId="3E0481C2" w14:textId="77777777" w:rsidR="0041409C" w:rsidRDefault="0041409C" w:rsidP="00254E2E">
      <w:pPr>
        <w:pStyle w:val="Default"/>
        <w:rPr>
          <w:sz w:val="23"/>
          <w:szCs w:val="23"/>
          <w:lang w:bidi="ar-SA"/>
        </w:rPr>
      </w:pPr>
    </w:p>
    <w:p w14:paraId="122D1453" w14:textId="77777777" w:rsidR="0041409C" w:rsidRDefault="0041409C" w:rsidP="00254E2E">
      <w:pPr>
        <w:pStyle w:val="Default"/>
        <w:rPr>
          <w:sz w:val="23"/>
          <w:szCs w:val="23"/>
          <w:lang w:bidi="ar-SA"/>
        </w:rPr>
      </w:pPr>
    </w:p>
    <w:p w14:paraId="199B9D5B" w14:textId="77777777" w:rsidR="0041409C" w:rsidRDefault="0041409C" w:rsidP="00254E2E">
      <w:pPr>
        <w:pStyle w:val="Default"/>
        <w:rPr>
          <w:sz w:val="23"/>
          <w:szCs w:val="23"/>
          <w:lang w:bidi="ar-SA"/>
        </w:rPr>
      </w:pPr>
    </w:p>
    <w:p w14:paraId="2E63FDB7" w14:textId="77777777" w:rsidR="0041409C" w:rsidRDefault="0041409C" w:rsidP="00254E2E">
      <w:pPr>
        <w:pStyle w:val="Default"/>
        <w:rPr>
          <w:sz w:val="23"/>
          <w:szCs w:val="23"/>
          <w:lang w:bidi="ar-SA"/>
        </w:rPr>
      </w:pPr>
    </w:p>
    <w:p w14:paraId="590065D8" w14:textId="77777777" w:rsidR="0041409C" w:rsidRDefault="0041409C" w:rsidP="00254E2E">
      <w:pPr>
        <w:pStyle w:val="Default"/>
        <w:rPr>
          <w:sz w:val="23"/>
          <w:szCs w:val="23"/>
          <w:lang w:bidi="ar-SA"/>
        </w:rPr>
      </w:pPr>
    </w:p>
    <w:p w14:paraId="5D47B1E0" w14:textId="77777777" w:rsidR="0041409C" w:rsidRDefault="0041409C" w:rsidP="00254E2E">
      <w:pPr>
        <w:pStyle w:val="Default"/>
        <w:rPr>
          <w:sz w:val="23"/>
          <w:szCs w:val="23"/>
          <w:lang w:bidi="ar-SA"/>
        </w:rPr>
      </w:pPr>
    </w:p>
    <w:p w14:paraId="3AC873BD" w14:textId="77777777" w:rsidR="0041409C" w:rsidRDefault="0041409C" w:rsidP="00254E2E">
      <w:pPr>
        <w:pStyle w:val="Default"/>
        <w:rPr>
          <w:sz w:val="23"/>
          <w:szCs w:val="23"/>
          <w:lang w:bidi="ar-SA"/>
        </w:rPr>
      </w:pPr>
    </w:p>
    <w:p w14:paraId="6B28DAAD" w14:textId="77777777" w:rsidR="0041409C" w:rsidRDefault="0041409C" w:rsidP="00254E2E">
      <w:pPr>
        <w:pStyle w:val="Default"/>
        <w:rPr>
          <w:sz w:val="23"/>
          <w:szCs w:val="23"/>
          <w:lang w:bidi="ar-SA"/>
        </w:rPr>
      </w:pPr>
    </w:p>
    <w:p w14:paraId="26AE1198" w14:textId="77777777" w:rsidR="0041409C" w:rsidRDefault="0041409C" w:rsidP="00254E2E">
      <w:pPr>
        <w:pStyle w:val="Default"/>
        <w:rPr>
          <w:sz w:val="23"/>
          <w:szCs w:val="23"/>
          <w:lang w:bidi="ar-SA"/>
        </w:rPr>
      </w:pPr>
    </w:p>
    <w:p w14:paraId="381CC92B" w14:textId="77777777" w:rsidR="0041409C" w:rsidRDefault="0041409C" w:rsidP="00254E2E">
      <w:pPr>
        <w:pStyle w:val="Default"/>
        <w:rPr>
          <w:sz w:val="23"/>
          <w:szCs w:val="23"/>
          <w:lang w:bidi="ar-SA"/>
        </w:rPr>
      </w:pPr>
    </w:p>
    <w:p w14:paraId="69A4B820" w14:textId="77777777" w:rsidR="0041409C" w:rsidRDefault="0041409C" w:rsidP="00254E2E">
      <w:pPr>
        <w:pStyle w:val="Default"/>
        <w:rPr>
          <w:sz w:val="23"/>
          <w:szCs w:val="23"/>
          <w:lang w:bidi="ar-SA"/>
        </w:rPr>
      </w:pPr>
    </w:p>
    <w:p w14:paraId="3637C079" w14:textId="77777777" w:rsidR="0041409C" w:rsidRDefault="0041409C" w:rsidP="00254E2E">
      <w:pPr>
        <w:pStyle w:val="Default"/>
        <w:rPr>
          <w:sz w:val="23"/>
          <w:szCs w:val="23"/>
          <w:lang w:bidi="ar-SA"/>
        </w:rPr>
      </w:pPr>
    </w:p>
    <w:p w14:paraId="6EAA7CA6" w14:textId="77777777" w:rsidR="0041409C" w:rsidRDefault="0041409C" w:rsidP="00254E2E">
      <w:pPr>
        <w:pStyle w:val="Default"/>
        <w:rPr>
          <w:sz w:val="23"/>
          <w:szCs w:val="23"/>
          <w:lang w:bidi="ar-SA"/>
        </w:rPr>
      </w:pPr>
    </w:p>
    <w:p w14:paraId="135226D0" w14:textId="77777777" w:rsidR="0041409C" w:rsidRDefault="0041409C" w:rsidP="00254E2E">
      <w:pPr>
        <w:pStyle w:val="Default"/>
        <w:rPr>
          <w:sz w:val="23"/>
          <w:szCs w:val="23"/>
          <w:lang w:bidi="ar-SA"/>
        </w:rPr>
      </w:pPr>
    </w:p>
    <w:p w14:paraId="7D8DC4B3" w14:textId="77777777" w:rsidR="0041409C" w:rsidRDefault="0041409C" w:rsidP="00254E2E">
      <w:pPr>
        <w:pStyle w:val="Default"/>
        <w:rPr>
          <w:sz w:val="23"/>
          <w:szCs w:val="23"/>
          <w:lang w:bidi="ar-SA"/>
        </w:rPr>
      </w:pPr>
    </w:p>
    <w:p w14:paraId="74FDB8B9" w14:textId="77777777" w:rsidR="0041409C" w:rsidRDefault="0041409C" w:rsidP="00254E2E">
      <w:pPr>
        <w:pStyle w:val="Default"/>
        <w:rPr>
          <w:sz w:val="23"/>
          <w:szCs w:val="23"/>
          <w:lang w:bidi="ar-SA"/>
        </w:rPr>
      </w:pPr>
    </w:p>
    <w:p w14:paraId="3D61C725" w14:textId="77777777" w:rsidR="0041409C" w:rsidRDefault="0041409C" w:rsidP="00254E2E">
      <w:pPr>
        <w:pStyle w:val="Default"/>
        <w:rPr>
          <w:sz w:val="23"/>
          <w:szCs w:val="23"/>
          <w:lang w:bidi="ar-SA"/>
        </w:rPr>
      </w:pPr>
    </w:p>
    <w:p w14:paraId="4C0AEA5E" w14:textId="77777777" w:rsidR="0041409C" w:rsidRDefault="0041409C" w:rsidP="00254E2E">
      <w:pPr>
        <w:pStyle w:val="Default"/>
        <w:rPr>
          <w:sz w:val="23"/>
          <w:szCs w:val="23"/>
          <w:lang w:bidi="ar-SA"/>
        </w:rPr>
      </w:pPr>
    </w:p>
    <w:p w14:paraId="76F6282E" w14:textId="77777777" w:rsidR="0041409C" w:rsidRDefault="0041409C" w:rsidP="00254E2E">
      <w:pPr>
        <w:pStyle w:val="Default"/>
        <w:rPr>
          <w:sz w:val="23"/>
          <w:szCs w:val="23"/>
          <w:lang w:bidi="ar-SA"/>
        </w:rPr>
      </w:pPr>
    </w:p>
    <w:p w14:paraId="023442C9" w14:textId="77777777" w:rsidR="0041409C" w:rsidRDefault="0041409C" w:rsidP="00254E2E">
      <w:pPr>
        <w:pStyle w:val="Default"/>
        <w:rPr>
          <w:sz w:val="23"/>
          <w:szCs w:val="23"/>
          <w:lang w:bidi="ar-SA"/>
        </w:rPr>
      </w:pPr>
    </w:p>
    <w:p w14:paraId="7ABDB31E" w14:textId="77777777" w:rsidR="0041409C" w:rsidRDefault="0041409C" w:rsidP="00254E2E">
      <w:pPr>
        <w:pStyle w:val="Default"/>
        <w:rPr>
          <w:sz w:val="23"/>
          <w:szCs w:val="23"/>
          <w:lang w:bidi="ar-SA"/>
        </w:rPr>
      </w:pPr>
    </w:p>
    <w:p w14:paraId="24013600" w14:textId="77777777" w:rsidR="0041409C" w:rsidRDefault="0041409C" w:rsidP="00254E2E">
      <w:pPr>
        <w:pStyle w:val="Default"/>
        <w:rPr>
          <w:sz w:val="23"/>
          <w:szCs w:val="23"/>
          <w:lang w:bidi="ar-SA"/>
        </w:rPr>
      </w:pPr>
    </w:p>
    <w:p w14:paraId="5B5E06F6" w14:textId="77777777" w:rsidR="0041409C" w:rsidRDefault="0041409C" w:rsidP="00254E2E">
      <w:pPr>
        <w:pStyle w:val="Default"/>
        <w:rPr>
          <w:sz w:val="23"/>
          <w:szCs w:val="23"/>
          <w:lang w:bidi="ar-SA"/>
        </w:rPr>
      </w:pPr>
    </w:p>
    <w:p w14:paraId="4F757A41" w14:textId="7A770B43" w:rsidR="0041409C" w:rsidRPr="006368A3" w:rsidRDefault="0041409C" w:rsidP="006368A3">
      <w:pPr>
        <w:pStyle w:val="Heading5"/>
        <w:jc w:val="center"/>
        <w:rPr>
          <w:color w:val="auto"/>
        </w:rPr>
      </w:pPr>
      <w:bookmarkStart w:id="10" w:name="_Toc509278187"/>
      <w:bookmarkStart w:id="11" w:name="_Toc509285396"/>
      <w:r w:rsidRPr="006368A3">
        <w:rPr>
          <w:color w:val="auto"/>
        </w:rPr>
        <w:t>ABSTRACT</w:t>
      </w:r>
      <w:bookmarkEnd w:id="10"/>
      <w:bookmarkEnd w:id="11"/>
    </w:p>
    <w:p w14:paraId="6A3475DF" w14:textId="657984CB" w:rsidR="0041409C" w:rsidRDefault="0041409C" w:rsidP="00D90E87">
      <w:r w:rsidRPr="0041409C">
        <w:t xml:space="preserve">The study is made for </w:t>
      </w:r>
      <w:r w:rsidR="002D3E0D">
        <w:t>Educational Question Answer Forum</w:t>
      </w:r>
      <w:r w:rsidR="00E2485C">
        <w:t xml:space="preserve"> for Bangladesh</w:t>
      </w:r>
      <w:r w:rsidRPr="0041409C">
        <w:t>. The scope</w:t>
      </w:r>
      <w:r>
        <w:t xml:space="preserve"> of the study is to </w:t>
      </w:r>
      <w:r w:rsidR="004B4122">
        <w:t>analyze</w:t>
      </w:r>
      <w:r>
        <w:t xml:space="preserve"> on </w:t>
      </w:r>
      <w:r w:rsidR="00406C35">
        <w:t>Question Answer Forum for Bangladesh</w:t>
      </w:r>
      <w:r w:rsidR="0086661E">
        <w:t xml:space="preserve"> </w:t>
      </w:r>
      <w:r w:rsidRPr="0041409C">
        <w:t xml:space="preserve">and design the SRS of this system. The object of this study is to develop an SRS (Software Requirements Specification and Analysis) of </w:t>
      </w:r>
      <w:r w:rsidR="006359A7">
        <w:t>this project</w:t>
      </w:r>
    </w:p>
    <w:p w14:paraId="1C68B963" w14:textId="4CD19CE2" w:rsidR="007C1E64" w:rsidRDefault="007C1E64" w:rsidP="0041409C">
      <w:pPr>
        <w:pStyle w:val="Default"/>
        <w:rPr>
          <w:sz w:val="28"/>
          <w:szCs w:val="28"/>
        </w:rPr>
      </w:pPr>
    </w:p>
    <w:p w14:paraId="3239845E" w14:textId="22FAC13B" w:rsidR="00D22B22" w:rsidRDefault="00D22B22">
      <w:pPr>
        <w:spacing w:before="0" w:after="160" w:line="259" w:lineRule="auto"/>
        <w:jc w:val="left"/>
        <w:rPr>
          <w:sz w:val="28"/>
          <w:szCs w:val="28"/>
        </w:rPr>
        <w:sectPr w:rsidR="00D22B22" w:rsidSect="00D22B22">
          <w:footerReference w:type="first" r:id="rId12"/>
          <w:pgSz w:w="12240" w:h="15840" w:code="1"/>
          <w:pgMar w:top="1152" w:right="1440" w:bottom="1440" w:left="1440" w:header="720" w:footer="720" w:gutter="0"/>
          <w:pgNumType w:fmt="lowerRoman" w:start="1"/>
          <w:cols w:space="720"/>
          <w:titlePg/>
          <w:docGrid w:linePitch="360"/>
        </w:sectPr>
      </w:pPr>
    </w:p>
    <w:sdt>
      <w:sdtPr>
        <w:rPr>
          <w:rFonts w:ascii="Times New Roman" w:eastAsiaTheme="minorHAnsi" w:hAnsi="Times New Roman" w:cstheme="minorBidi"/>
          <w:color w:val="0D0D0D" w:themeColor="text1" w:themeTint="F2"/>
          <w:sz w:val="24"/>
          <w:szCs w:val="22"/>
        </w:rPr>
        <w:id w:val="-110757408"/>
        <w:docPartObj>
          <w:docPartGallery w:val="Table of Contents"/>
          <w:docPartUnique/>
        </w:docPartObj>
      </w:sdtPr>
      <w:sdtEndPr>
        <w:rPr>
          <w:b/>
          <w:bCs/>
          <w:noProof/>
        </w:rPr>
      </w:sdtEndPr>
      <w:sdtContent>
        <w:p w14:paraId="29892819" w14:textId="39DEAB0D" w:rsidR="00E41B38" w:rsidRPr="003C02D9" w:rsidRDefault="003B3279">
          <w:pPr>
            <w:pStyle w:val="TOCHeading"/>
            <w:rPr>
              <w:rFonts w:ascii="Times New Roman" w:hAnsi="Times New Roman" w:cs="Times New Roman"/>
            </w:rPr>
          </w:pPr>
          <w:r w:rsidRPr="003C02D9">
            <w:rPr>
              <w:rFonts w:ascii="Times New Roman" w:hAnsi="Times New Roman" w:cs="Times New Roman"/>
            </w:rPr>
            <w:t xml:space="preserve">Table of </w:t>
          </w:r>
          <w:r w:rsidR="00E41B38" w:rsidRPr="003C02D9">
            <w:rPr>
              <w:rFonts w:ascii="Times New Roman" w:hAnsi="Times New Roman" w:cs="Times New Roman"/>
            </w:rPr>
            <w:t>Contents</w:t>
          </w:r>
        </w:p>
        <w:p w14:paraId="790A6F99" w14:textId="100F1587" w:rsidR="00E41B38" w:rsidRDefault="00E41B38">
          <w:pPr>
            <w:pStyle w:val="TOC1"/>
            <w:tabs>
              <w:tab w:val="right" w:leader="dot" w:pos="9350"/>
            </w:tabs>
            <w:rPr>
              <w:rFonts w:asciiTheme="minorHAnsi" w:eastAsiaTheme="minorEastAsia" w:hAnsiTheme="minorHAnsi"/>
              <w:noProof/>
              <w:color w:val="auto"/>
              <w:sz w:val="22"/>
            </w:rPr>
          </w:pPr>
          <w:r>
            <w:fldChar w:fldCharType="begin"/>
          </w:r>
          <w:r>
            <w:instrText xml:space="preserve"> TOC \o "1-3" \h \z \u </w:instrText>
          </w:r>
          <w:r>
            <w:fldChar w:fldCharType="separate"/>
          </w:r>
          <w:hyperlink w:anchor="_Toc18175019" w:history="1">
            <w:r w:rsidRPr="003C73BA">
              <w:rPr>
                <w:rStyle w:val="Hyperlink"/>
                <w:rFonts w:cs="Times New Roman"/>
                <w:noProof/>
              </w:rPr>
              <w:t>CHAPTER-01: INTRODUCTION</w:t>
            </w:r>
            <w:r>
              <w:rPr>
                <w:noProof/>
                <w:webHidden/>
              </w:rPr>
              <w:tab/>
            </w:r>
            <w:r>
              <w:rPr>
                <w:noProof/>
                <w:webHidden/>
              </w:rPr>
              <w:fldChar w:fldCharType="begin"/>
            </w:r>
            <w:r>
              <w:rPr>
                <w:noProof/>
                <w:webHidden/>
              </w:rPr>
              <w:instrText xml:space="preserve"> PAGEREF _Toc18175019 \h </w:instrText>
            </w:r>
            <w:r>
              <w:rPr>
                <w:noProof/>
                <w:webHidden/>
              </w:rPr>
            </w:r>
            <w:r>
              <w:rPr>
                <w:noProof/>
                <w:webHidden/>
              </w:rPr>
              <w:fldChar w:fldCharType="separate"/>
            </w:r>
            <w:r w:rsidR="004268A8">
              <w:rPr>
                <w:noProof/>
                <w:webHidden/>
              </w:rPr>
              <w:t>1</w:t>
            </w:r>
            <w:r>
              <w:rPr>
                <w:noProof/>
                <w:webHidden/>
              </w:rPr>
              <w:fldChar w:fldCharType="end"/>
            </w:r>
          </w:hyperlink>
        </w:p>
        <w:p w14:paraId="20683134" w14:textId="28145618" w:rsidR="00E41B38" w:rsidRDefault="004268A8">
          <w:pPr>
            <w:pStyle w:val="TOC2"/>
            <w:tabs>
              <w:tab w:val="right" w:leader="dot" w:pos="9350"/>
            </w:tabs>
            <w:rPr>
              <w:rFonts w:asciiTheme="minorHAnsi" w:eastAsiaTheme="minorEastAsia" w:hAnsiTheme="minorHAnsi"/>
              <w:noProof/>
              <w:color w:val="auto"/>
              <w:sz w:val="22"/>
            </w:rPr>
          </w:pPr>
          <w:hyperlink w:anchor="_Toc18175020" w:history="1">
            <w:r w:rsidR="00E41B38" w:rsidRPr="003C73BA">
              <w:rPr>
                <w:rStyle w:val="Hyperlink"/>
                <w:rFonts w:cs="Times New Roman"/>
                <w:noProof/>
              </w:rPr>
              <w:t>1.1 PURPOSE</w:t>
            </w:r>
            <w:r w:rsidR="00E41B38">
              <w:rPr>
                <w:noProof/>
                <w:webHidden/>
              </w:rPr>
              <w:tab/>
            </w:r>
            <w:r w:rsidR="00E41B38">
              <w:rPr>
                <w:noProof/>
                <w:webHidden/>
              </w:rPr>
              <w:fldChar w:fldCharType="begin"/>
            </w:r>
            <w:r w:rsidR="00E41B38">
              <w:rPr>
                <w:noProof/>
                <w:webHidden/>
              </w:rPr>
              <w:instrText xml:space="preserve"> PAGEREF _Toc18175020 \h </w:instrText>
            </w:r>
            <w:r w:rsidR="00E41B38">
              <w:rPr>
                <w:noProof/>
                <w:webHidden/>
              </w:rPr>
            </w:r>
            <w:r w:rsidR="00E41B38">
              <w:rPr>
                <w:noProof/>
                <w:webHidden/>
              </w:rPr>
              <w:fldChar w:fldCharType="separate"/>
            </w:r>
            <w:r>
              <w:rPr>
                <w:noProof/>
                <w:webHidden/>
              </w:rPr>
              <w:t>1</w:t>
            </w:r>
            <w:r w:rsidR="00E41B38">
              <w:rPr>
                <w:noProof/>
                <w:webHidden/>
              </w:rPr>
              <w:fldChar w:fldCharType="end"/>
            </w:r>
          </w:hyperlink>
        </w:p>
        <w:p w14:paraId="58344BAA" w14:textId="062CB33F" w:rsidR="00E41B38" w:rsidRDefault="004268A8">
          <w:pPr>
            <w:pStyle w:val="TOC2"/>
            <w:tabs>
              <w:tab w:val="left" w:pos="880"/>
              <w:tab w:val="right" w:leader="dot" w:pos="9350"/>
            </w:tabs>
            <w:rPr>
              <w:rFonts w:asciiTheme="minorHAnsi" w:eastAsiaTheme="minorEastAsia" w:hAnsiTheme="minorHAnsi"/>
              <w:noProof/>
              <w:color w:val="auto"/>
              <w:sz w:val="22"/>
            </w:rPr>
          </w:pPr>
          <w:hyperlink w:anchor="_Toc18175021" w:history="1">
            <w:r w:rsidR="00E41B38" w:rsidRPr="003C73BA">
              <w:rPr>
                <w:rStyle w:val="Hyperlink"/>
                <w:rFonts w:cs="Times New Roman"/>
                <w:noProof/>
              </w:rPr>
              <w:t>1.2</w:t>
            </w:r>
            <w:r w:rsidR="00E41B38">
              <w:rPr>
                <w:rFonts w:asciiTheme="minorHAnsi" w:eastAsiaTheme="minorEastAsia" w:hAnsiTheme="minorHAnsi"/>
                <w:noProof/>
                <w:color w:val="auto"/>
                <w:sz w:val="22"/>
              </w:rPr>
              <w:tab/>
            </w:r>
            <w:r w:rsidR="00E41B38" w:rsidRPr="003C73BA">
              <w:rPr>
                <w:rStyle w:val="Hyperlink"/>
                <w:rFonts w:cs="Times New Roman"/>
                <w:noProof/>
              </w:rPr>
              <w:t>INTENDED AUDIENCE</w:t>
            </w:r>
            <w:r w:rsidR="00E41B38">
              <w:rPr>
                <w:noProof/>
                <w:webHidden/>
              </w:rPr>
              <w:tab/>
            </w:r>
            <w:r w:rsidR="00E41B38">
              <w:rPr>
                <w:noProof/>
                <w:webHidden/>
              </w:rPr>
              <w:fldChar w:fldCharType="begin"/>
            </w:r>
            <w:r w:rsidR="00E41B38">
              <w:rPr>
                <w:noProof/>
                <w:webHidden/>
              </w:rPr>
              <w:instrText xml:space="preserve"> PAGEREF _Toc18175021 \h </w:instrText>
            </w:r>
            <w:r w:rsidR="00E41B38">
              <w:rPr>
                <w:noProof/>
                <w:webHidden/>
              </w:rPr>
            </w:r>
            <w:r w:rsidR="00E41B38">
              <w:rPr>
                <w:noProof/>
                <w:webHidden/>
              </w:rPr>
              <w:fldChar w:fldCharType="separate"/>
            </w:r>
            <w:r>
              <w:rPr>
                <w:noProof/>
                <w:webHidden/>
              </w:rPr>
              <w:t>1</w:t>
            </w:r>
            <w:r w:rsidR="00E41B38">
              <w:rPr>
                <w:noProof/>
                <w:webHidden/>
              </w:rPr>
              <w:fldChar w:fldCharType="end"/>
            </w:r>
          </w:hyperlink>
        </w:p>
        <w:p w14:paraId="6947A64D" w14:textId="21B7A0B8" w:rsidR="00E41B38" w:rsidRDefault="004268A8">
          <w:pPr>
            <w:pStyle w:val="TOC2"/>
            <w:tabs>
              <w:tab w:val="left" w:pos="880"/>
              <w:tab w:val="right" w:leader="dot" w:pos="9350"/>
            </w:tabs>
            <w:rPr>
              <w:rFonts w:asciiTheme="minorHAnsi" w:eastAsiaTheme="minorEastAsia" w:hAnsiTheme="minorHAnsi"/>
              <w:noProof/>
              <w:color w:val="auto"/>
              <w:sz w:val="22"/>
            </w:rPr>
          </w:pPr>
          <w:hyperlink w:anchor="_Toc18175022" w:history="1">
            <w:r w:rsidR="00E41B38" w:rsidRPr="003C73BA">
              <w:rPr>
                <w:rStyle w:val="Hyperlink"/>
                <w:rFonts w:cs="Times New Roman"/>
                <w:noProof/>
              </w:rPr>
              <w:t>1.3</w:t>
            </w:r>
            <w:r w:rsidR="00E41B38">
              <w:rPr>
                <w:rFonts w:asciiTheme="minorHAnsi" w:eastAsiaTheme="minorEastAsia" w:hAnsiTheme="minorHAnsi"/>
                <w:noProof/>
                <w:color w:val="auto"/>
                <w:sz w:val="22"/>
              </w:rPr>
              <w:tab/>
            </w:r>
            <w:r w:rsidR="00E41B38" w:rsidRPr="003C73BA">
              <w:rPr>
                <w:rStyle w:val="Hyperlink"/>
                <w:rFonts w:cs="Times New Roman"/>
                <w:noProof/>
              </w:rPr>
              <w:t>CONCLUSION</w:t>
            </w:r>
            <w:r w:rsidR="00E41B38">
              <w:rPr>
                <w:noProof/>
                <w:webHidden/>
              </w:rPr>
              <w:tab/>
            </w:r>
            <w:r w:rsidR="00E41B38">
              <w:rPr>
                <w:noProof/>
                <w:webHidden/>
              </w:rPr>
              <w:fldChar w:fldCharType="begin"/>
            </w:r>
            <w:r w:rsidR="00E41B38">
              <w:rPr>
                <w:noProof/>
                <w:webHidden/>
              </w:rPr>
              <w:instrText xml:space="preserve"> PAGEREF _Toc18175022 \h </w:instrText>
            </w:r>
            <w:r w:rsidR="00E41B38">
              <w:rPr>
                <w:noProof/>
                <w:webHidden/>
              </w:rPr>
            </w:r>
            <w:r w:rsidR="00E41B38">
              <w:rPr>
                <w:noProof/>
                <w:webHidden/>
              </w:rPr>
              <w:fldChar w:fldCharType="separate"/>
            </w:r>
            <w:r>
              <w:rPr>
                <w:noProof/>
                <w:webHidden/>
              </w:rPr>
              <w:t>2</w:t>
            </w:r>
            <w:r w:rsidR="00E41B38">
              <w:rPr>
                <w:noProof/>
                <w:webHidden/>
              </w:rPr>
              <w:fldChar w:fldCharType="end"/>
            </w:r>
          </w:hyperlink>
        </w:p>
        <w:p w14:paraId="7CC3C73D" w14:textId="5E961C02" w:rsidR="00E41B38" w:rsidRDefault="004268A8">
          <w:pPr>
            <w:pStyle w:val="TOC1"/>
            <w:tabs>
              <w:tab w:val="right" w:leader="dot" w:pos="9350"/>
            </w:tabs>
            <w:rPr>
              <w:rFonts w:asciiTheme="minorHAnsi" w:eastAsiaTheme="minorEastAsia" w:hAnsiTheme="minorHAnsi"/>
              <w:noProof/>
              <w:color w:val="auto"/>
              <w:sz w:val="22"/>
            </w:rPr>
          </w:pPr>
          <w:hyperlink w:anchor="_Toc18175023" w:history="1">
            <w:r w:rsidR="00E41B38" w:rsidRPr="003C73BA">
              <w:rPr>
                <w:rStyle w:val="Hyperlink"/>
                <w:noProof/>
              </w:rPr>
              <w:t>CHAPTER-02: INCEPTION</w:t>
            </w:r>
            <w:r w:rsidR="00E41B38">
              <w:rPr>
                <w:noProof/>
                <w:webHidden/>
              </w:rPr>
              <w:tab/>
            </w:r>
            <w:r w:rsidR="00E41B38">
              <w:rPr>
                <w:noProof/>
                <w:webHidden/>
              </w:rPr>
              <w:fldChar w:fldCharType="begin"/>
            </w:r>
            <w:r w:rsidR="00E41B38">
              <w:rPr>
                <w:noProof/>
                <w:webHidden/>
              </w:rPr>
              <w:instrText xml:space="preserve"> PAGEREF _Toc18175023 \h </w:instrText>
            </w:r>
            <w:r w:rsidR="00E41B38">
              <w:rPr>
                <w:noProof/>
                <w:webHidden/>
              </w:rPr>
            </w:r>
            <w:r w:rsidR="00E41B38">
              <w:rPr>
                <w:noProof/>
                <w:webHidden/>
              </w:rPr>
              <w:fldChar w:fldCharType="separate"/>
            </w:r>
            <w:r>
              <w:rPr>
                <w:noProof/>
                <w:webHidden/>
              </w:rPr>
              <w:t>3</w:t>
            </w:r>
            <w:r w:rsidR="00E41B38">
              <w:rPr>
                <w:noProof/>
                <w:webHidden/>
              </w:rPr>
              <w:fldChar w:fldCharType="end"/>
            </w:r>
          </w:hyperlink>
        </w:p>
        <w:p w14:paraId="7DBF653E" w14:textId="61C6E04A" w:rsidR="00E41B38" w:rsidRDefault="004268A8">
          <w:pPr>
            <w:pStyle w:val="TOC2"/>
            <w:tabs>
              <w:tab w:val="right" w:leader="dot" w:pos="9350"/>
            </w:tabs>
            <w:rPr>
              <w:rFonts w:asciiTheme="minorHAnsi" w:eastAsiaTheme="minorEastAsia" w:hAnsiTheme="minorHAnsi"/>
              <w:noProof/>
              <w:color w:val="auto"/>
              <w:sz w:val="22"/>
            </w:rPr>
          </w:pPr>
          <w:hyperlink w:anchor="_Toc18175024" w:history="1">
            <w:r w:rsidR="00E41B38" w:rsidRPr="003C73BA">
              <w:rPr>
                <w:rStyle w:val="Hyperlink"/>
                <w:noProof/>
              </w:rPr>
              <w:t>2.1 INTRODUCTION</w:t>
            </w:r>
            <w:r w:rsidR="00E41B38">
              <w:rPr>
                <w:noProof/>
                <w:webHidden/>
              </w:rPr>
              <w:tab/>
            </w:r>
            <w:r w:rsidR="00E41B38">
              <w:rPr>
                <w:noProof/>
                <w:webHidden/>
              </w:rPr>
              <w:fldChar w:fldCharType="begin"/>
            </w:r>
            <w:r w:rsidR="00E41B38">
              <w:rPr>
                <w:noProof/>
                <w:webHidden/>
              </w:rPr>
              <w:instrText xml:space="preserve"> PAGEREF _Toc18175024 \h </w:instrText>
            </w:r>
            <w:r w:rsidR="00E41B38">
              <w:rPr>
                <w:noProof/>
                <w:webHidden/>
              </w:rPr>
            </w:r>
            <w:r w:rsidR="00E41B38">
              <w:rPr>
                <w:noProof/>
                <w:webHidden/>
              </w:rPr>
              <w:fldChar w:fldCharType="separate"/>
            </w:r>
            <w:r>
              <w:rPr>
                <w:noProof/>
                <w:webHidden/>
              </w:rPr>
              <w:t>3</w:t>
            </w:r>
            <w:r w:rsidR="00E41B38">
              <w:rPr>
                <w:noProof/>
                <w:webHidden/>
              </w:rPr>
              <w:fldChar w:fldCharType="end"/>
            </w:r>
          </w:hyperlink>
        </w:p>
        <w:p w14:paraId="329C05EB" w14:textId="397F1530" w:rsidR="00E41B38" w:rsidRDefault="004268A8">
          <w:pPr>
            <w:pStyle w:val="TOC3"/>
            <w:tabs>
              <w:tab w:val="right" w:leader="dot" w:pos="9350"/>
            </w:tabs>
            <w:rPr>
              <w:rFonts w:asciiTheme="minorHAnsi" w:eastAsiaTheme="minorEastAsia" w:hAnsiTheme="minorHAnsi"/>
              <w:noProof/>
              <w:color w:val="auto"/>
              <w:sz w:val="22"/>
            </w:rPr>
          </w:pPr>
          <w:hyperlink w:anchor="_Toc18175025" w:history="1">
            <w:r w:rsidR="00E41B38" w:rsidRPr="003C73BA">
              <w:rPr>
                <w:rStyle w:val="Hyperlink"/>
                <w:noProof/>
              </w:rPr>
              <w:t>2.1.1 LIST OF STAKEHOLDERS</w:t>
            </w:r>
            <w:r w:rsidR="00E41B38">
              <w:rPr>
                <w:noProof/>
                <w:webHidden/>
              </w:rPr>
              <w:tab/>
            </w:r>
            <w:r w:rsidR="00E41B38">
              <w:rPr>
                <w:noProof/>
                <w:webHidden/>
              </w:rPr>
              <w:fldChar w:fldCharType="begin"/>
            </w:r>
            <w:r w:rsidR="00E41B38">
              <w:rPr>
                <w:noProof/>
                <w:webHidden/>
              </w:rPr>
              <w:instrText xml:space="preserve"> PAGEREF _Toc18175025 \h </w:instrText>
            </w:r>
            <w:r w:rsidR="00E41B38">
              <w:rPr>
                <w:noProof/>
                <w:webHidden/>
              </w:rPr>
            </w:r>
            <w:r w:rsidR="00E41B38">
              <w:rPr>
                <w:noProof/>
                <w:webHidden/>
              </w:rPr>
              <w:fldChar w:fldCharType="separate"/>
            </w:r>
            <w:r>
              <w:rPr>
                <w:noProof/>
                <w:webHidden/>
              </w:rPr>
              <w:t>3</w:t>
            </w:r>
            <w:r w:rsidR="00E41B38">
              <w:rPr>
                <w:noProof/>
                <w:webHidden/>
              </w:rPr>
              <w:fldChar w:fldCharType="end"/>
            </w:r>
          </w:hyperlink>
        </w:p>
        <w:p w14:paraId="269BCEBB" w14:textId="0ECB2023" w:rsidR="00E41B38" w:rsidRDefault="004268A8">
          <w:pPr>
            <w:pStyle w:val="TOC3"/>
            <w:tabs>
              <w:tab w:val="right" w:leader="dot" w:pos="9350"/>
            </w:tabs>
            <w:rPr>
              <w:rFonts w:asciiTheme="minorHAnsi" w:eastAsiaTheme="minorEastAsia" w:hAnsiTheme="minorHAnsi"/>
              <w:noProof/>
              <w:color w:val="auto"/>
              <w:sz w:val="22"/>
            </w:rPr>
          </w:pPr>
          <w:hyperlink w:anchor="_Toc18175026" w:history="1">
            <w:r w:rsidR="00E41B38" w:rsidRPr="003C73BA">
              <w:rPr>
                <w:rStyle w:val="Hyperlink"/>
                <w:noProof/>
              </w:rPr>
              <w:t>2.1.2 MULTIPLE VIEWPOINTS</w:t>
            </w:r>
            <w:r w:rsidR="00E41B38">
              <w:rPr>
                <w:noProof/>
                <w:webHidden/>
              </w:rPr>
              <w:tab/>
            </w:r>
            <w:r w:rsidR="00E41B38">
              <w:rPr>
                <w:noProof/>
                <w:webHidden/>
              </w:rPr>
              <w:fldChar w:fldCharType="begin"/>
            </w:r>
            <w:r w:rsidR="00E41B38">
              <w:rPr>
                <w:noProof/>
                <w:webHidden/>
              </w:rPr>
              <w:instrText xml:space="preserve"> PAGEREF _Toc18175026 \h </w:instrText>
            </w:r>
            <w:r w:rsidR="00E41B38">
              <w:rPr>
                <w:noProof/>
                <w:webHidden/>
              </w:rPr>
            </w:r>
            <w:r w:rsidR="00E41B38">
              <w:rPr>
                <w:noProof/>
                <w:webHidden/>
              </w:rPr>
              <w:fldChar w:fldCharType="separate"/>
            </w:r>
            <w:r>
              <w:rPr>
                <w:noProof/>
                <w:webHidden/>
              </w:rPr>
              <w:t>4</w:t>
            </w:r>
            <w:r w:rsidR="00E41B38">
              <w:rPr>
                <w:noProof/>
                <w:webHidden/>
              </w:rPr>
              <w:fldChar w:fldCharType="end"/>
            </w:r>
          </w:hyperlink>
        </w:p>
        <w:p w14:paraId="4256A4EA" w14:textId="120B0C29" w:rsidR="00E41B38" w:rsidRDefault="004268A8">
          <w:pPr>
            <w:pStyle w:val="TOC3"/>
            <w:tabs>
              <w:tab w:val="right" w:leader="dot" w:pos="9350"/>
            </w:tabs>
            <w:rPr>
              <w:rFonts w:asciiTheme="minorHAnsi" w:eastAsiaTheme="minorEastAsia" w:hAnsiTheme="minorHAnsi"/>
              <w:noProof/>
              <w:color w:val="auto"/>
              <w:sz w:val="22"/>
            </w:rPr>
          </w:pPr>
          <w:hyperlink w:anchor="_Toc18175027" w:history="1">
            <w:r w:rsidR="00E41B38" w:rsidRPr="003C73BA">
              <w:rPr>
                <w:rStyle w:val="Hyperlink"/>
                <w:noProof/>
              </w:rPr>
              <w:t>2.1.3 WORKING TOWARDS COLLABORATION</w:t>
            </w:r>
            <w:r w:rsidR="00E41B38">
              <w:rPr>
                <w:noProof/>
                <w:webHidden/>
              </w:rPr>
              <w:tab/>
            </w:r>
            <w:r w:rsidR="00E41B38">
              <w:rPr>
                <w:noProof/>
                <w:webHidden/>
              </w:rPr>
              <w:fldChar w:fldCharType="begin"/>
            </w:r>
            <w:r w:rsidR="00E41B38">
              <w:rPr>
                <w:noProof/>
                <w:webHidden/>
              </w:rPr>
              <w:instrText xml:space="preserve"> PAGEREF _Toc18175027 \h </w:instrText>
            </w:r>
            <w:r w:rsidR="00E41B38">
              <w:rPr>
                <w:noProof/>
                <w:webHidden/>
              </w:rPr>
            </w:r>
            <w:r w:rsidR="00E41B38">
              <w:rPr>
                <w:noProof/>
                <w:webHidden/>
              </w:rPr>
              <w:fldChar w:fldCharType="separate"/>
            </w:r>
            <w:r>
              <w:rPr>
                <w:noProof/>
                <w:webHidden/>
              </w:rPr>
              <w:t>4</w:t>
            </w:r>
            <w:r w:rsidR="00E41B38">
              <w:rPr>
                <w:noProof/>
                <w:webHidden/>
              </w:rPr>
              <w:fldChar w:fldCharType="end"/>
            </w:r>
          </w:hyperlink>
        </w:p>
        <w:p w14:paraId="11017BB4" w14:textId="05749C34" w:rsidR="00E41B38" w:rsidRDefault="004268A8">
          <w:pPr>
            <w:pStyle w:val="TOC3"/>
            <w:tabs>
              <w:tab w:val="right" w:leader="dot" w:pos="9350"/>
            </w:tabs>
            <w:rPr>
              <w:rFonts w:asciiTheme="minorHAnsi" w:eastAsiaTheme="minorEastAsia" w:hAnsiTheme="minorHAnsi"/>
              <w:noProof/>
              <w:color w:val="auto"/>
              <w:sz w:val="22"/>
            </w:rPr>
          </w:pPr>
          <w:hyperlink w:anchor="_Toc18175028" w:history="1">
            <w:r w:rsidR="00E41B38" w:rsidRPr="003C73BA">
              <w:rPr>
                <w:rStyle w:val="Hyperlink"/>
                <w:noProof/>
              </w:rPr>
              <w:t>2.1.4 REQUIREMENTS QUESTIONNAIRE</w:t>
            </w:r>
            <w:r w:rsidR="00E41B38">
              <w:rPr>
                <w:noProof/>
                <w:webHidden/>
              </w:rPr>
              <w:tab/>
            </w:r>
            <w:r w:rsidR="00E41B38">
              <w:rPr>
                <w:noProof/>
                <w:webHidden/>
              </w:rPr>
              <w:fldChar w:fldCharType="begin"/>
            </w:r>
            <w:r w:rsidR="00E41B38">
              <w:rPr>
                <w:noProof/>
                <w:webHidden/>
              </w:rPr>
              <w:instrText xml:space="preserve"> PAGEREF _Toc18175028 \h </w:instrText>
            </w:r>
            <w:r w:rsidR="00E41B38">
              <w:rPr>
                <w:noProof/>
                <w:webHidden/>
              </w:rPr>
            </w:r>
            <w:r w:rsidR="00E41B38">
              <w:rPr>
                <w:noProof/>
                <w:webHidden/>
              </w:rPr>
              <w:fldChar w:fldCharType="separate"/>
            </w:r>
            <w:r>
              <w:rPr>
                <w:noProof/>
                <w:webHidden/>
              </w:rPr>
              <w:t>5</w:t>
            </w:r>
            <w:r w:rsidR="00E41B38">
              <w:rPr>
                <w:noProof/>
                <w:webHidden/>
              </w:rPr>
              <w:fldChar w:fldCharType="end"/>
            </w:r>
          </w:hyperlink>
        </w:p>
        <w:p w14:paraId="00F361F1" w14:textId="3E68BBED" w:rsidR="00E41B38" w:rsidRDefault="004268A8">
          <w:pPr>
            <w:pStyle w:val="TOC2"/>
            <w:tabs>
              <w:tab w:val="right" w:leader="dot" w:pos="9350"/>
            </w:tabs>
            <w:rPr>
              <w:rFonts w:asciiTheme="minorHAnsi" w:eastAsiaTheme="minorEastAsia" w:hAnsiTheme="minorHAnsi"/>
              <w:noProof/>
              <w:color w:val="auto"/>
              <w:sz w:val="22"/>
            </w:rPr>
          </w:pPr>
          <w:hyperlink w:anchor="_Toc18175029" w:history="1">
            <w:r w:rsidR="00E41B38" w:rsidRPr="003C73BA">
              <w:rPr>
                <w:rStyle w:val="Hyperlink"/>
                <w:noProof/>
              </w:rPr>
              <w:t>2.2 CONCLUSION</w:t>
            </w:r>
            <w:r w:rsidR="00E41B38">
              <w:rPr>
                <w:noProof/>
                <w:webHidden/>
              </w:rPr>
              <w:tab/>
            </w:r>
            <w:r w:rsidR="00E41B38">
              <w:rPr>
                <w:noProof/>
                <w:webHidden/>
              </w:rPr>
              <w:fldChar w:fldCharType="begin"/>
            </w:r>
            <w:r w:rsidR="00E41B38">
              <w:rPr>
                <w:noProof/>
                <w:webHidden/>
              </w:rPr>
              <w:instrText xml:space="preserve"> PAGEREF _Toc18175029 \h </w:instrText>
            </w:r>
            <w:r w:rsidR="00E41B38">
              <w:rPr>
                <w:noProof/>
                <w:webHidden/>
              </w:rPr>
            </w:r>
            <w:r w:rsidR="00E41B38">
              <w:rPr>
                <w:noProof/>
                <w:webHidden/>
              </w:rPr>
              <w:fldChar w:fldCharType="separate"/>
            </w:r>
            <w:r>
              <w:rPr>
                <w:noProof/>
                <w:webHidden/>
              </w:rPr>
              <w:t>6</w:t>
            </w:r>
            <w:r w:rsidR="00E41B38">
              <w:rPr>
                <w:noProof/>
                <w:webHidden/>
              </w:rPr>
              <w:fldChar w:fldCharType="end"/>
            </w:r>
          </w:hyperlink>
        </w:p>
        <w:p w14:paraId="1400FAD9" w14:textId="0102A30E" w:rsidR="00E41B38" w:rsidRDefault="004268A8">
          <w:pPr>
            <w:pStyle w:val="TOC1"/>
            <w:tabs>
              <w:tab w:val="right" w:leader="dot" w:pos="9350"/>
            </w:tabs>
            <w:rPr>
              <w:rFonts w:asciiTheme="minorHAnsi" w:eastAsiaTheme="minorEastAsia" w:hAnsiTheme="minorHAnsi"/>
              <w:noProof/>
              <w:color w:val="auto"/>
              <w:sz w:val="22"/>
            </w:rPr>
          </w:pPr>
          <w:hyperlink w:anchor="_Toc18175030" w:history="1">
            <w:r w:rsidR="00E41B38" w:rsidRPr="003C73BA">
              <w:rPr>
                <w:rStyle w:val="Hyperlink"/>
                <w:noProof/>
              </w:rPr>
              <w:t>CHAPTER-03: ELICITATION</w:t>
            </w:r>
            <w:r w:rsidR="00E41B38">
              <w:rPr>
                <w:noProof/>
                <w:webHidden/>
              </w:rPr>
              <w:tab/>
            </w:r>
            <w:r w:rsidR="00E41B38">
              <w:rPr>
                <w:noProof/>
                <w:webHidden/>
              </w:rPr>
              <w:fldChar w:fldCharType="begin"/>
            </w:r>
            <w:r w:rsidR="00E41B38">
              <w:rPr>
                <w:noProof/>
                <w:webHidden/>
              </w:rPr>
              <w:instrText xml:space="preserve"> PAGEREF _Toc18175030 \h </w:instrText>
            </w:r>
            <w:r w:rsidR="00E41B38">
              <w:rPr>
                <w:noProof/>
                <w:webHidden/>
              </w:rPr>
            </w:r>
            <w:r w:rsidR="00E41B38">
              <w:rPr>
                <w:noProof/>
                <w:webHidden/>
              </w:rPr>
              <w:fldChar w:fldCharType="separate"/>
            </w:r>
            <w:r>
              <w:rPr>
                <w:noProof/>
                <w:webHidden/>
              </w:rPr>
              <w:t>7</w:t>
            </w:r>
            <w:r w:rsidR="00E41B38">
              <w:rPr>
                <w:noProof/>
                <w:webHidden/>
              </w:rPr>
              <w:fldChar w:fldCharType="end"/>
            </w:r>
          </w:hyperlink>
        </w:p>
        <w:p w14:paraId="04A41554" w14:textId="793C9F20" w:rsidR="00E41B38" w:rsidRDefault="004268A8">
          <w:pPr>
            <w:pStyle w:val="TOC2"/>
            <w:tabs>
              <w:tab w:val="right" w:leader="dot" w:pos="9350"/>
            </w:tabs>
            <w:rPr>
              <w:rFonts w:asciiTheme="minorHAnsi" w:eastAsiaTheme="minorEastAsia" w:hAnsiTheme="minorHAnsi"/>
              <w:noProof/>
              <w:color w:val="auto"/>
              <w:sz w:val="22"/>
            </w:rPr>
          </w:pPr>
          <w:hyperlink w:anchor="_Toc18175031" w:history="1">
            <w:r w:rsidR="00E41B38" w:rsidRPr="003C73BA">
              <w:rPr>
                <w:rStyle w:val="Hyperlink"/>
                <w:noProof/>
              </w:rPr>
              <w:t>3.1 INTRODUCTION</w:t>
            </w:r>
            <w:r w:rsidR="00E41B38">
              <w:rPr>
                <w:noProof/>
                <w:webHidden/>
              </w:rPr>
              <w:tab/>
            </w:r>
            <w:r w:rsidR="00E41B38">
              <w:rPr>
                <w:noProof/>
                <w:webHidden/>
              </w:rPr>
              <w:fldChar w:fldCharType="begin"/>
            </w:r>
            <w:r w:rsidR="00E41B38">
              <w:rPr>
                <w:noProof/>
                <w:webHidden/>
              </w:rPr>
              <w:instrText xml:space="preserve"> PAGEREF _Toc18175031 \h </w:instrText>
            </w:r>
            <w:r w:rsidR="00E41B38">
              <w:rPr>
                <w:noProof/>
                <w:webHidden/>
              </w:rPr>
            </w:r>
            <w:r w:rsidR="00E41B38">
              <w:rPr>
                <w:noProof/>
                <w:webHidden/>
              </w:rPr>
              <w:fldChar w:fldCharType="separate"/>
            </w:r>
            <w:r>
              <w:rPr>
                <w:noProof/>
                <w:webHidden/>
              </w:rPr>
              <w:t>7</w:t>
            </w:r>
            <w:r w:rsidR="00E41B38">
              <w:rPr>
                <w:noProof/>
                <w:webHidden/>
              </w:rPr>
              <w:fldChar w:fldCharType="end"/>
            </w:r>
          </w:hyperlink>
        </w:p>
        <w:p w14:paraId="25D2E2DD" w14:textId="25B8E43F" w:rsidR="00E41B38" w:rsidRDefault="004268A8">
          <w:pPr>
            <w:pStyle w:val="TOC2"/>
            <w:tabs>
              <w:tab w:val="right" w:leader="dot" w:pos="9350"/>
            </w:tabs>
            <w:rPr>
              <w:rFonts w:asciiTheme="minorHAnsi" w:eastAsiaTheme="minorEastAsia" w:hAnsiTheme="minorHAnsi"/>
              <w:noProof/>
              <w:color w:val="auto"/>
              <w:sz w:val="22"/>
            </w:rPr>
          </w:pPr>
          <w:hyperlink w:anchor="_Toc18175032" w:history="1">
            <w:r w:rsidR="00E41B38" w:rsidRPr="003C73BA">
              <w:rPr>
                <w:rStyle w:val="Hyperlink"/>
                <w:noProof/>
              </w:rPr>
              <w:t>3.2 ELICITING REQUIREMENTS</w:t>
            </w:r>
            <w:r w:rsidR="00E41B38">
              <w:rPr>
                <w:noProof/>
                <w:webHidden/>
              </w:rPr>
              <w:tab/>
            </w:r>
            <w:r w:rsidR="00E41B38">
              <w:rPr>
                <w:noProof/>
                <w:webHidden/>
              </w:rPr>
              <w:fldChar w:fldCharType="begin"/>
            </w:r>
            <w:r w:rsidR="00E41B38">
              <w:rPr>
                <w:noProof/>
                <w:webHidden/>
              </w:rPr>
              <w:instrText xml:space="preserve"> PAGEREF _Toc18175032 \h </w:instrText>
            </w:r>
            <w:r w:rsidR="00E41B38">
              <w:rPr>
                <w:noProof/>
                <w:webHidden/>
              </w:rPr>
            </w:r>
            <w:r w:rsidR="00E41B38">
              <w:rPr>
                <w:noProof/>
                <w:webHidden/>
              </w:rPr>
              <w:fldChar w:fldCharType="separate"/>
            </w:r>
            <w:r>
              <w:rPr>
                <w:noProof/>
                <w:webHidden/>
              </w:rPr>
              <w:t>7</w:t>
            </w:r>
            <w:r w:rsidR="00E41B38">
              <w:rPr>
                <w:noProof/>
                <w:webHidden/>
              </w:rPr>
              <w:fldChar w:fldCharType="end"/>
            </w:r>
          </w:hyperlink>
        </w:p>
        <w:p w14:paraId="265601FB" w14:textId="7A8EC4D1" w:rsidR="00E41B38" w:rsidRDefault="004268A8">
          <w:pPr>
            <w:pStyle w:val="TOC3"/>
            <w:tabs>
              <w:tab w:val="right" w:leader="dot" w:pos="9350"/>
            </w:tabs>
            <w:rPr>
              <w:rFonts w:asciiTheme="minorHAnsi" w:eastAsiaTheme="minorEastAsia" w:hAnsiTheme="minorHAnsi"/>
              <w:noProof/>
              <w:color w:val="auto"/>
              <w:sz w:val="22"/>
            </w:rPr>
          </w:pPr>
          <w:hyperlink w:anchor="_Toc18175033" w:history="1">
            <w:r w:rsidR="00E41B38" w:rsidRPr="003C73BA">
              <w:rPr>
                <w:rStyle w:val="Hyperlink"/>
                <w:noProof/>
              </w:rPr>
              <w:t>3.2.1 COLLABORATIVE REQUIREMENTS GATHERING</w:t>
            </w:r>
            <w:r w:rsidR="00E41B38">
              <w:rPr>
                <w:noProof/>
                <w:webHidden/>
              </w:rPr>
              <w:tab/>
            </w:r>
            <w:r w:rsidR="00E41B38">
              <w:rPr>
                <w:noProof/>
                <w:webHidden/>
              </w:rPr>
              <w:fldChar w:fldCharType="begin"/>
            </w:r>
            <w:r w:rsidR="00E41B38">
              <w:rPr>
                <w:noProof/>
                <w:webHidden/>
              </w:rPr>
              <w:instrText xml:space="preserve"> PAGEREF _Toc18175033 \h </w:instrText>
            </w:r>
            <w:r w:rsidR="00E41B38">
              <w:rPr>
                <w:noProof/>
                <w:webHidden/>
              </w:rPr>
            </w:r>
            <w:r w:rsidR="00E41B38">
              <w:rPr>
                <w:noProof/>
                <w:webHidden/>
              </w:rPr>
              <w:fldChar w:fldCharType="separate"/>
            </w:r>
            <w:r>
              <w:rPr>
                <w:noProof/>
                <w:webHidden/>
              </w:rPr>
              <w:t>7</w:t>
            </w:r>
            <w:r w:rsidR="00E41B38">
              <w:rPr>
                <w:noProof/>
                <w:webHidden/>
              </w:rPr>
              <w:fldChar w:fldCharType="end"/>
            </w:r>
          </w:hyperlink>
        </w:p>
        <w:p w14:paraId="4C96B32B" w14:textId="6CAD3FF1" w:rsidR="00E41B38" w:rsidRDefault="004268A8">
          <w:pPr>
            <w:pStyle w:val="TOC3"/>
            <w:tabs>
              <w:tab w:val="right" w:leader="dot" w:pos="9350"/>
            </w:tabs>
            <w:rPr>
              <w:rFonts w:asciiTheme="minorHAnsi" w:eastAsiaTheme="minorEastAsia" w:hAnsiTheme="minorHAnsi"/>
              <w:noProof/>
              <w:color w:val="auto"/>
              <w:sz w:val="22"/>
            </w:rPr>
          </w:pPr>
          <w:hyperlink w:anchor="_Toc18175034" w:history="1">
            <w:r w:rsidR="00E41B38" w:rsidRPr="003C73BA">
              <w:rPr>
                <w:rStyle w:val="Hyperlink"/>
                <w:noProof/>
              </w:rPr>
              <w:t>3.2.2 PROBLEM IN THE SCOPE</w:t>
            </w:r>
            <w:r w:rsidR="00E41B38">
              <w:rPr>
                <w:noProof/>
                <w:webHidden/>
              </w:rPr>
              <w:tab/>
            </w:r>
            <w:r w:rsidR="00E41B38">
              <w:rPr>
                <w:noProof/>
                <w:webHidden/>
              </w:rPr>
              <w:fldChar w:fldCharType="begin"/>
            </w:r>
            <w:r w:rsidR="00E41B38">
              <w:rPr>
                <w:noProof/>
                <w:webHidden/>
              </w:rPr>
              <w:instrText xml:space="preserve"> PAGEREF _Toc18175034 \h </w:instrText>
            </w:r>
            <w:r w:rsidR="00E41B38">
              <w:rPr>
                <w:noProof/>
                <w:webHidden/>
              </w:rPr>
            </w:r>
            <w:r w:rsidR="00E41B38">
              <w:rPr>
                <w:noProof/>
                <w:webHidden/>
              </w:rPr>
              <w:fldChar w:fldCharType="separate"/>
            </w:r>
            <w:r>
              <w:rPr>
                <w:noProof/>
                <w:webHidden/>
              </w:rPr>
              <w:t>8</w:t>
            </w:r>
            <w:r w:rsidR="00E41B38">
              <w:rPr>
                <w:noProof/>
                <w:webHidden/>
              </w:rPr>
              <w:fldChar w:fldCharType="end"/>
            </w:r>
          </w:hyperlink>
        </w:p>
        <w:p w14:paraId="4C64448F" w14:textId="7EA88E2C" w:rsidR="00E41B38" w:rsidRDefault="004268A8">
          <w:pPr>
            <w:pStyle w:val="TOC3"/>
            <w:tabs>
              <w:tab w:val="right" w:leader="dot" w:pos="9350"/>
            </w:tabs>
            <w:rPr>
              <w:rFonts w:asciiTheme="minorHAnsi" w:eastAsiaTheme="minorEastAsia" w:hAnsiTheme="minorHAnsi"/>
              <w:noProof/>
              <w:color w:val="auto"/>
              <w:sz w:val="22"/>
            </w:rPr>
          </w:pPr>
          <w:hyperlink w:anchor="_Toc18175035" w:history="1">
            <w:r w:rsidR="00E41B38" w:rsidRPr="003C73BA">
              <w:rPr>
                <w:rStyle w:val="Hyperlink"/>
                <w:noProof/>
              </w:rPr>
              <w:t>3.2.3 QUALITY FUNCTION DEPLOYMENT</w:t>
            </w:r>
            <w:r w:rsidR="00E41B38">
              <w:rPr>
                <w:noProof/>
                <w:webHidden/>
              </w:rPr>
              <w:tab/>
            </w:r>
            <w:r w:rsidR="00E41B38">
              <w:rPr>
                <w:noProof/>
                <w:webHidden/>
              </w:rPr>
              <w:fldChar w:fldCharType="begin"/>
            </w:r>
            <w:r w:rsidR="00E41B38">
              <w:rPr>
                <w:noProof/>
                <w:webHidden/>
              </w:rPr>
              <w:instrText xml:space="preserve"> PAGEREF _Toc18175035 \h </w:instrText>
            </w:r>
            <w:r w:rsidR="00E41B38">
              <w:rPr>
                <w:noProof/>
                <w:webHidden/>
              </w:rPr>
            </w:r>
            <w:r w:rsidR="00E41B38">
              <w:rPr>
                <w:noProof/>
                <w:webHidden/>
              </w:rPr>
              <w:fldChar w:fldCharType="separate"/>
            </w:r>
            <w:r>
              <w:rPr>
                <w:noProof/>
                <w:webHidden/>
              </w:rPr>
              <w:t>8</w:t>
            </w:r>
            <w:r w:rsidR="00E41B38">
              <w:rPr>
                <w:noProof/>
                <w:webHidden/>
              </w:rPr>
              <w:fldChar w:fldCharType="end"/>
            </w:r>
          </w:hyperlink>
        </w:p>
        <w:p w14:paraId="3DA7127E" w14:textId="2B99FFAC" w:rsidR="00E41B38" w:rsidRDefault="004268A8">
          <w:pPr>
            <w:pStyle w:val="TOC3"/>
            <w:tabs>
              <w:tab w:val="right" w:leader="dot" w:pos="9350"/>
            </w:tabs>
            <w:rPr>
              <w:rFonts w:asciiTheme="minorHAnsi" w:eastAsiaTheme="minorEastAsia" w:hAnsiTheme="minorHAnsi"/>
              <w:noProof/>
              <w:color w:val="auto"/>
              <w:sz w:val="22"/>
            </w:rPr>
          </w:pPr>
          <w:hyperlink w:anchor="_Toc18175036" w:history="1">
            <w:r w:rsidR="00E41B38" w:rsidRPr="003C73BA">
              <w:rPr>
                <w:rStyle w:val="Hyperlink"/>
                <w:noProof/>
              </w:rPr>
              <w:t>3.2.4 USAGE SCENARIO</w:t>
            </w:r>
            <w:r w:rsidR="00E41B38">
              <w:rPr>
                <w:noProof/>
                <w:webHidden/>
              </w:rPr>
              <w:tab/>
            </w:r>
            <w:r w:rsidR="00E41B38">
              <w:rPr>
                <w:noProof/>
                <w:webHidden/>
              </w:rPr>
              <w:fldChar w:fldCharType="begin"/>
            </w:r>
            <w:r w:rsidR="00E41B38">
              <w:rPr>
                <w:noProof/>
                <w:webHidden/>
              </w:rPr>
              <w:instrText xml:space="preserve"> PAGEREF _Toc18175036 \h </w:instrText>
            </w:r>
            <w:r w:rsidR="00E41B38">
              <w:rPr>
                <w:noProof/>
                <w:webHidden/>
              </w:rPr>
            </w:r>
            <w:r w:rsidR="00E41B38">
              <w:rPr>
                <w:noProof/>
                <w:webHidden/>
              </w:rPr>
              <w:fldChar w:fldCharType="separate"/>
            </w:r>
            <w:r>
              <w:rPr>
                <w:noProof/>
                <w:webHidden/>
              </w:rPr>
              <w:t>9</w:t>
            </w:r>
            <w:r w:rsidR="00E41B38">
              <w:rPr>
                <w:noProof/>
                <w:webHidden/>
              </w:rPr>
              <w:fldChar w:fldCharType="end"/>
            </w:r>
          </w:hyperlink>
        </w:p>
        <w:p w14:paraId="4D7D3EDE" w14:textId="5DC66A19" w:rsidR="00E41B38" w:rsidRDefault="004268A8">
          <w:pPr>
            <w:pStyle w:val="TOC3"/>
            <w:tabs>
              <w:tab w:val="right" w:leader="dot" w:pos="9350"/>
            </w:tabs>
            <w:rPr>
              <w:rFonts w:asciiTheme="minorHAnsi" w:eastAsiaTheme="minorEastAsia" w:hAnsiTheme="minorHAnsi"/>
              <w:noProof/>
              <w:color w:val="auto"/>
              <w:sz w:val="22"/>
            </w:rPr>
          </w:pPr>
          <w:hyperlink w:anchor="_Toc18175037" w:history="1">
            <w:r w:rsidR="00E41B38" w:rsidRPr="003C73BA">
              <w:rPr>
                <w:rStyle w:val="Hyperlink"/>
                <w:noProof/>
              </w:rPr>
              <w:t>3.2.5 ELICITATION WORK PRODUCT</w:t>
            </w:r>
            <w:r w:rsidR="00E41B38">
              <w:rPr>
                <w:noProof/>
                <w:webHidden/>
              </w:rPr>
              <w:tab/>
            </w:r>
            <w:r w:rsidR="00E41B38">
              <w:rPr>
                <w:noProof/>
                <w:webHidden/>
              </w:rPr>
              <w:fldChar w:fldCharType="begin"/>
            </w:r>
            <w:r w:rsidR="00E41B38">
              <w:rPr>
                <w:noProof/>
                <w:webHidden/>
              </w:rPr>
              <w:instrText xml:space="preserve"> PAGEREF _Toc18175037 \h </w:instrText>
            </w:r>
            <w:r w:rsidR="00E41B38">
              <w:rPr>
                <w:noProof/>
                <w:webHidden/>
              </w:rPr>
            </w:r>
            <w:r w:rsidR="00E41B38">
              <w:rPr>
                <w:noProof/>
                <w:webHidden/>
              </w:rPr>
              <w:fldChar w:fldCharType="separate"/>
            </w:r>
            <w:r>
              <w:rPr>
                <w:noProof/>
                <w:webHidden/>
              </w:rPr>
              <w:t>10</w:t>
            </w:r>
            <w:r w:rsidR="00E41B38">
              <w:rPr>
                <w:noProof/>
                <w:webHidden/>
              </w:rPr>
              <w:fldChar w:fldCharType="end"/>
            </w:r>
          </w:hyperlink>
        </w:p>
        <w:p w14:paraId="58E1B558" w14:textId="195706F8" w:rsidR="00E41B38" w:rsidRDefault="004268A8">
          <w:pPr>
            <w:pStyle w:val="TOC1"/>
            <w:tabs>
              <w:tab w:val="right" w:leader="dot" w:pos="9350"/>
            </w:tabs>
            <w:rPr>
              <w:rFonts w:asciiTheme="minorHAnsi" w:eastAsiaTheme="minorEastAsia" w:hAnsiTheme="minorHAnsi"/>
              <w:noProof/>
              <w:color w:val="auto"/>
              <w:sz w:val="22"/>
            </w:rPr>
          </w:pPr>
          <w:hyperlink w:anchor="_Toc18175038" w:history="1">
            <w:r w:rsidR="00E41B38" w:rsidRPr="003C73BA">
              <w:rPr>
                <w:rStyle w:val="Hyperlink"/>
                <w:noProof/>
              </w:rPr>
              <w:t>CHAPTER-04: SCENARIO BASED MODELING</w:t>
            </w:r>
            <w:r w:rsidR="00E41B38">
              <w:rPr>
                <w:noProof/>
                <w:webHidden/>
              </w:rPr>
              <w:tab/>
            </w:r>
            <w:r w:rsidR="00E41B38">
              <w:rPr>
                <w:noProof/>
                <w:webHidden/>
              </w:rPr>
              <w:fldChar w:fldCharType="begin"/>
            </w:r>
            <w:r w:rsidR="00E41B38">
              <w:rPr>
                <w:noProof/>
                <w:webHidden/>
              </w:rPr>
              <w:instrText xml:space="preserve"> PAGEREF _Toc18175038 \h </w:instrText>
            </w:r>
            <w:r w:rsidR="00E41B38">
              <w:rPr>
                <w:noProof/>
                <w:webHidden/>
              </w:rPr>
            </w:r>
            <w:r w:rsidR="00E41B38">
              <w:rPr>
                <w:noProof/>
                <w:webHidden/>
              </w:rPr>
              <w:fldChar w:fldCharType="separate"/>
            </w:r>
            <w:r>
              <w:rPr>
                <w:noProof/>
                <w:webHidden/>
              </w:rPr>
              <w:t>12</w:t>
            </w:r>
            <w:r w:rsidR="00E41B38">
              <w:rPr>
                <w:noProof/>
                <w:webHidden/>
              </w:rPr>
              <w:fldChar w:fldCharType="end"/>
            </w:r>
          </w:hyperlink>
        </w:p>
        <w:p w14:paraId="65F6E3FB" w14:textId="054DA97F" w:rsidR="00E41B38" w:rsidRDefault="004268A8">
          <w:pPr>
            <w:pStyle w:val="TOC2"/>
            <w:tabs>
              <w:tab w:val="right" w:leader="dot" w:pos="9350"/>
            </w:tabs>
            <w:rPr>
              <w:rFonts w:asciiTheme="minorHAnsi" w:eastAsiaTheme="minorEastAsia" w:hAnsiTheme="minorHAnsi"/>
              <w:noProof/>
              <w:color w:val="auto"/>
              <w:sz w:val="22"/>
            </w:rPr>
          </w:pPr>
          <w:hyperlink w:anchor="_Toc18175039" w:history="1">
            <w:r w:rsidR="00E41B38" w:rsidRPr="003C73BA">
              <w:rPr>
                <w:rStyle w:val="Hyperlink"/>
                <w:noProof/>
              </w:rPr>
              <w:t>4.1 INTRODUCTION</w:t>
            </w:r>
            <w:r w:rsidR="00E41B38">
              <w:rPr>
                <w:noProof/>
                <w:webHidden/>
              </w:rPr>
              <w:tab/>
            </w:r>
            <w:r w:rsidR="00E41B38">
              <w:rPr>
                <w:noProof/>
                <w:webHidden/>
              </w:rPr>
              <w:fldChar w:fldCharType="begin"/>
            </w:r>
            <w:r w:rsidR="00E41B38">
              <w:rPr>
                <w:noProof/>
                <w:webHidden/>
              </w:rPr>
              <w:instrText xml:space="preserve"> PAGEREF _Toc18175039 \h </w:instrText>
            </w:r>
            <w:r w:rsidR="00E41B38">
              <w:rPr>
                <w:noProof/>
                <w:webHidden/>
              </w:rPr>
            </w:r>
            <w:r w:rsidR="00E41B38">
              <w:rPr>
                <w:noProof/>
                <w:webHidden/>
              </w:rPr>
              <w:fldChar w:fldCharType="separate"/>
            </w:r>
            <w:r>
              <w:rPr>
                <w:noProof/>
                <w:webHidden/>
              </w:rPr>
              <w:t>12</w:t>
            </w:r>
            <w:r w:rsidR="00E41B38">
              <w:rPr>
                <w:noProof/>
                <w:webHidden/>
              </w:rPr>
              <w:fldChar w:fldCharType="end"/>
            </w:r>
          </w:hyperlink>
        </w:p>
        <w:p w14:paraId="4B950D6B" w14:textId="3FC1F483" w:rsidR="00E41B38" w:rsidRDefault="004268A8">
          <w:pPr>
            <w:pStyle w:val="TOC2"/>
            <w:tabs>
              <w:tab w:val="right" w:leader="dot" w:pos="9350"/>
            </w:tabs>
            <w:rPr>
              <w:rFonts w:asciiTheme="minorHAnsi" w:eastAsiaTheme="minorEastAsia" w:hAnsiTheme="minorHAnsi"/>
              <w:noProof/>
              <w:color w:val="auto"/>
              <w:sz w:val="22"/>
            </w:rPr>
          </w:pPr>
          <w:hyperlink w:anchor="_Toc18175040" w:history="1">
            <w:r w:rsidR="00E41B38" w:rsidRPr="003C73BA">
              <w:rPr>
                <w:rStyle w:val="Hyperlink"/>
                <w:noProof/>
              </w:rPr>
              <w:t>4.2 DEFINITION OF USE CASE</w:t>
            </w:r>
            <w:r w:rsidR="00E41B38">
              <w:rPr>
                <w:noProof/>
                <w:webHidden/>
              </w:rPr>
              <w:tab/>
            </w:r>
            <w:r w:rsidR="00E41B38">
              <w:rPr>
                <w:noProof/>
                <w:webHidden/>
              </w:rPr>
              <w:fldChar w:fldCharType="begin"/>
            </w:r>
            <w:r w:rsidR="00E41B38">
              <w:rPr>
                <w:noProof/>
                <w:webHidden/>
              </w:rPr>
              <w:instrText xml:space="preserve"> PAGEREF _Toc18175040 \h </w:instrText>
            </w:r>
            <w:r w:rsidR="00E41B38">
              <w:rPr>
                <w:noProof/>
                <w:webHidden/>
              </w:rPr>
            </w:r>
            <w:r w:rsidR="00E41B38">
              <w:rPr>
                <w:noProof/>
                <w:webHidden/>
              </w:rPr>
              <w:fldChar w:fldCharType="separate"/>
            </w:r>
            <w:r>
              <w:rPr>
                <w:noProof/>
                <w:webHidden/>
              </w:rPr>
              <w:t>12</w:t>
            </w:r>
            <w:r w:rsidR="00E41B38">
              <w:rPr>
                <w:noProof/>
                <w:webHidden/>
              </w:rPr>
              <w:fldChar w:fldCharType="end"/>
            </w:r>
          </w:hyperlink>
        </w:p>
        <w:p w14:paraId="303097AA" w14:textId="15142B13" w:rsidR="00E41B38" w:rsidRDefault="004268A8">
          <w:pPr>
            <w:pStyle w:val="TOC2"/>
            <w:tabs>
              <w:tab w:val="right" w:leader="dot" w:pos="9350"/>
            </w:tabs>
            <w:rPr>
              <w:rFonts w:asciiTheme="minorHAnsi" w:eastAsiaTheme="minorEastAsia" w:hAnsiTheme="minorHAnsi"/>
              <w:noProof/>
              <w:color w:val="auto"/>
              <w:sz w:val="22"/>
            </w:rPr>
          </w:pPr>
          <w:hyperlink w:anchor="_Toc18175041" w:history="1">
            <w:r w:rsidR="00E41B38" w:rsidRPr="003C73BA">
              <w:rPr>
                <w:rStyle w:val="Hyperlink"/>
                <w:noProof/>
              </w:rPr>
              <w:t>4.3 USE CASE DIAGRAM</w:t>
            </w:r>
            <w:r w:rsidR="00E41B38">
              <w:rPr>
                <w:noProof/>
                <w:webHidden/>
              </w:rPr>
              <w:tab/>
            </w:r>
            <w:r w:rsidR="00E41B38">
              <w:rPr>
                <w:noProof/>
                <w:webHidden/>
              </w:rPr>
              <w:fldChar w:fldCharType="begin"/>
            </w:r>
            <w:r w:rsidR="00E41B38">
              <w:rPr>
                <w:noProof/>
                <w:webHidden/>
              </w:rPr>
              <w:instrText xml:space="preserve"> PAGEREF _Toc18175041 \h </w:instrText>
            </w:r>
            <w:r w:rsidR="00E41B38">
              <w:rPr>
                <w:noProof/>
                <w:webHidden/>
              </w:rPr>
            </w:r>
            <w:r w:rsidR="00E41B38">
              <w:rPr>
                <w:noProof/>
                <w:webHidden/>
              </w:rPr>
              <w:fldChar w:fldCharType="separate"/>
            </w:r>
            <w:r>
              <w:rPr>
                <w:noProof/>
                <w:webHidden/>
              </w:rPr>
              <w:t>13</w:t>
            </w:r>
            <w:r w:rsidR="00E41B38">
              <w:rPr>
                <w:noProof/>
                <w:webHidden/>
              </w:rPr>
              <w:fldChar w:fldCharType="end"/>
            </w:r>
          </w:hyperlink>
        </w:p>
        <w:p w14:paraId="53372DC6" w14:textId="463D4178" w:rsidR="00E41B38" w:rsidRDefault="004268A8">
          <w:pPr>
            <w:pStyle w:val="TOC3"/>
            <w:tabs>
              <w:tab w:val="right" w:leader="dot" w:pos="9350"/>
            </w:tabs>
            <w:rPr>
              <w:rFonts w:asciiTheme="minorHAnsi" w:eastAsiaTheme="minorEastAsia" w:hAnsiTheme="minorHAnsi"/>
              <w:noProof/>
              <w:color w:val="auto"/>
              <w:sz w:val="22"/>
            </w:rPr>
          </w:pPr>
          <w:hyperlink w:anchor="_Toc18175042" w:history="1">
            <w:r w:rsidR="00E41B38" w:rsidRPr="003C73BA">
              <w:rPr>
                <w:rStyle w:val="Hyperlink"/>
                <w:noProof/>
              </w:rPr>
              <w:t>4.3.1 LEVEL- 0 USE CASE DIAGRAM-EQAF(Educational question-answer forum)</w:t>
            </w:r>
            <w:r w:rsidR="00E41B38">
              <w:rPr>
                <w:noProof/>
                <w:webHidden/>
              </w:rPr>
              <w:tab/>
            </w:r>
            <w:r w:rsidR="00E41B38">
              <w:rPr>
                <w:noProof/>
                <w:webHidden/>
              </w:rPr>
              <w:fldChar w:fldCharType="begin"/>
            </w:r>
            <w:r w:rsidR="00E41B38">
              <w:rPr>
                <w:noProof/>
                <w:webHidden/>
              </w:rPr>
              <w:instrText xml:space="preserve"> PAGEREF _Toc18175042 \h </w:instrText>
            </w:r>
            <w:r w:rsidR="00E41B38">
              <w:rPr>
                <w:noProof/>
                <w:webHidden/>
              </w:rPr>
            </w:r>
            <w:r w:rsidR="00E41B38">
              <w:rPr>
                <w:noProof/>
                <w:webHidden/>
              </w:rPr>
              <w:fldChar w:fldCharType="separate"/>
            </w:r>
            <w:r>
              <w:rPr>
                <w:noProof/>
                <w:webHidden/>
              </w:rPr>
              <w:t>13</w:t>
            </w:r>
            <w:r w:rsidR="00E41B38">
              <w:rPr>
                <w:noProof/>
                <w:webHidden/>
              </w:rPr>
              <w:fldChar w:fldCharType="end"/>
            </w:r>
          </w:hyperlink>
        </w:p>
        <w:p w14:paraId="06E3D6AE" w14:textId="653512D1" w:rsidR="00E41B38" w:rsidRDefault="004268A8">
          <w:pPr>
            <w:pStyle w:val="TOC3"/>
            <w:tabs>
              <w:tab w:val="right" w:leader="dot" w:pos="9350"/>
            </w:tabs>
            <w:rPr>
              <w:rFonts w:asciiTheme="minorHAnsi" w:eastAsiaTheme="minorEastAsia" w:hAnsiTheme="minorHAnsi"/>
              <w:noProof/>
              <w:color w:val="auto"/>
              <w:sz w:val="22"/>
            </w:rPr>
          </w:pPr>
          <w:hyperlink w:anchor="_Toc18175043" w:history="1">
            <w:r w:rsidR="00E41B38" w:rsidRPr="003C73BA">
              <w:rPr>
                <w:rStyle w:val="Hyperlink"/>
                <w:noProof/>
              </w:rPr>
              <w:t>4.3.2 LEVEL -1 USECASE DIAGRAM-SUBSYSTEM of eqaf</w:t>
            </w:r>
            <w:r w:rsidR="00E41B38">
              <w:rPr>
                <w:noProof/>
                <w:webHidden/>
              </w:rPr>
              <w:tab/>
            </w:r>
            <w:r w:rsidR="00E41B38">
              <w:rPr>
                <w:noProof/>
                <w:webHidden/>
              </w:rPr>
              <w:fldChar w:fldCharType="begin"/>
            </w:r>
            <w:r w:rsidR="00E41B38">
              <w:rPr>
                <w:noProof/>
                <w:webHidden/>
              </w:rPr>
              <w:instrText xml:space="preserve"> PAGEREF _Toc18175043 \h </w:instrText>
            </w:r>
            <w:r w:rsidR="00E41B38">
              <w:rPr>
                <w:noProof/>
                <w:webHidden/>
              </w:rPr>
            </w:r>
            <w:r w:rsidR="00E41B38">
              <w:rPr>
                <w:noProof/>
                <w:webHidden/>
              </w:rPr>
              <w:fldChar w:fldCharType="separate"/>
            </w:r>
            <w:r>
              <w:rPr>
                <w:noProof/>
                <w:webHidden/>
              </w:rPr>
              <w:t>14</w:t>
            </w:r>
            <w:r w:rsidR="00E41B38">
              <w:rPr>
                <w:noProof/>
                <w:webHidden/>
              </w:rPr>
              <w:fldChar w:fldCharType="end"/>
            </w:r>
          </w:hyperlink>
        </w:p>
        <w:p w14:paraId="6DAF8B34" w14:textId="1D2DBF20" w:rsidR="00E41B38" w:rsidRDefault="004268A8">
          <w:pPr>
            <w:pStyle w:val="TOC3"/>
            <w:tabs>
              <w:tab w:val="right" w:leader="dot" w:pos="9350"/>
            </w:tabs>
            <w:rPr>
              <w:rFonts w:asciiTheme="minorHAnsi" w:eastAsiaTheme="minorEastAsia" w:hAnsiTheme="minorHAnsi"/>
              <w:noProof/>
              <w:color w:val="auto"/>
              <w:sz w:val="22"/>
            </w:rPr>
          </w:pPr>
          <w:hyperlink w:anchor="_Toc18175044" w:history="1">
            <w:r w:rsidR="00E41B38" w:rsidRPr="003C73BA">
              <w:rPr>
                <w:rStyle w:val="Hyperlink"/>
                <w:noProof/>
              </w:rPr>
              <w:t>4.3.3 LEVEL- 1.1 USE CASE DIAGRAM- question management</w:t>
            </w:r>
            <w:r w:rsidR="00E41B38">
              <w:rPr>
                <w:noProof/>
                <w:webHidden/>
              </w:rPr>
              <w:tab/>
            </w:r>
            <w:r w:rsidR="00E41B38">
              <w:rPr>
                <w:noProof/>
                <w:webHidden/>
              </w:rPr>
              <w:fldChar w:fldCharType="begin"/>
            </w:r>
            <w:r w:rsidR="00E41B38">
              <w:rPr>
                <w:noProof/>
                <w:webHidden/>
              </w:rPr>
              <w:instrText xml:space="preserve"> PAGEREF _Toc18175044 \h </w:instrText>
            </w:r>
            <w:r w:rsidR="00E41B38">
              <w:rPr>
                <w:noProof/>
                <w:webHidden/>
              </w:rPr>
            </w:r>
            <w:r w:rsidR="00E41B38">
              <w:rPr>
                <w:noProof/>
                <w:webHidden/>
              </w:rPr>
              <w:fldChar w:fldCharType="separate"/>
            </w:r>
            <w:r>
              <w:rPr>
                <w:noProof/>
                <w:webHidden/>
              </w:rPr>
              <w:t>15</w:t>
            </w:r>
            <w:r w:rsidR="00E41B38">
              <w:rPr>
                <w:noProof/>
                <w:webHidden/>
              </w:rPr>
              <w:fldChar w:fldCharType="end"/>
            </w:r>
          </w:hyperlink>
        </w:p>
        <w:p w14:paraId="027C3A5D" w14:textId="3B9255D4" w:rsidR="00E41B38" w:rsidRDefault="004268A8">
          <w:pPr>
            <w:pStyle w:val="TOC3"/>
            <w:tabs>
              <w:tab w:val="right" w:leader="dot" w:pos="9350"/>
            </w:tabs>
            <w:rPr>
              <w:rFonts w:asciiTheme="minorHAnsi" w:eastAsiaTheme="minorEastAsia" w:hAnsiTheme="minorHAnsi"/>
              <w:noProof/>
              <w:color w:val="auto"/>
              <w:sz w:val="22"/>
            </w:rPr>
          </w:pPr>
          <w:hyperlink w:anchor="_Toc18175045" w:history="1">
            <w:r w:rsidR="00E41B38" w:rsidRPr="003C73BA">
              <w:rPr>
                <w:rStyle w:val="Hyperlink"/>
                <w:noProof/>
              </w:rPr>
              <w:t>4.3.4 LEVEL -1.2 USE CASE DIAGRAM- ANSWER MANAGEMAGEMEnt</w:t>
            </w:r>
            <w:r w:rsidR="00E41B38">
              <w:rPr>
                <w:noProof/>
                <w:webHidden/>
              </w:rPr>
              <w:tab/>
            </w:r>
            <w:r w:rsidR="00E41B38">
              <w:rPr>
                <w:noProof/>
                <w:webHidden/>
              </w:rPr>
              <w:fldChar w:fldCharType="begin"/>
            </w:r>
            <w:r w:rsidR="00E41B38">
              <w:rPr>
                <w:noProof/>
                <w:webHidden/>
              </w:rPr>
              <w:instrText xml:space="preserve"> PAGEREF _Toc18175045 \h </w:instrText>
            </w:r>
            <w:r w:rsidR="00E41B38">
              <w:rPr>
                <w:noProof/>
                <w:webHidden/>
              </w:rPr>
            </w:r>
            <w:r w:rsidR="00E41B38">
              <w:rPr>
                <w:noProof/>
                <w:webHidden/>
              </w:rPr>
              <w:fldChar w:fldCharType="separate"/>
            </w:r>
            <w:r>
              <w:rPr>
                <w:noProof/>
                <w:webHidden/>
              </w:rPr>
              <w:t>16</w:t>
            </w:r>
            <w:r w:rsidR="00E41B38">
              <w:rPr>
                <w:noProof/>
                <w:webHidden/>
              </w:rPr>
              <w:fldChar w:fldCharType="end"/>
            </w:r>
          </w:hyperlink>
        </w:p>
        <w:p w14:paraId="72D7A79F" w14:textId="5559F0C3" w:rsidR="00E41B38" w:rsidRDefault="004268A8">
          <w:pPr>
            <w:pStyle w:val="TOC3"/>
            <w:tabs>
              <w:tab w:val="right" w:leader="dot" w:pos="9350"/>
            </w:tabs>
            <w:rPr>
              <w:rFonts w:asciiTheme="minorHAnsi" w:eastAsiaTheme="minorEastAsia" w:hAnsiTheme="minorHAnsi"/>
              <w:noProof/>
              <w:color w:val="auto"/>
              <w:sz w:val="22"/>
            </w:rPr>
          </w:pPr>
          <w:hyperlink w:anchor="_Toc18175046" w:history="1">
            <w:r w:rsidR="00E41B38" w:rsidRPr="003C73BA">
              <w:rPr>
                <w:rStyle w:val="Hyperlink"/>
                <w:noProof/>
              </w:rPr>
              <w:t>4.3.5 LEVEL -1.3 USE CASE DIAGRAM- COMMENT MANAGEMENT</w:t>
            </w:r>
            <w:r w:rsidR="00E41B38">
              <w:rPr>
                <w:noProof/>
                <w:webHidden/>
              </w:rPr>
              <w:tab/>
            </w:r>
            <w:r w:rsidR="00E41B38">
              <w:rPr>
                <w:noProof/>
                <w:webHidden/>
              </w:rPr>
              <w:fldChar w:fldCharType="begin"/>
            </w:r>
            <w:r w:rsidR="00E41B38">
              <w:rPr>
                <w:noProof/>
                <w:webHidden/>
              </w:rPr>
              <w:instrText xml:space="preserve"> PAGEREF _Toc18175046 \h </w:instrText>
            </w:r>
            <w:r w:rsidR="00E41B38">
              <w:rPr>
                <w:noProof/>
                <w:webHidden/>
              </w:rPr>
            </w:r>
            <w:r w:rsidR="00E41B38">
              <w:rPr>
                <w:noProof/>
                <w:webHidden/>
              </w:rPr>
              <w:fldChar w:fldCharType="separate"/>
            </w:r>
            <w:r>
              <w:rPr>
                <w:noProof/>
                <w:webHidden/>
              </w:rPr>
              <w:t>18</w:t>
            </w:r>
            <w:r w:rsidR="00E41B38">
              <w:rPr>
                <w:noProof/>
                <w:webHidden/>
              </w:rPr>
              <w:fldChar w:fldCharType="end"/>
            </w:r>
          </w:hyperlink>
        </w:p>
        <w:p w14:paraId="5646748D" w14:textId="32CED48A" w:rsidR="00E41B38" w:rsidRDefault="004268A8">
          <w:pPr>
            <w:pStyle w:val="TOC3"/>
            <w:tabs>
              <w:tab w:val="right" w:leader="dot" w:pos="9350"/>
            </w:tabs>
            <w:rPr>
              <w:rFonts w:asciiTheme="minorHAnsi" w:eastAsiaTheme="minorEastAsia" w:hAnsiTheme="minorHAnsi"/>
              <w:noProof/>
              <w:color w:val="auto"/>
              <w:sz w:val="22"/>
            </w:rPr>
          </w:pPr>
          <w:hyperlink w:anchor="_Toc18175047" w:history="1">
            <w:r w:rsidR="00E41B38" w:rsidRPr="003C73BA">
              <w:rPr>
                <w:rStyle w:val="Hyperlink"/>
                <w:noProof/>
              </w:rPr>
              <w:t>4.3.6 LEVEL -1.4 USE CASE DIAGRAM -USER MANAGEMENT</w:t>
            </w:r>
            <w:r w:rsidR="00E41B38">
              <w:rPr>
                <w:noProof/>
                <w:webHidden/>
              </w:rPr>
              <w:tab/>
            </w:r>
            <w:r w:rsidR="00E41B38">
              <w:rPr>
                <w:noProof/>
                <w:webHidden/>
              </w:rPr>
              <w:fldChar w:fldCharType="begin"/>
            </w:r>
            <w:r w:rsidR="00E41B38">
              <w:rPr>
                <w:noProof/>
                <w:webHidden/>
              </w:rPr>
              <w:instrText xml:space="preserve"> PAGEREF _Toc18175047 \h </w:instrText>
            </w:r>
            <w:r w:rsidR="00E41B38">
              <w:rPr>
                <w:noProof/>
                <w:webHidden/>
              </w:rPr>
            </w:r>
            <w:r w:rsidR="00E41B38">
              <w:rPr>
                <w:noProof/>
                <w:webHidden/>
              </w:rPr>
              <w:fldChar w:fldCharType="separate"/>
            </w:r>
            <w:r>
              <w:rPr>
                <w:noProof/>
                <w:webHidden/>
              </w:rPr>
              <w:t>20</w:t>
            </w:r>
            <w:r w:rsidR="00E41B38">
              <w:rPr>
                <w:noProof/>
                <w:webHidden/>
              </w:rPr>
              <w:fldChar w:fldCharType="end"/>
            </w:r>
          </w:hyperlink>
        </w:p>
        <w:p w14:paraId="67F22474" w14:textId="2FDD48F6" w:rsidR="00E41B38" w:rsidRDefault="004268A8">
          <w:pPr>
            <w:pStyle w:val="TOC2"/>
            <w:tabs>
              <w:tab w:val="right" w:leader="dot" w:pos="9350"/>
            </w:tabs>
            <w:rPr>
              <w:rFonts w:asciiTheme="minorHAnsi" w:eastAsiaTheme="minorEastAsia" w:hAnsiTheme="minorHAnsi"/>
              <w:noProof/>
              <w:color w:val="auto"/>
              <w:sz w:val="22"/>
            </w:rPr>
          </w:pPr>
          <w:hyperlink w:anchor="_Toc18175048" w:history="1">
            <w:r w:rsidR="00E41B38" w:rsidRPr="003C73BA">
              <w:rPr>
                <w:rStyle w:val="Hyperlink"/>
                <w:noProof/>
              </w:rPr>
              <w:t>4.4 Activity Diagrams</w:t>
            </w:r>
            <w:r w:rsidR="00E41B38">
              <w:rPr>
                <w:noProof/>
                <w:webHidden/>
              </w:rPr>
              <w:tab/>
            </w:r>
            <w:r w:rsidR="00E41B38">
              <w:rPr>
                <w:noProof/>
                <w:webHidden/>
              </w:rPr>
              <w:fldChar w:fldCharType="begin"/>
            </w:r>
            <w:r w:rsidR="00E41B38">
              <w:rPr>
                <w:noProof/>
                <w:webHidden/>
              </w:rPr>
              <w:instrText xml:space="preserve"> PAGEREF _Toc18175048 \h </w:instrText>
            </w:r>
            <w:r w:rsidR="00E41B38">
              <w:rPr>
                <w:noProof/>
                <w:webHidden/>
              </w:rPr>
            </w:r>
            <w:r w:rsidR="00E41B38">
              <w:rPr>
                <w:noProof/>
                <w:webHidden/>
              </w:rPr>
              <w:fldChar w:fldCharType="separate"/>
            </w:r>
            <w:r>
              <w:rPr>
                <w:noProof/>
                <w:webHidden/>
              </w:rPr>
              <w:t>22</w:t>
            </w:r>
            <w:r w:rsidR="00E41B38">
              <w:rPr>
                <w:noProof/>
                <w:webHidden/>
              </w:rPr>
              <w:fldChar w:fldCharType="end"/>
            </w:r>
          </w:hyperlink>
        </w:p>
        <w:p w14:paraId="4F6D712C" w14:textId="08A10104" w:rsidR="00E41B38" w:rsidRDefault="004268A8">
          <w:pPr>
            <w:pStyle w:val="TOC1"/>
            <w:tabs>
              <w:tab w:val="right" w:leader="dot" w:pos="9350"/>
            </w:tabs>
            <w:rPr>
              <w:rFonts w:asciiTheme="minorHAnsi" w:eastAsiaTheme="minorEastAsia" w:hAnsiTheme="minorHAnsi"/>
              <w:noProof/>
              <w:color w:val="auto"/>
              <w:sz w:val="22"/>
            </w:rPr>
          </w:pPr>
          <w:hyperlink w:anchor="_Toc18175049" w:history="1">
            <w:r w:rsidR="00E41B38" w:rsidRPr="003C73BA">
              <w:rPr>
                <w:rStyle w:val="Hyperlink"/>
                <w:noProof/>
              </w:rPr>
              <w:t>CHAPTER-05: DATA BASED MODELING OF EQAF</w:t>
            </w:r>
            <w:r w:rsidR="00E41B38">
              <w:rPr>
                <w:noProof/>
                <w:webHidden/>
              </w:rPr>
              <w:tab/>
            </w:r>
            <w:r w:rsidR="00E41B38">
              <w:rPr>
                <w:noProof/>
                <w:webHidden/>
              </w:rPr>
              <w:fldChar w:fldCharType="begin"/>
            </w:r>
            <w:r w:rsidR="00E41B38">
              <w:rPr>
                <w:noProof/>
                <w:webHidden/>
              </w:rPr>
              <w:instrText xml:space="preserve"> PAGEREF _Toc18175049 \h </w:instrText>
            </w:r>
            <w:r w:rsidR="00E41B38">
              <w:rPr>
                <w:noProof/>
                <w:webHidden/>
              </w:rPr>
            </w:r>
            <w:r w:rsidR="00E41B38">
              <w:rPr>
                <w:noProof/>
                <w:webHidden/>
              </w:rPr>
              <w:fldChar w:fldCharType="separate"/>
            </w:r>
            <w:r>
              <w:rPr>
                <w:noProof/>
                <w:webHidden/>
              </w:rPr>
              <w:t>29</w:t>
            </w:r>
            <w:r w:rsidR="00E41B38">
              <w:rPr>
                <w:noProof/>
                <w:webHidden/>
              </w:rPr>
              <w:fldChar w:fldCharType="end"/>
            </w:r>
          </w:hyperlink>
        </w:p>
        <w:p w14:paraId="349B8891" w14:textId="4AE9E757" w:rsidR="00E41B38" w:rsidRDefault="004268A8">
          <w:pPr>
            <w:pStyle w:val="TOC2"/>
            <w:tabs>
              <w:tab w:val="right" w:leader="dot" w:pos="9350"/>
            </w:tabs>
            <w:rPr>
              <w:rFonts w:asciiTheme="minorHAnsi" w:eastAsiaTheme="minorEastAsia" w:hAnsiTheme="minorHAnsi"/>
              <w:noProof/>
              <w:color w:val="auto"/>
              <w:sz w:val="22"/>
            </w:rPr>
          </w:pPr>
          <w:hyperlink w:anchor="_Toc18175050" w:history="1">
            <w:r w:rsidR="00E41B38" w:rsidRPr="003C73BA">
              <w:rPr>
                <w:rStyle w:val="Hyperlink"/>
                <w:noProof/>
              </w:rPr>
              <w:t>5.1 INTRODUCTION</w:t>
            </w:r>
            <w:r w:rsidR="00E41B38">
              <w:rPr>
                <w:noProof/>
                <w:webHidden/>
              </w:rPr>
              <w:tab/>
            </w:r>
            <w:r w:rsidR="00E41B38">
              <w:rPr>
                <w:noProof/>
                <w:webHidden/>
              </w:rPr>
              <w:fldChar w:fldCharType="begin"/>
            </w:r>
            <w:r w:rsidR="00E41B38">
              <w:rPr>
                <w:noProof/>
                <w:webHidden/>
              </w:rPr>
              <w:instrText xml:space="preserve"> PAGEREF _Toc18175050 \h </w:instrText>
            </w:r>
            <w:r w:rsidR="00E41B38">
              <w:rPr>
                <w:noProof/>
                <w:webHidden/>
              </w:rPr>
            </w:r>
            <w:r w:rsidR="00E41B38">
              <w:rPr>
                <w:noProof/>
                <w:webHidden/>
              </w:rPr>
              <w:fldChar w:fldCharType="separate"/>
            </w:r>
            <w:r>
              <w:rPr>
                <w:noProof/>
                <w:webHidden/>
              </w:rPr>
              <w:t>29</w:t>
            </w:r>
            <w:r w:rsidR="00E41B38">
              <w:rPr>
                <w:noProof/>
                <w:webHidden/>
              </w:rPr>
              <w:fldChar w:fldCharType="end"/>
            </w:r>
          </w:hyperlink>
        </w:p>
        <w:p w14:paraId="4DD2E583" w14:textId="263D7385" w:rsidR="00E41B38" w:rsidRDefault="004268A8">
          <w:pPr>
            <w:pStyle w:val="TOC2"/>
            <w:tabs>
              <w:tab w:val="right" w:leader="dot" w:pos="9350"/>
            </w:tabs>
            <w:rPr>
              <w:rFonts w:asciiTheme="minorHAnsi" w:eastAsiaTheme="minorEastAsia" w:hAnsiTheme="minorHAnsi"/>
              <w:noProof/>
              <w:color w:val="auto"/>
              <w:sz w:val="22"/>
            </w:rPr>
          </w:pPr>
          <w:hyperlink w:anchor="_Toc18175051" w:history="1">
            <w:r w:rsidR="00E41B38" w:rsidRPr="003C73BA">
              <w:rPr>
                <w:rStyle w:val="Hyperlink"/>
                <w:noProof/>
              </w:rPr>
              <w:t>5.2 DATA OBJECTS</w:t>
            </w:r>
            <w:r w:rsidR="00E41B38">
              <w:rPr>
                <w:noProof/>
                <w:webHidden/>
              </w:rPr>
              <w:tab/>
            </w:r>
            <w:r w:rsidR="00E41B38">
              <w:rPr>
                <w:noProof/>
                <w:webHidden/>
              </w:rPr>
              <w:fldChar w:fldCharType="begin"/>
            </w:r>
            <w:r w:rsidR="00E41B38">
              <w:rPr>
                <w:noProof/>
                <w:webHidden/>
              </w:rPr>
              <w:instrText xml:space="preserve"> PAGEREF _Toc18175051 \h </w:instrText>
            </w:r>
            <w:r w:rsidR="00E41B38">
              <w:rPr>
                <w:noProof/>
                <w:webHidden/>
              </w:rPr>
            </w:r>
            <w:r w:rsidR="00E41B38">
              <w:rPr>
                <w:noProof/>
                <w:webHidden/>
              </w:rPr>
              <w:fldChar w:fldCharType="separate"/>
            </w:r>
            <w:r>
              <w:rPr>
                <w:noProof/>
                <w:webHidden/>
              </w:rPr>
              <w:t>29</w:t>
            </w:r>
            <w:r w:rsidR="00E41B38">
              <w:rPr>
                <w:noProof/>
                <w:webHidden/>
              </w:rPr>
              <w:fldChar w:fldCharType="end"/>
            </w:r>
          </w:hyperlink>
        </w:p>
        <w:p w14:paraId="2EBBAD54" w14:textId="7F4B82D4" w:rsidR="00E41B38" w:rsidRDefault="004268A8">
          <w:pPr>
            <w:pStyle w:val="TOC3"/>
            <w:tabs>
              <w:tab w:val="right" w:leader="dot" w:pos="9350"/>
            </w:tabs>
            <w:rPr>
              <w:rFonts w:asciiTheme="minorHAnsi" w:eastAsiaTheme="minorEastAsia" w:hAnsiTheme="minorHAnsi"/>
              <w:noProof/>
              <w:color w:val="auto"/>
              <w:sz w:val="22"/>
            </w:rPr>
          </w:pPr>
          <w:hyperlink w:anchor="_Toc18175052" w:history="1">
            <w:r w:rsidR="00E41B38" w:rsidRPr="003C73BA">
              <w:rPr>
                <w:rStyle w:val="Hyperlink"/>
                <w:noProof/>
              </w:rPr>
              <w:t>5.2.1 NOUN IDENTIFICATION</w:t>
            </w:r>
            <w:r w:rsidR="00E41B38">
              <w:rPr>
                <w:noProof/>
                <w:webHidden/>
              </w:rPr>
              <w:tab/>
            </w:r>
            <w:r w:rsidR="00E41B38">
              <w:rPr>
                <w:noProof/>
                <w:webHidden/>
              </w:rPr>
              <w:fldChar w:fldCharType="begin"/>
            </w:r>
            <w:r w:rsidR="00E41B38">
              <w:rPr>
                <w:noProof/>
                <w:webHidden/>
              </w:rPr>
              <w:instrText xml:space="preserve"> PAGEREF _Toc18175052 \h </w:instrText>
            </w:r>
            <w:r w:rsidR="00E41B38">
              <w:rPr>
                <w:noProof/>
                <w:webHidden/>
              </w:rPr>
            </w:r>
            <w:r w:rsidR="00E41B38">
              <w:rPr>
                <w:noProof/>
                <w:webHidden/>
              </w:rPr>
              <w:fldChar w:fldCharType="separate"/>
            </w:r>
            <w:r>
              <w:rPr>
                <w:noProof/>
                <w:webHidden/>
              </w:rPr>
              <w:t>29</w:t>
            </w:r>
            <w:r w:rsidR="00E41B38">
              <w:rPr>
                <w:noProof/>
                <w:webHidden/>
              </w:rPr>
              <w:fldChar w:fldCharType="end"/>
            </w:r>
          </w:hyperlink>
        </w:p>
        <w:p w14:paraId="70F54814" w14:textId="4DEE23B2" w:rsidR="00E41B38" w:rsidRDefault="004268A8">
          <w:pPr>
            <w:pStyle w:val="TOC3"/>
            <w:tabs>
              <w:tab w:val="right" w:leader="dot" w:pos="9350"/>
            </w:tabs>
            <w:rPr>
              <w:rFonts w:asciiTheme="minorHAnsi" w:eastAsiaTheme="minorEastAsia" w:hAnsiTheme="minorHAnsi"/>
              <w:noProof/>
              <w:color w:val="auto"/>
              <w:sz w:val="22"/>
            </w:rPr>
          </w:pPr>
          <w:hyperlink w:anchor="_Toc18175053" w:history="1">
            <w:r w:rsidR="00E41B38" w:rsidRPr="003C73BA">
              <w:rPr>
                <w:rStyle w:val="Hyperlink"/>
                <w:noProof/>
              </w:rPr>
              <w:t>5.2.2 POTENTIAL DATA OBJECTS</w:t>
            </w:r>
            <w:r w:rsidR="00E41B38">
              <w:rPr>
                <w:noProof/>
                <w:webHidden/>
              </w:rPr>
              <w:tab/>
            </w:r>
            <w:r w:rsidR="00E41B38">
              <w:rPr>
                <w:noProof/>
                <w:webHidden/>
              </w:rPr>
              <w:fldChar w:fldCharType="begin"/>
            </w:r>
            <w:r w:rsidR="00E41B38">
              <w:rPr>
                <w:noProof/>
                <w:webHidden/>
              </w:rPr>
              <w:instrText xml:space="preserve"> PAGEREF _Toc18175053 \h </w:instrText>
            </w:r>
            <w:r w:rsidR="00E41B38">
              <w:rPr>
                <w:noProof/>
                <w:webHidden/>
              </w:rPr>
            </w:r>
            <w:r w:rsidR="00E41B38">
              <w:rPr>
                <w:noProof/>
                <w:webHidden/>
              </w:rPr>
              <w:fldChar w:fldCharType="separate"/>
            </w:r>
            <w:r>
              <w:rPr>
                <w:noProof/>
                <w:webHidden/>
              </w:rPr>
              <w:t>31</w:t>
            </w:r>
            <w:r w:rsidR="00E41B38">
              <w:rPr>
                <w:noProof/>
                <w:webHidden/>
              </w:rPr>
              <w:fldChar w:fldCharType="end"/>
            </w:r>
          </w:hyperlink>
        </w:p>
        <w:p w14:paraId="0CDB1BEF" w14:textId="7310B0F4" w:rsidR="00E41B38" w:rsidRDefault="004268A8">
          <w:pPr>
            <w:pStyle w:val="TOC3"/>
            <w:tabs>
              <w:tab w:val="right" w:leader="dot" w:pos="9350"/>
            </w:tabs>
            <w:rPr>
              <w:rFonts w:asciiTheme="minorHAnsi" w:eastAsiaTheme="minorEastAsia" w:hAnsiTheme="minorHAnsi"/>
              <w:noProof/>
              <w:color w:val="auto"/>
              <w:sz w:val="22"/>
            </w:rPr>
          </w:pPr>
          <w:hyperlink w:anchor="_Toc18175054" w:history="1">
            <w:r w:rsidR="00E41B38" w:rsidRPr="003C73BA">
              <w:rPr>
                <w:rStyle w:val="Hyperlink"/>
                <w:noProof/>
              </w:rPr>
              <w:t>5.2.3 ANALYSIS FOR FINAL DATA OBJECT</w:t>
            </w:r>
            <w:r w:rsidR="00E41B38">
              <w:rPr>
                <w:noProof/>
                <w:webHidden/>
              </w:rPr>
              <w:tab/>
            </w:r>
            <w:r w:rsidR="00E41B38">
              <w:rPr>
                <w:noProof/>
                <w:webHidden/>
              </w:rPr>
              <w:fldChar w:fldCharType="begin"/>
            </w:r>
            <w:r w:rsidR="00E41B38">
              <w:rPr>
                <w:noProof/>
                <w:webHidden/>
              </w:rPr>
              <w:instrText xml:space="preserve"> PAGEREF _Toc18175054 \h </w:instrText>
            </w:r>
            <w:r w:rsidR="00E41B38">
              <w:rPr>
                <w:noProof/>
                <w:webHidden/>
              </w:rPr>
            </w:r>
            <w:r w:rsidR="00E41B38">
              <w:rPr>
                <w:noProof/>
                <w:webHidden/>
              </w:rPr>
              <w:fldChar w:fldCharType="separate"/>
            </w:r>
            <w:r>
              <w:rPr>
                <w:noProof/>
                <w:webHidden/>
              </w:rPr>
              <w:t>31</w:t>
            </w:r>
            <w:r w:rsidR="00E41B38">
              <w:rPr>
                <w:noProof/>
                <w:webHidden/>
              </w:rPr>
              <w:fldChar w:fldCharType="end"/>
            </w:r>
          </w:hyperlink>
        </w:p>
        <w:p w14:paraId="4CCB4C42" w14:textId="5292C50A" w:rsidR="00E41B38" w:rsidRDefault="004268A8">
          <w:pPr>
            <w:pStyle w:val="TOC3"/>
            <w:tabs>
              <w:tab w:val="right" w:leader="dot" w:pos="9350"/>
            </w:tabs>
            <w:rPr>
              <w:rFonts w:asciiTheme="minorHAnsi" w:eastAsiaTheme="minorEastAsia" w:hAnsiTheme="minorHAnsi"/>
              <w:noProof/>
              <w:color w:val="auto"/>
              <w:sz w:val="22"/>
            </w:rPr>
          </w:pPr>
          <w:hyperlink w:anchor="_Toc18175055" w:history="1">
            <w:r w:rsidR="00E41B38" w:rsidRPr="003C73BA">
              <w:rPr>
                <w:rStyle w:val="Hyperlink"/>
                <w:noProof/>
              </w:rPr>
              <w:t>5.2.4 FINAL DATA OBJECT</w:t>
            </w:r>
            <w:r w:rsidR="00E41B38">
              <w:rPr>
                <w:noProof/>
                <w:webHidden/>
              </w:rPr>
              <w:tab/>
            </w:r>
            <w:r w:rsidR="00E41B38">
              <w:rPr>
                <w:noProof/>
                <w:webHidden/>
              </w:rPr>
              <w:fldChar w:fldCharType="begin"/>
            </w:r>
            <w:r w:rsidR="00E41B38">
              <w:rPr>
                <w:noProof/>
                <w:webHidden/>
              </w:rPr>
              <w:instrText xml:space="preserve"> PAGEREF _Toc18175055 \h </w:instrText>
            </w:r>
            <w:r w:rsidR="00E41B38">
              <w:rPr>
                <w:noProof/>
                <w:webHidden/>
              </w:rPr>
            </w:r>
            <w:r w:rsidR="00E41B38">
              <w:rPr>
                <w:noProof/>
                <w:webHidden/>
              </w:rPr>
              <w:fldChar w:fldCharType="separate"/>
            </w:r>
            <w:r>
              <w:rPr>
                <w:noProof/>
                <w:webHidden/>
              </w:rPr>
              <w:t>32</w:t>
            </w:r>
            <w:r w:rsidR="00E41B38">
              <w:rPr>
                <w:noProof/>
                <w:webHidden/>
              </w:rPr>
              <w:fldChar w:fldCharType="end"/>
            </w:r>
          </w:hyperlink>
        </w:p>
        <w:p w14:paraId="2E394ECD" w14:textId="3C41953E" w:rsidR="00E41B38" w:rsidRDefault="004268A8">
          <w:pPr>
            <w:pStyle w:val="TOC2"/>
            <w:tabs>
              <w:tab w:val="right" w:leader="dot" w:pos="9350"/>
            </w:tabs>
            <w:rPr>
              <w:rFonts w:asciiTheme="minorHAnsi" w:eastAsiaTheme="minorEastAsia" w:hAnsiTheme="minorHAnsi"/>
              <w:noProof/>
              <w:color w:val="auto"/>
              <w:sz w:val="22"/>
            </w:rPr>
          </w:pPr>
          <w:hyperlink w:anchor="_Toc18175056" w:history="1">
            <w:r w:rsidR="00E41B38" w:rsidRPr="003C73BA">
              <w:rPr>
                <w:rStyle w:val="Hyperlink"/>
                <w:noProof/>
              </w:rPr>
              <w:t>5.3 DATA OBJECT RELATIONS</w:t>
            </w:r>
            <w:r w:rsidR="00E41B38">
              <w:rPr>
                <w:noProof/>
                <w:webHidden/>
              </w:rPr>
              <w:tab/>
            </w:r>
            <w:r w:rsidR="00E41B38">
              <w:rPr>
                <w:noProof/>
                <w:webHidden/>
              </w:rPr>
              <w:fldChar w:fldCharType="begin"/>
            </w:r>
            <w:r w:rsidR="00E41B38">
              <w:rPr>
                <w:noProof/>
                <w:webHidden/>
              </w:rPr>
              <w:instrText xml:space="preserve"> PAGEREF _Toc18175056 \h </w:instrText>
            </w:r>
            <w:r w:rsidR="00E41B38">
              <w:rPr>
                <w:noProof/>
                <w:webHidden/>
              </w:rPr>
            </w:r>
            <w:r w:rsidR="00E41B38">
              <w:rPr>
                <w:noProof/>
                <w:webHidden/>
              </w:rPr>
              <w:fldChar w:fldCharType="separate"/>
            </w:r>
            <w:r>
              <w:rPr>
                <w:noProof/>
                <w:webHidden/>
              </w:rPr>
              <w:t>33</w:t>
            </w:r>
            <w:r w:rsidR="00E41B38">
              <w:rPr>
                <w:noProof/>
                <w:webHidden/>
              </w:rPr>
              <w:fldChar w:fldCharType="end"/>
            </w:r>
          </w:hyperlink>
        </w:p>
        <w:p w14:paraId="6790EB9B" w14:textId="1F114893" w:rsidR="00E41B38" w:rsidRDefault="004268A8">
          <w:pPr>
            <w:pStyle w:val="TOC2"/>
            <w:tabs>
              <w:tab w:val="right" w:leader="dot" w:pos="9350"/>
            </w:tabs>
            <w:rPr>
              <w:rFonts w:asciiTheme="minorHAnsi" w:eastAsiaTheme="minorEastAsia" w:hAnsiTheme="minorHAnsi"/>
              <w:noProof/>
              <w:color w:val="auto"/>
              <w:sz w:val="22"/>
            </w:rPr>
          </w:pPr>
          <w:hyperlink w:anchor="_Toc18175057" w:history="1">
            <w:r w:rsidR="00E41B38" w:rsidRPr="003C73BA">
              <w:rPr>
                <w:rStyle w:val="Hyperlink"/>
                <w:noProof/>
              </w:rPr>
              <w:t>5.5 SCHEMA DIAGRAM</w:t>
            </w:r>
            <w:r w:rsidR="00E41B38">
              <w:rPr>
                <w:noProof/>
                <w:webHidden/>
              </w:rPr>
              <w:tab/>
            </w:r>
            <w:r w:rsidR="00E41B38">
              <w:rPr>
                <w:noProof/>
                <w:webHidden/>
              </w:rPr>
              <w:fldChar w:fldCharType="begin"/>
            </w:r>
            <w:r w:rsidR="00E41B38">
              <w:rPr>
                <w:noProof/>
                <w:webHidden/>
              </w:rPr>
              <w:instrText xml:space="preserve"> PAGEREF _Toc18175057 \h </w:instrText>
            </w:r>
            <w:r w:rsidR="00E41B38">
              <w:rPr>
                <w:noProof/>
                <w:webHidden/>
              </w:rPr>
            </w:r>
            <w:r w:rsidR="00E41B38">
              <w:rPr>
                <w:noProof/>
                <w:webHidden/>
              </w:rPr>
              <w:fldChar w:fldCharType="separate"/>
            </w:r>
            <w:r>
              <w:rPr>
                <w:noProof/>
                <w:webHidden/>
              </w:rPr>
              <w:t>34</w:t>
            </w:r>
            <w:r w:rsidR="00E41B38">
              <w:rPr>
                <w:noProof/>
                <w:webHidden/>
              </w:rPr>
              <w:fldChar w:fldCharType="end"/>
            </w:r>
          </w:hyperlink>
        </w:p>
        <w:p w14:paraId="3DAB910B" w14:textId="7F2FABBD" w:rsidR="00E41B38" w:rsidRDefault="004268A8">
          <w:pPr>
            <w:pStyle w:val="TOC1"/>
            <w:tabs>
              <w:tab w:val="right" w:leader="dot" w:pos="9350"/>
            </w:tabs>
            <w:rPr>
              <w:rFonts w:asciiTheme="minorHAnsi" w:eastAsiaTheme="minorEastAsia" w:hAnsiTheme="minorHAnsi"/>
              <w:noProof/>
              <w:color w:val="auto"/>
              <w:sz w:val="22"/>
            </w:rPr>
          </w:pPr>
          <w:hyperlink w:anchor="_Toc18175058" w:history="1">
            <w:r w:rsidR="00E41B38" w:rsidRPr="003C73BA">
              <w:rPr>
                <w:rStyle w:val="Hyperlink"/>
                <w:noProof/>
              </w:rPr>
              <w:t>CHAPTER–06 CLASS BASED MODELING</w:t>
            </w:r>
            <w:r w:rsidR="00E41B38">
              <w:rPr>
                <w:noProof/>
                <w:webHidden/>
              </w:rPr>
              <w:tab/>
            </w:r>
            <w:r w:rsidR="00E41B38">
              <w:rPr>
                <w:noProof/>
                <w:webHidden/>
              </w:rPr>
              <w:fldChar w:fldCharType="begin"/>
            </w:r>
            <w:r w:rsidR="00E41B38">
              <w:rPr>
                <w:noProof/>
                <w:webHidden/>
              </w:rPr>
              <w:instrText xml:space="preserve"> PAGEREF _Toc18175058 \h </w:instrText>
            </w:r>
            <w:r w:rsidR="00E41B38">
              <w:rPr>
                <w:noProof/>
                <w:webHidden/>
              </w:rPr>
            </w:r>
            <w:r w:rsidR="00E41B38">
              <w:rPr>
                <w:noProof/>
                <w:webHidden/>
              </w:rPr>
              <w:fldChar w:fldCharType="separate"/>
            </w:r>
            <w:r>
              <w:rPr>
                <w:noProof/>
                <w:webHidden/>
              </w:rPr>
              <w:t>38</w:t>
            </w:r>
            <w:r w:rsidR="00E41B38">
              <w:rPr>
                <w:noProof/>
                <w:webHidden/>
              </w:rPr>
              <w:fldChar w:fldCharType="end"/>
            </w:r>
          </w:hyperlink>
        </w:p>
        <w:p w14:paraId="79E836DF" w14:textId="3FF1A70C" w:rsidR="00E41B38" w:rsidRDefault="004268A8">
          <w:pPr>
            <w:pStyle w:val="TOC2"/>
            <w:tabs>
              <w:tab w:val="right" w:leader="dot" w:pos="9350"/>
            </w:tabs>
            <w:rPr>
              <w:rFonts w:asciiTheme="minorHAnsi" w:eastAsiaTheme="minorEastAsia" w:hAnsiTheme="minorHAnsi"/>
              <w:noProof/>
              <w:color w:val="auto"/>
              <w:sz w:val="22"/>
            </w:rPr>
          </w:pPr>
          <w:hyperlink w:anchor="_Toc18175059" w:history="1">
            <w:r w:rsidR="00E41B38" w:rsidRPr="003C73BA">
              <w:rPr>
                <w:rStyle w:val="Hyperlink"/>
                <w:noProof/>
              </w:rPr>
              <w:t>6.1 INTRODUCTION</w:t>
            </w:r>
            <w:r w:rsidR="00E41B38">
              <w:rPr>
                <w:noProof/>
                <w:webHidden/>
              </w:rPr>
              <w:tab/>
            </w:r>
            <w:r w:rsidR="00E41B38">
              <w:rPr>
                <w:noProof/>
                <w:webHidden/>
              </w:rPr>
              <w:fldChar w:fldCharType="begin"/>
            </w:r>
            <w:r w:rsidR="00E41B38">
              <w:rPr>
                <w:noProof/>
                <w:webHidden/>
              </w:rPr>
              <w:instrText xml:space="preserve"> PAGEREF _Toc18175059 \h </w:instrText>
            </w:r>
            <w:r w:rsidR="00E41B38">
              <w:rPr>
                <w:noProof/>
                <w:webHidden/>
              </w:rPr>
            </w:r>
            <w:r w:rsidR="00E41B38">
              <w:rPr>
                <w:noProof/>
                <w:webHidden/>
              </w:rPr>
              <w:fldChar w:fldCharType="separate"/>
            </w:r>
            <w:r>
              <w:rPr>
                <w:noProof/>
                <w:webHidden/>
              </w:rPr>
              <w:t>38</w:t>
            </w:r>
            <w:r w:rsidR="00E41B38">
              <w:rPr>
                <w:noProof/>
                <w:webHidden/>
              </w:rPr>
              <w:fldChar w:fldCharType="end"/>
            </w:r>
          </w:hyperlink>
        </w:p>
        <w:p w14:paraId="5C8E0E15" w14:textId="518AC947" w:rsidR="00E41B38" w:rsidRDefault="004268A8">
          <w:pPr>
            <w:pStyle w:val="TOC2"/>
            <w:tabs>
              <w:tab w:val="right" w:leader="dot" w:pos="9350"/>
            </w:tabs>
            <w:rPr>
              <w:rFonts w:asciiTheme="minorHAnsi" w:eastAsiaTheme="minorEastAsia" w:hAnsiTheme="minorHAnsi"/>
              <w:noProof/>
              <w:color w:val="auto"/>
              <w:sz w:val="22"/>
            </w:rPr>
          </w:pPr>
          <w:hyperlink w:anchor="_Toc18175060" w:history="1">
            <w:r w:rsidR="00E41B38" w:rsidRPr="003C73BA">
              <w:rPr>
                <w:rStyle w:val="Hyperlink"/>
                <w:noProof/>
              </w:rPr>
              <w:t>6.2 IDENTIFYING ANALYSIS CLASS</w:t>
            </w:r>
            <w:r w:rsidR="00E41B38">
              <w:rPr>
                <w:noProof/>
                <w:webHidden/>
              </w:rPr>
              <w:tab/>
            </w:r>
            <w:r w:rsidR="00E41B38">
              <w:rPr>
                <w:noProof/>
                <w:webHidden/>
              </w:rPr>
              <w:fldChar w:fldCharType="begin"/>
            </w:r>
            <w:r w:rsidR="00E41B38">
              <w:rPr>
                <w:noProof/>
                <w:webHidden/>
              </w:rPr>
              <w:instrText xml:space="preserve"> PAGEREF _Toc18175060 \h </w:instrText>
            </w:r>
            <w:r w:rsidR="00E41B38">
              <w:rPr>
                <w:noProof/>
                <w:webHidden/>
              </w:rPr>
            </w:r>
            <w:r w:rsidR="00E41B38">
              <w:rPr>
                <w:noProof/>
                <w:webHidden/>
              </w:rPr>
              <w:fldChar w:fldCharType="separate"/>
            </w:r>
            <w:r>
              <w:rPr>
                <w:noProof/>
                <w:webHidden/>
              </w:rPr>
              <w:t>38</w:t>
            </w:r>
            <w:r w:rsidR="00E41B38">
              <w:rPr>
                <w:noProof/>
                <w:webHidden/>
              </w:rPr>
              <w:fldChar w:fldCharType="end"/>
            </w:r>
          </w:hyperlink>
        </w:p>
        <w:p w14:paraId="50BF2C3F" w14:textId="62CEF010" w:rsidR="00E41B38" w:rsidRDefault="004268A8">
          <w:pPr>
            <w:pStyle w:val="TOC3"/>
            <w:tabs>
              <w:tab w:val="right" w:leader="dot" w:pos="9350"/>
            </w:tabs>
            <w:rPr>
              <w:rFonts w:asciiTheme="minorHAnsi" w:eastAsiaTheme="minorEastAsia" w:hAnsiTheme="minorHAnsi"/>
              <w:noProof/>
              <w:color w:val="auto"/>
              <w:sz w:val="22"/>
            </w:rPr>
          </w:pPr>
          <w:hyperlink w:anchor="_Toc18175061" w:history="1">
            <w:r w:rsidR="00E41B38" w:rsidRPr="003C73BA">
              <w:rPr>
                <w:rStyle w:val="Hyperlink"/>
                <w:noProof/>
              </w:rPr>
              <w:t>6.2.1 GENERAL CLASSIFICATION</w:t>
            </w:r>
            <w:r w:rsidR="00E41B38">
              <w:rPr>
                <w:noProof/>
                <w:webHidden/>
              </w:rPr>
              <w:tab/>
            </w:r>
            <w:r w:rsidR="00E41B38">
              <w:rPr>
                <w:noProof/>
                <w:webHidden/>
              </w:rPr>
              <w:fldChar w:fldCharType="begin"/>
            </w:r>
            <w:r w:rsidR="00E41B38">
              <w:rPr>
                <w:noProof/>
                <w:webHidden/>
              </w:rPr>
              <w:instrText xml:space="preserve"> PAGEREF _Toc18175061 \h </w:instrText>
            </w:r>
            <w:r w:rsidR="00E41B38">
              <w:rPr>
                <w:noProof/>
                <w:webHidden/>
              </w:rPr>
            </w:r>
            <w:r w:rsidR="00E41B38">
              <w:rPr>
                <w:noProof/>
                <w:webHidden/>
              </w:rPr>
              <w:fldChar w:fldCharType="separate"/>
            </w:r>
            <w:r>
              <w:rPr>
                <w:noProof/>
                <w:webHidden/>
              </w:rPr>
              <w:t>38</w:t>
            </w:r>
            <w:r w:rsidR="00E41B38">
              <w:rPr>
                <w:noProof/>
                <w:webHidden/>
              </w:rPr>
              <w:fldChar w:fldCharType="end"/>
            </w:r>
          </w:hyperlink>
        </w:p>
        <w:p w14:paraId="511146F3" w14:textId="24264C9E" w:rsidR="00E41B38" w:rsidRDefault="004268A8">
          <w:pPr>
            <w:pStyle w:val="TOC3"/>
            <w:tabs>
              <w:tab w:val="right" w:leader="dot" w:pos="9350"/>
            </w:tabs>
            <w:rPr>
              <w:rFonts w:asciiTheme="minorHAnsi" w:eastAsiaTheme="minorEastAsia" w:hAnsiTheme="minorHAnsi"/>
              <w:noProof/>
              <w:color w:val="auto"/>
              <w:sz w:val="22"/>
            </w:rPr>
          </w:pPr>
          <w:hyperlink w:anchor="_Toc18175062" w:history="1">
            <w:r w:rsidR="00E41B38" w:rsidRPr="003C73BA">
              <w:rPr>
                <w:rStyle w:val="Hyperlink"/>
                <w:noProof/>
              </w:rPr>
              <w:t>6.2.2 SELECTION CRITERIA</w:t>
            </w:r>
            <w:r w:rsidR="00E41B38">
              <w:rPr>
                <w:noProof/>
                <w:webHidden/>
              </w:rPr>
              <w:tab/>
            </w:r>
            <w:r w:rsidR="00E41B38">
              <w:rPr>
                <w:noProof/>
                <w:webHidden/>
              </w:rPr>
              <w:fldChar w:fldCharType="begin"/>
            </w:r>
            <w:r w:rsidR="00E41B38">
              <w:rPr>
                <w:noProof/>
                <w:webHidden/>
              </w:rPr>
              <w:instrText xml:space="preserve"> PAGEREF _Toc18175062 \h </w:instrText>
            </w:r>
            <w:r w:rsidR="00E41B38">
              <w:rPr>
                <w:noProof/>
                <w:webHidden/>
              </w:rPr>
            </w:r>
            <w:r w:rsidR="00E41B38">
              <w:rPr>
                <w:noProof/>
                <w:webHidden/>
              </w:rPr>
              <w:fldChar w:fldCharType="separate"/>
            </w:r>
            <w:r>
              <w:rPr>
                <w:noProof/>
                <w:webHidden/>
              </w:rPr>
              <w:t>40</w:t>
            </w:r>
            <w:r w:rsidR="00E41B38">
              <w:rPr>
                <w:noProof/>
                <w:webHidden/>
              </w:rPr>
              <w:fldChar w:fldCharType="end"/>
            </w:r>
          </w:hyperlink>
        </w:p>
        <w:p w14:paraId="1EDBBEDB" w14:textId="3EEED434" w:rsidR="00E41B38" w:rsidRDefault="004268A8">
          <w:pPr>
            <w:pStyle w:val="TOC3"/>
            <w:tabs>
              <w:tab w:val="right" w:leader="dot" w:pos="9350"/>
            </w:tabs>
            <w:rPr>
              <w:rFonts w:asciiTheme="minorHAnsi" w:eastAsiaTheme="minorEastAsia" w:hAnsiTheme="minorHAnsi"/>
              <w:noProof/>
              <w:color w:val="auto"/>
              <w:sz w:val="22"/>
            </w:rPr>
          </w:pPr>
          <w:hyperlink w:anchor="_Toc18175063" w:history="1">
            <w:r w:rsidR="00E41B38" w:rsidRPr="003C73BA">
              <w:rPr>
                <w:rStyle w:val="Hyperlink"/>
                <w:noProof/>
              </w:rPr>
              <w:t>6.2.3 ASSOCIATE NOUN WITH VERB</w:t>
            </w:r>
            <w:r w:rsidR="00E41B38">
              <w:rPr>
                <w:noProof/>
                <w:webHidden/>
              </w:rPr>
              <w:tab/>
            </w:r>
            <w:r w:rsidR="00E41B38">
              <w:rPr>
                <w:noProof/>
                <w:webHidden/>
              </w:rPr>
              <w:fldChar w:fldCharType="begin"/>
            </w:r>
            <w:r w:rsidR="00E41B38">
              <w:rPr>
                <w:noProof/>
                <w:webHidden/>
              </w:rPr>
              <w:instrText xml:space="preserve"> PAGEREF _Toc18175063 \h </w:instrText>
            </w:r>
            <w:r w:rsidR="00E41B38">
              <w:rPr>
                <w:noProof/>
                <w:webHidden/>
              </w:rPr>
            </w:r>
            <w:r w:rsidR="00E41B38">
              <w:rPr>
                <w:noProof/>
                <w:webHidden/>
              </w:rPr>
              <w:fldChar w:fldCharType="separate"/>
            </w:r>
            <w:r>
              <w:rPr>
                <w:noProof/>
                <w:webHidden/>
              </w:rPr>
              <w:t>41</w:t>
            </w:r>
            <w:r w:rsidR="00E41B38">
              <w:rPr>
                <w:noProof/>
                <w:webHidden/>
              </w:rPr>
              <w:fldChar w:fldCharType="end"/>
            </w:r>
          </w:hyperlink>
        </w:p>
        <w:p w14:paraId="6F35A495" w14:textId="6AAF981A" w:rsidR="00E41B38" w:rsidRDefault="004268A8">
          <w:pPr>
            <w:pStyle w:val="TOC3"/>
            <w:tabs>
              <w:tab w:val="right" w:leader="dot" w:pos="9350"/>
            </w:tabs>
            <w:rPr>
              <w:rFonts w:asciiTheme="minorHAnsi" w:eastAsiaTheme="minorEastAsia" w:hAnsiTheme="minorHAnsi"/>
              <w:noProof/>
              <w:color w:val="auto"/>
              <w:sz w:val="22"/>
            </w:rPr>
          </w:pPr>
          <w:hyperlink w:anchor="_Toc18175064" w:history="1">
            <w:r w:rsidR="00E41B38" w:rsidRPr="003C73BA">
              <w:rPr>
                <w:rStyle w:val="Hyperlink"/>
                <w:noProof/>
              </w:rPr>
              <w:t>6.2.4 ATTRIBUTE SELECTION</w:t>
            </w:r>
            <w:r w:rsidR="00E41B38">
              <w:rPr>
                <w:noProof/>
                <w:webHidden/>
              </w:rPr>
              <w:tab/>
            </w:r>
            <w:r w:rsidR="00E41B38">
              <w:rPr>
                <w:noProof/>
                <w:webHidden/>
              </w:rPr>
              <w:fldChar w:fldCharType="begin"/>
            </w:r>
            <w:r w:rsidR="00E41B38">
              <w:rPr>
                <w:noProof/>
                <w:webHidden/>
              </w:rPr>
              <w:instrText xml:space="preserve"> PAGEREF _Toc18175064 \h </w:instrText>
            </w:r>
            <w:r w:rsidR="00E41B38">
              <w:rPr>
                <w:noProof/>
                <w:webHidden/>
              </w:rPr>
            </w:r>
            <w:r w:rsidR="00E41B38">
              <w:rPr>
                <w:noProof/>
                <w:webHidden/>
              </w:rPr>
              <w:fldChar w:fldCharType="separate"/>
            </w:r>
            <w:r>
              <w:rPr>
                <w:noProof/>
                <w:webHidden/>
              </w:rPr>
              <w:t>42</w:t>
            </w:r>
            <w:r w:rsidR="00E41B38">
              <w:rPr>
                <w:noProof/>
                <w:webHidden/>
              </w:rPr>
              <w:fldChar w:fldCharType="end"/>
            </w:r>
          </w:hyperlink>
        </w:p>
        <w:p w14:paraId="77F7DDD7" w14:textId="3FF8CB03" w:rsidR="00E41B38" w:rsidRDefault="004268A8">
          <w:pPr>
            <w:pStyle w:val="TOC3"/>
            <w:tabs>
              <w:tab w:val="right" w:leader="dot" w:pos="9350"/>
            </w:tabs>
            <w:rPr>
              <w:rFonts w:asciiTheme="minorHAnsi" w:eastAsiaTheme="minorEastAsia" w:hAnsiTheme="minorHAnsi"/>
              <w:noProof/>
              <w:color w:val="auto"/>
              <w:sz w:val="22"/>
            </w:rPr>
          </w:pPr>
          <w:hyperlink w:anchor="_Toc18175065" w:history="1">
            <w:r w:rsidR="00E41B38" w:rsidRPr="003C73BA">
              <w:rPr>
                <w:rStyle w:val="Hyperlink"/>
                <w:noProof/>
              </w:rPr>
              <w:t>6.2.5 METHOD IDENTIFICATION</w:t>
            </w:r>
            <w:r w:rsidR="00E41B38">
              <w:rPr>
                <w:noProof/>
                <w:webHidden/>
              </w:rPr>
              <w:tab/>
            </w:r>
            <w:r w:rsidR="00E41B38">
              <w:rPr>
                <w:noProof/>
                <w:webHidden/>
              </w:rPr>
              <w:fldChar w:fldCharType="begin"/>
            </w:r>
            <w:r w:rsidR="00E41B38">
              <w:rPr>
                <w:noProof/>
                <w:webHidden/>
              </w:rPr>
              <w:instrText xml:space="preserve"> PAGEREF _Toc18175065 \h </w:instrText>
            </w:r>
            <w:r w:rsidR="00E41B38">
              <w:rPr>
                <w:noProof/>
                <w:webHidden/>
              </w:rPr>
            </w:r>
            <w:r w:rsidR="00E41B38">
              <w:rPr>
                <w:noProof/>
                <w:webHidden/>
              </w:rPr>
              <w:fldChar w:fldCharType="separate"/>
            </w:r>
            <w:r>
              <w:rPr>
                <w:noProof/>
                <w:webHidden/>
              </w:rPr>
              <w:t>43</w:t>
            </w:r>
            <w:r w:rsidR="00E41B38">
              <w:rPr>
                <w:noProof/>
                <w:webHidden/>
              </w:rPr>
              <w:fldChar w:fldCharType="end"/>
            </w:r>
          </w:hyperlink>
        </w:p>
        <w:p w14:paraId="7B0668BA" w14:textId="474F6671" w:rsidR="00E41B38" w:rsidRDefault="004268A8">
          <w:pPr>
            <w:pStyle w:val="TOC3"/>
            <w:tabs>
              <w:tab w:val="right" w:leader="dot" w:pos="9350"/>
            </w:tabs>
            <w:rPr>
              <w:rFonts w:asciiTheme="minorHAnsi" w:eastAsiaTheme="minorEastAsia" w:hAnsiTheme="minorHAnsi"/>
              <w:noProof/>
              <w:color w:val="auto"/>
              <w:sz w:val="22"/>
            </w:rPr>
          </w:pPr>
          <w:hyperlink w:anchor="_Toc18175066" w:history="1">
            <w:r w:rsidR="00E41B38" w:rsidRPr="003C73BA">
              <w:rPr>
                <w:rStyle w:val="Hyperlink"/>
                <w:noProof/>
              </w:rPr>
              <w:t>6.2.6 CLASS CARDS</w:t>
            </w:r>
            <w:r w:rsidR="00E41B38">
              <w:rPr>
                <w:noProof/>
                <w:webHidden/>
              </w:rPr>
              <w:tab/>
            </w:r>
            <w:r w:rsidR="00E41B38">
              <w:rPr>
                <w:noProof/>
                <w:webHidden/>
              </w:rPr>
              <w:fldChar w:fldCharType="begin"/>
            </w:r>
            <w:r w:rsidR="00E41B38">
              <w:rPr>
                <w:noProof/>
                <w:webHidden/>
              </w:rPr>
              <w:instrText xml:space="preserve"> PAGEREF _Toc18175066 \h </w:instrText>
            </w:r>
            <w:r w:rsidR="00E41B38">
              <w:rPr>
                <w:noProof/>
                <w:webHidden/>
              </w:rPr>
            </w:r>
            <w:r w:rsidR="00E41B38">
              <w:rPr>
                <w:noProof/>
                <w:webHidden/>
              </w:rPr>
              <w:fldChar w:fldCharType="separate"/>
            </w:r>
            <w:r>
              <w:rPr>
                <w:noProof/>
                <w:webHidden/>
              </w:rPr>
              <w:t>43</w:t>
            </w:r>
            <w:r w:rsidR="00E41B38">
              <w:rPr>
                <w:noProof/>
                <w:webHidden/>
              </w:rPr>
              <w:fldChar w:fldCharType="end"/>
            </w:r>
          </w:hyperlink>
        </w:p>
        <w:p w14:paraId="3FECAFDD" w14:textId="153087B2" w:rsidR="00E41B38" w:rsidRDefault="004268A8">
          <w:pPr>
            <w:pStyle w:val="TOC3"/>
            <w:tabs>
              <w:tab w:val="right" w:leader="dot" w:pos="9350"/>
            </w:tabs>
            <w:rPr>
              <w:rFonts w:asciiTheme="minorHAnsi" w:eastAsiaTheme="minorEastAsia" w:hAnsiTheme="minorHAnsi"/>
              <w:noProof/>
              <w:color w:val="auto"/>
              <w:sz w:val="22"/>
            </w:rPr>
          </w:pPr>
          <w:hyperlink w:anchor="_Toc18175067" w:history="1">
            <w:r w:rsidR="00E41B38" w:rsidRPr="003C73BA">
              <w:rPr>
                <w:rStyle w:val="Hyperlink"/>
                <w:noProof/>
              </w:rPr>
              <w:t>6.2.7 CLASS COLLABORATION DIAGRAM</w:t>
            </w:r>
            <w:r w:rsidR="00E41B38">
              <w:rPr>
                <w:noProof/>
                <w:webHidden/>
              </w:rPr>
              <w:tab/>
            </w:r>
            <w:r w:rsidR="00E41B38">
              <w:rPr>
                <w:noProof/>
                <w:webHidden/>
              </w:rPr>
              <w:fldChar w:fldCharType="begin"/>
            </w:r>
            <w:r w:rsidR="00E41B38">
              <w:rPr>
                <w:noProof/>
                <w:webHidden/>
              </w:rPr>
              <w:instrText xml:space="preserve"> PAGEREF _Toc18175067 \h </w:instrText>
            </w:r>
            <w:r w:rsidR="00E41B38">
              <w:rPr>
                <w:noProof/>
                <w:webHidden/>
              </w:rPr>
            </w:r>
            <w:r w:rsidR="00E41B38">
              <w:rPr>
                <w:noProof/>
                <w:webHidden/>
              </w:rPr>
              <w:fldChar w:fldCharType="separate"/>
            </w:r>
            <w:r>
              <w:rPr>
                <w:noProof/>
                <w:webHidden/>
              </w:rPr>
              <w:t>47</w:t>
            </w:r>
            <w:r w:rsidR="00E41B38">
              <w:rPr>
                <w:noProof/>
                <w:webHidden/>
              </w:rPr>
              <w:fldChar w:fldCharType="end"/>
            </w:r>
          </w:hyperlink>
        </w:p>
        <w:p w14:paraId="76239AB5" w14:textId="00149960" w:rsidR="00E41B38" w:rsidRDefault="004268A8">
          <w:pPr>
            <w:pStyle w:val="TOC1"/>
            <w:tabs>
              <w:tab w:val="right" w:leader="dot" w:pos="9350"/>
            </w:tabs>
            <w:rPr>
              <w:rFonts w:asciiTheme="minorHAnsi" w:eastAsiaTheme="minorEastAsia" w:hAnsiTheme="minorHAnsi"/>
              <w:noProof/>
              <w:color w:val="auto"/>
              <w:sz w:val="22"/>
            </w:rPr>
          </w:pPr>
          <w:hyperlink w:anchor="_Toc18175068" w:history="1">
            <w:r w:rsidR="00E41B38" w:rsidRPr="003C73BA">
              <w:rPr>
                <w:rStyle w:val="Hyperlink"/>
                <w:noProof/>
              </w:rPr>
              <w:t>CHAPTER–07: CONCLUSION</w:t>
            </w:r>
            <w:r w:rsidR="00E41B38">
              <w:rPr>
                <w:noProof/>
                <w:webHidden/>
              </w:rPr>
              <w:tab/>
            </w:r>
            <w:r w:rsidR="00E41B38">
              <w:rPr>
                <w:noProof/>
                <w:webHidden/>
              </w:rPr>
              <w:fldChar w:fldCharType="begin"/>
            </w:r>
            <w:r w:rsidR="00E41B38">
              <w:rPr>
                <w:noProof/>
                <w:webHidden/>
              </w:rPr>
              <w:instrText xml:space="preserve"> PAGEREF _Toc18175068 \h </w:instrText>
            </w:r>
            <w:r w:rsidR="00E41B38">
              <w:rPr>
                <w:noProof/>
                <w:webHidden/>
              </w:rPr>
            </w:r>
            <w:r w:rsidR="00E41B38">
              <w:rPr>
                <w:noProof/>
                <w:webHidden/>
              </w:rPr>
              <w:fldChar w:fldCharType="separate"/>
            </w:r>
            <w:r>
              <w:rPr>
                <w:noProof/>
                <w:webHidden/>
              </w:rPr>
              <w:t>48</w:t>
            </w:r>
            <w:r w:rsidR="00E41B38">
              <w:rPr>
                <w:noProof/>
                <w:webHidden/>
              </w:rPr>
              <w:fldChar w:fldCharType="end"/>
            </w:r>
          </w:hyperlink>
        </w:p>
        <w:p w14:paraId="0DD3FE28" w14:textId="3286561D" w:rsidR="00E41B38" w:rsidRDefault="00E41B38">
          <w:r>
            <w:rPr>
              <w:b/>
              <w:bCs/>
              <w:noProof/>
            </w:rPr>
            <w:fldChar w:fldCharType="end"/>
          </w:r>
        </w:p>
      </w:sdtContent>
    </w:sdt>
    <w:p w14:paraId="1A6E5E6E" w14:textId="068F0A4C" w:rsidR="00CA41F0" w:rsidRDefault="00CA41F0" w:rsidP="000952EF">
      <w:pPr>
        <w:pStyle w:val="Heading4"/>
      </w:pPr>
      <w:r>
        <w:t>Tables of Figures</w:t>
      </w:r>
    </w:p>
    <w:p w14:paraId="1619404C" w14:textId="4A8DA945" w:rsidR="00D7099C" w:rsidRDefault="00DD285F">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Figure" </w:instrText>
      </w:r>
      <w:r>
        <w:fldChar w:fldCharType="separate"/>
      </w:r>
      <w:hyperlink w:anchor="_Toc18175093" w:history="1">
        <w:r w:rsidR="00D7099C" w:rsidRPr="005C7BC0">
          <w:rPr>
            <w:rStyle w:val="Hyperlink"/>
            <w:noProof/>
          </w:rPr>
          <w:t>Figure 1: level 0 use case diagram- EQAF</w:t>
        </w:r>
        <w:r w:rsidR="00D7099C">
          <w:rPr>
            <w:noProof/>
            <w:webHidden/>
          </w:rPr>
          <w:tab/>
        </w:r>
        <w:r w:rsidR="00D7099C">
          <w:rPr>
            <w:noProof/>
            <w:webHidden/>
          </w:rPr>
          <w:fldChar w:fldCharType="begin"/>
        </w:r>
        <w:r w:rsidR="00D7099C">
          <w:rPr>
            <w:noProof/>
            <w:webHidden/>
          </w:rPr>
          <w:instrText xml:space="preserve"> PAGEREF _Toc18175093 \h </w:instrText>
        </w:r>
        <w:r w:rsidR="00D7099C">
          <w:rPr>
            <w:noProof/>
            <w:webHidden/>
          </w:rPr>
        </w:r>
        <w:r w:rsidR="00D7099C">
          <w:rPr>
            <w:noProof/>
            <w:webHidden/>
          </w:rPr>
          <w:fldChar w:fldCharType="separate"/>
        </w:r>
        <w:r w:rsidR="004268A8">
          <w:rPr>
            <w:noProof/>
            <w:webHidden/>
          </w:rPr>
          <w:t>13</w:t>
        </w:r>
        <w:r w:rsidR="00D7099C">
          <w:rPr>
            <w:noProof/>
            <w:webHidden/>
          </w:rPr>
          <w:fldChar w:fldCharType="end"/>
        </w:r>
      </w:hyperlink>
    </w:p>
    <w:p w14:paraId="61C47342" w14:textId="1A16BE48" w:rsidR="00D7099C" w:rsidRDefault="004268A8">
      <w:pPr>
        <w:pStyle w:val="TableofFigures"/>
        <w:tabs>
          <w:tab w:val="right" w:leader="dot" w:pos="9350"/>
        </w:tabs>
        <w:rPr>
          <w:rFonts w:asciiTheme="minorHAnsi" w:eastAsiaTheme="minorEastAsia" w:hAnsiTheme="minorHAnsi"/>
          <w:noProof/>
          <w:color w:val="auto"/>
          <w:sz w:val="22"/>
        </w:rPr>
      </w:pPr>
      <w:hyperlink w:anchor="_Toc18175094" w:history="1">
        <w:r w:rsidR="00D7099C" w:rsidRPr="005C7BC0">
          <w:rPr>
            <w:rStyle w:val="Hyperlink"/>
            <w:noProof/>
          </w:rPr>
          <w:t>Figure-2: Figure 2level 1 use case diagram - Subsystem</w:t>
        </w:r>
        <w:r w:rsidR="00D7099C">
          <w:rPr>
            <w:noProof/>
            <w:webHidden/>
          </w:rPr>
          <w:tab/>
        </w:r>
        <w:r w:rsidR="00D7099C">
          <w:rPr>
            <w:noProof/>
            <w:webHidden/>
          </w:rPr>
          <w:fldChar w:fldCharType="begin"/>
        </w:r>
        <w:r w:rsidR="00D7099C">
          <w:rPr>
            <w:noProof/>
            <w:webHidden/>
          </w:rPr>
          <w:instrText xml:space="preserve"> PAGEREF _Toc18175094 \h </w:instrText>
        </w:r>
        <w:r w:rsidR="00D7099C">
          <w:rPr>
            <w:noProof/>
            <w:webHidden/>
          </w:rPr>
        </w:r>
        <w:r w:rsidR="00D7099C">
          <w:rPr>
            <w:noProof/>
            <w:webHidden/>
          </w:rPr>
          <w:fldChar w:fldCharType="separate"/>
        </w:r>
        <w:r>
          <w:rPr>
            <w:noProof/>
            <w:webHidden/>
          </w:rPr>
          <w:t>14</w:t>
        </w:r>
        <w:r w:rsidR="00D7099C">
          <w:rPr>
            <w:noProof/>
            <w:webHidden/>
          </w:rPr>
          <w:fldChar w:fldCharType="end"/>
        </w:r>
      </w:hyperlink>
    </w:p>
    <w:p w14:paraId="4886880A" w14:textId="7953B8E3" w:rsidR="00D7099C" w:rsidRDefault="004268A8">
      <w:pPr>
        <w:pStyle w:val="TableofFigures"/>
        <w:tabs>
          <w:tab w:val="right" w:leader="dot" w:pos="9350"/>
        </w:tabs>
        <w:rPr>
          <w:rFonts w:asciiTheme="minorHAnsi" w:eastAsiaTheme="minorEastAsia" w:hAnsiTheme="minorHAnsi"/>
          <w:noProof/>
          <w:color w:val="auto"/>
          <w:sz w:val="22"/>
        </w:rPr>
      </w:pPr>
      <w:hyperlink w:anchor="_Toc18175095" w:history="1">
        <w:r w:rsidR="00D7099C" w:rsidRPr="005C7BC0">
          <w:rPr>
            <w:rStyle w:val="Hyperlink"/>
            <w:noProof/>
          </w:rPr>
          <w:t>Figure-3: Figure 3level 1.1 use case diagram – Question management</w:t>
        </w:r>
        <w:r w:rsidR="00D7099C">
          <w:rPr>
            <w:noProof/>
            <w:webHidden/>
          </w:rPr>
          <w:tab/>
        </w:r>
        <w:r w:rsidR="00D7099C">
          <w:rPr>
            <w:noProof/>
            <w:webHidden/>
          </w:rPr>
          <w:fldChar w:fldCharType="begin"/>
        </w:r>
        <w:r w:rsidR="00D7099C">
          <w:rPr>
            <w:noProof/>
            <w:webHidden/>
          </w:rPr>
          <w:instrText xml:space="preserve"> PAGEREF _Toc18175095 \h </w:instrText>
        </w:r>
        <w:r w:rsidR="00D7099C">
          <w:rPr>
            <w:noProof/>
            <w:webHidden/>
          </w:rPr>
        </w:r>
        <w:r w:rsidR="00D7099C">
          <w:rPr>
            <w:noProof/>
            <w:webHidden/>
          </w:rPr>
          <w:fldChar w:fldCharType="separate"/>
        </w:r>
        <w:r>
          <w:rPr>
            <w:noProof/>
            <w:webHidden/>
          </w:rPr>
          <w:t>15</w:t>
        </w:r>
        <w:r w:rsidR="00D7099C">
          <w:rPr>
            <w:noProof/>
            <w:webHidden/>
          </w:rPr>
          <w:fldChar w:fldCharType="end"/>
        </w:r>
      </w:hyperlink>
    </w:p>
    <w:p w14:paraId="6C1DB209" w14:textId="50801131" w:rsidR="00D7099C" w:rsidRDefault="004268A8">
      <w:pPr>
        <w:pStyle w:val="TableofFigures"/>
        <w:tabs>
          <w:tab w:val="right" w:leader="dot" w:pos="9350"/>
        </w:tabs>
        <w:rPr>
          <w:rFonts w:asciiTheme="minorHAnsi" w:eastAsiaTheme="minorEastAsia" w:hAnsiTheme="minorHAnsi"/>
          <w:noProof/>
          <w:color w:val="auto"/>
          <w:sz w:val="22"/>
        </w:rPr>
      </w:pPr>
      <w:hyperlink w:anchor="_Toc18175096" w:history="1">
        <w:r w:rsidR="00D7099C" w:rsidRPr="005C7BC0">
          <w:rPr>
            <w:rStyle w:val="Hyperlink"/>
            <w:noProof/>
          </w:rPr>
          <w:t>Figure 4: level 1.2 use case diagram- Answer management</w:t>
        </w:r>
        <w:r w:rsidR="00D7099C">
          <w:rPr>
            <w:noProof/>
            <w:webHidden/>
          </w:rPr>
          <w:tab/>
        </w:r>
        <w:r w:rsidR="00D7099C">
          <w:rPr>
            <w:noProof/>
            <w:webHidden/>
          </w:rPr>
          <w:fldChar w:fldCharType="begin"/>
        </w:r>
        <w:r w:rsidR="00D7099C">
          <w:rPr>
            <w:noProof/>
            <w:webHidden/>
          </w:rPr>
          <w:instrText xml:space="preserve"> PAGEREF _Toc18175096 \h </w:instrText>
        </w:r>
        <w:r w:rsidR="00D7099C">
          <w:rPr>
            <w:noProof/>
            <w:webHidden/>
          </w:rPr>
        </w:r>
        <w:r w:rsidR="00D7099C">
          <w:rPr>
            <w:noProof/>
            <w:webHidden/>
          </w:rPr>
          <w:fldChar w:fldCharType="separate"/>
        </w:r>
        <w:r>
          <w:rPr>
            <w:noProof/>
            <w:webHidden/>
          </w:rPr>
          <w:t>17</w:t>
        </w:r>
        <w:r w:rsidR="00D7099C">
          <w:rPr>
            <w:noProof/>
            <w:webHidden/>
          </w:rPr>
          <w:fldChar w:fldCharType="end"/>
        </w:r>
      </w:hyperlink>
    </w:p>
    <w:p w14:paraId="4A43EB45" w14:textId="648D40B3" w:rsidR="00D7099C" w:rsidRDefault="004268A8">
      <w:pPr>
        <w:pStyle w:val="TableofFigures"/>
        <w:tabs>
          <w:tab w:val="right" w:leader="dot" w:pos="9350"/>
        </w:tabs>
        <w:rPr>
          <w:rFonts w:asciiTheme="minorHAnsi" w:eastAsiaTheme="minorEastAsia" w:hAnsiTheme="minorHAnsi"/>
          <w:noProof/>
          <w:color w:val="auto"/>
          <w:sz w:val="22"/>
        </w:rPr>
      </w:pPr>
      <w:hyperlink w:anchor="_Toc18175097" w:history="1">
        <w:r w:rsidR="00D7099C" w:rsidRPr="005C7BC0">
          <w:rPr>
            <w:rStyle w:val="Hyperlink"/>
            <w:noProof/>
          </w:rPr>
          <w:t>Figure 5: level 1.3 use case diagram- Comment management</w:t>
        </w:r>
        <w:r w:rsidR="00D7099C">
          <w:rPr>
            <w:noProof/>
            <w:webHidden/>
          </w:rPr>
          <w:tab/>
        </w:r>
        <w:r w:rsidR="00D7099C">
          <w:rPr>
            <w:noProof/>
            <w:webHidden/>
          </w:rPr>
          <w:fldChar w:fldCharType="begin"/>
        </w:r>
        <w:r w:rsidR="00D7099C">
          <w:rPr>
            <w:noProof/>
            <w:webHidden/>
          </w:rPr>
          <w:instrText xml:space="preserve"> PAGEREF _Toc18175097 \h </w:instrText>
        </w:r>
        <w:r w:rsidR="00D7099C">
          <w:rPr>
            <w:noProof/>
            <w:webHidden/>
          </w:rPr>
        </w:r>
        <w:r w:rsidR="00D7099C">
          <w:rPr>
            <w:noProof/>
            <w:webHidden/>
          </w:rPr>
          <w:fldChar w:fldCharType="separate"/>
        </w:r>
        <w:r>
          <w:rPr>
            <w:noProof/>
            <w:webHidden/>
          </w:rPr>
          <w:t>18</w:t>
        </w:r>
        <w:r w:rsidR="00D7099C">
          <w:rPr>
            <w:noProof/>
            <w:webHidden/>
          </w:rPr>
          <w:fldChar w:fldCharType="end"/>
        </w:r>
      </w:hyperlink>
    </w:p>
    <w:p w14:paraId="2AA59467" w14:textId="5AFE4783" w:rsidR="00D7099C" w:rsidRDefault="004268A8">
      <w:pPr>
        <w:pStyle w:val="TableofFigures"/>
        <w:tabs>
          <w:tab w:val="right" w:leader="dot" w:pos="9350"/>
        </w:tabs>
        <w:rPr>
          <w:rFonts w:asciiTheme="minorHAnsi" w:eastAsiaTheme="minorEastAsia" w:hAnsiTheme="minorHAnsi"/>
          <w:noProof/>
          <w:color w:val="auto"/>
          <w:sz w:val="22"/>
        </w:rPr>
      </w:pPr>
      <w:hyperlink w:anchor="_Toc18175098" w:history="1">
        <w:r w:rsidR="00D7099C" w:rsidRPr="005C7BC0">
          <w:rPr>
            <w:rStyle w:val="Hyperlink"/>
            <w:noProof/>
          </w:rPr>
          <w:t>Figure 6: level 1.4 use case diagram- user management</w:t>
        </w:r>
        <w:r w:rsidR="00D7099C">
          <w:rPr>
            <w:noProof/>
            <w:webHidden/>
          </w:rPr>
          <w:tab/>
        </w:r>
        <w:r w:rsidR="00D7099C">
          <w:rPr>
            <w:noProof/>
            <w:webHidden/>
          </w:rPr>
          <w:fldChar w:fldCharType="begin"/>
        </w:r>
        <w:r w:rsidR="00D7099C">
          <w:rPr>
            <w:noProof/>
            <w:webHidden/>
          </w:rPr>
          <w:instrText xml:space="preserve"> PAGEREF _Toc18175098 \h </w:instrText>
        </w:r>
        <w:r w:rsidR="00D7099C">
          <w:rPr>
            <w:noProof/>
            <w:webHidden/>
          </w:rPr>
        </w:r>
        <w:r w:rsidR="00D7099C">
          <w:rPr>
            <w:noProof/>
            <w:webHidden/>
          </w:rPr>
          <w:fldChar w:fldCharType="separate"/>
        </w:r>
        <w:r>
          <w:rPr>
            <w:noProof/>
            <w:webHidden/>
          </w:rPr>
          <w:t>20</w:t>
        </w:r>
        <w:r w:rsidR="00D7099C">
          <w:rPr>
            <w:noProof/>
            <w:webHidden/>
          </w:rPr>
          <w:fldChar w:fldCharType="end"/>
        </w:r>
      </w:hyperlink>
    </w:p>
    <w:p w14:paraId="2D3B0132" w14:textId="6FB7FF0D" w:rsidR="00D7099C" w:rsidRDefault="004268A8">
      <w:pPr>
        <w:pStyle w:val="TableofFigures"/>
        <w:tabs>
          <w:tab w:val="right" w:leader="dot" w:pos="9350"/>
        </w:tabs>
        <w:rPr>
          <w:rFonts w:asciiTheme="minorHAnsi" w:eastAsiaTheme="minorEastAsia" w:hAnsiTheme="minorHAnsi"/>
          <w:noProof/>
          <w:color w:val="auto"/>
          <w:sz w:val="22"/>
        </w:rPr>
      </w:pPr>
      <w:hyperlink w:anchor="_Toc18175099" w:history="1">
        <w:r w:rsidR="00D7099C" w:rsidRPr="005C7BC0">
          <w:rPr>
            <w:rStyle w:val="Hyperlink"/>
            <w:noProof/>
          </w:rPr>
          <w:t>Figure 7: Level 1.1 Activity diagram – Create question</w:t>
        </w:r>
        <w:r w:rsidR="00D7099C">
          <w:rPr>
            <w:noProof/>
            <w:webHidden/>
          </w:rPr>
          <w:tab/>
        </w:r>
        <w:r w:rsidR="00D7099C">
          <w:rPr>
            <w:noProof/>
            <w:webHidden/>
          </w:rPr>
          <w:fldChar w:fldCharType="begin"/>
        </w:r>
        <w:r w:rsidR="00D7099C">
          <w:rPr>
            <w:noProof/>
            <w:webHidden/>
          </w:rPr>
          <w:instrText xml:space="preserve"> PAGEREF _Toc18175099 \h </w:instrText>
        </w:r>
        <w:r w:rsidR="00D7099C">
          <w:rPr>
            <w:noProof/>
            <w:webHidden/>
          </w:rPr>
        </w:r>
        <w:r w:rsidR="00D7099C">
          <w:rPr>
            <w:noProof/>
            <w:webHidden/>
          </w:rPr>
          <w:fldChar w:fldCharType="separate"/>
        </w:r>
        <w:r>
          <w:rPr>
            <w:noProof/>
            <w:webHidden/>
          </w:rPr>
          <w:t>22</w:t>
        </w:r>
        <w:r w:rsidR="00D7099C">
          <w:rPr>
            <w:noProof/>
            <w:webHidden/>
          </w:rPr>
          <w:fldChar w:fldCharType="end"/>
        </w:r>
      </w:hyperlink>
    </w:p>
    <w:p w14:paraId="4BA9A378" w14:textId="72F1C8B5" w:rsidR="00D7099C" w:rsidRDefault="004268A8">
      <w:pPr>
        <w:pStyle w:val="TableofFigures"/>
        <w:tabs>
          <w:tab w:val="right" w:leader="dot" w:pos="9350"/>
        </w:tabs>
        <w:rPr>
          <w:rFonts w:asciiTheme="minorHAnsi" w:eastAsiaTheme="minorEastAsia" w:hAnsiTheme="minorHAnsi"/>
          <w:noProof/>
          <w:color w:val="auto"/>
          <w:sz w:val="22"/>
        </w:rPr>
      </w:pPr>
      <w:hyperlink w:anchor="_Toc18175100" w:history="1">
        <w:r w:rsidR="00D7099C" w:rsidRPr="005C7BC0">
          <w:rPr>
            <w:rStyle w:val="Hyperlink"/>
            <w:noProof/>
          </w:rPr>
          <w:t>Figure 8: Level 1.1.1 Activity diagram – User Reaction</w:t>
        </w:r>
        <w:r w:rsidR="00D7099C">
          <w:rPr>
            <w:noProof/>
            <w:webHidden/>
          </w:rPr>
          <w:tab/>
        </w:r>
        <w:r w:rsidR="00D7099C">
          <w:rPr>
            <w:noProof/>
            <w:webHidden/>
          </w:rPr>
          <w:fldChar w:fldCharType="begin"/>
        </w:r>
        <w:r w:rsidR="00D7099C">
          <w:rPr>
            <w:noProof/>
            <w:webHidden/>
          </w:rPr>
          <w:instrText xml:space="preserve"> PAGEREF _Toc18175100 \h </w:instrText>
        </w:r>
        <w:r w:rsidR="00D7099C">
          <w:rPr>
            <w:noProof/>
            <w:webHidden/>
          </w:rPr>
        </w:r>
        <w:r w:rsidR="00D7099C">
          <w:rPr>
            <w:noProof/>
            <w:webHidden/>
          </w:rPr>
          <w:fldChar w:fldCharType="separate"/>
        </w:r>
        <w:r>
          <w:rPr>
            <w:noProof/>
            <w:webHidden/>
          </w:rPr>
          <w:t>23</w:t>
        </w:r>
        <w:r w:rsidR="00D7099C">
          <w:rPr>
            <w:noProof/>
            <w:webHidden/>
          </w:rPr>
          <w:fldChar w:fldCharType="end"/>
        </w:r>
      </w:hyperlink>
    </w:p>
    <w:p w14:paraId="45F1174C" w14:textId="6430927B" w:rsidR="00D7099C" w:rsidRDefault="004268A8">
      <w:pPr>
        <w:pStyle w:val="TableofFigures"/>
        <w:tabs>
          <w:tab w:val="right" w:leader="dot" w:pos="9350"/>
        </w:tabs>
        <w:rPr>
          <w:rFonts w:asciiTheme="minorHAnsi" w:eastAsiaTheme="minorEastAsia" w:hAnsiTheme="minorHAnsi"/>
          <w:noProof/>
          <w:color w:val="auto"/>
          <w:sz w:val="22"/>
        </w:rPr>
      </w:pPr>
      <w:hyperlink w:anchor="_Toc18175101" w:history="1">
        <w:r w:rsidR="00D7099C" w:rsidRPr="005C7BC0">
          <w:rPr>
            <w:rStyle w:val="Hyperlink"/>
            <w:noProof/>
          </w:rPr>
          <w:t>Figure 9: Activity diagram of Answer to question</w:t>
        </w:r>
        <w:r w:rsidR="00D7099C">
          <w:rPr>
            <w:noProof/>
            <w:webHidden/>
          </w:rPr>
          <w:tab/>
        </w:r>
        <w:r w:rsidR="00D7099C">
          <w:rPr>
            <w:noProof/>
            <w:webHidden/>
          </w:rPr>
          <w:fldChar w:fldCharType="begin"/>
        </w:r>
        <w:r w:rsidR="00D7099C">
          <w:rPr>
            <w:noProof/>
            <w:webHidden/>
          </w:rPr>
          <w:instrText xml:space="preserve"> PAGEREF _Toc18175101 \h </w:instrText>
        </w:r>
        <w:r w:rsidR="00D7099C">
          <w:rPr>
            <w:noProof/>
            <w:webHidden/>
          </w:rPr>
        </w:r>
        <w:r w:rsidR="00D7099C">
          <w:rPr>
            <w:noProof/>
            <w:webHidden/>
          </w:rPr>
          <w:fldChar w:fldCharType="separate"/>
        </w:r>
        <w:r>
          <w:rPr>
            <w:noProof/>
            <w:webHidden/>
          </w:rPr>
          <w:t>24</w:t>
        </w:r>
        <w:r w:rsidR="00D7099C">
          <w:rPr>
            <w:noProof/>
            <w:webHidden/>
          </w:rPr>
          <w:fldChar w:fldCharType="end"/>
        </w:r>
      </w:hyperlink>
    </w:p>
    <w:p w14:paraId="4D179D3E" w14:textId="13A99057" w:rsidR="00D7099C" w:rsidRDefault="004268A8">
      <w:pPr>
        <w:pStyle w:val="TableofFigures"/>
        <w:tabs>
          <w:tab w:val="right" w:leader="dot" w:pos="9350"/>
        </w:tabs>
        <w:rPr>
          <w:rFonts w:asciiTheme="minorHAnsi" w:eastAsiaTheme="minorEastAsia" w:hAnsiTheme="minorHAnsi"/>
          <w:noProof/>
          <w:color w:val="auto"/>
          <w:sz w:val="22"/>
        </w:rPr>
      </w:pPr>
      <w:hyperlink w:anchor="_Toc18175102" w:history="1">
        <w:r w:rsidR="00D7099C" w:rsidRPr="005C7BC0">
          <w:rPr>
            <w:rStyle w:val="Hyperlink"/>
            <w:noProof/>
          </w:rPr>
          <w:t>Figure 10: Level 1.1.2 Activity diagram – User reaction to answer.</w:t>
        </w:r>
        <w:r w:rsidR="00D7099C">
          <w:rPr>
            <w:noProof/>
            <w:webHidden/>
          </w:rPr>
          <w:tab/>
        </w:r>
        <w:r w:rsidR="00D7099C">
          <w:rPr>
            <w:noProof/>
            <w:webHidden/>
          </w:rPr>
          <w:fldChar w:fldCharType="begin"/>
        </w:r>
        <w:r w:rsidR="00D7099C">
          <w:rPr>
            <w:noProof/>
            <w:webHidden/>
          </w:rPr>
          <w:instrText xml:space="preserve"> PAGEREF _Toc18175102 \h </w:instrText>
        </w:r>
        <w:r w:rsidR="00D7099C">
          <w:rPr>
            <w:noProof/>
            <w:webHidden/>
          </w:rPr>
        </w:r>
        <w:r w:rsidR="00D7099C">
          <w:rPr>
            <w:noProof/>
            <w:webHidden/>
          </w:rPr>
          <w:fldChar w:fldCharType="separate"/>
        </w:r>
        <w:r>
          <w:rPr>
            <w:noProof/>
            <w:webHidden/>
          </w:rPr>
          <w:t>25</w:t>
        </w:r>
        <w:r w:rsidR="00D7099C">
          <w:rPr>
            <w:noProof/>
            <w:webHidden/>
          </w:rPr>
          <w:fldChar w:fldCharType="end"/>
        </w:r>
      </w:hyperlink>
    </w:p>
    <w:p w14:paraId="1DF83D2D" w14:textId="53D89C96" w:rsidR="00D7099C" w:rsidRDefault="004268A8">
      <w:pPr>
        <w:pStyle w:val="TableofFigures"/>
        <w:tabs>
          <w:tab w:val="right" w:leader="dot" w:pos="9350"/>
        </w:tabs>
        <w:rPr>
          <w:rFonts w:asciiTheme="minorHAnsi" w:eastAsiaTheme="minorEastAsia" w:hAnsiTheme="minorHAnsi"/>
          <w:noProof/>
          <w:color w:val="auto"/>
          <w:sz w:val="22"/>
        </w:rPr>
      </w:pPr>
      <w:hyperlink w:anchor="_Toc18175103" w:history="1">
        <w:r w:rsidR="00D7099C" w:rsidRPr="005C7BC0">
          <w:rPr>
            <w:rStyle w:val="Hyperlink"/>
            <w:noProof/>
          </w:rPr>
          <w:t>Figure 11: Level 1.1.3 Activity diagram –User comment</w:t>
        </w:r>
        <w:r w:rsidR="00D7099C">
          <w:rPr>
            <w:noProof/>
            <w:webHidden/>
          </w:rPr>
          <w:tab/>
        </w:r>
        <w:r w:rsidR="00D7099C">
          <w:rPr>
            <w:noProof/>
            <w:webHidden/>
          </w:rPr>
          <w:fldChar w:fldCharType="begin"/>
        </w:r>
        <w:r w:rsidR="00D7099C">
          <w:rPr>
            <w:noProof/>
            <w:webHidden/>
          </w:rPr>
          <w:instrText xml:space="preserve"> PAGEREF _Toc18175103 \h </w:instrText>
        </w:r>
        <w:r w:rsidR="00D7099C">
          <w:rPr>
            <w:noProof/>
            <w:webHidden/>
          </w:rPr>
        </w:r>
        <w:r w:rsidR="00D7099C">
          <w:rPr>
            <w:noProof/>
            <w:webHidden/>
          </w:rPr>
          <w:fldChar w:fldCharType="separate"/>
        </w:r>
        <w:r>
          <w:rPr>
            <w:noProof/>
            <w:webHidden/>
          </w:rPr>
          <w:t>26</w:t>
        </w:r>
        <w:r w:rsidR="00D7099C">
          <w:rPr>
            <w:noProof/>
            <w:webHidden/>
          </w:rPr>
          <w:fldChar w:fldCharType="end"/>
        </w:r>
      </w:hyperlink>
    </w:p>
    <w:p w14:paraId="574F9F2B" w14:textId="5AC5019E" w:rsidR="00D7099C" w:rsidRDefault="004268A8">
      <w:pPr>
        <w:pStyle w:val="TableofFigures"/>
        <w:tabs>
          <w:tab w:val="right" w:leader="dot" w:pos="9350"/>
        </w:tabs>
        <w:rPr>
          <w:rFonts w:asciiTheme="minorHAnsi" w:eastAsiaTheme="minorEastAsia" w:hAnsiTheme="minorHAnsi"/>
          <w:noProof/>
          <w:color w:val="auto"/>
          <w:sz w:val="22"/>
        </w:rPr>
      </w:pPr>
      <w:hyperlink w:anchor="_Toc18175104" w:history="1">
        <w:r w:rsidR="00D7099C" w:rsidRPr="005C7BC0">
          <w:rPr>
            <w:rStyle w:val="Hyperlink"/>
            <w:noProof/>
          </w:rPr>
          <w:t>Figure 12: Level 1.2 Activity diagram – User Reaction to Comment</w:t>
        </w:r>
        <w:r w:rsidR="00D7099C">
          <w:rPr>
            <w:noProof/>
            <w:webHidden/>
          </w:rPr>
          <w:tab/>
        </w:r>
        <w:r w:rsidR="00D7099C">
          <w:rPr>
            <w:noProof/>
            <w:webHidden/>
          </w:rPr>
          <w:fldChar w:fldCharType="begin"/>
        </w:r>
        <w:r w:rsidR="00D7099C">
          <w:rPr>
            <w:noProof/>
            <w:webHidden/>
          </w:rPr>
          <w:instrText xml:space="preserve"> PAGEREF _Toc18175104 \h </w:instrText>
        </w:r>
        <w:r w:rsidR="00D7099C">
          <w:rPr>
            <w:noProof/>
            <w:webHidden/>
          </w:rPr>
        </w:r>
        <w:r w:rsidR="00D7099C">
          <w:rPr>
            <w:noProof/>
            <w:webHidden/>
          </w:rPr>
          <w:fldChar w:fldCharType="separate"/>
        </w:r>
        <w:r>
          <w:rPr>
            <w:noProof/>
            <w:webHidden/>
          </w:rPr>
          <w:t>27</w:t>
        </w:r>
        <w:r w:rsidR="00D7099C">
          <w:rPr>
            <w:noProof/>
            <w:webHidden/>
          </w:rPr>
          <w:fldChar w:fldCharType="end"/>
        </w:r>
      </w:hyperlink>
    </w:p>
    <w:p w14:paraId="249A1AD3" w14:textId="5A39F989" w:rsidR="00D7099C" w:rsidRDefault="004268A8">
      <w:pPr>
        <w:pStyle w:val="TableofFigures"/>
        <w:tabs>
          <w:tab w:val="right" w:leader="dot" w:pos="9350"/>
        </w:tabs>
        <w:rPr>
          <w:rFonts w:asciiTheme="minorHAnsi" w:eastAsiaTheme="minorEastAsia" w:hAnsiTheme="minorHAnsi"/>
          <w:noProof/>
          <w:color w:val="auto"/>
          <w:sz w:val="22"/>
        </w:rPr>
      </w:pPr>
      <w:hyperlink w:anchor="_Toc18175105" w:history="1">
        <w:r w:rsidR="00D7099C" w:rsidRPr="005C7BC0">
          <w:rPr>
            <w:rStyle w:val="Hyperlink"/>
            <w:noProof/>
          </w:rPr>
          <w:t>Figure 13: Level 1.2.1 Activity diagram – User search</w:t>
        </w:r>
        <w:r w:rsidR="00D7099C">
          <w:rPr>
            <w:noProof/>
            <w:webHidden/>
          </w:rPr>
          <w:tab/>
        </w:r>
        <w:r w:rsidR="00D7099C">
          <w:rPr>
            <w:noProof/>
            <w:webHidden/>
          </w:rPr>
          <w:fldChar w:fldCharType="begin"/>
        </w:r>
        <w:r w:rsidR="00D7099C">
          <w:rPr>
            <w:noProof/>
            <w:webHidden/>
          </w:rPr>
          <w:instrText xml:space="preserve"> PAGEREF _Toc18175105 \h </w:instrText>
        </w:r>
        <w:r w:rsidR="00D7099C">
          <w:rPr>
            <w:noProof/>
            <w:webHidden/>
          </w:rPr>
        </w:r>
        <w:r w:rsidR="00D7099C">
          <w:rPr>
            <w:noProof/>
            <w:webHidden/>
          </w:rPr>
          <w:fldChar w:fldCharType="separate"/>
        </w:r>
        <w:r>
          <w:rPr>
            <w:noProof/>
            <w:webHidden/>
          </w:rPr>
          <w:t>28</w:t>
        </w:r>
        <w:r w:rsidR="00D7099C">
          <w:rPr>
            <w:noProof/>
            <w:webHidden/>
          </w:rPr>
          <w:fldChar w:fldCharType="end"/>
        </w:r>
      </w:hyperlink>
    </w:p>
    <w:p w14:paraId="4703E133" w14:textId="589ED257" w:rsidR="00D7099C" w:rsidRDefault="004268A8">
      <w:pPr>
        <w:pStyle w:val="TableofFigures"/>
        <w:tabs>
          <w:tab w:val="right" w:leader="dot" w:pos="9350"/>
        </w:tabs>
        <w:rPr>
          <w:rFonts w:asciiTheme="minorHAnsi" w:eastAsiaTheme="minorEastAsia" w:hAnsiTheme="minorHAnsi"/>
          <w:noProof/>
          <w:color w:val="auto"/>
          <w:sz w:val="22"/>
        </w:rPr>
      </w:pPr>
      <w:hyperlink w:anchor="_Toc18175106" w:history="1">
        <w:r w:rsidR="00D7099C" w:rsidRPr="005C7BC0">
          <w:rPr>
            <w:rStyle w:val="Hyperlink"/>
            <w:noProof/>
          </w:rPr>
          <w:t>Figure 46: Relationships between data objects</w:t>
        </w:r>
        <w:r w:rsidR="00D7099C">
          <w:rPr>
            <w:noProof/>
            <w:webHidden/>
          </w:rPr>
          <w:tab/>
        </w:r>
        <w:r w:rsidR="00D7099C">
          <w:rPr>
            <w:noProof/>
            <w:webHidden/>
          </w:rPr>
          <w:fldChar w:fldCharType="begin"/>
        </w:r>
        <w:r w:rsidR="00D7099C">
          <w:rPr>
            <w:noProof/>
            <w:webHidden/>
          </w:rPr>
          <w:instrText xml:space="preserve"> PAGEREF _Toc18175106 \h </w:instrText>
        </w:r>
        <w:r w:rsidR="00D7099C">
          <w:rPr>
            <w:noProof/>
            <w:webHidden/>
          </w:rPr>
        </w:r>
        <w:r w:rsidR="00D7099C">
          <w:rPr>
            <w:noProof/>
            <w:webHidden/>
          </w:rPr>
          <w:fldChar w:fldCharType="separate"/>
        </w:r>
        <w:r>
          <w:rPr>
            <w:noProof/>
            <w:webHidden/>
          </w:rPr>
          <w:t>33</w:t>
        </w:r>
        <w:r w:rsidR="00D7099C">
          <w:rPr>
            <w:noProof/>
            <w:webHidden/>
          </w:rPr>
          <w:fldChar w:fldCharType="end"/>
        </w:r>
      </w:hyperlink>
    </w:p>
    <w:p w14:paraId="7AE3457A" w14:textId="4F5BBB6E" w:rsidR="00D7099C" w:rsidRDefault="004268A8">
      <w:pPr>
        <w:pStyle w:val="TableofFigures"/>
        <w:tabs>
          <w:tab w:val="right" w:leader="dot" w:pos="9350"/>
        </w:tabs>
        <w:rPr>
          <w:rFonts w:asciiTheme="minorHAnsi" w:eastAsiaTheme="minorEastAsia" w:hAnsiTheme="minorHAnsi"/>
          <w:noProof/>
          <w:color w:val="auto"/>
          <w:sz w:val="22"/>
        </w:rPr>
      </w:pPr>
      <w:hyperlink w:anchor="_Toc18175107" w:history="1">
        <w:r w:rsidR="00D7099C" w:rsidRPr="005C7BC0">
          <w:rPr>
            <w:rStyle w:val="Hyperlink"/>
            <w:noProof/>
          </w:rPr>
          <w:t>Figure 47: Entity Relationship of EQAF</w:t>
        </w:r>
        <w:r w:rsidR="00D7099C">
          <w:rPr>
            <w:noProof/>
            <w:webHidden/>
          </w:rPr>
          <w:tab/>
        </w:r>
        <w:r w:rsidR="00D7099C">
          <w:rPr>
            <w:noProof/>
            <w:webHidden/>
          </w:rPr>
          <w:fldChar w:fldCharType="begin"/>
        </w:r>
        <w:r w:rsidR="00D7099C">
          <w:rPr>
            <w:noProof/>
            <w:webHidden/>
          </w:rPr>
          <w:instrText xml:space="preserve"> PAGEREF _Toc18175107 \h </w:instrText>
        </w:r>
        <w:r w:rsidR="00D7099C">
          <w:rPr>
            <w:noProof/>
            <w:webHidden/>
          </w:rPr>
        </w:r>
        <w:r w:rsidR="00D7099C">
          <w:rPr>
            <w:noProof/>
            <w:webHidden/>
          </w:rPr>
          <w:fldChar w:fldCharType="separate"/>
        </w:r>
        <w:r>
          <w:rPr>
            <w:noProof/>
            <w:webHidden/>
          </w:rPr>
          <w:t>34</w:t>
        </w:r>
        <w:r w:rsidR="00D7099C">
          <w:rPr>
            <w:noProof/>
            <w:webHidden/>
          </w:rPr>
          <w:fldChar w:fldCharType="end"/>
        </w:r>
      </w:hyperlink>
    </w:p>
    <w:p w14:paraId="7BED655C" w14:textId="5D387620" w:rsidR="00D7099C" w:rsidRDefault="004268A8">
      <w:pPr>
        <w:pStyle w:val="TableofFigures"/>
        <w:tabs>
          <w:tab w:val="right" w:leader="dot" w:pos="9350"/>
        </w:tabs>
        <w:rPr>
          <w:rFonts w:asciiTheme="minorHAnsi" w:eastAsiaTheme="minorEastAsia" w:hAnsiTheme="minorHAnsi"/>
          <w:noProof/>
          <w:color w:val="auto"/>
          <w:sz w:val="22"/>
        </w:rPr>
      </w:pPr>
      <w:hyperlink w:anchor="_Toc18175108" w:history="1">
        <w:r w:rsidR="00D7099C" w:rsidRPr="005C7BC0">
          <w:rPr>
            <w:rStyle w:val="Hyperlink"/>
            <w:noProof/>
          </w:rPr>
          <w:t>Figure 48: Class collaboration diagram of EQAF</w:t>
        </w:r>
        <w:r w:rsidR="00D7099C">
          <w:rPr>
            <w:noProof/>
            <w:webHidden/>
          </w:rPr>
          <w:tab/>
        </w:r>
        <w:r w:rsidR="00D7099C">
          <w:rPr>
            <w:noProof/>
            <w:webHidden/>
          </w:rPr>
          <w:fldChar w:fldCharType="begin"/>
        </w:r>
        <w:r w:rsidR="00D7099C">
          <w:rPr>
            <w:noProof/>
            <w:webHidden/>
          </w:rPr>
          <w:instrText xml:space="preserve"> PAGEREF _Toc18175108 \h </w:instrText>
        </w:r>
        <w:r w:rsidR="00D7099C">
          <w:rPr>
            <w:noProof/>
            <w:webHidden/>
          </w:rPr>
        </w:r>
        <w:r w:rsidR="00D7099C">
          <w:rPr>
            <w:noProof/>
            <w:webHidden/>
          </w:rPr>
          <w:fldChar w:fldCharType="separate"/>
        </w:r>
        <w:r>
          <w:rPr>
            <w:noProof/>
            <w:webHidden/>
          </w:rPr>
          <w:t>47</w:t>
        </w:r>
        <w:r w:rsidR="00D7099C">
          <w:rPr>
            <w:noProof/>
            <w:webHidden/>
          </w:rPr>
          <w:fldChar w:fldCharType="end"/>
        </w:r>
      </w:hyperlink>
    </w:p>
    <w:p w14:paraId="388AC081" w14:textId="3DB9A5C5" w:rsidR="003D0B74" w:rsidRPr="003D0B74" w:rsidRDefault="00DD285F" w:rsidP="003D0B74">
      <w:r>
        <w:fldChar w:fldCharType="end"/>
      </w:r>
    </w:p>
    <w:p w14:paraId="60AD2ABF" w14:textId="1FFD240B" w:rsidR="00D35CFD" w:rsidRDefault="000952EF" w:rsidP="000952EF">
      <w:pPr>
        <w:pStyle w:val="Heading4"/>
      </w:pPr>
      <w:r>
        <w:t>List of Tables</w:t>
      </w:r>
    </w:p>
    <w:p w14:paraId="314C170A" w14:textId="7B5B282C" w:rsidR="00E41653" w:rsidRDefault="00534D4A">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Table" </w:instrText>
      </w:r>
      <w:r>
        <w:fldChar w:fldCharType="separate"/>
      </w:r>
      <w:hyperlink w:anchor="_Toc18175073" w:history="1">
        <w:r w:rsidR="00E41653" w:rsidRPr="00306928">
          <w:rPr>
            <w:rStyle w:val="Hyperlink"/>
            <w:noProof/>
          </w:rPr>
          <w:t>Table 1: Noun Identification for Data Modelling</w:t>
        </w:r>
        <w:r w:rsidR="00E41653">
          <w:rPr>
            <w:noProof/>
            <w:webHidden/>
          </w:rPr>
          <w:tab/>
        </w:r>
        <w:r w:rsidR="00E41653">
          <w:rPr>
            <w:noProof/>
            <w:webHidden/>
          </w:rPr>
          <w:fldChar w:fldCharType="begin"/>
        </w:r>
        <w:r w:rsidR="00E41653">
          <w:rPr>
            <w:noProof/>
            <w:webHidden/>
          </w:rPr>
          <w:instrText xml:space="preserve"> PAGEREF _Toc18175073 \h </w:instrText>
        </w:r>
        <w:r w:rsidR="00E41653">
          <w:rPr>
            <w:noProof/>
            <w:webHidden/>
          </w:rPr>
        </w:r>
        <w:r w:rsidR="00E41653">
          <w:rPr>
            <w:noProof/>
            <w:webHidden/>
          </w:rPr>
          <w:fldChar w:fldCharType="separate"/>
        </w:r>
        <w:r w:rsidR="004268A8">
          <w:rPr>
            <w:noProof/>
            <w:webHidden/>
          </w:rPr>
          <w:t>29</w:t>
        </w:r>
        <w:r w:rsidR="00E41653">
          <w:rPr>
            <w:noProof/>
            <w:webHidden/>
          </w:rPr>
          <w:fldChar w:fldCharType="end"/>
        </w:r>
      </w:hyperlink>
    </w:p>
    <w:p w14:paraId="4F1CA004" w14:textId="58866710" w:rsidR="00E41653" w:rsidRDefault="004268A8">
      <w:pPr>
        <w:pStyle w:val="TableofFigures"/>
        <w:tabs>
          <w:tab w:val="right" w:leader="dot" w:pos="9350"/>
        </w:tabs>
        <w:rPr>
          <w:rFonts w:asciiTheme="minorHAnsi" w:eastAsiaTheme="minorEastAsia" w:hAnsiTheme="minorHAnsi"/>
          <w:noProof/>
          <w:color w:val="auto"/>
          <w:sz w:val="22"/>
        </w:rPr>
      </w:pPr>
      <w:hyperlink w:anchor="_Toc18175074" w:history="1">
        <w:r w:rsidR="00E41653" w:rsidRPr="00306928">
          <w:rPr>
            <w:rStyle w:val="Hyperlink"/>
            <w:noProof/>
          </w:rPr>
          <w:t>Table 2: schema table of User data object</w:t>
        </w:r>
        <w:r w:rsidR="00E41653">
          <w:rPr>
            <w:noProof/>
            <w:webHidden/>
          </w:rPr>
          <w:tab/>
        </w:r>
        <w:r w:rsidR="00E41653">
          <w:rPr>
            <w:noProof/>
            <w:webHidden/>
          </w:rPr>
          <w:fldChar w:fldCharType="begin"/>
        </w:r>
        <w:r w:rsidR="00E41653">
          <w:rPr>
            <w:noProof/>
            <w:webHidden/>
          </w:rPr>
          <w:instrText xml:space="preserve"> PAGEREF _Toc18175074 \h </w:instrText>
        </w:r>
        <w:r w:rsidR="00E41653">
          <w:rPr>
            <w:noProof/>
            <w:webHidden/>
          </w:rPr>
        </w:r>
        <w:r w:rsidR="00E41653">
          <w:rPr>
            <w:noProof/>
            <w:webHidden/>
          </w:rPr>
          <w:fldChar w:fldCharType="separate"/>
        </w:r>
        <w:r>
          <w:rPr>
            <w:noProof/>
            <w:webHidden/>
          </w:rPr>
          <w:t>35</w:t>
        </w:r>
        <w:r w:rsidR="00E41653">
          <w:rPr>
            <w:noProof/>
            <w:webHidden/>
          </w:rPr>
          <w:fldChar w:fldCharType="end"/>
        </w:r>
      </w:hyperlink>
    </w:p>
    <w:p w14:paraId="18339AF0" w14:textId="49E04037" w:rsidR="00E41653" w:rsidRDefault="004268A8">
      <w:pPr>
        <w:pStyle w:val="TableofFigures"/>
        <w:tabs>
          <w:tab w:val="right" w:leader="dot" w:pos="9350"/>
        </w:tabs>
        <w:rPr>
          <w:rFonts w:asciiTheme="minorHAnsi" w:eastAsiaTheme="minorEastAsia" w:hAnsiTheme="minorHAnsi"/>
          <w:noProof/>
          <w:color w:val="auto"/>
          <w:sz w:val="22"/>
        </w:rPr>
      </w:pPr>
      <w:hyperlink w:anchor="_Toc18175075" w:history="1">
        <w:r w:rsidR="00E41653" w:rsidRPr="00306928">
          <w:rPr>
            <w:rStyle w:val="Hyperlink"/>
            <w:noProof/>
          </w:rPr>
          <w:t>Table 3: schema table of Question data object</w:t>
        </w:r>
        <w:r w:rsidR="00E41653">
          <w:rPr>
            <w:noProof/>
            <w:webHidden/>
          </w:rPr>
          <w:tab/>
        </w:r>
        <w:r w:rsidR="00E41653">
          <w:rPr>
            <w:noProof/>
            <w:webHidden/>
          </w:rPr>
          <w:fldChar w:fldCharType="begin"/>
        </w:r>
        <w:r w:rsidR="00E41653">
          <w:rPr>
            <w:noProof/>
            <w:webHidden/>
          </w:rPr>
          <w:instrText xml:space="preserve"> PAGEREF _Toc18175075 \h </w:instrText>
        </w:r>
        <w:r w:rsidR="00E41653">
          <w:rPr>
            <w:noProof/>
            <w:webHidden/>
          </w:rPr>
        </w:r>
        <w:r w:rsidR="00E41653">
          <w:rPr>
            <w:noProof/>
            <w:webHidden/>
          </w:rPr>
          <w:fldChar w:fldCharType="separate"/>
        </w:r>
        <w:r>
          <w:rPr>
            <w:noProof/>
            <w:webHidden/>
          </w:rPr>
          <w:t>35</w:t>
        </w:r>
        <w:r w:rsidR="00E41653">
          <w:rPr>
            <w:noProof/>
            <w:webHidden/>
          </w:rPr>
          <w:fldChar w:fldCharType="end"/>
        </w:r>
      </w:hyperlink>
    </w:p>
    <w:p w14:paraId="0ECBA8BB" w14:textId="653B51D2" w:rsidR="00E41653" w:rsidRDefault="004268A8">
      <w:pPr>
        <w:pStyle w:val="TableofFigures"/>
        <w:tabs>
          <w:tab w:val="right" w:leader="dot" w:pos="9350"/>
        </w:tabs>
        <w:rPr>
          <w:rFonts w:asciiTheme="minorHAnsi" w:eastAsiaTheme="minorEastAsia" w:hAnsiTheme="minorHAnsi"/>
          <w:noProof/>
          <w:color w:val="auto"/>
          <w:sz w:val="22"/>
        </w:rPr>
      </w:pPr>
      <w:hyperlink w:anchor="_Toc18175076" w:history="1">
        <w:r w:rsidR="00E41653" w:rsidRPr="00306928">
          <w:rPr>
            <w:rStyle w:val="Hyperlink"/>
            <w:noProof/>
          </w:rPr>
          <w:t>Table 4: schema table of Answer data object</w:t>
        </w:r>
        <w:r w:rsidR="00E41653">
          <w:rPr>
            <w:noProof/>
            <w:webHidden/>
          </w:rPr>
          <w:tab/>
        </w:r>
        <w:r w:rsidR="00E41653">
          <w:rPr>
            <w:noProof/>
            <w:webHidden/>
          </w:rPr>
          <w:fldChar w:fldCharType="begin"/>
        </w:r>
        <w:r w:rsidR="00E41653">
          <w:rPr>
            <w:noProof/>
            <w:webHidden/>
          </w:rPr>
          <w:instrText xml:space="preserve"> PAGEREF _Toc18175076 \h </w:instrText>
        </w:r>
        <w:r w:rsidR="00E41653">
          <w:rPr>
            <w:noProof/>
            <w:webHidden/>
          </w:rPr>
        </w:r>
        <w:r w:rsidR="00E41653">
          <w:rPr>
            <w:noProof/>
            <w:webHidden/>
          </w:rPr>
          <w:fldChar w:fldCharType="separate"/>
        </w:r>
        <w:r>
          <w:rPr>
            <w:noProof/>
            <w:webHidden/>
          </w:rPr>
          <w:t>36</w:t>
        </w:r>
        <w:r w:rsidR="00E41653">
          <w:rPr>
            <w:noProof/>
            <w:webHidden/>
          </w:rPr>
          <w:fldChar w:fldCharType="end"/>
        </w:r>
      </w:hyperlink>
    </w:p>
    <w:p w14:paraId="3614C29C" w14:textId="443B60B6" w:rsidR="00E41653" w:rsidRDefault="004268A8">
      <w:pPr>
        <w:pStyle w:val="TableofFigures"/>
        <w:tabs>
          <w:tab w:val="right" w:leader="dot" w:pos="9350"/>
        </w:tabs>
        <w:rPr>
          <w:rFonts w:asciiTheme="minorHAnsi" w:eastAsiaTheme="minorEastAsia" w:hAnsiTheme="minorHAnsi"/>
          <w:noProof/>
          <w:color w:val="auto"/>
          <w:sz w:val="22"/>
        </w:rPr>
      </w:pPr>
      <w:hyperlink w:anchor="_Toc18175077" w:history="1">
        <w:r w:rsidR="00E41653" w:rsidRPr="00306928">
          <w:rPr>
            <w:rStyle w:val="Hyperlink"/>
            <w:noProof/>
          </w:rPr>
          <w:t>Table 5: schema table of Comment data object</w:t>
        </w:r>
        <w:r w:rsidR="00E41653">
          <w:rPr>
            <w:noProof/>
            <w:webHidden/>
          </w:rPr>
          <w:tab/>
        </w:r>
        <w:r w:rsidR="00E41653">
          <w:rPr>
            <w:noProof/>
            <w:webHidden/>
          </w:rPr>
          <w:fldChar w:fldCharType="begin"/>
        </w:r>
        <w:r w:rsidR="00E41653">
          <w:rPr>
            <w:noProof/>
            <w:webHidden/>
          </w:rPr>
          <w:instrText xml:space="preserve"> PAGEREF _Toc18175077 \h </w:instrText>
        </w:r>
        <w:r w:rsidR="00E41653">
          <w:rPr>
            <w:noProof/>
            <w:webHidden/>
          </w:rPr>
        </w:r>
        <w:r w:rsidR="00E41653">
          <w:rPr>
            <w:noProof/>
            <w:webHidden/>
          </w:rPr>
          <w:fldChar w:fldCharType="separate"/>
        </w:r>
        <w:r>
          <w:rPr>
            <w:noProof/>
            <w:webHidden/>
          </w:rPr>
          <w:t>36</w:t>
        </w:r>
        <w:r w:rsidR="00E41653">
          <w:rPr>
            <w:noProof/>
            <w:webHidden/>
          </w:rPr>
          <w:fldChar w:fldCharType="end"/>
        </w:r>
      </w:hyperlink>
    </w:p>
    <w:p w14:paraId="557AA8BF" w14:textId="76222892" w:rsidR="00E41653" w:rsidRDefault="004268A8">
      <w:pPr>
        <w:pStyle w:val="TableofFigures"/>
        <w:tabs>
          <w:tab w:val="right" w:leader="dot" w:pos="9350"/>
        </w:tabs>
        <w:rPr>
          <w:rFonts w:asciiTheme="minorHAnsi" w:eastAsiaTheme="minorEastAsia" w:hAnsiTheme="minorHAnsi"/>
          <w:noProof/>
          <w:color w:val="auto"/>
          <w:sz w:val="22"/>
        </w:rPr>
      </w:pPr>
      <w:hyperlink w:anchor="_Toc18175078" w:history="1">
        <w:r w:rsidR="00E41653" w:rsidRPr="00306928">
          <w:rPr>
            <w:rStyle w:val="Hyperlink"/>
            <w:noProof/>
          </w:rPr>
          <w:t>Table 6: schema table of Tag data object</w:t>
        </w:r>
        <w:r w:rsidR="00E41653">
          <w:rPr>
            <w:noProof/>
            <w:webHidden/>
          </w:rPr>
          <w:tab/>
        </w:r>
        <w:r w:rsidR="00E41653">
          <w:rPr>
            <w:noProof/>
            <w:webHidden/>
          </w:rPr>
          <w:fldChar w:fldCharType="begin"/>
        </w:r>
        <w:r w:rsidR="00E41653">
          <w:rPr>
            <w:noProof/>
            <w:webHidden/>
          </w:rPr>
          <w:instrText xml:space="preserve"> PAGEREF _Toc18175078 \h </w:instrText>
        </w:r>
        <w:r w:rsidR="00E41653">
          <w:rPr>
            <w:noProof/>
            <w:webHidden/>
          </w:rPr>
        </w:r>
        <w:r w:rsidR="00E41653">
          <w:rPr>
            <w:noProof/>
            <w:webHidden/>
          </w:rPr>
          <w:fldChar w:fldCharType="separate"/>
        </w:r>
        <w:r>
          <w:rPr>
            <w:noProof/>
            <w:webHidden/>
          </w:rPr>
          <w:t>37</w:t>
        </w:r>
        <w:r w:rsidR="00E41653">
          <w:rPr>
            <w:noProof/>
            <w:webHidden/>
          </w:rPr>
          <w:fldChar w:fldCharType="end"/>
        </w:r>
      </w:hyperlink>
    </w:p>
    <w:p w14:paraId="5DA88B90" w14:textId="711D2853" w:rsidR="00E41653" w:rsidRDefault="004268A8">
      <w:pPr>
        <w:pStyle w:val="TableofFigures"/>
        <w:tabs>
          <w:tab w:val="right" w:leader="dot" w:pos="9350"/>
        </w:tabs>
        <w:rPr>
          <w:rFonts w:asciiTheme="minorHAnsi" w:eastAsiaTheme="minorEastAsia" w:hAnsiTheme="minorHAnsi"/>
          <w:noProof/>
          <w:color w:val="auto"/>
          <w:sz w:val="22"/>
        </w:rPr>
      </w:pPr>
      <w:hyperlink w:anchor="_Toc18175079" w:history="1">
        <w:r w:rsidR="00E41653" w:rsidRPr="00306928">
          <w:rPr>
            <w:rStyle w:val="Hyperlink"/>
            <w:noProof/>
          </w:rPr>
          <w:t>Table 7: schema table of Notification data object</w:t>
        </w:r>
        <w:r w:rsidR="00E41653">
          <w:rPr>
            <w:noProof/>
            <w:webHidden/>
          </w:rPr>
          <w:tab/>
        </w:r>
        <w:r w:rsidR="00E41653">
          <w:rPr>
            <w:noProof/>
            <w:webHidden/>
          </w:rPr>
          <w:fldChar w:fldCharType="begin"/>
        </w:r>
        <w:r w:rsidR="00E41653">
          <w:rPr>
            <w:noProof/>
            <w:webHidden/>
          </w:rPr>
          <w:instrText xml:space="preserve"> PAGEREF _Toc18175079 \h </w:instrText>
        </w:r>
        <w:r w:rsidR="00E41653">
          <w:rPr>
            <w:noProof/>
            <w:webHidden/>
          </w:rPr>
        </w:r>
        <w:r w:rsidR="00E41653">
          <w:rPr>
            <w:noProof/>
            <w:webHidden/>
          </w:rPr>
          <w:fldChar w:fldCharType="separate"/>
        </w:r>
        <w:r>
          <w:rPr>
            <w:noProof/>
            <w:webHidden/>
          </w:rPr>
          <w:t>37</w:t>
        </w:r>
        <w:r w:rsidR="00E41653">
          <w:rPr>
            <w:noProof/>
            <w:webHidden/>
          </w:rPr>
          <w:fldChar w:fldCharType="end"/>
        </w:r>
      </w:hyperlink>
    </w:p>
    <w:p w14:paraId="25FF0DE6" w14:textId="66288677" w:rsidR="00E41653" w:rsidRDefault="004268A8">
      <w:pPr>
        <w:pStyle w:val="TableofFigures"/>
        <w:tabs>
          <w:tab w:val="right" w:leader="dot" w:pos="9350"/>
        </w:tabs>
        <w:rPr>
          <w:rFonts w:asciiTheme="minorHAnsi" w:eastAsiaTheme="minorEastAsia" w:hAnsiTheme="minorHAnsi"/>
          <w:noProof/>
          <w:color w:val="auto"/>
          <w:sz w:val="22"/>
        </w:rPr>
      </w:pPr>
      <w:hyperlink w:anchor="_Toc18175080" w:history="1">
        <w:r w:rsidR="00E41653" w:rsidRPr="00306928">
          <w:rPr>
            <w:rStyle w:val="Hyperlink"/>
            <w:noProof/>
          </w:rPr>
          <w:t>Table 11: Noun with general classification</w:t>
        </w:r>
        <w:r w:rsidR="00E41653">
          <w:rPr>
            <w:noProof/>
            <w:webHidden/>
          </w:rPr>
          <w:tab/>
        </w:r>
        <w:r w:rsidR="00E41653">
          <w:rPr>
            <w:noProof/>
            <w:webHidden/>
          </w:rPr>
          <w:fldChar w:fldCharType="begin"/>
        </w:r>
        <w:r w:rsidR="00E41653">
          <w:rPr>
            <w:noProof/>
            <w:webHidden/>
          </w:rPr>
          <w:instrText xml:space="preserve"> PAGEREF _Toc18175080 \h </w:instrText>
        </w:r>
        <w:r w:rsidR="00E41653">
          <w:rPr>
            <w:noProof/>
            <w:webHidden/>
          </w:rPr>
        </w:r>
        <w:r w:rsidR="00E41653">
          <w:rPr>
            <w:noProof/>
            <w:webHidden/>
          </w:rPr>
          <w:fldChar w:fldCharType="separate"/>
        </w:r>
        <w:r>
          <w:rPr>
            <w:noProof/>
            <w:webHidden/>
          </w:rPr>
          <w:t>39</w:t>
        </w:r>
        <w:r w:rsidR="00E41653">
          <w:rPr>
            <w:noProof/>
            <w:webHidden/>
          </w:rPr>
          <w:fldChar w:fldCharType="end"/>
        </w:r>
      </w:hyperlink>
    </w:p>
    <w:p w14:paraId="44C4EA53" w14:textId="2007D507" w:rsidR="00E41653" w:rsidRDefault="004268A8">
      <w:pPr>
        <w:pStyle w:val="TableofFigures"/>
        <w:tabs>
          <w:tab w:val="right" w:leader="dot" w:pos="9350"/>
        </w:tabs>
        <w:rPr>
          <w:rFonts w:asciiTheme="minorHAnsi" w:eastAsiaTheme="minorEastAsia" w:hAnsiTheme="minorHAnsi"/>
          <w:noProof/>
          <w:color w:val="auto"/>
          <w:sz w:val="22"/>
        </w:rPr>
      </w:pPr>
      <w:hyperlink w:anchor="_Toc18175081" w:history="1">
        <w:r w:rsidR="00E41653" w:rsidRPr="00306928">
          <w:rPr>
            <w:rStyle w:val="Hyperlink"/>
            <w:noProof/>
          </w:rPr>
          <w:t>Table 12: selection criteria of nouns</w:t>
        </w:r>
        <w:r w:rsidR="00E41653">
          <w:rPr>
            <w:noProof/>
            <w:webHidden/>
          </w:rPr>
          <w:tab/>
        </w:r>
        <w:r w:rsidR="00E41653">
          <w:rPr>
            <w:noProof/>
            <w:webHidden/>
          </w:rPr>
          <w:fldChar w:fldCharType="begin"/>
        </w:r>
        <w:r w:rsidR="00E41653">
          <w:rPr>
            <w:noProof/>
            <w:webHidden/>
          </w:rPr>
          <w:instrText xml:space="preserve"> PAGEREF _Toc18175081 \h </w:instrText>
        </w:r>
        <w:r w:rsidR="00E41653">
          <w:rPr>
            <w:noProof/>
            <w:webHidden/>
          </w:rPr>
        </w:r>
        <w:r w:rsidR="00E41653">
          <w:rPr>
            <w:noProof/>
            <w:webHidden/>
          </w:rPr>
          <w:fldChar w:fldCharType="separate"/>
        </w:r>
        <w:r>
          <w:rPr>
            <w:noProof/>
            <w:webHidden/>
          </w:rPr>
          <w:t>40</w:t>
        </w:r>
        <w:r w:rsidR="00E41653">
          <w:rPr>
            <w:noProof/>
            <w:webHidden/>
          </w:rPr>
          <w:fldChar w:fldCharType="end"/>
        </w:r>
      </w:hyperlink>
    </w:p>
    <w:p w14:paraId="515E4DB7" w14:textId="5820B2DE" w:rsidR="00E41653" w:rsidRDefault="004268A8">
      <w:pPr>
        <w:pStyle w:val="TableofFigures"/>
        <w:tabs>
          <w:tab w:val="right" w:leader="dot" w:pos="9350"/>
        </w:tabs>
        <w:rPr>
          <w:rFonts w:asciiTheme="minorHAnsi" w:eastAsiaTheme="minorEastAsia" w:hAnsiTheme="minorHAnsi"/>
          <w:noProof/>
          <w:color w:val="auto"/>
          <w:sz w:val="22"/>
        </w:rPr>
      </w:pPr>
      <w:hyperlink w:anchor="_Toc18175082" w:history="1">
        <w:r w:rsidR="00E41653" w:rsidRPr="00306928">
          <w:rPr>
            <w:rStyle w:val="Hyperlink"/>
            <w:noProof/>
          </w:rPr>
          <w:t>Table 13: Associate noun and verb identification</w:t>
        </w:r>
        <w:r w:rsidR="00E41653">
          <w:rPr>
            <w:noProof/>
            <w:webHidden/>
          </w:rPr>
          <w:tab/>
        </w:r>
        <w:r w:rsidR="00E41653">
          <w:rPr>
            <w:noProof/>
            <w:webHidden/>
          </w:rPr>
          <w:fldChar w:fldCharType="begin"/>
        </w:r>
        <w:r w:rsidR="00E41653">
          <w:rPr>
            <w:noProof/>
            <w:webHidden/>
          </w:rPr>
          <w:instrText xml:space="preserve"> PAGEREF _Toc18175082 \h </w:instrText>
        </w:r>
        <w:r w:rsidR="00E41653">
          <w:rPr>
            <w:noProof/>
            <w:webHidden/>
          </w:rPr>
        </w:r>
        <w:r w:rsidR="00E41653">
          <w:rPr>
            <w:noProof/>
            <w:webHidden/>
          </w:rPr>
          <w:fldChar w:fldCharType="separate"/>
        </w:r>
        <w:r>
          <w:rPr>
            <w:noProof/>
            <w:webHidden/>
          </w:rPr>
          <w:t>41</w:t>
        </w:r>
        <w:r w:rsidR="00E41653">
          <w:rPr>
            <w:noProof/>
            <w:webHidden/>
          </w:rPr>
          <w:fldChar w:fldCharType="end"/>
        </w:r>
      </w:hyperlink>
    </w:p>
    <w:p w14:paraId="29D83DF9" w14:textId="7919362C" w:rsidR="00E41653" w:rsidRDefault="004268A8">
      <w:pPr>
        <w:pStyle w:val="TableofFigures"/>
        <w:tabs>
          <w:tab w:val="right" w:leader="dot" w:pos="9350"/>
        </w:tabs>
        <w:rPr>
          <w:rFonts w:asciiTheme="minorHAnsi" w:eastAsiaTheme="minorEastAsia" w:hAnsiTheme="minorHAnsi"/>
          <w:noProof/>
          <w:color w:val="auto"/>
          <w:sz w:val="22"/>
        </w:rPr>
      </w:pPr>
      <w:hyperlink w:anchor="_Toc18175083" w:history="1">
        <w:r w:rsidR="00E41653" w:rsidRPr="00306928">
          <w:rPr>
            <w:rStyle w:val="Hyperlink"/>
            <w:noProof/>
          </w:rPr>
          <w:t>Table 14: class and attributes selection</w:t>
        </w:r>
        <w:r w:rsidR="00E41653">
          <w:rPr>
            <w:noProof/>
            <w:webHidden/>
          </w:rPr>
          <w:tab/>
        </w:r>
        <w:r w:rsidR="00E41653">
          <w:rPr>
            <w:noProof/>
            <w:webHidden/>
          </w:rPr>
          <w:fldChar w:fldCharType="begin"/>
        </w:r>
        <w:r w:rsidR="00E41653">
          <w:rPr>
            <w:noProof/>
            <w:webHidden/>
          </w:rPr>
          <w:instrText xml:space="preserve"> PAGEREF _Toc18175083 \h </w:instrText>
        </w:r>
        <w:r w:rsidR="00E41653">
          <w:rPr>
            <w:noProof/>
            <w:webHidden/>
          </w:rPr>
        </w:r>
        <w:r w:rsidR="00E41653">
          <w:rPr>
            <w:noProof/>
            <w:webHidden/>
          </w:rPr>
          <w:fldChar w:fldCharType="separate"/>
        </w:r>
        <w:r>
          <w:rPr>
            <w:noProof/>
            <w:webHidden/>
          </w:rPr>
          <w:t>42</w:t>
        </w:r>
        <w:r w:rsidR="00E41653">
          <w:rPr>
            <w:noProof/>
            <w:webHidden/>
          </w:rPr>
          <w:fldChar w:fldCharType="end"/>
        </w:r>
      </w:hyperlink>
    </w:p>
    <w:p w14:paraId="67CE40C9" w14:textId="517D8E73" w:rsidR="00E41653" w:rsidRDefault="004268A8">
      <w:pPr>
        <w:pStyle w:val="TableofFigures"/>
        <w:tabs>
          <w:tab w:val="right" w:leader="dot" w:pos="9350"/>
        </w:tabs>
        <w:rPr>
          <w:rFonts w:asciiTheme="minorHAnsi" w:eastAsiaTheme="minorEastAsia" w:hAnsiTheme="minorHAnsi"/>
          <w:noProof/>
          <w:color w:val="auto"/>
          <w:sz w:val="22"/>
        </w:rPr>
      </w:pPr>
      <w:hyperlink w:anchor="_Toc18175084" w:history="1">
        <w:r w:rsidR="00E41653" w:rsidRPr="00306928">
          <w:rPr>
            <w:rStyle w:val="Hyperlink"/>
            <w:noProof/>
          </w:rPr>
          <w:t>Table 15: Method identification</w:t>
        </w:r>
        <w:r w:rsidR="00E41653">
          <w:rPr>
            <w:noProof/>
            <w:webHidden/>
          </w:rPr>
          <w:tab/>
        </w:r>
        <w:r w:rsidR="00E41653">
          <w:rPr>
            <w:noProof/>
            <w:webHidden/>
          </w:rPr>
          <w:fldChar w:fldCharType="begin"/>
        </w:r>
        <w:r w:rsidR="00E41653">
          <w:rPr>
            <w:noProof/>
            <w:webHidden/>
          </w:rPr>
          <w:instrText xml:space="preserve"> PAGEREF _Toc18175084 \h </w:instrText>
        </w:r>
        <w:r w:rsidR="00E41653">
          <w:rPr>
            <w:noProof/>
            <w:webHidden/>
          </w:rPr>
        </w:r>
        <w:r w:rsidR="00E41653">
          <w:rPr>
            <w:noProof/>
            <w:webHidden/>
          </w:rPr>
          <w:fldChar w:fldCharType="separate"/>
        </w:r>
        <w:r>
          <w:rPr>
            <w:noProof/>
            <w:webHidden/>
          </w:rPr>
          <w:t>43</w:t>
        </w:r>
        <w:r w:rsidR="00E41653">
          <w:rPr>
            <w:noProof/>
            <w:webHidden/>
          </w:rPr>
          <w:fldChar w:fldCharType="end"/>
        </w:r>
      </w:hyperlink>
    </w:p>
    <w:p w14:paraId="6E985C39" w14:textId="0A448D77" w:rsidR="00E41653" w:rsidRDefault="004268A8">
      <w:pPr>
        <w:pStyle w:val="TableofFigures"/>
        <w:tabs>
          <w:tab w:val="right" w:leader="dot" w:pos="9350"/>
        </w:tabs>
        <w:rPr>
          <w:rFonts w:asciiTheme="minorHAnsi" w:eastAsiaTheme="minorEastAsia" w:hAnsiTheme="minorHAnsi"/>
          <w:noProof/>
          <w:color w:val="auto"/>
          <w:sz w:val="22"/>
        </w:rPr>
      </w:pPr>
      <w:hyperlink w:anchor="_Toc18175085" w:history="1">
        <w:r w:rsidR="00E41653" w:rsidRPr="00306928">
          <w:rPr>
            <w:rStyle w:val="Hyperlink"/>
            <w:noProof/>
          </w:rPr>
          <w:t>Table 16: User</w:t>
        </w:r>
        <w:r w:rsidR="00E41653">
          <w:rPr>
            <w:noProof/>
            <w:webHidden/>
          </w:rPr>
          <w:tab/>
        </w:r>
        <w:r w:rsidR="00E41653">
          <w:rPr>
            <w:noProof/>
            <w:webHidden/>
          </w:rPr>
          <w:fldChar w:fldCharType="begin"/>
        </w:r>
        <w:r w:rsidR="00E41653">
          <w:rPr>
            <w:noProof/>
            <w:webHidden/>
          </w:rPr>
          <w:instrText xml:space="preserve"> PAGEREF _Toc18175085 \h </w:instrText>
        </w:r>
        <w:r w:rsidR="00E41653">
          <w:rPr>
            <w:noProof/>
            <w:webHidden/>
          </w:rPr>
        </w:r>
        <w:r w:rsidR="00E41653">
          <w:rPr>
            <w:noProof/>
            <w:webHidden/>
          </w:rPr>
          <w:fldChar w:fldCharType="separate"/>
        </w:r>
        <w:r>
          <w:rPr>
            <w:noProof/>
            <w:webHidden/>
          </w:rPr>
          <w:t>43</w:t>
        </w:r>
        <w:r w:rsidR="00E41653">
          <w:rPr>
            <w:noProof/>
            <w:webHidden/>
          </w:rPr>
          <w:fldChar w:fldCharType="end"/>
        </w:r>
      </w:hyperlink>
    </w:p>
    <w:p w14:paraId="6616E48D" w14:textId="5B0ABD8E" w:rsidR="00E41653" w:rsidRDefault="004268A8">
      <w:pPr>
        <w:pStyle w:val="TableofFigures"/>
        <w:tabs>
          <w:tab w:val="right" w:leader="dot" w:pos="9350"/>
        </w:tabs>
        <w:rPr>
          <w:rFonts w:asciiTheme="minorHAnsi" w:eastAsiaTheme="minorEastAsia" w:hAnsiTheme="minorHAnsi"/>
          <w:noProof/>
          <w:color w:val="auto"/>
          <w:sz w:val="22"/>
        </w:rPr>
      </w:pPr>
      <w:hyperlink w:anchor="_Toc18175086" w:history="1">
        <w:r w:rsidR="00E41653" w:rsidRPr="00306928">
          <w:rPr>
            <w:rStyle w:val="Hyperlink"/>
            <w:noProof/>
          </w:rPr>
          <w:t>Table 17: Question</w:t>
        </w:r>
        <w:r w:rsidR="00E41653">
          <w:rPr>
            <w:noProof/>
            <w:webHidden/>
          </w:rPr>
          <w:tab/>
        </w:r>
        <w:r w:rsidR="00E41653">
          <w:rPr>
            <w:noProof/>
            <w:webHidden/>
          </w:rPr>
          <w:fldChar w:fldCharType="begin"/>
        </w:r>
        <w:r w:rsidR="00E41653">
          <w:rPr>
            <w:noProof/>
            <w:webHidden/>
          </w:rPr>
          <w:instrText xml:space="preserve"> PAGEREF _Toc18175086 \h </w:instrText>
        </w:r>
        <w:r w:rsidR="00E41653">
          <w:rPr>
            <w:noProof/>
            <w:webHidden/>
          </w:rPr>
        </w:r>
        <w:r w:rsidR="00E41653">
          <w:rPr>
            <w:noProof/>
            <w:webHidden/>
          </w:rPr>
          <w:fldChar w:fldCharType="separate"/>
        </w:r>
        <w:r>
          <w:rPr>
            <w:noProof/>
            <w:webHidden/>
          </w:rPr>
          <w:t>44</w:t>
        </w:r>
        <w:r w:rsidR="00E41653">
          <w:rPr>
            <w:noProof/>
            <w:webHidden/>
          </w:rPr>
          <w:fldChar w:fldCharType="end"/>
        </w:r>
      </w:hyperlink>
    </w:p>
    <w:p w14:paraId="174ADA27" w14:textId="7693DB69" w:rsidR="00E41653" w:rsidRDefault="004268A8">
      <w:pPr>
        <w:pStyle w:val="TableofFigures"/>
        <w:tabs>
          <w:tab w:val="right" w:leader="dot" w:pos="9350"/>
        </w:tabs>
        <w:rPr>
          <w:rFonts w:asciiTheme="minorHAnsi" w:eastAsiaTheme="minorEastAsia" w:hAnsiTheme="minorHAnsi"/>
          <w:noProof/>
          <w:color w:val="auto"/>
          <w:sz w:val="22"/>
        </w:rPr>
      </w:pPr>
      <w:hyperlink w:anchor="_Toc18175087" w:history="1">
        <w:r w:rsidR="00E41653" w:rsidRPr="00306928">
          <w:rPr>
            <w:rStyle w:val="Hyperlink"/>
            <w:noProof/>
          </w:rPr>
          <w:t>Table 18:Answer</w:t>
        </w:r>
        <w:r w:rsidR="00E41653">
          <w:rPr>
            <w:noProof/>
            <w:webHidden/>
          </w:rPr>
          <w:tab/>
        </w:r>
        <w:r w:rsidR="00E41653">
          <w:rPr>
            <w:noProof/>
            <w:webHidden/>
          </w:rPr>
          <w:fldChar w:fldCharType="begin"/>
        </w:r>
        <w:r w:rsidR="00E41653">
          <w:rPr>
            <w:noProof/>
            <w:webHidden/>
          </w:rPr>
          <w:instrText xml:space="preserve"> PAGEREF _Toc18175087 \h </w:instrText>
        </w:r>
        <w:r w:rsidR="00E41653">
          <w:rPr>
            <w:noProof/>
            <w:webHidden/>
          </w:rPr>
        </w:r>
        <w:r w:rsidR="00E41653">
          <w:rPr>
            <w:noProof/>
            <w:webHidden/>
          </w:rPr>
          <w:fldChar w:fldCharType="separate"/>
        </w:r>
        <w:r>
          <w:rPr>
            <w:noProof/>
            <w:webHidden/>
          </w:rPr>
          <w:t>44</w:t>
        </w:r>
        <w:r w:rsidR="00E41653">
          <w:rPr>
            <w:noProof/>
            <w:webHidden/>
          </w:rPr>
          <w:fldChar w:fldCharType="end"/>
        </w:r>
      </w:hyperlink>
    </w:p>
    <w:p w14:paraId="2D9FD758" w14:textId="61019E06" w:rsidR="00E41653" w:rsidRDefault="004268A8">
      <w:pPr>
        <w:pStyle w:val="TableofFigures"/>
        <w:tabs>
          <w:tab w:val="right" w:leader="dot" w:pos="9350"/>
        </w:tabs>
        <w:rPr>
          <w:rFonts w:asciiTheme="minorHAnsi" w:eastAsiaTheme="minorEastAsia" w:hAnsiTheme="minorHAnsi"/>
          <w:noProof/>
          <w:color w:val="auto"/>
          <w:sz w:val="22"/>
        </w:rPr>
      </w:pPr>
      <w:hyperlink w:anchor="_Toc18175088" w:history="1">
        <w:r w:rsidR="00E41653" w:rsidRPr="00306928">
          <w:rPr>
            <w:rStyle w:val="Hyperlink"/>
            <w:noProof/>
          </w:rPr>
          <w:t>Table 19: Comment</w:t>
        </w:r>
        <w:r w:rsidR="00E41653">
          <w:rPr>
            <w:noProof/>
            <w:webHidden/>
          </w:rPr>
          <w:tab/>
        </w:r>
        <w:r w:rsidR="00E41653">
          <w:rPr>
            <w:noProof/>
            <w:webHidden/>
          </w:rPr>
          <w:fldChar w:fldCharType="begin"/>
        </w:r>
        <w:r w:rsidR="00E41653">
          <w:rPr>
            <w:noProof/>
            <w:webHidden/>
          </w:rPr>
          <w:instrText xml:space="preserve"> PAGEREF _Toc18175088 \h </w:instrText>
        </w:r>
        <w:r w:rsidR="00E41653">
          <w:rPr>
            <w:noProof/>
            <w:webHidden/>
          </w:rPr>
        </w:r>
        <w:r w:rsidR="00E41653">
          <w:rPr>
            <w:noProof/>
            <w:webHidden/>
          </w:rPr>
          <w:fldChar w:fldCharType="separate"/>
        </w:r>
        <w:r>
          <w:rPr>
            <w:noProof/>
            <w:webHidden/>
          </w:rPr>
          <w:t>44</w:t>
        </w:r>
        <w:r w:rsidR="00E41653">
          <w:rPr>
            <w:noProof/>
            <w:webHidden/>
          </w:rPr>
          <w:fldChar w:fldCharType="end"/>
        </w:r>
      </w:hyperlink>
    </w:p>
    <w:p w14:paraId="68152841" w14:textId="3B34946C" w:rsidR="00E41653" w:rsidRDefault="004268A8">
      <w:pPr>
        <w:pStyle w:val="TableofFigures"/>
        <w:tabs>
          <w:tab w:val="right" w:leader="dot" w:pos="9350"/>
        </w:tabs>
        <w:rPr>
          <w:rFonts w:asciiTheme="minorHAnsi" w:eastAsiaTheme="minorEastAsia" w:hAnsiTheme="minorHAnsi"/>
          <w:noProof/>
          <w:color w:val="auto"/>
          <w:sz w:val="22"/>
        </w:rPr>
      </w:pPr>
      <w:hyperlink w:anchor="_Toc18175089" w:history="1">
        <w:r w:rsidR="00E41653" w:rsidRPr="00306928">
          <w:rPr>
            <w:rStyle w:val="Hyperlink"/>
            <w:noProof/>
          </w:rPr>
          <w:t>Table 20: UserActivity</w:t>
        </w:r>
        <w:r w:rsidR="00E41653">
          <w:rPr>
            <w:noProof/>
            <w:webHidden/>
          </w:rPr>
          <w:tab/>
        </w:r>
        <w:r w:rsidR="00E41653">
          <w:rPr>
            <w:noProof/>
            <w:webHidden/>
          </w:rPr>
          <w:fldChar w:fldCharType="begin"/>
        </w:r>
        <w:r w:rsidR="00E41653">
          <w:rPr>
            <w:noProof/>
            <w:webHidden/>
          </w:rPr>
          <w:instrText xml:space="preserve"> PAGEREF _Toc18175089 \h </w:instrText>
        </w:r>
        <w:r w:rsidR="00E41653">
          <w:rPr>
            <w:noProof/>
            <w:webHidden/>
          </w:rPr>
        </w:r>
        <w:r w:rsidR="00E41653">
          <w:rPr>
            <w:noProof/>
            <w:webHidden/>
          </w:rPr>
          <w:fldChar w:fldCharType="separate"/>
        </w:r>
        <w:r>
          <w:rPr>
            <w:noProof/>
            <w:webHidden/>
          </w:rPr>
          <w:t>45</w:t>
        </w:r>
        <w:r w:rsidR="00E41653">
          <w:rPr>
            <w:noProof/>
            <w:webHidden/>
          </w:rPr>
          <w:fldChar w:fldCharType="end"/>
        </w:r>
      </w:hyperlink>
    </w:p>
    <w:p w14:paraId="0EB624ED" w14:textId="7EBD3537" w:rsidR="00E41653" w:rsidRDefault="004268A8">
      <w:pPr>
        <w:pStyle w:val="TableofFigures"/>
        <w:tabs>
          <w:tab w:val="right" w:leader="dot" w:pos="9350"/>
        </w:tabs>
        <w:rPr>
          <w:rFonts w:asciiTheme="minorHAnsi" w:eastAsiaTheme="minorEastAsia" w:hAnsiTheme="minorHAnsi"/>
          <w:noProof/>
          <w:color w:val="auto"/>
          <w:sz w:val="22"/>
        </w:rPr>
      </w:pPr>
      <w:hyperlink w:anchor="_Toc18175090" w:history="1">
        <w:r w:rsidR="00E41653" w:rsidRPr="00306928">
          <w:rPr>
            <w:rStyle w:val="Hyperlink"/>
            <w:noProof/>
          </w:rPr>
          <w:t xml:space="preserve">Table 21: </w:t>
        </w:r>
        <w:r w:rsidR="00E41653" w:rsidRPr="00306928">
          <w:rPr>
            <w:rStyle w:val="Hyperlink"/>
            <w:rFonts w:cs="Times New Roman"/>
            <w:noProof/>
          </w:rPr>
          <w:t>Recommendation</w:t>
        </w:r>
        <w:r w:rsidR="00E41653">
          <w:rPr>
            <w:noProof/>
            <w:webHidden/>
          </w:rPr>
          <w:tab/>
        </w:r>
        <w:r w:rsidR="00E41653">
          <w:rPr>
            <w:noProof/>
            <w:webHidden/>
          </w:rPr>
          <w:fldChar w:fldCharType="begin"/>
        </w:r>
        <w:r w:rsidR="00E41653">
          <w:rPr>
            <w:noProof/>
            <w:webHidden/>
          </w:rPr>
          <w:instrText xml:space="preserve"> PAGEREF _Toc18175090 \h </w:instrText>
        </w:r>
        <w:r w:rsidR="00E41653">
          <w:rPr>
            <w:noProof/>
            <w:webHidden/>
          </w:rPr>
        </w:r>
        <w:r w:rsidR="00E41653">
          <w:rPr>
            <w:noProof/>
            <w:webHidden/>
          </w:rPr>
          <w:fldChar w:fldCharType="separate"/>
        </w:r>
        <w:r>
          <w:rPr>
            <w:noProof/>
            <w:webHidden/>
          </w:rPr>
          <w:t>45</w:t>
        </w:r>
        <w:r w:rsidR="00E41653">
          <w:rPr>
            <w:noProof/>
            <w:webHidden/>
          </w:rPr>
          <w:fldChar w:fldCharType="end"/>
        </w:r>
      </w:hyperlink>
    </w:p>
    <w:p w14:paraId="7CB34D5E" w14:textId="5710BB6C" w:rsidR="00E41653" w:rsidRDefault="004268A8">
      <w:pPr>
        <w:pStyle w:val="TableofFigures"/>
        <w:tabs>
          <w:tab w:val="right" w:leader="dot" w:pos="9350"/>
        </w:tabs>
        <w:rPr>
          <w:rFonts w:asciiTheme="minorHAnsi" w:eastAsiaTheme="minorEastAsia" w:hAnsiTheme="minorHAnsi"/>
          <w:noProof/>
          <w:color w:val="auto"/>
          <w:sz w:val="22"/>
        </w:rPr>
      </w:pPr>
      <w:hyperlink w:anchor="_Toc18175091" w:history="1">
        <w:r w:rsidR="00E41653" w:rsidRPr="00306928">
          <w:rPr>
            <w:rStyle w:val="Hyperlink"/>
            <w:noProof/>
          </w:rPr>
          <w:t>Table 22: Tag</w:t>
        </w:r>
        <w:r w:rsidR="00E41653">
          <w:rPr>
            <w:noProof/>
            <w:webHidden/>
          </w:rPr>
          <w:tab/>
        </w:r>
        <w:r w:rsidR="00E41653">
          <w:rPr>
            <w:noProof/>
            <w:webHidden/>
          </w:rPr>
          <w:fldChar w:fldCharType="begin"/>
        </w:r>
        <w:r w:rsidR="00E41653">
          <w:rPr>
            <w:noProof/>
            <w:webHidden/>
          </w:rPr>
          <w:instrText xml:space="preserve"> PAGEREF _Toc18175091 \h </w:instrText>
        </w:r>
        <w:r w:rsidR="00E41653">
          <w:rPr>
            <w:noProof/>
            <w:webHidden/>
          </w:rPr>
        </w:r>
        <w:r w:rsidR="00E41653">
          <w:rPr>
            <w:noProof/>
            <w:webHidden/>
          </w:rPr>
          <w:fldChar w:fldCharType="separate"/>
        </w:r>
        <w:r>
          <w:rPr>
            <w:noProof/>
            <w:webHidden/>
          </w:rPr>
          <w:t>46</w:t>
        </w:r>
        <w:r w:rsidR="00E41653">
          <w:rPr>
            <w:noProof/>
            <w:webHidden/>
          </w:rPr>
          <w:fldChar w:fldCharType="end"/>
        </w:r>
      </w:hyperlink>
    </w:p>
    <w:p w14:paraId="05AC14F9" w14:textId="021D804F" w:rsidR="00E41653" w:rsidRDefault="004268A8">
      <w:pPr>
        <w:pStyle w:val="TableofFigures"/>
        <w:tabs>
          <w:tab w:val="right" w:leader="dot" w:pos="9350"/>
        </w:tabs>
        <w:rPr>
          <w:rFonts w:asciiTheme="minorHAnsi" w:eastAsiaTheme="minorEastAsia" w:hAnsiTheme="minorHAnsi"/>
          <w:noProof/>
          <w:color w:val="auto"/>
          <w:sz w:val="22"/>
        </w:rPr>
      </w:pPr>
      <w:hyperlink w:anchor="_Toc18175092" w:history="1">
        <w:r w:rsidR="00E41653" w:rsidRPr="00306928">
          <w:rPr>
            <w:rStyle w:val="Hyperlink"/>
            <w:noProof/>
          </w:rPr>
          <w:t>Table 23: UserManager</w:t>
        </w:r>
        <w:r w:rsidR="00E41653">
          <w:rPr>
            <w:noProof/>
            <w:webHidden/>
          </w:rPr>
          <w:tab/>
        </w:r>
        <w:r w:rsidR="00E41653">
          <w:rPr>
            <w:noProof/>
            <w:webHidden/>
          </w:rPr>
          <w:fldChar w:fldCharType="begin"/>
        </w:r>
        <w:r w:rsidR="00E41653">
          <w:rPr>
            <w:noProof/>
            <w:webHidden/>
          </w:rPr>
          <w:instrText xml:space="preserve"> PAGEREF _Toc18175092 \h </w:instrText>
        </w:r>
        <w:r w:rsidR="00E41653">
          <w:rPr>
            <w:noProof/>
            <w:webHidden/>
          </w:rPr>
        </w:r>
        <w:r w:rsidR="00E41653">
          <w:rPr>
            <w:noProof/>
            <w:webHidden/>
          </w:rPr>
          <w:fldChar w:fldCharType="separate"/>
        </w:r>
        <w:r>
          <w:rPr>
            <w:noProof/>
            <w:webHidden/>
          </w:rPr>
          <w:t>46</w:t>
        </w:r>
        <w:r w:rsidR="00E41653">
          <w:rPr>
            <w:noProof/>
            <w:webHidden/>
          </w:rPr>
          <w:fldChar w:fldCharType="end"/>
        </w:r>
      </w:hyperlink>
    </w:p>
    <w:p w14:paraId="6B2EF7C1" w14:textId="2E4F3FB7" w:rsidR="00AD03EF" w:rsidRDefault="00534D4A" w:rsidP="00851696">
      <w:pPr>
        <w:sectPr w:rsidR="00AD03EF" w:rsidSect="00AD03EF">
          <w:pgSz w:w="12240" w:h="15840" w:code="1"/>
          <w:pgMar w:top="1152" w:right="1440" w:bottom="1440" w:left="1440" w:header="720" w:footer="720" w:gutter="0"/>
          <w:pgNumType w:fmt="lowerRoman"/>
          <w:cols w:space="720"/>
          <w:titlePg/>
          <w:docGrid w:linePitch="360"/>
        </w:sectPr>
      </w:pPr>
      <w:r>
        <w:fldChar w:fldCharType="end"/>
      </w:r>
    </w:p>
    <w:p w14:paraId="24EA4111" w14:textId="53D998AA" w:rsidR="008F64CF" w:rsidRDefault="002B2F02" w:rsidP="001F5AC6">
      <w:pPr>
        <w:pStyle w:val="Heading1"/>
        <w:rPr>
          <w:rFonts w:cs="Times New Roman"/>
          <w:u w:val="single"/>
        </w:rPr>
      </w:pPr>
      <w:bookmarkStart w:id="12" w:name="_Toc18175019"/>
      <w:r w:rsidRPr="008F64CF">
        <w:rPr>
          <w:rFonts w:cs="Times New Roman"/>
          <w:u w:val="single"/>
        </w:rPr>
        <w:lastRenderedPageBreak/>
        <w:t>CHAPTER-01</w:t>
      </w:r>
      <w:r w:rsidR="008F64CF">
        <w:rPr>
          <w:rFonts w:cs="Times New Roman"/>
          <w:u w:val="single"/>
        </w:rPr>
        <w:t>:</w:t>
      </w:r>
      <w:r w:rsidRPr="008F64CF">
        <w:rPr>
          <w:rFonts w:cs="Times New Roman"/>
          <w:u w:val="single"/>
        </w:rPr>
        <w:t xml:space="preserve"> INTRODUCTION</w:t>
      </w:r>
      <w:bookmarkEnd w:id="12"/>
    </w:p>
    <w:p w14:paraId="426C66B7" w14:textId="59B486EB" w:rsidR="002B2F02" w:rsidRPr="00C236F6" w:rsidRDefault="002B2F02" w:rsidP="00CA3EE3">
      <w:pPr>
        <w:rPr>
          <w:rFonts w:cs="Times New Roman"/>
        </w:rPr>
      </w:pPr>
      <w:r w:rsidRPr="002B2F02">
        <w:rPr>
          <w:rFonts w:cs="Times New Roman"/>
        </w:rPr>
        <w:t xml:space="preserve">This chapter is a part of </w:t>
      </w:r>
      <w:r w:rsidR="00743ADC">
        <w:rPr>
          <w:rFonts w:cs="Times New Roman"/>
        </w:rPr>
        <w:t xml:space="preserve">my </w:t>
      </w:r>
      <w:r w:rsidRPr="002B2F02">
        <w:rPr>
          <w:rFonts w:cs="Times New Roman"/>
        </w:rPr>
        <w:t>software requirement specification for the project “</w:t>
      </w:r>
      <w:r w:rsidR="00A556D5">
        <w:rPr>
          <w:rFonts w:cs="Times New Roman"/>
        </w:rPr>
        <w:t>Question Answer Forum for Bangladesh</w:t>
      </w:r>
      <w:r w:rsidRPr="002B2F02">
        <w:rPr>
          <w:rFonts w:cs="Times New Roman"/>
        </w:rPr>
        <w:t xml:space="preserve">”. In this </w:t>
      </w:r>
      <w:r w:rsidRPr="00186056">
        <w:rPr>
          <w:rFonts w:cs="Times New Roman"/>
          <w:noProof/>
        </w:rPr>
        <w:t>chapter</w:t>
      </w:r>
      <w:r w:rsidR="00186056">
        <w:rPr>
          <w:rFonts w:cs="Times New Roman"/>
          <w:noProof/>
        </w:rPr>
        <w:t>,</w:t>
      </w:r>
      <w:r w:rsidRPr="002B2F02">
        <w:rPr>
          <w:rFonts w:cs="Times New Roman"/>
        </w:rPr>
        <w:t xml:space="preserve"> </w:t>
      </w:r>
      <w:r w:rsidR="005405D5">
        <w:rPr>
          <w:rFonts w:cs="Times New Roman"/>
        </w:rPr>
        <w:t>I</w:t>
      </w:r>
      <w:r w:rsidRPr="002B2F02">
        <w:rPr>
          <w:rFonts w:cs="Times New Roman"/>
        </w:rPr>
        <w:t xml:space="preserve"> focus on the int</w:t>
      </w:r>
      <w:r w:rsidR="00CA3EE3">
        <w:rPr>
          <w:rFonts w:cs="Times New Roman"/>
        </w:rPr>
        <w:t>ended audience for this project.</w:t>
      </w:r>
    </w:p>
    <w:p w14:paraId="04039CB7" w14:textId="02FAF823" w:rsidR="009A1CAF" w:rsidRPr="00827FCA" w:rsidRDefault="008F64CF" w:rsidP="00827FCA">
      <w:pPr>
        <w:pStyle w:val="Heading2"/>
        <w:rPr>
          <w:rFonts w:cs="Times New Roman"/>
        </w:rPr>
      </w:pPr>
      <w:bookmarkStart w:id="13" w:name="_Toc18175020"/>
      <w:r>
        <w:rPr>
          <w:rFonts w:cs="Times New Roman"/>
        </w:rPr>
        <w:t>1.1</w:t>
      </w:r>
      <w:r w:rsidR="00827FCA">
        <w:rPr>
          <w:rFonts w:cs="Times New Roman"/>
        </w:rPr>
        <w:t xml:space="preserve"> </w:t>
      </w:r>
      <w:r w:rsidR="004F3905" w:rsidRPr="008F64CF">
        <w:rPr>
          <w:rFonts w:cs="Times New Roman"/>
        </w:rPr>
        <w:t>PURPOSE</w:t>
      </w:r>
      <w:bookmarkEnd w:id="13"/>
    </w:p>
    <w:p w14:paraId="071AF93F" w14:textId="7BD9C4B1" w:rsidR="008F64CF" w:rsidRDefault="002B2F02" w:rsidP="002B2F02">
      <w:pPr>
        <w:rPr>
          <w:rFonts w:cs="Times New Roman"/>
        </w:rPr>
      </w:pPr>
      <w:r w:rsidRPr="002B2F02">
        <w:rPr>
          <w:rFonts w:cs="Times New Roman"/>
        </w:rPr>
        <w:t xml:space="preserve">This document briefly describes the Software Requirement Analysis of </w:t>
      </w:r>
      <w:r w:rsidR="00EF627E">
        <w:rPr>
          <w:rFonts w:cs="Times New Roman"/>
        </w:rPr>
        <w:t>Question Answer Forum for Bangladesh</w:t>
      </w:r>
      <w:r w:rsidRPr="002B2F02">
        <w:rPr>
          <w:rFonts w:cs="Times New Roman"/>
        </w:rPr>
        <w:t>. It contains functional, non-functional and supporting requirements and establishes a requirements baseline for the development of the system. The requirements contained in the SRS are independent, uniquely numbered and organized by topic. The SRS serves as an official means of communicating user requirements to the developer and provides a common reference point for both the developer team and the stakeholder community. The SRS will evolve over time as users and developers work together to validate, clarify and expand its contents.</w:t>
      </w:r>
    </w:p>
    <w:p w14:paraId="3FF3DCD6" w14:textId="55FD1EB2" w:rsidR="008F64CF" w:rsidRPr="004F3905" w:rsidRDefault="00D10EA6" w:rsidP="008F64CF">
      <w:pPr>
        <w:pStyle w:val="Heading2"/>
        <w:numPr>
          <w:ilvl w:val="1"/>
          <w:numId w:val="1"/>
        </w:numPr>
        <w:rPr>
          <w:rFonts w:cs="Times New Roman"/>
        </w:rPr>
      </w:pPr>
      <w:bookmarkStart w:id="14" w:name="_Toc18175021"/>
      <w:r>
        <w:rPr>
          <w:rFonts w:cs="Times New Roman"/>
        </w:rPr>
        <w:t xml:space="preserve"> </w:t>
      </w:r>
      <w:r w:rsidR="002B2F02" w:rsidRPr="008F64CF">
        <w:rPr>
          <w:rFonts w:cs="Times New Roman"/>
        </w:rPr>
        <w:t>INTENDED AUDIENCE</w:t>
      </w:r>
      <w:bookmarkEnd w:id="14"/>
    </w:p>
    <w:p w14:paraId="0B17B5C5" w14:textId="2FD21AA2" w:rsidR="008F64CF" w:rsidRDefault="008F64CF" w:rsidP="004F3905">
      <w:r w:rsidRPr="008F64CF">
        <w:t>This SRS is intended for several audiences including the custo</w:t>
      </w:r>
      <w:r w:rsidR="004B75DC">
        <w:t>mers as well as the project</w:t>
      </w:r>
      <w:r w:rsidR="008351BE">
        <w:t xml:space="preserve"> designers, developers</w:t>
      </w:r>
      <w:r w:rsidRPr="008F64CF">
        <w:t>. The customer will use this SRS to verify that the developer team has created a product that the customer finds acceptable. The designers will use this SRS as a basis for creating the system’s design. The designers will continually refer back to this SRS to ensure that the system they are designing will fulfill the customer’s demands. The developers will use this SRS as a basis for developing the system’s functionality. The developers will link the requirements defined in this SRS to the software they create to ensure that they have created a software that will fulfill all of the custo</w:t>
      </w:r>
      <w:r w:rsidR="00D415D1">
        <w:t>mer’s documented requirements</w:t>
      </w:r>
      <w:r w:rsidRPr="008F64CF">
        <w:t xml:space="preserve">. When portions of the software are complete, the </w:t>
      </w:r>
      <w:r w:rsidR="00FB2778">
        <w:t>developer</w:t>
      </w:r>
      <w:r w:rsidRPr="008F64CF">
        <w:t xml:space="preserve"> will run their tests on that software to ensure that the software fulfills the requiremen</w:t>
      </w:r>
      <w:r w:rsidR="00D94672">
        <w:t>ts documented in this SRS. T</w:t>
      </w:r>
      <w:r w:rsidRPr="008F64CF">
        <w:t xml:space="preserve">he testers will again run their tests on the entire system when it is complete and ensure that all requirements documented in this SRS have been fulfilled. </w:t>
      </w:r>
    </w:p>
    <w:p w14:paraId="3478F1CF" w14:textId="77777777" w:rsidR="008F64CF" w:rsidRPr="008F64CF" w:rsidRDefault="008F64CF" w:rsidP="008F64CF">
      <w:pPr>
        <w:pStyle w:val="Default"/>
        <w:spacing w:line="360" w:lineRule="auto"/>
        <w:ind w:left="480"/>
        <w:jc w:val="both"/>
        <w:rPr>
          <w:rFonts w:ascii="Times New Roman" w:hAnsi="Times New Roman" w:cs="Times New Roman"/>
          <w:sz w:val="22"/>
          <w:szCs w:val="22"/>
        </w:rPr>
      </w:pPr>
    </w:p>
    <w:p w14:paraId="12B4C59B" w14:textId="39706DDB" w:rsidR="008F64CF" w:rsidRPr="008F2404" w:rsidRDefault="008F2404" w:rsidP="008F2404">
      <w:pPr>
        <w:pStyle w:val="Heading2"/>
        <w:numPr>
          <w:ilvl w:val="1"/>
          <w:numId w:val="1"/>
        </w:numPr>
        <w:rPr>
          <w:rFonts w:cs="Times New Roman"/>
        </w:rPr>
      </w:pPr>
      <w:r>
        <w:rPr>
          <w:rFonts w:cs="Times New Roman"/>
        </w:rPr>
        <w:lastRenderedPageBreak/>
        <w:t xml:space="preserve"> </w:t>
      </w:r>
      <w:bookmarkStart w:id="15" w:name="_Toc18175022"/>
      <w:r w:rsidR="008F64CF" w:rsidRPr="008F64CF">
        <w:rPr>
          <w:rFonts w:cs="Times New Roman"/>
        </w:rPr>
        <w:t>CONCLUSION</w:t>
      </w:r>
      <w:bookmarkEnd w:id="15"/>
    </w:p>
    <w:p w14:paraId="0F3F1064" w14:textId="2426A355" w:rsidR="008F64CF" w:rsidRDefault="008F64CF" w:rsidP="008F64CF">
      <w:pPr>
        <w:rPr>
          <w:rFonts w:cs="Times New Roman"/>
        </w:rPr>
      </w:pPr>
      <w:r w:rsidRPr="008F64CF">
        <w:rPr>
          <w:rFonts w:cs="Times New Roman"/>
        </w:rPr>
        <w:t>This analysis of the audience helped</w:t>
      </w:r>
      <w:r w:rsidR="00743ADC">
        <w:rPr>
          <w:rFonts w:cs="Times New Roman"/>
        </w:rPr>
        <w:t xml:space="preserve"> me </w:t>
      </w:r>
      <w:r w:rsidRPr="008F64CF">
        <w:rPr>
          <w:rFonts w:cs="Times New Roman"/>
        </w:rPr>
        <w:t xml:space="preserve">to focus on the users who will be using </w:t>
      </w:r>
      <w:r w:rsidR="00743ADC">
        <w:rPr>
          <w:rFonts w:cs="Times New Roman"/>
        </w:rPr>
        <w:t xml:space="preserve">my </w:t>
      </w:r>
      <w:r w:rsidRPr="008F64CF">
        <w:rPr>
          <w:rFonts w:cs="Times New Roman"/>
        </w:rPr>
        <w:t>analysis. This overall document will help each and every person related to this project to have a better idea about the project</w:t>
      </w:r>
      <w:r>
        <w:rPr>
          <w:rFonts w:cs="Times New Roman"/>
        </w:rPr>
        <w:t>.</w:t>
      </w:r>
    </w:p>
    <w:p w14:paraId="597439BD" w14:textId="77777777" w:rsidR="009C7150" w:rsidRDefault="009C7150" w:rsidP="005E19D8"/>
    <w:p w14:paraId="2A5EB473" w14:textId="1FC33D51" w:rsidR="007D16E3" w:rsidRPr="00A25B85" w:rsidRDefault="008F64CF" w:rsidP="00A25B85">
      <w:pPr>
        <w:pStyle w:val="Heading1"/>
        <w:rPr>
          <w:u w:val="single"/>
        </w:rPr>
      </w:pPr>
      <w:bookmarkStart w:id="16" w:name="_Toc18175023"/>
      <w:r w:rsidRPr="007D16E3">
        <w:rPr>
          <w:u w:val="single"/>
        </w:rPr>
        <w:lastRenderedPageBreak/>
        <w:t>CHAPTER-</w:t>
      </w:r>
      <w:r w:rsidR="007D16E3" w:rsidRPr="007D16E3">
        <w:rPr>
          <w:u w:val="single"/>
        </w:rPr>
        <w:t>02:</w:t>
      </w:r>
      <w:r w:rsidRPr="007D16E3">
        <w:rPr>
          <w:u w:val="single"/>
        </w:rPr>
        <w:t xml:space="preserve"> INCEPTION</w:t>
      </w:r>
      <w:bookmarkEnd w:id="16"/>
    </w:p>
    <w:p w14:paraId="652DAE10" w14:textId="6D453D13" w:rsidR="007D16E3" w:rsidRDefault="007D16E3" w:rsidP="007D16E3">
      <w:pPr>
        <w:pStyle w:val="Heading2"/>
      </w:pPr>
      <w:bookmarkStart w:id="17" w:name="_Toc18175024"/>
      <w:r>
        <w:t xml:space="preserve">2.1 </w:t>
      </w:r>
      <w:r w:rsidRPr="00186056">
        <w:rPr>
          <w:noProof/>
        </w:rPr>
        <w:t>INT</w:t>
      </w:r>
      <w:r w:rsidR="00186056">
        <w:rPr>
          <w:noProof/>
        </w:rPr>
        <w:t>R</w:t>
      </w:r>
      <w:r w:rsidRPr="00186056">
        <w:rPr>
          <w:noProof/>
        </w:rPr>
        <w:t>ODUCTION</w:t>
      </w:r>
      <w:bookmarkEnd w:id="17"/>
    </w:p>
    <w:p w14:paraId="61A32633" w14:textId="1EF1BE4F" w:rsidR="007D16E3" w:rsidRPr="007D16E3" w:rsidRDefault="007D16E3" w:rsidP="007D16E3">
      <w:pPr>
        <w:autoSpaceDE w:val="0"/>
        <w:autoSpaceDN w:val="0"/>
        <w:adjustRightInd w:val="0"/>
        <w:rPr>
          <w:rFonts w:cs="Times New Roman"/>
          <w:color w:val="000000"/>
          <w:lang w:bidi="bn-IN"/>
        </w:rPr>
      </w:pPr>
      <w:r w:rsidRPr="007D16E3">
        <w:rPr>
          <w:rFonts w:cs="Times New Roman"/>
          <w:color w:val="000000"/>
          <w:lang w:bidi="bn-IN"/>
        </w:rPr>
        <w:t xml:space="preserve">Inception is the beginning phase of requirements engineering. It defines how a software project gets started and what the scope and nature of the problem to be solved </w:t>
      </w:r>
      <w:r w:rsidR="00186056">
        <w:rPr>
          <w:rFonts w:cs="Times New Roman"/>
          <w:noProof/>
          <w:color w:val="000000"/>
          <w:lang w:bidi="bn-IN"/>
        </w:rPr>
        <w:t>are</w:t>
      </w:r>
      <w:r w:rsidRPr="007D16E3">
        <w:rPr>
          <w:rFonts w:cs="Times New Roman"/>
          <w:color w:val="000000"/>
          <w:lang w:bidi="bn-IN"/>
        </w:rPr>
        <w:t xml:space="preserve">. The goal of the inception phase is to identify concurrent needs and conflicting requirements among the stakeholders of a software project. At project inception, </w:t>
      </w:r>
      <w:r w:rsidR="00743ADC">
        <w:rPr>
          <w:rFonts w:cs="Times New Roman"/>
          <w:color w:val="000000"/>
          <w:lang w:bidi="bn-IN"/>
        </w:rPr>
        <w:t>I</w:t>
      </w:r>
      <w:r w:rsidRPr="007D16E3">
        <w:rPr>
          <w:rFonts w:cs="Times New Roman"/>
          <w:color w:val="000000"/>
          <w:lang w:bidi="bn-IN"/>
        </w:rPr>
        <w:t xml:space="preserve"> establish a basic understanding of the problem, the people who want a solution, the nature of the solution that is desired and the effectiveness of preliminary communication and collaborations between the other stakeholders and the software team. </w:t>
      </w:r>
    </w:p>
    <w:p w14:paraId="1DE118A2" w14:textId="23258B21" w:rsidR="007D16E3" w:rsidRDefault="007D16E3" w:rsidP="007D16E3">
      <w:pPr>
        <w:rPr>
          <w:rFonts w:cs="Times New Roman"/>
          <w:color w:val="000000"/>
          <w:lang w:bidi="bn-IN"/>
        </w:rPr>
      </w:pPr>
      <w:r w:rsidRPr="007D16E3">
        <w:rPr>
          <w:rFonts w:cs="Times New Roman"/>
          <w:color w:val="000000"/>
          <w:lang w:bidi="bn-IN"/>
        </w:rPr>
        <w:t xml:space="preserve">To establish the groundwork, </w:t>
      </w:r>
      <w:r w:rsidR="00743ADC">
        <w:rPr>
          <w:rFonts w:cs="Times New Roman"/>
          <w:color w:val="000000"/>
          <w:lang w:bidi="bn-IN"/>
        </w:rPr>
        <w:t>I</w:t>
      </w:r>
      <w:r w:rsidRPr="007D16E3">
        <w:rPr>
          <w:rFonts w:cs="Times New Roman"/>
          <w:color w:val="000000"/>
          <w:lang w:bidi="bn-IN"/>
        </w:rPr>
        <w:t xml:space="preserve"> have worked with the following factors related to the inception phases:</w:t>
      </w:r>
    </w:p>
    <w:p w14:paraId="7647949F" w14:textId="4147242A" w:rsidR="007D16E3" w:rsidRDefault="007D16E3" w:rsidP="004844CE">
      <w:pPr>
        <w:pStyle w:val="ListParagraph"/>
        <w:numPr>
          <w:ilvl w:val="0"/>
          <w:numId w:val="2"/>
        </w:numPr>
        <w:rPr>
          <w:rFonts w:cs="Times New Roman"/>
        </w:rPr>
      </w:pPr>
      <w:r>
        <w:rPr>
          <w:rFonts w:cs="Times New Roman"/>
        </w:rPr>
        <w:t>List of stakeholders</w:t>
      </w:r>
    </w:p>
    <w:p w14:paraId="61433B6B" w14:textId="3D99C46F" w:rsidR="007D16E3" w:rsidRDefault="007D16E3" w:rsidP="004844CE">
      <w:pPr>
        <w:pStyle w:val="ListParagraph"/>
        <w:numPr>
          <w:ilvl w:val="0"/>
          <w:numId w:val="2"/>
        </w:numPr>
        <w:rPr>
          <w:rFonts w:cs="Times New Roman"/>
        </w:rPr>
      </w:pPr>
      <w:r>
        <w:rPr>
          <w:rFonts w:cs="Times New Roman"/>
        </w:rPr>
        <w:t>Recognizing multiple viewpoints</w:t>
      </w:r>
    </w:p>
    <w:p w14:paraId="4F11B1A9" w14:textId="11EAF5AE" w:rsidR="007D16E3" w:rsidRDefault="007D16E3" w:rsidP="004844CE">
      <w:pPr>
        <w:pStyle w:val="ListParagraph"/>
        <w:numPr>
          <w:ilvl w:val="0"/>
          <w:numId w:val="2"/>
        </w:numPr>
        <w:rPr>
          <w:rFonts w:cs="Times New Roman"/>
        </w:rPr>
      </w:pPr>
      <w:r>
        <w:rPr>
          <w:rFonts w:cs="Times New Roman"/>
        </w:rPr>
        <w:t>Working towards collaboration</w:t>
      </w:r>
    </w:p>
    <w:p w14:paraId="2B402B7B" w14:textId="5445D198" w:rsidR="007D16E3" w:rsidRDefault="007D16E3" w:rsidP="007D16E3">
      <w:pPr>
        <w:pStyle w:val="ListParagraph"/>
        <w:numPr>
          <w:ilvl w:val="0"/>
          <w:numId w:val="2"/>
        </w:numPr>
        <w:rPr>
          <w:rFonts w:cs="Times New Roman"/>
        </w:rPr>
      </w:pPr>
      <w:r>
        <w:rPr>
          <w:rFonts w:cs="Times New Roman"/>
        </w:rPr>
        <w:t>Requirements questionnaire</w:t>
      </w:r>
    </w:p>
    <w:p w14:paraId="190A8DE0" w14:textId="02782DA2" w:rsidR="007D16E3" w:rsidRDefault="007D16E3" w:rsidP="005C5B73">
      <w:pPr>
        <w:pStyle w:val="Heading3"/>
      </w:pPr>
      <w:bookmarkStart w:id="18" w:name="_Toc18175025"/>
      <w:r>
        <w:t>2.1.1 LIST OF STAKEHOLDERS</w:t>
      </w:r>
      <w:bookmarkEnd w:id="18"/>
    </w:p>
    <w:p w14:paraId="27B8A030" w14:textId="77777777" w:rsidR="007D16E3" w:rsidRPr="007D16E3" w:rsidRDefault="007D16E3" w:rsidP="005C5B73">
      <w:r w:rsidRPr="007D16E3">
        <w:t xml:space="preserve">According to Sommerville and Sawyer [Som97], “Anyone who benefits in a direct or indirect way from the system which is being developed is a stakeholder.” This implies that stakeholders include the end users of the developed software as well as the people whose activities might be influenced by the tool. Towards the end of inception, the list of stakeholders is usually larger as every stakeholder is allowed to suggest one or more individuals who might be probable stakeholders for the given problem. </w:t>
      </w:r>
    </w:p>
    <w:p w14:paraId="78D815C7" w14:textId="146C576A" w:rsidR="00F525D5" w:rsidRPr="00F525D5" w:rsidRDefault="007D16E3" w:rsidP="00471980">
      <w:r w:rsidRPr="007D16E3">
        <w:t xml:space="preserve">To identify stakeholders, </w:t>
      </w:r>
      <w:r w:rsidR="00743ADC">
        <w:t>I</w:t>
      </w:r>
      <w:r w:rsidRPr="007D16E3">
        <w:t xml:space="preserve"> cons</w:t>
      </w:r>
      <w:r>
        <w:t>ulted some teachers and students of</w:t>
      </w:r>
      <w:r w:rsidRPr="007D16E3">
        <w:t xml:space="preserve"> </w:t>
      </w:r>
      <w:r w:rsidR="007A75D1">
        <w:t>some</w:t>
      </w:r>
      <w:r>
        <w:t xml:space="preserve"> </w:t>
      </w:r>
      <w:r w:rsidR="007A75D1">
        <w:t>u</w:t>
      </w:r>
      <w:r>
        <w:t>niversit</w:t>
      </w:r>
      <w:r w:rsidR="00201DCC">
        <w:t>ies</w:t>
      </w:r>
      <w:r w:rsidR="007A75D1">
        <w:t xml:space="preserve"> of</w:t>
      </w:r>
      <w:r w:rsidRPr="007D16E3">
        <w:t xml:space="preserve"> Bangladesh and asked them the following questions:</w:t>
      </w:r>
    </w:p>
    <w:p w14:paraId="06ED7C4B" w14:textId="3616EE0D" w:rsidR="00471980" w:rsidRDefault="00743ADC" w:rsidP="00471980">
      <w:pPr>
        <w:rPr>
          <w:rFonts w:cs="Times New Roman"/>
        </w:rPr>
      </w:pPr>
      <w:r>
        <w:rPr>
          <w:rFonts w:cs="Times New Roman"/>
        </w:rPr>
        <w:t>I</w:t>
      </w:r>
      <w:r w:rsidR="00471980">
        <w:rPr>
          <w:rFonts w:cs="Times New Roman"/>
        </w:rPr>
        <w:t xml:space="preserve"> identified following stakeholders for </w:t>
      </w:r>
      <w:r>
        <w:rPr>
          <w:rFonts w:cs="Times New Roman"/>
        </w:rPr>
        <w:t xml:space="preserve">my </w:t>
      </w:r>
      <w:r w:rsidR="00AB5F1A">
        <w:rPr>
          <w:rFonts w:cs="Times New Roman"/>
        </w:rPr>
        <w:t>Educational Question Answer Foru</w:t>
      </w:r>
      <w:r w:rsidR="00037C5F">
        <w:rPr>
          <w:rFonts w:cs="Times New Roman"/>
        </w:rPr>
        <w:t>m</w:t>
      </w:r>
      <w:r w:rsidR="00471980">
        <w:rPr>
          <w:rFonts w:cs="Times New Roman"/>
        </w:rPr>
        <w:t>:</w:t>
      </w:r>
    </w:p>
    <w:p w14:paraId="00CBB646" w14:textId="31627F19" w:rsidR="00886A3D" w:rsidRDefault="00886A3D" w:rsidP="004844CE">
      <w:pPr>
        <w:pStyle w:val="ListParagraph"/>
        <w:numPr>
          <w:ilvl w:val="0"/>
          <w:numId w:val="4"/>
        </w:numPr>
        <w:rPr>
          <w:rFonts w:cs="Times New Roman"/>
        </w:rPr>
      </w:pPr>
      <w:r w:rsidRPr="00886A3D">
        <w:rPr>
          <w:rFonts w:cs="Times New Roman"/>
        </w:rPr>
        <w:t>Inquirer</w:t>
      </w:r>
    </w:p>
    <w:p w14:paraId="22F852E6" w14:textId="2C1C2157" w:rsidR="00471980" w:rsidRDefault="00630CA5" w:rsidP="004844CE">
      <w:pPr>
        <w:pStyle w:val="ListParagraph"/>
        <w:numPr>
          <w:ilvl w:val="0"/>
          <w:numId w:val="4"/>
        </w:numPr>
        <w:rPr>
          <w:rFonts w:cs="Times New Roman"/>
        </w:rPr>
      </w:pPr>
      <w:r w:rsidRPr="00630CA5">
        <w:rPr>
          <w:rFonts w:cs="Times New Roman"/>
        </w:rPr>
        <w:t>Responder</w:t>
      </w:r>
    </w:p>
    <w:p w14:paraId="1BD0A326" w14:textId="1EA659AE" w:rsidR="00D00497" w:rsidRPr="00D00497" w:rsidRDefault="00D00497" w:rsidP="00D00497">
      <w:pPr>
        <w:rPr>
          <w:rStyle w:val="Heading3Char"/>
          <w:rFonts w:eastAsiaTheme="minorHAnsi" w:cstheme="minorBidi"/>
          <w:b w:val="0"/>
          <w:caps w:val="0"/>
          <w:color w:val="0D0D0D" w:themeColor="text1" w:themeTint="F2"/>
          <w:sz w:val="24"/>
          <w:szCs w:val="22"/>
        </w:rPr>
      </w:pPr>
      <w:r w:rsidRPr="00D00497">
        <w:rPr>
          <w:b/>
        </w:rPr>
        <w:lastRenderedPageBreak/>
        <w:t>In</w:t>
      </w:r>
      <w:r w:rsidR="00395262">
        <w:rPr>
          <w:b/>
        </w:rPr>
        <w:t>quirer</w:t>
      </w:r>
      <w:r w:rsidRPr="00D00497">
        <w:rPr>
          <w:b/>
        </w:rPr>
        <w:t>:</w:t>
      </w:r>
      <w:r w:rsidRPr="00D00497">
        <w:t xml:space="preserve"> </w:t>
      </w:r>
      <w:r w:rsidRPr="00186056">
        <w:rPr>
          <w:noProof/>
        </w:rPr>
        <w:t>I</w:t>
      </w:r>
      <w:r w:rsidR="00A213EA">
        <w:rPr>
          <w:noProof/>
        </w:rPr>
        <w:t>nquirer</w:t>
      </w:r>
      <w:r w:rsidRPr="00D00497">
        <w:t xml:space="preserve"> is a person who </w:t>
      </w:r>
      <w:r w:rsidR="00C32A37">
        <w:t>ask question to this forum.</w:t>
      </w:r>
    </w:p>
    <w:p w14:paraId="7D088A8D" w14:textId="6D340AB2" w:rsidR="00EC4254" w:rsidRDefault="00363E7F" w:rsidP="00471980">
      <w:r>
        <w:rPr>
          <w:b/>
        </w:rPr>
        <w:t>Responder</w:t>
      </w:r>
      <w:r w:rsidR="00EC4254" w:rsidRPr="00D00497">
        <w:rPr>
          <w:b/>
        </w:rPr>
        <w:t>:</w:t>
      </w:r>
      <w:r w:rsidR="00296586">
        <w:t xml:space="preserve"> </w:t>
      </w:r>
      <w:r w:rsidR="001B41A2">
        <w:rPr>
          <w:noProof/>
        </w:rPr>
        <w:t>Responder is a person who answer to a question</w:t>
      </w:r>
    </w:p>
    <w:p w14:paraId="5BF1E0FA" w14:textId="7B92FA26" w:rsidR="00EC4254" w:rsidRDefault="00EC4254" w:rsidP="0002004B">
      <w:pPr>
        <w:pStyle w:val="Heading3"/>
      </w:pPr>
      <w:bookmarkStart w:id="19" w:name="_Toc18175026"/>
      <w:r>
        <w:t>2.1.2 MULTIPLE VIEWPOINTS</w:t>
      </w:r>
      <w:bookmarkEnd w:id="19"/>
    </w:p>
    <w:p w14:paraId="248031F0" w14:textId="5CC779D9" w:rsidR="00EC4254" w:rsidRPr="00EC4254" w:rsidRDefault="00EC4254" w:rsidP="00EC4254">
      <w:pPr>
        <w:rPr>
          <w:rFonts w:cs="Times New Roman"/>
        </w:rPr>
      </w:pPr>
      <w:r w:rsidRPr="00EC4254">
        <w:rPr>
          <w:rFonts w:cs="Times New Roman"/>
        </w:rPr>
        <w:t xml:space="preserve">Different stakeholders achieve different benefits from the system. Consequently, each of them has a different view of the system. So, </w:t>
      </w:r>
      <w:r w:rsidR="00743ADC">
        <w:rPr>
          <w:rFonts w:cs="Times New Roman"/>
        </w:rPr>
        <w:t>I</w:t>
      </w:r>
      <w:r w:rsidRPr="00EC4254">
        <w:rPr>
          <w:rFonts w:cs="Times New Roman"/>
        </w:rPr>
        <w:t xml:space="preserve"> have to recognize the requirements from multiple points of view, as well as multiple views of requirements. Assumptions are given below:</w:t>
      </w:r>
    </w:p>
    <w:p w14:paraId="761CEA1E" w14:textId="788ACF3E" w:rsidR="00EC4254" w:rsidRPr="00A333EA" w:rsidRDefault="005F7890" w:rsidP="00A333EA">
      <w:pPr>
        <w:pStyle w:val="Heading4"/>
      </w:pPr>
      <w:r>
        <w:t xml:space="preserve">user </w:t>
      </w:r>
      <w:r w:rsidR="00EC4254" w:rsidRPr="00A333EA">
        <w:t>VIEWPOINTS</w:t>
      </w:r>
    </w:p>
    <w:p w14:paraId="76A4D6EF" w14:textId="21DF1EAF" w:rsidR="00E46197" w:rsidRDefault="00E46197" w:rsidP="004844CE">
      <w:pPr>
        <w:pStyle w:val="ListParagraph"/>
        <w:numPr>
          <w:ilvl w:val="0"/>
          <w:numId w:val="5"/>
        </w:numPr>
      </w:pPr>
      <w:r>
        <w:rPr>
          <w:lang w:bidi="bn-IN"/>
        </w:rPr>
        <w:t>Creating Question</w:t>
      </w:r>
    </w:p>
    <w:p w14:paraId="07A8E8EF" w14:textId="0CD54FCF" w:rsidR="00285752" w:rsidRDefault="00285752" w:rsidP="004844CE">
      <w:pPr>
        <w:pStyle w:val="ListParagraph"/>
        <w:numPr>
          <w:ilvl w:val="0"/>
          <w:numId w:val="5"/>
        </w:numPr>
      </w:pPr>
      <w:r>
        <w:rPr>
          <w:lang w:bidi="bn-IN"/>
        </w:rPr>
        <w:t>Answer to question</w:t>
      </w:r>
    </w:p>
    <w:p w14:paraId="6E635CFD" w14:textId="2033A4FB" w:rsidR="00817C30" w:rsidRDefault="00817C30" w:rsidP="004844CE">
      <w:pPr>
        <w:pStyle w:val="ListParagraph"/>
        <w:numPr>
          <w:ilvl w:val="0"/>
          <w:numId w:val="5"/>
        </w:numPr>
      </w:pPr>
      <w:r>
        <w:rPr>
          <w:lang w:bidi="bn-IN"/>
        </w:rPr>
        <w:t>Voting</w:t>
      </w:r>
      <w:r w:rsidR="00584C73">
        <w:rPr>
          <w:lang w:bidi="bn-IN"/>
        </w:rPr>
        <w:t>/Downvoting</w:t>
      </w:r>
      <w:r>
        <w:rPr>
          <w:lang w:bidi="bn-IN"/>
        </w:rPr>
        <w:t xml:space="preserve"> to question/answer</w:t>
      </w:r>
    </w:p>
    <w:p w14:paraId="0924C949" w14:textId="250606FA" w:rsidR="00E46197" w:rsidRDefault="00E46197" w:rsidP="00E46197">
      <w:pPr>
        <w:pStyle w:val="ListParagraph"/>
        <w:numPr>
          <w:ilvl w:val="0"/>
          <w:numId w:val="5"/>
        </w:numPr>
      </w:pPr>
      <w:r>
        <w:rPr>
          <w:lang w:bidi="bn-IN"/>
        </w:rPr>
        <w:t>Comment System</w:t>
      </w:r>
    </w:p>
    <w:p w14:paraId="7062C28C" w14:textId="43851845" w:rsidR="00EC4254" w:rsidRDefault="0000429C" w:rsidP="004844CE">
      <w:pPr>
        <w:pStyle w:val="ListParagraph"/>
        <w:numPr>
          <w:ilvl w:val="0"/>
          <w:numId w:val="5"/>
        </w:numPr>
      </w:pPr>
      <w:r>
        <w:t>Profile view</w:t>
      </w:r>
    </w:p>
    <w:p w14:paraId="3D22E892" w14:textId="77777777" w:rsidR="00584C73" w:rsidRDefault="0000429C" w:rsidP="00983E23">
      <w:pPr>
        <w:pStyle w:val="ListParagraph"/>
        <w:numPr>
          <w:ilvl w:val="0"/>
          <w:numId w:val="5"/>
        </w:numPr>
      </w:pPr>
      <w:r>
        <w:t>Search user</w:t>
      </w:r>
    </w:p>
    <w:p w14:paraId="6FB663FB" w14:textId="4C88FDA7" w:rsidR="00CD7EF2" w:rsidRDefault="00584C73" w:rsidP="00983E23">
      <w:pPr>
        <w:pStyle w:val="ListParagraph"/>
        <w:numPr>
          <w:ilvl w:val="0"/>
          <w:numId w:val="5"/>
        </w:numPr>
      </w:pPr>
      <w:r>
        <w:t>Rating system</w:t>
      </w:r>
    </w:p>
    <w:p w14:paraId="6E22478E" w14:textId="0E63FF97" w:rsidR="00927011" w:rsidRPr="00EC4254" w:rsidRDefault="00927011" w:rsidP="00023317">
      <w:pPr>
        <w:pStyle w:val="Heading3"/>
      </w:pPr>
      <w:bookmarkStart w:id="20" w:name="_Toc18175027"/>
      <w:r>
        <w:t>2.1.3 WORKING TOWARDS COLLABORATION</w:t>
      </w:r>
      <w:bookmarkEnd w:id="20"/>
      <w:r>
        <w:t xml:space="preserve"> </w:t>
      </w:r>
    </w:p>
    <w:p w14:paraId="201CA2C5" w14:textId="27B8C8F2" w:rsidR="007D16E3" w:rsidRDefault="00B951F5" w:rsidP="00B951F5">
      <w:r w:rsidRPr="00B951F5">
        <w:t>Each of the stakeholder constituencies (and non-stakeholder constituency) contributes to the requirement engineering process. The greater the numbers of interactions with multiple stakeholders, the higher is the probability of inconsistency, conflicts</w:t>
      </w:r>
      <w:r w:rsidR="00186056">
        <w:t>,</w:t>
      </w:r>
      <w:r w:rsidRPr="00B951F5">
        <w:t xml:space="preserve"> </w:t>
      </w:r>
      <w:r w:rsidRPr="00186056">
        <w:rPr>
          <w:noProof/>
        </w:rPr>
        <w:t>and</w:t>
      </w:r>
      <w:r w:rsidRPr="00B951F5">
        <w:t xml:space="preserve"> clashes of viewpoints. In such circumstances, requirement engineers finalize the requirements following some steps, which are listed below.</w:t>
      </w:r>
    </w:p>
    <w:p w14:paraId="1DEF830E" w14:textId="50DF4BBB" w:rsidR="00B951F5" w:rsidRDefault="00B951F5" w:rsidP="004844CE">
      <w:pPr>
        <w:pStyle w:val="ListParagraph"/>
        <w:numPr>
          <w:ilvl w:val="0"/>
          <w:numId w:val="7"/>
        </w:numPr>
        <w:rPr>
          <w:rFonts w:cs="Times New Roman"/>
        </w:rPr>
      </w:pPr>
      <w:r>
        <w:rPr>
          <w:rFonts w:cs="Times New Roman"/>
        </w:rPr>
        <w:t>Find the common and conflicting requirements</w:t>
      </w:r>
    </w:p>
    <w:p w14:paraId="21693720" w14:textId="046DFFFB" w:rsidR="00B951F5" w:rsidRDefault="00B951F5" w:rsidP="004844CE">
      <w:pPr>
        <w:pStyle w:val="ListParagraph"/>
        <w:numPr>
          <w:ilvl w:val="0"/>
          <w:numId w:val="7"/>
        </w:numPr>
        <w:rPr>
          <w:rFonts w:cs="Times New Roman"/>
        </w:rPr>
      </w:pPr>
      <w:r>
        <w:rPr>
          <w:rFonts w:cs="Times New Roman"/>
        </w:rPr>
        <w:t>Categorize them</w:t>
      </w:r>
    </w:p>
    <w:p w14:paraId="0B01E697" w14:textId="39549AB2" w:rsidR="00B951F5" w:rsidRDefault="00B951F5" w:rsidP="004844CE">
      <w:pPr>
        <w:pStyle w:val="ListParagraph"/>
        <w:numPr>
          <w:ilvl w:val="0"/>
          <w:numId w:val="7"/>
        </w:numPr>
        <w:rPr>
          <w:rFonts w:cs="Times New Roman"/>
        </w:rPr>
      </w:pPr>
      <w:r>
        <w:rPr>
          <w:rFonts w:cs="Times New Roman"/>
        </w:rPr>
        <w:t>List the requirements based on stakeholder’s priority</w:t>
      </w:r>
    </w:p>
    <w:p w14:paraId="6E19A689" w14:textId="756757EC" w:rsidR="009A1CAF" w:rsidRPr="0025594A" w:rsidRDefault="00B951F5" w:rsidP="0025594A">
      <w:pPr>
        <w:pStyle w:val="ListParagraph"/>
        <w:numPr>
          <w:ilvl w:val="0"/>
          <w:numId w:val="7"/>
        </w:numPr>
        <w:rPr>
          <w:rFonts w:cs="Times New Roman"/>
        </w:rPr>
      </w:pPr>
      <w:r>
        <w:rPr>
          <w:rFonts w:cs="Times New Roman"/>
        </w:rPr>
        <w:t>Make</w:t>
      </w:r>
      <w:r w:rsidR="00186056">
        <w:rPr>
          <w:rFonts w:cs="Times New Roman"/>
        </w:rPr>
        <w:t xml:space="preserve"> a</w:t>
      </w:r>
      <w:r>
        <w:rPr>
          <w:rFonts w:cs="Times New Roman"/>
        </w:rPr>
        <w:t xml:space="preserve"> </w:t>
      </w:r>
      <w:r w:rsidRPr="00186056">
        <w:rPr>
          <w:rFonts w:cs="Times New Roman"/>
          <w:noProof/>
        </w:rPr>
        <w:t>final</w:t>
      </w:r>
      <w:r>
        <w:rPr>
          <w:rFonts w:cs="Times New Roman"/>
        </w:rPr>
        <w:t xml:space="preserve"> decision about requirements</w:t>
      </w:r>
    </w:p>
    <w:p w14:paraId="6721FEE3" w14:textId="34214303" w:rsidR="000B2222" w:rsidRDefault="00B951F5" w:rsidP="00A04F07">
      <w:pPr>
        <w:pStyle w:val="Heading4"/>
      </w:pPr>
      <w:r>
        <w:t>COMMON REQUIREMENTS</w:t>
      </w:r>
    </w:p>
    <w:p w14:paraId="261B4BEF" w14:textId="0048C4D6" w:rsidR="000B2222" w:rsidRDefault="008A2390" w:rsidP="004844CE">
      <w:pPr>
        <w:pStyle w:val="ListParagraph"/>
        <w:numPr>
          <w:ilvl w:val="0"/>
          <w:numId w:val="8"/>
        </w:numPr>
      </w:pPr>
      <w:r>
        <w:t>Creating Question</w:t>
      </w:r>
    </w:p>
    <w:p w14:paraId="13B1814F" w14:textId="497091DC" w:rsidR="000B2222" w:rsidRDefault="008A2390" w:rsidP="004844CE">
      <w:pPr>
        <w:pStyle w:val="ListParagraph"/>
        <w:numPr>
          <w:ilvl w:val="0"/>
          <w:numId w:val="8"/>
        </w:numPr>
      </w:pPr>
      <w:r>
        <w:lastRenderedPageBreak/>
        <w:t>Answering to question</w:t>
      </w:r>
    </w:p>
    <w:p w14:paraId="5B8DF521" w14:textId="61BBA6EC" w:rsidR="000B2222" w:rsidRDefault="008A2390" w:rsidP="004844CE">
      <w:pPr>
        <w:pStyle w:val="ListParagraph"/>
        <w:numPr>
          <w:ilvl w:val="0"/>
          <w:numId w:val="8"/>
        </w:numPr>
      </w:pPr>
      <w:r>
        <w:t>Commenting to question</w:t>
      </w:r>
    </w:p>
    <w:p w14:paraId="4582F541" w14:textId="78EACCFD" w:rsidR="008A2390" w:rsidRDefault="008A2390" w:rsidP="004844CE">
      <w:pPr>
        <w:pStyle w:val="ListParagraph"/>
        <w:numPr>
          <w:ilvl w:val="0"/>
          <w:numId w:val="8"/>
        </w:numPr>
      </w:pPr>
      <w:r>
        <w:t>Rating system</w:t>
      </w:r>
    </w:p>
    <w:p w14:paraId="5376CA17" w14:textId="552719AE" w:rsidR="000B2222" w:rsidRDefault="000B2222" w:rsidP="0025594A">
      <w:pPr>
        <w:pStyle w:val="Heading4"/>
      </w:pPr>
      <w:r>
        <w:t>CONFLICTING REQUIREMENTS</w:t>
      </w:r>
    </w:p>
    <w:p w14:paraId="7799769E" w14:textId="7DE999B9" w:rsidR="000B2222" w:rsidRDefault="008A2390" w:rsidP="004844CE">
      <w:pPr>
        <w:pStyle w:val="ListParagraph"/>
        <w:numPr>
          <w:ilvl w:val="0"/>
          <w:numId w:val="9"/>
        </w:numPr>
      </w:pPr>
      <w:r>
        <w:t>Profile view</w:t>
      </w:r>
    </w:p>
    <w:p w14:paraId="7A37A516" w14:textId="7DF5F231" w:rsidR="00B962BB" w:rsidRDefault="002D07E7" w:rsidP="0025594A">
      <w:pPr>
        <w:pStyle w:val="Heading4"/>
      </w:pPr>
      <w:r>
        <w:t>FIN</w:t>
      </w:r>
      <w:r w:rsidR="00B962BB">
        <w:t>AL REQUIREMENTS</w:t>
      </w:r>
    </w:p>
    <w:p w14:paraId="28A7506B" w14:textId="77777777" w:rsidR="00E15C0E" w:rsidRDefault="00E15C0E" w:rsidP="00E15C0E">
      <w:pPr>
        <w:pStyle w:val="ListParagraph"/>
        <w:numPr>
          <w:ilvl w:val="0"/>
          <w:numId w:val="10"/>
        </w:numPr>
      </w:pPr>
      <w:r>
        <w:rPr>
          <w:lang w:bidi="bn-IN"/>
        </w:rPr>
        <w:t>Creating Question</w:t>
      </w:r>
    </w:p>
    <w:p w14:paraId="35C4CEE5" w14:textId="77777777" w:rsidR="00E15C0E" w:rsidRDefault="00E15C0E" w:rsidP="00E15C0E">
      <w:pPr>
        <w:pStyle w:val="ListParagraph"/>
        <w:numPr>
          <w:ilvl w:val="0"/>
          <w:numId w:val="10"/>
        </w:numPr>
      </w:pPr>
      <w:r>
        <w:rPr>
          <w:lang w:bidi="bn-IN"/>
        </w:rPr>
        <w:t>Answer to question</w:t>
      </w:r>
    </w:p>
    <w:p w14:paraId="5A41FF9B" w14:textId="77777777" w:rsidR="00E15C0E" w:rsidRDefault="00E15C0E" w:rsidP="00E15C0E">
      <w:pPr>
        <w:pStyle w:val="ListParagraph"/>
        <w:numPr>
          <w:ilvl w:val="0"/>
          <w:numId w:val="10"/>
        </w:numPr>
      </w:pPr>
      <w:r>
        <w:rPr>
          <w:lang w:bidi="bn-IN"/>
        </w:rPr>
        <w:t>Voting/Downvoting to question/answer</w:t>
      </w:r>
    </w:p>
    <w:p w14:paraId="30F7C409" w14:textId="77777777" w:rsidR="00E15C0E" w:rsidRDefault="00E15C0E" w:rsidP="00E15C0E">
      <w:pPr>
        <w:pStyle w:val="ListParagraph"/>
        <w:numPr>
          <w:ilvl w:val="0"/>
          <w:numId w:val="10"/>
        </w:numPr>
      </w:pPr>
      <w:r>
        <w:rPr>
          <w:lang w:bidi="bn-IN"/>
        </w:rPr>
        <w:t>Comment System</w:t>
      </w:r>
    </w:p>
    <w:p w14:paraId="2C28683C" w14:textId="77777777" w:rsidR="00E15C0E" w:rsidRDefault="00E15C0E" w:rsidP="00E15C0E">
      <w:pPr>
        <w:pStyle w:val="ListParagraph"/>
        <w:numPr>
          <w:ilvl w:val="0"/>
          <w:numId w:val="10"/>
        </w:numPr>
      </w:pPr>
      <w:r>
        <w:t>Profile view</w:t>
      </w:r>
    </w:p>
    <w:p w14:paraId="25338CE8" w14:textId="77777777" w:rsidR="00E15C0E" w:rsidRDefault="00E15C0E" w:rsidP="00E15C0E">
      <w:pPr>
        <w:pStyle w:val="ListParagraph"/>
        <w:numPr>
          <w:ilvl w:val="0"/>
          <w:numId w:val="10"/>
        </w:numPr>
      </w:pPr>
      <w:r>
        <w:t>Search user</w:t>
      </w:r>
    </w:p>
    <w:p w14:paraId="2796F7E3" w14:textId="77777777" w:rsidR="00186056" w:rsidRDefault="00B962BB" w:rsidP="00186056">
      <w:pPr>
        <w:pStyle w:val="ListParagraph"/>
        <w:numPr>
          <w:ilvl w:val="0"/>
          <w:numId w:val="10"/>
        </w:numPr>
      </w:pPr>
      <w:r>
        <w:t>Message to teacher</w:t>
      </w:r>
      <w:r w:rsidR="00186056" w:rsidRPr="00186056">
        <w:rPr>
          <w:noProof/>
        </w:rPr>
        <w:t xml:space="preserve"> </w:t>
      </w:r>
    </w:p>
    <w:p w14:paraId="7726792B" w14:textId="1B1B9B75" w:rsidR="009A1CAF" w:rsidRPr="009A1CAF" w:rsidRDefault="00B962BB" w:rsidP="0025594A">
      <w:pPr>
        <w:pStyle w:val="Heading3"/>
      </w:pPr>
      <w:bookmarkStart w:id="21" w:name="_Toc18175028"/>
      <w:r>
        <w:t xml:space="preserve">2.1.4 REQUIREMENTS </w:t>
      </w:r>
      <w:r w:rsidRPr="00186056">
        <w:rPr>
          <w:noProof/>
        </w:rPr>
        <w:t>QUESTION</w:t>
      </w:r>
      <w:r w:rsidR="00186056">
        <w:rPr>
          <w:noProof/>
        </w:rPr>
        <w:t>NAI</w:t>
      </w:r>
      <w:r w:rsidRPr="00186056">
        <w:rPr>
          <w:noProof/>
        </w:rPr>
        <w:t>RE</w:t>
      </w:r>
      <w:bookmarkEnd w:id="21"/>
    </w:p>
    <w:p w14:paraId="35C0ABF3" w14:textId="7F49706F" w:rsidR="00B962BB" w:rsidRPr="00B962BB" w:rsidRDefault="00B962BB" w:rsidP="00154EF9">
      <w:r w:rsidRPr="00B962BB">
        <w:t xml:space="preserve">In requirements engineering, the involved individuals can be broadly divided into two clusters: the developers and the stakeholders. Coming from different backgrounds, it will be obvious that these two parties will have different points of views regarding the problem. The stakeholders have more knowledge on facing the problem. Meanwhile, the developers are experienced </w:t>
      </w:r>
      <w:r w:rsidR="00186056">
        <w:rPr>
          <w:noProof/>
        </w:rPr>
        <w:t>in</w:t>
      </w:r>
      <w:r w:rsidRPr="00B962BB">
        <w:t xml:space="preserve"> providing computerized solutions. Thus, in order to obtain an efficient solution to the problem, it is important to ‘loosen up’ or ‘break the ice’ between the two groups. </w:t>
      </w:r>
    </w:p>
    <w:p w14:paraId="085FBABB" w14:textId="19BA15D5" w:rsidR="009A1CAF" w:rsidRPr="00DB0DDA" w:rsidRDefault="00B962BB" w:rsidP="009A1CAF">
      <w:r w:rsidRPr="00B962BB">
        <w:t xml:space="preserve">Following the ideal guidelines of requirement engineering, some </w:t>
      </w:r>
      <w:r w:rsidRPr="00186056">
        <w:rPr>
          <w:noProof/>
        </w:rPr>
        <w:t>context</w:t>
      </w:r>
      <w:r w:rsidR="00186056">
        <w:rPr>
          <w:noProof/>
        </w:rPr>
        <w:t>-</w:t>
      </w:r>
      <w:r w:rsidRPr="00186056">
        <w:rPr>
          <w:noProof/>
        </w:rPr>
        <w:t>free</w:t>
      </w:r>
      <w:r w:rsidRPr="00B962BB">
        <w:t xml:space="preserve"> questions were asked. The </w:t>
      </w:r>
      <w:r w:rsidRPr="00186056">
        <w:rPr>
          <w:noProof/>
        </w:rPr>
        <w:t>context</w:t>
      </w:r>
      <w:r w:rsidR="00186056">
        <w:rPr>
          <w:noProof/>
        </w:rPr>
        <w:t>-</w:t>
      </w:r>
      <w:r w:rsidRPr="00186056">
        <w:rPr>
          <w:noProof/>
        </w:rPr>
        <w:t>free</w:t>
      </w:r>
      <w:r w:rsidRPr="00B962BB">
        <w:t xml:space="preserve"> questions help </w:t>
      </w:r>
      <w:r w:rsidRPr="00186056">
        <w:rPr>
          <w:noProof/>
        </w:rPr>
        <w:t>t</w:t>
      </w:r>
      <w:r w:rsidR="00186056">
        <w:rPr>
          <w:noProof/>
        </w:rPr>
        <w:t>o throw</w:t>
      </w:r>
      <w:r w:rsidRPr="00B962BB">
        <w:t xml:space="preserve"> light on the stakeholders of the project. The next set of questions includes the context itself so that a better understanding of the problem is obtained. The stakeholder is encouraged to voice out his/her opinions about an alternate solution and also provide recommendations to the developer’s suggestions. The final set of questions focuses on the communication activity itself.</w:t>
      </w:r>
    </w:p>
    <w:p w14:paraId="6614C45B" w14:textId="278443E6" w:rsidR="009A1CAF" w:rsidRDefault="007E465E" w:rsidP="008D5B48">
      <w:pPr>
        <w:pStyle w:val="Heading2"/>
      </w:pPr>
      <w:bookmarkStart w:id="22" w:name="_Toc18175029"/>
      <w:r w:rsidRPr="007E465E">
        <w:lastRenderedPageBreak/>
        <w:t>2.2</w:t>
      </w:r>
      <w:r w:rsidR="00B962BB" w:rsidRPr="007E465E">
        <w:t xml:space="preserve"> CONCLUSION</w:t>
      </w:r>
      <w:bookmarkEnd w:id="22"/>
    </w:p>
    <w:p w14:paraId="1A2EA63C" w14:textId="371F749A" w:rsidR="00B962BB" w:rsidRPr="00B962BB" w:rsidRDefault="00B962BB" w:rsidP="00B962BB">
      <w:pPr>
        <w:autoSpaceDE w:val="0"/>
        <w:autoSpaceDN w:val="0"/>
        <w:adjustRightInd w:val="0"/>
        <w:rPr>
          <w:rFonts w:cs="Times New Roman"/>
          <w:color w:val="000000"/>
        </w:rPr>
      </w:pPr>
      <w:r w:rsidRPr="00B962BB">
        <w:rPr>
          <w:rFonts w:cs="Times New Roman"/>
          <w:color w:val="000000"/>
        </w:rPr>
        <w:t>The Inception phase helped</w:t>
      </w:r>
      <w:r w:rsidR="00743ADC">
        <w:rPr>
          <w:rFonts w:cs="Times New Roman"/>
          <w:color w:val="000000"/>
        </w:rPr>
        <w:t xml:space="preserve"> me </w:t>
      </w:r>
      <w:r w:rsidRPr="00B962BB">
        <w:rPr>
          <w:rFonts w:cs="Times New Roman"/>
          <w:color w:val="000000"/>
        </w:rPr>
        <w:t>to establish</w:t>
      </w:r>
      <w:r w:rsidR="00186056">
        <w:rPr>
          <w:rFonts w:cs="Times New Roman"/>
          <w:color w:val="000000"/>
        </w:rPr>
        <w:t xml:space="preserve"> a</w:t>
      </w:r>
      <w:r w:rsidRPr="00B962BB">
        <w:rPr>
          <w:rFonts w:cs="Times New Roman"/>
          <w:color w:val="000000"/>
        </w:rPr>
        <w:t xml:space="preserve"> </w:t>
      </w:r>
      <w:r w:rsidRPr="00186056">
        <w:rPr>
          <w:rFonts w:cs="Times New Roman"/>
          <w:noProof/>
          <w:color w:val="000000"/>
        </w:rPr>
        <w:t>basic</w:t>
      </w:r>
      <w:r w:rsidRPr="00B962BB">
        <w:rPr>
          <w:rFonts w:cs="Times New Roman"/>
          <w:color w:val="000000"/>
        </w:rPr>
        <w:t xml:space="preserve"> understanding about the </w:t>
      </w:r>
      <w:r w:rsidR="00B20421">
        <w:rPr>
          <w:rFonts w:cs="Times New Roman"/>
          <w:color w:val="000000"/>
        </w:rPr>
        <w:t>Educational Question Answer Forum</w:t>
      </w:r>
      <w:r w:rsidRPr="00B962BB">
        <w:rPr>
          <w:rFonts w:cs="Times New Roman"/>
          <w:color w:val="000000"/>
        </w:rPr>
        <w:t xml:space="preserve">, identify the stakeholders who will be benefited if this system becomes automated, define the nature of the system and the tasks done by the system, and establish a preliminary communication with </w:t>
      </w:r>
      <w:r w:rsidR="00743ADC">
        <w:rPr>
          <w:rFonts w:cs="Times New Roman"/>
          <w:color w:val="000000"/>
        </w:rPr>
        <w:t xml:space="preserve">my </w:t>
      </w:r>
      <w:r w:rsidRPr="00B962BB">
        <w:rPr>
          <w:rFonts w:cs="Times New Roman"/>
          <w:color w:val="000000"/>
        </w:rPr>
        <w:t xml:space="preserve">stakeholders. </w:t>
      </w:r>
    </w:p>
    <w:p w14:paraId="702E8DEC" w14:textId="5D0D3978" w:rsidR="00B962BB" w:rsidRPr="00B962BB" w:rsidRDefault="00B962BB" w:rsidP="00B962BB">
      <w:pPr>
        <w:rPr>
          <w:rFonts w:cs="Times New Roman"/>
        </w:rPr>
      </w:pPr>
      <w:r w:rsidRPr="00B962BB">
        <w:rPr>
          <w:rFonts w:cs="Times New Roman"/>
          <w:color w:val="000000"/>
        </w:rPr>
        <w:t xml:space="preserve">In </w:t>
      </w:r>
      <w:r w:rsidR="00743ADC">
        <w:rPr>
          <w:rFonts w:cs="Times New Roman"/>
          <w:color w:val="000000"/>
        </w:rPr>
        <w:t xml:space="preserve">my </w:t>
      </w:r>
      <w:r w:rsidRPr="00B962BB">
        <w:rPr>
          <w:rFonts w:cs="Times New Roman"/>
          <w:color w:val="000000"/>
        </w:rPr>
        <w:t xml:space="preserve">project, </w:t>
      </w:r>
      <w:r w:rsidR="00743ADC">
        <w:rPr>
          <w:rFonts w:cs="Times New Roman"/>
          <w:color w:val="000000"/>
        </w:rPr>
        <w:t>I</w:t>
      </w:r>
      <w:r w:rsidRPr="00B962BB">
        <w:rPr>
          <w:rFonts w:cs="Times New Roman"/>
          <w:color w:val="000000"/>
        </w:rPr>
        <w:t xml:space="preserve"> have established a basic understanding of the problem, the nature of the solution that is desired and the effectiveness of preliminary communication and collaboration between the stakeholders and the software team. More studies and communication will help both sides (developer and client) to understand the future prospect of the </w:t>
      </w:r>
      <w:r w:rsidR="001175FC" w:rsidRPr="00B962BB">
        <w:rPr>
          <w:rFonts w:cs="Times New Roman"/>
          <w:color w:val="000000"/>
        </w:rPr>
        <w:t>project.</w:t>
      </w:r>
      <w:r w:rsidR="001175FC">
        <w:rPr>
          <w:rFonts w:cs="Times New Roman"/>
          <w:color w:val="000000"/>
        </w:rPr>
        <w:t xml:space="preserve"> I</w:t>
      </w:r>
      <w:r w:rsidRPr="00B962BB">
        <w:rPr>
          <w:rFonts w:cs="Times New Roman"/>
          <w:color w:val="000000"/>
        </w:rPr>
        <w:t xml:space="preserve"> believe that the full functioning document will help </w:t>
      </w:r>
      <w:r w:rsidR="00743ADC">
        <w:rPr>
          <w:rFonts w:cs="Times New Roman"/>
          <w:color w:val="000000"/>
        </w:rPr>
        <w:t>me</w:t>
      </w:r>
      <w:r w:rsidRPr="00B962BB">
        <w:rPr>
          <w:rFonts w:cs="Times New Roman"/>
          <w:color w:val="000000"/>
        </w:rPr>
        <w:t xml:space="preserve"> to define that future prospect</w:t>
      </w:r>
    </w:p>
    <w:p w14:paraId="2C0BDE00" w14:textId="77777777" w:rsidR="00DB204A" w:rsidRDefault="00DB204A" w:rsidP="00C520D1"/>
    <w:p w14:paraId="6B448094" w14:textId="77777777" w:rsidR="00DB204A" w:rsidRDefault="00DB204A" w:rsidP="00DB204A"/>
    <w:p w14:paraId="1EBBAA45" w14:textId="77777777" w:rsidR="003C5208" w:rsidRDefault="003C5208" w:rsidP="00DB204A"/>
    <w:p w14:paraId="19A59000" w14:textId="77777777" w:rsidR="003C5208" w:rsidRPr="00DB204A" w:rsidRDefault="003C5208" w:rsidP="00DB204A"/>
    <w:p w14:paraId="2B929D67" w14:textId="0538CE76" w:rsidR="009A1CAF" w:rsidRDefault="009A1CAF" w:rsidP="00A83C61">
      <w:pPr>
        <w:pStyle w:val="Heading1"/>
      </w:pPr>
      <w:bookmarkStart w:id="23" w:name="_Toc18175030"/>
      <w:r w:rsidRPr="009A1CAF">
        <w:lastRenderedPageBreak/>
        <w:t>CHAPTER-03: ELICITATION</w:t>
      </w:r>
      <w:bookmarkEnd w:id="23"/>
    </w:p>
    <w:p w14:paraId="728912BE" w14:textId="2A5F2183" w:rsidR="009A1CAF" w:rsidRDefault="009A1CAF" w:rsidP="009A1CAF">
      <w:r>
        <w:t xml:space="preserve">After discussing on the inception phase, </w:t>
      </w:r>
      <w:r w:rsidR="00743ADC">
        <w:t xml:space="preserve">I </w:t>
      </w:r>
      <w:r>
        <w:t>need to focus on Elicitation phase. So, this chapter specifies the Elicitation phase.</w:t>
      </w:r>
    </w:p>
    <w:p w14:paraId="7F74FD9A" w14:textId="5118EB58" w:rsidR="009A1CAF" w:rsidRDefault="009A1CAF" w:rsidP="001529DA">
      <w:pPr>
        <w:pStyle w:val="Heading2"/>
      </w:pPr>
      <w:bookmarkStart w:id="24" w:name="_Toc18175031"/>
      <w:r>
        <w:t>3.1 INTRODUCTION</w:t>
      </w:r>
      <w:bookmarkEnd w:id="24"/>
    </w:p>
    <w:p w14:paraId="2BDD35EE" w14:textId="39FC2E80" w:rsidR="009A1CAF" w:rsidRDefault="009A1CAF" w:rsidP="009A1CAF">
      <w:r>
        <w:t>Requirements Elicitation is a part of requirements engineering that is the practice of gathering requirements from the users, customers</w:t>
      </w:r>
      <w:r w:rsidR="00186056">
        <w:t>,</w:t>
      </w:r>
      <w:r>
        <w:t xml:space="preserve"> </w:t>
      </w:r>
      <w:r w:rsidRPr="00186056">
        <w:rPr>
          <w:noProof/>
        </w:rPr>
        <w:t>and</w:t>
      </w:r>
      <w:r>
        <w:t xml:space="preserve"> other stakeholders. </w:t>
      </w:r>
      <w:r w:rsidR="00743ADC">
        <w:t xml:space="preserve">I </w:t>
      </w:r>
      <w:r>
        <w:t xml:space="preserve">have faced many difficulties, like understanding the problems, making questions for the stakeholders, problems of scope and volatility. Though it is not easy to gather requirements within a very short time, </w:t>
      </w:r>
      <w:r w:rsidR="00743ADC">
        <w:t xml:space="preserve">I </w:t>
      </w:r>
      <w:r>
        <w:t>have surpassed these problems in an organized and systematic manner.</w:t>
      </w:r>
    </w:p>
    <w:p w14:paraId="59AD405D" w14:textId="63774E2D" w:rsidR="009A1CAF" w:rsidRDefault="009A1CAF" w:rsidP="00ED6A70">
      <w:pPr>
        <w:pStyle w:val="Heading2"/>
      </w:pPr>
      <w:bookmarkStart w:id="25" w:name="_Toc18175032"/>
      <w:r>
        <w:t>3.2 ELICITING REQUIREMENTS</w:t>
      </w:r>
      <w:bookmarkEnd w:id="25"/>
    </w:p>
    <w:p w14:paraId="01AEF1C3" w14:textId="782A58C4" w:rsidR="009A1CAF" w:rsidRDefault="00743ADC" w:rsidP="009A1CAF">
      <w:r>
        <w:t xml:space="preserve">I </w:t>
      </w:r>
      <w:r w:rsidR="009A1CAF">
        <w:t xml:space="preserve">have seen Question and Answer (Q&amp;A) approach in the previous chapter, where the inception phase of requirement engineering has been described. Requirements Elicitation (also called requirements gathering) combines problem solving, elaboration, negotiation and specification. The collaborative working approach of the stakeholders is required to elicit the requirements. </w:t>
      </w:r>
      <w:r>
        <w:t xml:space="preserve">I </w:t>
      </w:r>
      <w:r w:rsidR="009A1CAF">
        <w:t>have finished the following tasks for eliciting requirements-</w:t>
      </w:r>
    </w:p>
    <w:p w14:paraId="7E6DC2E9" w14:textId="70D78C3F" w:rsidR="009A1CAF" w:rsidRDefault="009A1CAF" w:rsidP="004844CE">
      <w:pPr>
        <w:pStyle w:val="ListParagraph"/>
        <w:numPr>
          <w:ilvl w:val="0"/>
          <w:numId w:val="16"/>
        </w:numPr>
      </w:pPr>
      <w:r>
        <w:t>Collaborative requirements gathering</w:t>
      </w:r>
    </w:p>
    <w:p w14:paraId="182C4633" w14:textId="63833E55" w:rsidR="009A1CAF" w:rsidRDefault="009A1CAF" w:rsidP="004844CE">
      <w:pPr>
        <w:pStyle w:val="ListParagraph"/>
        <w:numPr>
          <w:ilvl w:val="0"/>
          <w:numId w:val="16"/>
        </w:numPr>
      </w:pPr>
      <w:r>
        <w:t>Quality function deployment</w:t>
      </w:r>
    </w:p>
    <w:p w14:paraId="3CFB3D63" w14:textId="4FAFD72E" w:rsidR="009A1CAF" w:rsidRDefault="009A1CAF" w:rsidP="004844CE">
      <w:pPr>
        <w:pStyle w:val="ListParagraph"/>
        <w:numPr>
          <w:ilvl w:val="0"/>
          <w:numId w:val="16"/>
        </w:numPr>
      </w:pPr>
      <w:r>
        <w:t>Usage scenario</w:t>
      </w:r>
    </w:p>
    <w:p w14:paraId="72AE9E5F" w14:textId="316C82DB" w:rsidR="00BF13F5" w:rsidRDefault="009A1CAF" w:rsidP="00D33C71">
      <w:pPr>
        <w:pStyle w:val="ListParagraph"/>
        <w:numPr>
          <w:ilvl w:val="0"/>
          <w:numId w:val="16"/>
        </w:numPr>
      </w:pPr>
      <w:r>
        <w:t>Elicitation work products</w:t>
      </w:r>
    </w:p>
    <w:p w14:paraId="00A6189C" w14:textId="2AE4C64E" w:rsidR="008B6C3E" w:rsidRDefault="008B6C3E" w:rsidP="00D33C71">
      <w:pPr>
        <w:pStyle w:val="Heading3"/>
      </w:pPr>
      <w:bookmarkStart w:id="26" w:name="_Toc18175033"/>
      <w:r w:rsidRPr="007E465E">
        <w:t>3.2.1 COLLABORATIVE REQUIREMENTS GATHERING</w:t>
      </w:r>
      <w:bookmarkEnd w:id="26"/>
    </w:p>
    <w:p w14:paraId="4F3E78BC" w14:textId="5B9952F4" w:rsidR="008B6C3E" w:rsidRDefault="00743ADC" w:rsidP="001A1E52">
      <w:r>
        <w:t xml:space="preserve">I </w:t>
      </w:r>
      <w:r w:rsidR="008B6C3E">
        <w:t>have met with stakeholders in the inception phase. The stakeholders are In</w:t>
      </w:r>
      <w:r w:rsidR="00FA7640">
        <w:t>quirer</w:t>
      </w:r>
      <w:r w:rsidR="008B6C3E">
        <w:t xml:space="preserve"> and </w:t>
      </w:r>
      <w:r w:rsidR="00FA7640">
        <w:t>Responder</w:t>
      </w:r>
      <w:r w:rsidR="008B6C3E">
        <w:t>.</w:t>
      </w:r>
      <w:r w:rsidR="000E4E5A">
        <w:t xml:space="preserve"> </w:t>
      </w:r>
      <w:r w:rsidR="008B6C3E">
        <w:t xml:space="preserve">Many different approaches to collaborative requirements gathering have been proposed by the stakeholders. To solve this problem, </w:t>
      </w:r>
      <w:r>
        <w:t xml:space="preserve">I </w:t>
      </w:r>
      <w:r w:rsidR="008B6C3E">
        <w:t>have met with the stakeholders again to elicit the requirements. A slightly different scenario from these approaches has been found.</w:t>
      </w:r>
    </w:p>
    <w:p w14:paraId="2FECDF4D" w14:textId="77777777" w:rsidR="00BF13F5" w:rsidRDefault="00BF13F5" w:rsidP="00BF13F5">
      <w:pPr>
        <w:pStyle w:val="ListParagraph"/>
      </w:pPr>
    </w:p>
    <w:p w14:paraId="6E535ED7" w14:textId="25986166" w:rsidR="005960E7" w:rsidRDefault="005960E7" w:rsidP="00D33C71">
      <w:pPr>
        <w:pStyle w:val="Heading3"/>
      </w:pPr>
      <w:bookmarkStart w:id="27" w:name="_Toc18175034"/>
      <w:r>
        <w:lastRenderedPageBreak/>
        <w:t>3.2.2 PROBLEM IN THE SCOPE</w:t>
      </w:r>
      <w:bookmarkEnd w:id="27"/>
    </w:p>
    <w:p w14:paraId="51075410" w14:textId="67441AB2" w:rsidR="005960E7" w:rsidRDefault="005960E7" w:rsidP="005960E7">
      <w:pPr>
        <w:rPr>
          <w:sz w:val="23"/>
          <w:szCs w:val="23"/>
        </w:rPr>
      </w:pPr>
      <w:r>
        <w:rPr>
          <w:sz w:val="23"/>
          <w:szCs w:val="23"/>
        </w:rPr>
        <w:t>A number of</w:t>
      </w:r>
      <w:r w:rsidR="00186056">
        <w:rPr>
          <w:sz w:val="23"/>
          <w:szCs w:val="23"/>
        </w:rPr>
        <w:t xml:space="preserve"> the</w:t>
      </w:r>
      <w:r>
        <w:rPr>
          <w:sz w:val="23"/>
          <w:szCs w:val="23"/>
        </w:rPr>
        <w:t xml:space="preserve"> </w:t>
      </w:r>
      <w:r w:rsidRPr="00186056">
        <w:rPr>
          <w:noProof/>
          <w:sz w:val="23"/>
          <w:szCs w:val="23"/>
        </w:rPr>
        <w:t>problem</w:t>
      </w:r>
      <w:r w:rsidR="00186056" w:rsidRPr="00186056">
        <w:rPr>
          <w:noProof/>
          <w:sz w:val="23"/>
          <w:szCs w:val="23"/>
        </w:rPr>
        <w:t>s</w:t>
      </w:r>
      <w:r>
        <w:rPr>
          <w:sz w:val="23"/>
          <w:szCs w:val="23"/>
        </w:rPr>
        <w:t xml:space="preserve"> were encountered in the course of preparing the software requirement specification and analysis </w:t>
      </w:r>
      <w:r w:rsidR="00E530F0">
        <w:rPr>
          <w:sz w:val="23"/>
          <w:szCs w:val="23"/>
        </w:rPr>
        <w:t>of the</w:t>
      </w:r>
      <w:r w:rsidR="00375A88">
        <w:rPr>
          <w:sz w:val="23"/>
          <w:szCs w:val="23"/>
        </w:rPr>
        <w:t xml:space="preserve"> Question-Answer Forum.</w:t>
      </w:r>
    </w:p>
    <w:p w14:paraId="0E3A3BEC" w14:textId="0BC1F9D2" w:rsidR="005960E7" w:rsidRDefault="005960E7" w:rsidP="005960E7">
      <w:pPr>
        <w:rPr>
          <w:sz w:val="23"/>
          <w:szCs w:val="23"/>
        </w:rPr>
      </w:pPr>
      <w:r w:rsidRPr="005960E7">
        <w:rPr>
          <w:b/>
          <w:sz w:val="23"/>
          <w:szCs w:val="23"/>
        </w:rPr>
        <w:t xml:space="preserve">What </w:t>
      </w:r>
      <w:r w:rsidR="00FC69E6">
        <w:rPr>
          <w:b/>
          <w:sz w:val="23"/>
          <w:szCs w:val="23"/>
        </w:rPr>
        <w:t>will</w:t>
      </w:r>
      <w:r w:rsidR="00993C03">
        <w:rPr>
          <w:b/>
          <w:sz w:val="23"/>
          <w:szCs w:val="23"/>
        </w:rPr>
        <w:t xml:space="preserve"> not</w:t>
      </w:r>
      <w:r w:rsidR="00FC69E6">
        <w:rPr>
          <w:b/>
          <w:sz w:val="23"/>
          <w:szCs w:val="23"/>
        </w:rPr>
        <w:t xml:space="preserve"> be</w:t>
      </w:r>
      <w:r w:rsidRPr="005960E7">
        <w:rPr>
          <w:b/>
          <w:sz w:val="23"/>
          <w:szCs w:val="23"/>
        </w:rPr>
        <w:t xml:space="preserve"> done</w:t>
      </w:r>
      <w:r>
        <w:rPr>
          <w:sz w:val="23"/>
          <w:szCs w:val="23"/>
        </w:rPr>
        <w:t>:</w:t>
      </w:r>
    </w:p>
    <w:p w14:paraId="58124986" w14:textId="1E150DE8" w:rsidR="005960E7" w:rsidRDefault="00FC69E6" w:rsidP="004844CE">
      <w:pPr>
        <w:pStyle w:val="ListParagraph"/>
        <w:numPr>
          <w:ilvl w:val="0"/>
          <w:numId w:val="19"/>
        </w:numPr>
        <w:rPr>
          <w:sz w:val="23"/>
          <w:szCs w:val="23"/>
        </w:rPr>
      </w:pPr>
      <w:r>
        <w:rPr>
          <w:sz w:val="23"/>
          <w:szCs w:val="23"/>
        </w:rPr>
        <w:t>In the forum user cannot upload any document file (docx, pdf etc.)</w:t>
      </w:r>
    </w:p>
    <w:p w14:paraId="6B98C2EE" w14:textId="17EC4658" w:rsidR="003858C0" w:rsidRPr="003858C0" w:rsidRDefault="00481B3E" w:rsidP="004844CE">
      <w:pPr>
        <w:pStyle w:val="ListParagraph"/>
        <w:numPr>
          <w:ilvl w:val="0"/>
          <w:numId w:val="19"/>
        </w:numPr>
        <w:rPr>
          <w:sz w:val="23"/>
          <w:szCs w:val="23"/>
        </w:rPr>
      </w:pPr>
      <w:r>
        <w:t xml:space="preserve">The forum is only for educational purpose </w:t>
      </w:r>
      <w:proofErr w:type="spellStart"/>
      <w:r>
        <w:t>not</w:t>
      </w:r>
      <w:proofErr w:type="spellEnd"/>
      <w:r>
        <w:t xml:space="preserve"> other.</w:t>
      </w:r>
    </w:p>
    <w:p w14:paraId="357680FB" w14:textId="0075BD85" w:rsidR="003858C0" w:rsidRPr="003858C0" w:rsidRDefault="003858C0" w:rsidP="003858C0">
      <w:pPr>
        <w:rPr>
          <w:b/>
          <w:sz w:val="23"/>
          <w:szCs w:val="23"/>
        </w:rPr>
      </w:pPr>
      <w:r w:rsidRPr="003858C0">
        <w:rPr>
          <w:b/>
          <w:sz w:val="23"/>
          <w:szCs w:val="23"/>
        </w:rPr>
        <w:t xml:space="preserve">What </w:t>
      </w:r>
      <w:r w:rsidR="0033302D">
        <w:rPr>
          <w:b/>
          <w:sz w:val="23"/>
          <w:szCs w:val="23"/>
        </w:rPr>
        <w:t>will be</w:t>
      </w:r>
      <w:r w:rsidRPr="003858C0">
        <w:rPr>
          <w:b/>
          <w:sz w:val="23"/>
          <w:szCs w:val="23"/>
        </w:rPr>
        <w:t xml:space="preserve"> done:</w:t>
      </w:r>
    </w:p>
    <w:p w14:paraId="0CF13606" w14:textId="41BEF023" w:rsidR="005960E7" w:rsidRDefault="003E0A72" w:rsidP="004844CE">
      <w:pPr>
        <w:pStyle w:val="ListParagraph"/>
        <w:numPr>
          <w:ilvl w:val="0"/>
          <w:numId w:val="18"/>
        </w:numPr>
      </w:pPr>
      <w:r>
        <w:t>In this forum image can be uploaded</w:t>
      </w:r>
    </w:p>
    <w:p w14:paraId="550F3705" w14:textId="73C5B43C" w:rsidR="005F56FF" w:rsidRDefault="005F56FF" w:rsidP="004844CE">
      <w:pPr>
        <w:pStyle w:val="ListParagraph"/>
        <w:numPr>
          <w:ilvl w:val="0"/>
          <w:numId w:val="18"/>
        </w:numPr>
      </w:pPr>
      <w:r>
        <w:t xml:space="preserve">User can give answer </w:t>
      </w:r>
      <w:r w:rsidR="003E0668">
        <w:t xml:space="preserve">of maximum </w:t>
      </w:r>
      <w:r w:rsidR="00C072BB">
        <w:t>5</w:t>
      </w:r>
      <w:r w:rsidR="003E0668">
        <w:t>000 character.</w:t>
      </w:r>
    </w:p>
    <w:p w14:paraId="750E1CC3" w14:textId="176783EA" w:rsidR="005960E7" w:rsidRDefault="005960E7" w:rsidP="008D4F72">
      <w:pPr>
        <w:pStyle w:val="Heading3"/>
      </w:pPr>
      <w:bookmarkStart w:id="28" w:name="_Toc18175035"/>
      <w:r>
        <w:t>3.2.3 QUALITY FUNCTION DEPLOYMENT</w:t>
      </w:r>
      <w:bookmarkEnd w:id="28"/>
    </w:p>
    <w:p w14:paraId="79B077F0" w14:textId="2151CF77" w:rsidR="003858C0" w:rsidRDefault="005960E7" w:rsidP="005960E7">
      <w:r>
        <w:t xml:space="preserve">Quality Function Deployment (QFD) is a technique that translates the needs of the customer into technical requirements for software. It concentrates on maximizing customer satisfaction from the software engineering process. </w:t>
      </w:r>
      <w:r w:rsidR="003858C0">
        <w:t>So,</w:t>
      </w:r>
      <w:r>
        <w:t xml:space="preserve"> </w:t>
      </w:r>
      <w:r w:rsidR="00743ADC">
        <w:t xml:space="preserve">I </w:t>
      </w:r>
      <w:r>
        <w:t>have followed this methodology to identify the requirements for the project. The requirements, which are given below, are identified successfully by the QFD.</w:t>
      </w:r>
    </w:p>
    <w:p w14:paraId="60E333C6" w14:textId="64865C83" w:rsidR="003858C0" w:rsidRDefault="003858C0" w:rsidP="00B87B5E">
      <w:pPr>
        <w:pStyle w:val="Heading4"/>
      </w:pPr>
      <w:r w:rsidRPr="00B87B5E">
        <w:t>3.2.3.1 NORMAL REQUIREMENTS</w:t>
      </w:r>
    </w:p>
    <w:p w14:paraId="2978244B" w14:textId="2E9907AB" w:rsidR="003858C0" w:rsidRPr="003858C0" w:rsidRDefault="004D6EAE" w:rsidP="004D6EAE">
      <w:r>
        <w:t>Normal</w:t>
      </w:r>
      <w:r w:rsidR="00186056">
        <w:t xml:space="preserve"> requirements</w:t>
      </w:r>
      <w:r>
        <w:t xml:space="preserve"> </w:t>
      </w:r>
      <w:r w:rsidRPr="00186056">
        <w:rPr>
          <w:noProof/>
        </w:rPr>
        <w:t>are</w:t>
      </w:r>
      <w:r>
        <w:t xml:space="preserve"> generally the objectives and goals that are stated for a product or system during meetings with the stakeholders. The presence of these requirements fulfills stakeholders’ satisfaction. The normal requirements of </w:t>
      </w:r>
      <w:r w:rsidR="00743ADC">
        <w:t xml:space="preserve">my </w:t>
      </w:r>
      <w:r>
        <w:t>project-</w:t>
      </w:r>
    </w:p>
    <w:p w14:paraId="2235DC6E" w14:textId="53101E5F" w:rsidR="003858C0" w:rsidRDefault="00694B5E" w:rsidP="004844CE">
      <w:pPr>
        <w:pStyle w:val="ListParagraph"/>
        <w:numPr>
          <w:ilvl w:val="0"/>
          <w:numId w:val="20"/>
        </w:numPr>
      </w:pPr>
      <w:r>
        <w:t>Answering to question</w:t>
      </w:r>
    </w:p>
    <w:p w14:paraId="75227948" w14:textId="18AE81DC" w:rsidR="00A535DE" w:rsidRDefault="00B20656" w:rsidP="004844CE">
      <w:pPr>
        <w:pStyle w:val="ListParagraph"/>
        <w:numPr>
          <w:ilvl w:val="0"/>
          <w:numId w:val="20"/>
        </w:numPr>
      </w:pPr>
      <w:r>
        <w:t>Creating a question</w:t>
      </w:r>
    </w:p>
    <w:p w14:paraId="2194B7A0" w14:textId="2EE6EFBE" w:rsidR="00A535DE" w:rsidRDefault="00FD7480" w:rsidP="004844CE">
      <w:pPr>
        <w:pStyle w:val="ListParagraph"/>
        <w:numPr>
          <w:ilvl w:val="0"/>
          <w:numId w:val="20"/>
        </w:numPr>
      </w:pPr>
      <w:r>
        <w:t>Commenting to answer or a question</w:t>
      </w:r>
    </w:p>
    <w:p w14:paraId="0CF0B829" w14:textId="1B6D4FAB" w:rsidR="00A535DE" w:rsidRDefault="007054F2" w:rsidP="004844CE">
      <w:pPr>
        <w:pStyle w:val="ListParagraph"/>
        <w:numPr>
          <w:ilvl w:val="0"/>
          <w:numId w:val="20"/>
        </w:numPr>
      </w:pPr>
      <w:r>
        <w:t>Upvote/Downvote to question/answer</w:t>
      </w:r>
    </w:p>
    <w:p w14:paraId="1B4D4FAC" w14:textId="3D2B8D01" w:rsidR="00A535DE" w:rsidRDefault="00A535DE" w:rsidP="00325F7E">
      <w:pPr>
        <w:pStyle w:val="ListParagraph"/>
      </w:pPr>
    </w:p>
    <w:p w14:paraId="21312761" w14:textId="5EE40664" w:rsidR="00A535DE" w:rsidRDefault="00A535DE" w:rsidP="00673F91">
      <w:pPr>
        <w:pStyle w:val="Heading4"/>
      </w:pPr>
      <w:r>
        <w:t>3.2.3.2 EXPECTED REQUIREMENTS</w:t>
      </w:r>
    </w:p>
    <w:p w14:paraId="32F73302" w14:textId="3FF8B642" w:rsidR="00A535DE" w:rsidRDefault="00DF5F68" w:rsidP="004844CE">
      <w:pPr>
        <w:pStyle w:val="ListParagraph"/>
        <w:numPr>
          <w:ilvl w:val="0"/>
          <w:numId w:val="21"/>
        </w:numPr>
      </w:pPr>
      <w:r>
        <w:t xml:space="preserve">Question/Answer modification </w:t>
      </w:r>
      <w:r w:rsidR="009572F9">
        <w:t>deletion</w:t>
      </w:r>
    </w:p>
    <w:p w14:paraId="31FD4EAC" w14:textId="254B9B00" w:rsidR="00A535DE" w:rsidRDefault="00A535DE" w:rsidP="004844CE">
      <w:pPr>
        <w:pStyle w:val="ListParagraph"/>
        <w:numPr>
          <w:ilvl w:val="0"/>
          <w:numId w:val="21"/>
        </w:numPr>
      </w:pPr>
      <w:r w:rsidRPr="00186056">
        <w:rPr>
          <w:noProof/>
        </w:rPr>
        <w:lastRenderedPageBreak/>
        <w:t>User</w:t>
      </w:r>
      <w:r w:rsidR="00186056">
        <w:rPr>
          <w:noProof/>
        </w:rPr>
        <w:t>-</w:t>
      </w:r>
      <w:r w:rsidRPr="00186056">
        <w:rPr>
          <w:noProof/>
        </w:rPr>
        <w:t>friendly</w:t>
      </w:r>
    </w:p>
    <w:p w14:paraId="7FC8E317" w14:textId="0C33CD2C" w:rsidR="00A535DE" w:rsidRDefault="0069581C" w:rsidP="004844CE">
      <w:pPr>
        <w:pStyle w:val="ListParagraph"/>
        <w:numPr>
          <w:ilvl w:val="0"/>
          <w:numId w:val="21"/>
        </w:numPr>
      </w:pPr>
      <w:r>
        <w:t>Efficient question recommendation system</w:t>
      </w:r>
    </w:p>
    <w:p w14:paraId="7BE977C1" w14:textId="400CFE34" w:rsidR="00BF13F5" w:rsidRDefault="00D13BE1" w:rsidP="00673F91">
      <w:pPr>
        <w:pStyle w:val="ListParagraph"/>
        <w:numPr>
          <w:ilvl w:val="0"/>
          <w:numId w:val="21"/>
        </w:numPr>
      </w:pPr>
      <w:r>
        <w:rPr>
          <w:noProof/>
        </w:rPr>
        <w:t>Efficient question similarity check</w:t>
      </w:r>
    </w:p>
    <w:p w14:paraId="4DED050F" w14:textId="1A3122BF" w:rsidR="00A535DE" w:rsidRDefault="00A535DE" w:rsidP="00673F91">
      <w:pPr>
        <w:pStyle w:val="Heading4"/>
      </w:pPr>
      <w:r>
        <w:t>3.2.3.3 EXCITING REQUIREMENTS</w:t>
      </w:r>
    </w:p>
    <w:p w14:paraId="13CEEDA9" w14:textId="0A5F5792" w:rsidR="00A535DE" w:rsidRDefault="00D44EAA" w:rsidP="004844CE">
      <w:pPr>
        <w:pStyle w:val="ListParagraph"/>
        <w:numPr>
          <w:ilvl w:val="0"/>
          <w:numId w:val="22"/>
        </w:numPr>
      </w:pPr>
      <w:r>
        <w:t>Badge</w:t>
      </w:r>
      <w:r w:rsidR="00311A05">
        <w:t xml:space="preserve"> popularity</w:t>
      </w:r>
      <w:r>
        <w:t xml:space="preserve"> system in user rating</w:t>
      </w:r>
    </w:p>
    <w:p w14:paraId="05C3D481" w14:textId="73C81F8B" w:rsidR="00294EE9" w:rsidRPr="00673F91" w:rsidRDefault="00294EE9" w:rsidP="00673F91">
      <w:pPr>
        <w:pStyle w:val="Heading3"/>
      </w:pPr>
      <w:bookmarkStart w:id="29" w:name="_Toc18175036"/>
      <w:r w:rsidRPr="00673F91">
        <w:t>3.2.4 USAGE SCENARIO</w:t>
      </w:r>
      <w:bookmarkEnd w:id="29"/>
    </w:p>
    <w:p w14:paraId="37D0013B" w14:textId="75FCA05E" w:rsidR="00294EE9" w:rsidRDefault="00EB67F9" w:rsidP="00294EE9">
      <w:r>
        <w:t>Question-Answer Forum for Bangladesh</w:t>
      </w:r>
      <w:r w:rsidR="00294EE9" w:rsidRPr="00294EE9">
        <w:t xml:space="preserve"> is an automated system for the following purposes:</w:t>
      </w:r>
    </w:p>
    <w:p w14:paraId="04549910" w14:textId="00351A4E" w:rsidR="00294EE9" w:rsidRDefault="00A7440D" w:rsidP="004844CE">
      <w:pPr>
        <w:pStyle w:val="ListParagraph"/>
        <w:numPr>
          <w:ilvl w:val="0"/>
          <w:numId w:val="23"/>
        </w:numPr>
      </w:pPr>
      <w:r>
        <w:t>Question</w:t>
      </w:r>
    </w:p>
    <w:p w14:paraId="6620FB31" w14:textId="0A66E075" w:rsidR="00294EE9" w:rsidRDefault="00A7440D" w:rsidP="004844CE">
      <w:pPr>
        <w:pStyle w:val="ListParagraph"/>
        <w:numPr>
          <w:ilvl w:val="0"/>
          <w:numId w:val="23"/>
        </w:numPr>
      </w:pPr>
      <w:r>
        <w:t>Answer</w:t>
      </w:r>
    </w:p>
    <w:p w14:paraId="000412A9" w14:textId="71FE10C6" w:rsidR="00294EE9" w:rsidRDefault="00A7440D" w:rsidP="004844CE">
      <w:pPr>
        <w:pStyle w:val="ListParagraph"/>
        <w:numPr>
          <w:ilvl w:val="0"/>
          <w:numId w:val="23"/>
        </w:numPr>
      </w:pPr>
      <w:r>
        <w:t>Comment</w:t>
      </w:r>
      <w:r w:rsidR="009B6893">
        <w:t xml:space="preserve"> management</w:t>
      </w:r>
    </w:p>
    <w:p w14:paraId="08815A75" w14:textId="19174F1D" w:rsidR="00294EE9" w:rsidRDefault="009B6893" w:rsidP="004844CE">
      <w:pPr>
        <w:pStyle w:val="ListParagraph"/>
        <w:numPr>
          <w:ilvl w:val="0"/>
          <w:numId w:val="23"/>
        </w:numPr>
      </w:pPr>
      <w:r>
        <w:t>User management</w:t>
      </w:r>
    </w:p>
    <w:p w14:paraId="416C58C9" w14:textId="3C92883C" w:rsidR="00294EE9" w:rsidRDefault="00294EE9" w:rsidP="00673F91">
      <w:pPr>
        <w:pStyle w:val="Heading4"/>
      </w:pPr>
      <w:r>
        <w:t xml:space="preserve">3.2.4.1 </w:t>
      </w:r>
      <w:r w:rsidR="00653C5C">
        <w:t>Question</w:t>
      </w:r>
      <w:r w:rsidR="007F65AC">
        <w:t xml:space="preserve"> management</w:t>
      </w:r>
    </w:p>
    <w:p w14:paraId="1E964ED0" w14:textId="7FD72A83" w:rsidR="00294EE9" w:rsidRPr="00294EE9" w:rsidRDefault="005F5B1A" w:rsidP="00673F91">
      <w:pPr>
        <w:pStyle w:val="Heading5"/>
      </w:pPr>
      <w:r>
        <w:t>QUESTION</w:t>
      </w:r>
      <w:r w:rsidR="005518B1">
        <w:t xml:space="preserve"> MANAGEMENT</w:t>
      </w:r>
    </w:p>
    <w:p w14:paraId="66B569CA" w14:textId="7CEF0CF9" w:rsidR="00294EE9" w:rsidRPr="00294EE9" w:rsidRDefault="00B1385C" w:rsidP="00294EE9">
      <w:r>
        <w:t xml:space="preserve">User will create a question </w:t>
      </w:r>
      <w:r w:rsidR="00494981">
        <w:t>going throw a set of defined steps</w:t>
      </w:r>
      <w:r w:rsidR="000D0B5F">
        <w:t xml:space="preserve">. </w:t>
      </w:r>
      <w:r w:rsidR="00C0551D">
        <w:t>First user will provide the category of his</w:t>
      </w:r>
      <w:r w:rsidR="00A96B84">
        <w:t>/her</w:t>
      </w:r>
      <w:r w:rsidR="00C0551D">
        <w:t xml:space="preserve"> question.</w:t>
      </w:r>
      <w:r w:rsidR="00EA632D">
        <w:t xml:space="preserve"> Then user will give the title of the question.</w:t>
      </w:r>
      <w:r w:rsidR="00C0551D">
        <w:t xml:space="preserve"> Then he/she will</w:t>
      </w:r>
      <w:r w:rsidR="00A96B84">
        <w:t xml:space="preserve"> </w:t>
      </w:r>
      <w:r w:rsidR="00A82813">
        <w:t>provide the tags related the topics of question</w:t>
      </w:r>
      <w:r w:rsidR="00EA632D">
        <w:t>.</w:t>
      </w:r>
      <w:r w:rsidR="00D31D00">
        <w:t xml:space="preserve"> In the next step the system will show some similar question</w:t>
      </w:r>
      <w:r w:rsidR="00D73736">
        <w:t xml:space="preserve"> related to his asking question</w:t>
      </w:r>
      <w:r w:rsidR="003B418E">
        <w:t xml:space="preserve">. If user </w:t>
      </w:r>
      <w:r w:rsidR="004178A9">
        <w:t>not satisfied user will go to next step and give description and can upload image</w:t>
      </w:r>
      <w:r w:rsidR="001E4C3E">
        <w:t xml:space="preserve">. At last user will </w:t>
      </w:r>
      <w:r w:rsidR="00B5175C">
        <w:t>submit question</w:t>
      </w:r>
      <w:r w:rsidR="00943874">
        <w:t>.</w:t>
      </w:r>
      <w:r w:rsidR="00FA1512">
        <w:t xml:space="preserve"> To submit user must have to be signed. If he/she is new user he/she signup using OAuth</w:t>
      </w:r>
      <w:r w:rsidR="00EF655A">
        <w:t xml:space="preserve"> auth0</w:t>
      </w:r>
      <w:r w:rsidR="00FA1512">
        <w:t xml:space="preserve"> authentication system.</w:t>
      </w:r>
    </w:p>
    <w:p w14:paraId="58137F36" w14:textId="1D3265B9" w:rsidR="00BF13F5" w:rsidRDefault="00D6665E" w:rsidP="0052197B">
      <w:pPr>
        <w:pStyle w:val="Heading5"/>
      </w:pPr>
      <w:r>
        <w:t>RECCOMMENDING QUESTION</w:t>
      </w:r>
      <w:r w:rsidR="00B21414">
        <w:t xml:space="preserve"> TO USERS</w:t>
      </w:r>
    </w:p>
    <w:p w14:paraId="5CED4304" w14:textId="036BF363" w:rsidR="00BF13F5" w:rsidRPr="00BF13F5" w:rsidRDefault="000E7665" w:rsidP="00BF13F5">
      <w:r>
        <w:rPr>
          <w:noProof/>
        </w:rPr>
        <w:t>In this forum different u</w:t>
      </w:r>
      <w:r w:rsidR="00BF13F5" w:rsidRPr="00186056">
        <w:rPr>
          <w:noProof/>
        </w:rPr>
        <w:t>ser</w:t>
      </w:r>
      <w:r w:rsidR="00BF13F5">
        <w:t xml:space="preserve"> </w:t>
      </w:r>
      <w:r>
        <w:t xml:space="preserve">from different </w:t>
      </w:r>
      <w:r w:rsidR="00BF13F5">
        <w:t xml:space="preserve">will </w:t>
      </w:r>
      <w:r w:rsidR="00DC21D3">
        <w:t xml:space="preserve">create question on different study topics. </w:t>
      </w:r>
      <w:r w:rsidR="009E116E">
        <w:t>So,</w:t>
      </w:r>
      <w:r w:rsidR="00DC21D3">
        <w:t xml:space="preserve"> all user will not be recommended to </w:t>
      </w:r>
      <w:r w:rsidR="00A87B42">
        <w:t xml:space="preserve">all types of question. </w:t>
      </w:r>
      <w:r w:rsidR="004D38F4">
        <w:t>The system will u</w:t>
      </w:r>
      <w:r w:rsidR="00BA7443">
        <w:t xml:space="preserve">se user </w:t>
      </w:r>
      <w:r w:rsidR="008968C5">
        <w:t xml:space="preserve">profile data and </w:t>
      </w:r>
      <w:r w:rsidR="00BA7443">
        <w:t>activity to recommend questions</w:t>
      </w:r>
      <w:r w:rsidR="003E7174">
        <w:t>.</w:t>
      </w:r>
    </w:p>
    <w:p w14:paraId="0EE52FE3" w14:textId="3EAF4B70" w:rsidR="000A1D7C" w:rsidRDefault="00BF13F5" w:rsidP="00C23B79">
      <w:pPr>
        <w:pStyle w:val="Heading4"/>
        <w:rPr>
          <w:noProof/>
        </w:rPr>
      </w:pPr>
      <w:r>
        <w:lastRenderedPageBreak/>
        <w:t xml:space="preserve">3.2.4.2 </w:t>
      </w:r>
      <w:r w:rsidRPr="00186056">
        <w:rPr>
          <w:noProof/>
        </w:rPr>
        <w:t>A</w:t>
      </w:r>
      <w:r w:rsidR="00B90308">
        <w:rPr>
          <w:noProof/>
        </w:rPr>
        <w:t>nswer</w:t>
      </w:r>
      <w:r w:rsidR="007F65AC">
        <w:rPr>
          <w:noProof/>
        </w:rPr>
        <w:t xml:space="preserve"> management</w:t>
      </w:r>
    </w:p>
    <w:p w14:paraId="2F80EC96" w14:textId="31C38D2D" w:rsidR="004A4002" w:rsidRPr="004A4002" w:rsidRDefault="002D6207" w:rsidP="004A4002">
      <w:r>
        <w:t>Any user can answer to any question.</w:t>
      </w:r>
      <w:r w:rsidR="008743D0">
        <w:t xml:space="preserve"> </w:t>
      </w:r>
      <w:r w:rsidR="0009341A">
        <w:t>User can upload image with his/her answer.</w:t>
      </w:r>
      <w:r w:rsidR="00E94D9A">
        <w:t xml:space="preserve"> User will be able to write maximum </w:t>
      </w:r>
      <w:r w:rsidR="000B2EFC">
        <w:t>5000-character</w:t>
      </w:r>
      <w:r w:rsidR="00E94D9A">
        <w:t xml:space="preserve"> description to an answer.</w:t>
      </w:r>
    </w:p>
    <w:p w14:paraId="6EC43D30" w14:textId="66278665" w:rsidR="004A4002" w:rsidRDefault="004A4002" w:rsidP="00010006">
      <w:pPr>
        <w:pStyle w:val="Heading4"/>
      </w:pPr>
      <w:r w:rsidRPr="007E465E">
        <w:t xml:space="preserve">3.2.4.3 </w:t>
      </w:r>
      <w:r w:rsidR="003F0C04">
        <w:t>Comment</w:t>
      </w:r>
      <w:r w:rsidR="00AC63A0">
        <w:t xml:space="preserve"> management</w:t>
      </w:r>
    </w:p>
    <w:p w14:paraId="600E2A9B" w14:textId="2C13117D" w:rsidR="00BF13F5" w:rsidRDefault="00E06FBB" w:rsidP="00BF13F5">
      <w:pPr>
        <w:rPr>
          <w:rFonts w:cstheme="minorHAnsi"/>
        </w:rPr>
      </w:pPr>
      <w:r>
        <w:rPr>
          <w:rFonts w:cstheme="minorHAnsi"/>
        </w:rPr>
        <w:t>Any user can comment to an answer/question</w:t>
      </w:r>
      <w:r w:rsidR="00BC7254">
        <w:rPr>
          <w:rFonts w:cstheme="minorHAnsi"/>
        </w:rPr>
        <w:t>.</w:t>
      </w:r>
      <w:r w:rsidR="00F85D4E">
        <w:rPr>
          <w:rFonts w:cstheme="minorHAnsi"/>
        </w:rPr>
        <w:t xml:space="preserve"> The question or answer </w:t>
      </w:r>
      <w:r w:rsidR="00C72925">
        <w:rPr>
          <w:rFonts w:cstheme="minorHAnsi"/>
        </w:rPr>
        <w:t>is considered the comment</w:t>
      </w:r>
      <w:r w:rsidR="00BC3135">
        <w:rPr>
          <w:rFonts w:cstheme="minorHAnsi"/>
        </w:rPr>
        <w:t xml:space="preserve"> s</w:t>
      </w:r>
      <w:r w:rsidR="00C72925">
        <w:rPr>
          <w:rFonts w:cstheme="minorHAnsi"/>
        </w:rPr>
        <w:t>ource.</w:t>
      </w:r>
      <w:r w:rsidR="00BC7254">
        <w:rPr>
          <w:rFonts w:cstheme="minorHAnsi"/>
        </w:rPr>
        <w:t xml:space="preserve"> User will have to gain minimum 5</w:t>
      </w:r>
      <w:r w:rsidR="00B03F20">
        <w:rPr>
          <w:rFonts w:cstheme="minorHAnsi"/>
        </w:rPr>
        <w:t>0</w:t>
      </w:r>
      <w:r w:rsidR="00BC7254">
        <w:rPr>
          <w:rFonts w:cstheme="minorHAnsi"/>
        </w:rPr>
        <w:t xml:space="preserve"> reputation to comment. </w:t>
      </w:r>
      <w:r w:rsidR="001A674B">
        <w:rPr>
          <w:rFonts w:cstheme="minorHAnsi"/>
        </w:rPr>
        <w:t>Any user can upvote/downvote to a comment.</w:t>
      </w:r>
      <w:r w:rsidR="00BF0B95">
        <w:rPr>
          <w:rFonts w:cstheme="minorHAnsi"/>
        </w:rPr>
        <w:t xml:space="preserve"> Any user can mark the comment as usable or as </w:t>
      </w:r>
      <w:r w:rsidR="00C70DA4">
        <w:rPr>
          <w:rFonts w:cstheme="minorHAnsi"/>
        </w:rPr>
        <w:t xml:space="preserve">problematic. If the negative rating </w:t>
      </w:r>
      <w:r w:rsidR="001A1662">
        <w:rPr>
          <w:rFonts w:cstheme="minorHAnsi"/>
        </w:rPr>
        <w:t>crosses</w:t>
      </w:r>
      <w:r w:rsidR="00C70DA4">
        <w:rPr>
          <w:rFonts w:cstheme="minorHAnsi"/>
        </w:rPr>
        <w:t xml:space="preserve"> the limit of 50 then comment will be blocked</w:t>
      </w:r>
      <w:r w:rsidR="001A1662">
        <w:rPr>
          <w:rFonts w:cstheme="minorHAnsi"/>
        </w:rPr>
        <w:t>. User reputation also increase/decrease based on user r</w:t>
      </w:r>
      <w:r w:rsidR="003F3515">
        <w:rPr>
          <w:rFonts w:cstheme="minorHAnsi"/>
        </w:rPr>
        <w:t>eaction.</w:t>
      </w:r>
      <w:r w:rsidR="0074709A">
        <w:rPr>
          <w:rFonts w:cstheme="minorHAnsi"/>
        </w:rPr>
        <w:t xml:space="preserve"> </w:t>
      </w:r>
    </w:p>
    <w:p w14:paraId="6077DEA7" w14:textId="1A93250F" w:rsidR="00E12045" w:rsidRDefault="00E12045" w:rsidP="00E12045">
      <w:pPr>
        <w:pStyle w:val="Heading4"/>
      </w:pPr>
      <w:r w:rsidRPr="007E465E">
        <w:t>3.2.4.</w:t>
      </w:r>
      <w:r w:rsidR="00CC0311">
        <w:t>4</w:t>
      </w:r>
      <w:r w:rsidR="004473EC">
        <w:t xml:space="preserve"> user</w:t>
      </w:r>
      <w:r w:rsidRPr="007E465E">
        <w:t xml:space="preserve"> </w:t>
      </w:r>
      <w:r w:rsidR="0013189B">
        <w:t>management</w:t>
      </w:r>
    </w:p>
    <w:p w14:paraId="23F58B41" w14:textId="5B4FA309" w:rsidR="009019AC" w:rsidRPr="009019AC" w:rsidRDefault="0031053D" w:rsidP="009019AC">
      <w:r>
        <w:t>Managing user and proofing their activity is one of the major parts of this project.</w:t>
      </w:r>
      <w:r w:rsidR="009271D7">
        <w:t xml:space="preserve"> This system will store the activities like answers, question, popularity</w:t>
      </w:r>
      <w:r w:rsidR="00CA60A3">
        <w:t>, following tags</w:t>
      </w:r>
      <w:r w:rsidR="00B03F20">
        <w:t xml:space="preserve">, answer count to </w:t>
      </w:r>
      <w:r w:rsidR="00F610B6">
        <w:t>corresponding to tags</w:t>
      </w:r>
      <w:r w:rsidR="00AB12E4">
        <w:t>, question count corresponding to tags</w:t>
      </w:r>
      <w:r w:rsidR="00001784">
        <w:t>.</w:t>
      </w:r>
      <w:r>
        <w:t xml:space="preserve"> </w:t>
      </w:r>
      <w:r w:rsidR="009019AC">
        <w:t xml:space="preserve">Popularity </w:t>
      </w:r>
      <w:r w:rsidR="00950966">
        <w:t xml:space="preserve">is the </w:t>
      </w:r>
      <w:r w:rsidR="0001332B">
        <w:t>exciting thing for users to be motivated active in question-answer discussion</w:t>
      </w:r>
      <w:r w:rsidR="002E4334">
        <w:t>. User will gain more popularity</w:t>
      </w:r>
      <w:r w:rsidR="00077FDB">
        <w:t xml:space="preserve"> based on upvote to his/her question or answer or comment</w:t>
      </w:r>
      <w:r w:rsidR="00B85A08">
        <w:t>. He/she will gain</w:t>
      </w:r>
      <w:r w:rsidR="0065329A">
        <w:t xml:space="preserve"> different</w:t>
      </w:r>
      <w:r w:rsidR="00B85A08">
        <w:t xml:space="preserve"> </w:t>
      </w:r>
      <w:r w:rsidR="00B3014D">
        <w:t>badge (</w:t>
      </w:r>
      <w:r w:rsidR="006A5EFB">
        <w:t>silver,</w:t>
      </w:r>
      <w:r w:rsidR="00B3014D">
        <w:t xml:space="preserve"> </w:t>
      </w:r>
      <w:r w:rsidR="006A5EFB">
        <w:t>gold,</w:t>
      </w:r>
      <w:r w:rsidR="00B3014D">
        <w:t xml:space="preserve"> </w:t>
      </w:r>
      <w:r w:rsidR="006A5EFB">
        <w:t>platinum)</w:t>
      </w:r>
      <w:r w:rsidR="00B85A08">
        <w:t xml:space="preserve"> at different level of </w:t>
      </w:r>
      <w:r w:rsidR="004A0680">
        <w:t>popularity</w:t>
      </w:r>
      <w:r w:rsidR="0065329A">
        <w:t>.</w:t>
      </w:r>
      <w:r w:rsidR="00700022">
        <w:t xml:space="preserve"> For each event or user will get notification</w:t>
      </w:r>
      <w:r w:rsidR="00297B17">
        <w:t xml:space="preserve"> status.</w:t>
      </w:r>
      <w:r w:rsidR="009019AC">
        <w:t xml:space="preserve"> </w:t>
      </w:r>
      <w:r w:rsidR="00C27DC4">
        <w:t xml:space="preserve">As a </w:t>
      </w:r>
      <w:r w:rsidR="007905DE">
        <w:t>result,</w:t>
      </w:r>
      <w:r w:rsidR="00C27DC4">
        <w:t xml:space="preserve"> user will appear in the search</w:t>
      </w:r>
      <w:r w:rsidR="000639D6">
        <w:t xml:space="preserve"> o</w:t>
      </w:r>
      <w:r w:rsidR="00833CB3">
        <w:t xml:space="preserve">f users </w:t>
      </w:r>
      <w:r w:rsidR="003337A3">
        <w:t xml:space="preserve">more in front </w:t>
      </w:r>
      <w:r w:rsidR="00BC5ECD">
        <w:t>position</w:t>
      </w:r>
      <w:r w:rsidR="00FB4312">
        <w:t>.</w:t>
      </w:r>
      <w:r w:rsidR="00A771BE">
        <w:t xml:space="preserve"> User will use the online authentication system to be authenticated</w:t>
      </w:r>
      <w:r w:rsidR="007C3CD5">
        <w:t>(auth0)</w:t>
      </w:r>
      <w:r w:rsidR="00A771BE">
        <w:t>.</w:t>
      </w:r>
      <w:r w:rsidR="00F56B69">
        <w:t xml:space="preserve"> User will be identified by a unique id.</w:t>
      </w:r>
    </w:p>
    <w:p w14:paraId="73EB69E7" w14:textId="77777777" w:rsidR="00E12045" w:rsidRPr="008861B7" w:rsidRDefault="00E12045" w:rsidP="00BF13F5">
      <w:pPr>
        <w:rPr>
          <w:rFonts w:cstheme="minorHAnsi"/>
        </w:rPr>
      </w:pPr>
    </w:p>
    <w:p w14:paraId="342393EC" w14:textId="4718A46D" w:rsidR="004A4002" w:rsidRDefault="004A4002" w:rsidP="008861B7">
      <w:pPr>
        <w:pStyle w:val="Heading3"/>
      </w:pPr>
      <w:bookmarkStart w:id="30" w:name="_Toc18175037"/>
      <w:r>
        <w:t>3.2.5 ELICITATION WORK PRODUCT</w:t>
      </w:r>
      <w:bookmarkEnd w:id="30"/>
    </w:p>
    <w:p w14:paraId="4EBD1703" w14:textId="7DCB7CEE" w:rsidR="004A4002" w:rsidRPr="004A4002" w:rsidRDefault="004A4002" w:rsidP="000A1D7C">
      <w:r w:rsidRPr="004A4002">
        <w:t xml:space="preserve">At first, </w:t>
      </w:r>
      <w:r w:rsidR="00743ADC">
        <w:t xml:space="preserve">I </w:t>
      </w:r>
      <w:r w:rsidRPr="004A4002">
        <w:t xml:space="preserve">have to know whether the output of the Elicitation task may vary because of the dependency on the size of the system or the product to be built. Here, the Elicitation work product includes: </w:t>
      </w:r>
    </w:p>
    <w:p w14:paraId="7443F372" w14:textId="77777777" w:rsidR="004A4002" w:rsidRDefault="004A4002" w:rsidP="004A4002">
      <w:pPr>
        <w:pStyle w:val="Default"/>
        <w:rPr>
          <w:sz w:val="23"/>
          <w:szCs w:val="23"/>
        </w:rPr>
      </w:pPr>
    </w:p>
    <w:p w14:paraId="4728AA7A" w14:textId="4C5D282D" w:rsidR="004A4002" w:rsidRPr="004A4002" w:rsidRDefault="004A4002" w:rsidP="004844CE">
      <w:pPr>
        <w:pStyle w:val="Default"/>
        <w:numPr>
          <w:ilvl w:val="0"/>
          <w:numId w:val="24"/>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statement of </w:t>
      </w:r>
      <w:r w:rsidR="00743ADC">
        <w:rPr>
          <w:rFonts w:ascii="Times New Roman" w:hAnsi="Times New Roman" w:cs="Times New Roman"/>
          <w:sz w:val="22"/>
          <w:szCs w:val="22"/>
        </w:rPr>
        <w:t xml:space="preserve">my </w:t>
      </w:r>
      <w:r w:rsidRPr="004A4002">
        <w:rPr>
          <w:rFonts w:ascii="Times New Roman" w:hAnsi="Times New Roman" w:cs="Times New Roman"/>
          <w:sz w:val="22"/>
          <w:szCs w:val="22"/>
        </w:rPr>
        <w:t xml:space="preserve">requirements for the </w:t>
      </w:r>
      <w:r w:rsidR="00B92C84">
        <w:rPr>
          <w:rFonts w:ascii="Times New Roman" w:hAnsi="Times New Roman" w:cs="Times New Roman"/>
          <w:sz w:val="22"/>
          <w:szCs w:val="22"/>
        </w:rPr>
        <w:t>Educational Question Answer Forum</w:t>
      </w:r>
      <w:r w:rsidRPr="004A4002">
        <w:rPr>
          <w:rFonts w:ascii="Times New Roman" w:hAnsi="Times New Roman" w:cs="Times New Roman"/>
          <w:sz w:val="22"/>
          <w:szCs w:val="22"/>
        </w:rPr>
        <w:t xml:space="preserve">. </w:t>
      </w:r>
    </w:p>
    <w:p w14:paraId="7E20E2BB" w14:textId="2FC8D801" w:rsidR="004A4002" w:rsidRPr="004A4002" w:rsidRDefault="004A4002" w:rsidP="004844CE">
      <w:pPr>
        <w:pStyle w:val="Default"/>
        <w:numPr>
          <w:ilvl w:val="0"/>
          <w:numId w:val="25"/>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bounded statement of scope for </w:t>
      </w:r>
      <w:r w:rsidR="00743ADC">
        <w:rPr>
          <w:rFonts w:ascii="Times New Roman" w:hAnsi="Times New Roman" w:cs="Times New Roman"/>
          <w:sz w:val="22"/>
          <w:szCs w:val="22"/>
        </w:rPr>
        <w:t xml:space="preserve">my </w:t>
      </w:r>
      <w:r w:rsidRPr="004A4002">
        <w:rPr>
          <w:rFonts w:ascii="Times New Roman" w:hAnsi="Times New Roman" w:cs="Times New Roman"/>
          <w:sz w:val="22"/>
          <w:szCs w:val="22"/>
        </w:rPr>
        <w:t xml:space="preserve">system. </w:t>
      </w:r>
    </w:p>
    <w:p w14:paraId="4EA72D06" w14:textId="5CC111E1" w:rsidR="004A4002" w:rsidRPr="004A4002" w:rsidRDefault="004A4002" w:rsidP="004844CE">
      <w:pPr>
        <w:pStyle w:val="Default"/>
        <w:numPr>
          <w:ilvl w:val="0"/>
          <w:numId w:val="26"/>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lastRenderedPageBreak/>
        <w:t xml:space="preserve">Making a list of users and other stakeholders who participated in the requirements elicitation. </w:t>
      </w:r>
    </w:p>
    <w:p w14:paraId="7E771A37" w14:textId="6521CF70" w:rsidR="004A4002" w:rsidRPr="004A4002" w:rsidRDefault="004A4002" w:rsidP="004844CE">
      <w:pPr>
        <w:pStyle w:val="Default"/>
        <w:numPr>
          <w:ilvl w:val="0"/>
          <w:numId w:val="27"/>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A set of usage scenarios that provide insight into the use of the system. </w:t>
      </w:r>
    </w:p>
    <w:p w14:paraId="372BEED9" w14:textId="6770D1D5" w:rsidR="004A4002" w:rsidRPr="008326B7" w:rsidRDefault="004A4002" w:rsidP="004A4002">
      <w:pPr>
        <w:pStyle w:val="Default"/>
        <w:numPr>
          <w:ilvl w:val="0"/>
          <w:numId w:val="28"/>
        </w:numPr>
        <w:spacing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Description of the system’s technical environment </w:t>
      </w:r>
    </w:p>
    <w:p w14:paraId="2259D84B" w14:textId="21522DF4" w:rsidR="004A4002" w:rsidRPr="003C5208" w:rsidRDefault="004A4002" w:rsidP="003C5208">
      <w:pPr>
        <w:pStyle w:val="Heading1"/>
        <w:rPr>
          <w:u w:val="single"/>
        </w:rPr>
      </w:pPr>
      <w:bookmarkStart w:id="31" w:name="_Toc18175038"/>
      <w:r w:rsidRPr="004A4002">
        <w:rPr>
          <w:u w:val="single"/>
        </w:rPr>
        <w:lastRenderedPageBreak/>
        <w:t>CHAPTER-04: SCENARIO BASED MODELING</w:t>
      </w:r>
      <w:bookmarkEnd w:id="31"/>
    </w:p>
    <w:p w14:paraId="762CAAFD" w14:textId="7C845211" w:rsidR="004A4002" w:rsidRDefault="004A4002" w:rsidP="004A4002">
      <w:r>
        <w:t xml:space="preserve">This chapter describes the </w:t>
      </w:r>
      <w:r w:rsidRPr="00B67704">
        <w:rPr>
          <w:noProof/>
        </w:rPr>
        <w:t>Scenario</w:t>
      </w:r>
      <w:r w:rsidR="00B67704">
        <w:rPr>
          <w:noProof/>
        </w:rPr>
        <w:t>-</w:t>
      </w:r>
      <w:r w:rsidRPr="00B67704">
        <w:rPr>
          <w:noProof/>
        </w:rPr>
        <w:t>Based</w:t>
      </w:r>
      <w:r>
        <w:t xml:space="preserve"> Model for the </w:t>
      </w:r>
      <w:r w:rsidR="00397159">
        <w:t>project</w:t>
      </w:r>
      <w:r w:rsidR="008D17FA">
        <w:t>.</w:t>
      </w:r>
    </w:p>
    <w:p w14:paraId="07857DCD" w14:textId="36BFF01F" w:rsidR="004A4002" w:rsidRDefault="004A4002" w:rsidP="008861B7">
      <w:pPr>
        <w:pStyle w:val="Heading2"/>
      </w:pPr>
      <w:bookmarkStart w:id="32" w:name="_Toc18175039"/>
      <w:r>
        <w:t>4.1 INTRODUCTION</w:t>
      </w:r>
      <w:bookmarkEnd w:id="32"/>
    </w:p>
    <w:p w14:paraId="24363CD9" w14:textId="4DB879F0" w:rsidR="004A4002" w:rsidRDefault="004A4002" w:rsidP="004A4002">
      <w:r>
        <w:t xml:space="preserve">Although the success of a computer-based system or product is measured in many ways, user satisfaction resides at the top of the list. If </w:t>
      </w:r>
      <w:r w:rsidR="00743ADC">
        <w:t xml:space="preserve">I </w:t>
      </w:r>
      <w:r>
        <w:t xml:space="preserve">understand how end users (and other actors) want to interact with a system, </w:t>
      </w:r>
      <w:r w:rsidR="00743ADC">
        <w:t xml:space="preserve">my </w:t>
      </w:r>
      <w:r>
        <w:t>software team will be better able to properly characterize requirements and build meaningful analysis and design models. Hence, requirements modeling begins with the creation of scenarios in the form of Use Cases, activity diagrams.</w:t>
      </w:r>
    </w:p>
    <w:p w14:paraId="1BBDF488" w14:textId="27E007BE" w:rsidR="00940A28" w:rsidRDefault="00940A28" w:rsidP="008861B7">
      <w:pPr>
        <w:pStyle w:val="Heading2"/>
      </w:pPr>
      <w:bookmarkStart w:id="33" w:name="_Toc18175040"/>
      <w:r>
        <w:t xml:space="preserve">4.2 </w:t>
      </w:r>
      <w:r w:rsidRPr="00B67704">
        <w:rPr>
          <w:noProof/>
        </w:rPr>
        <w:t>DEFIN</w:t>
      </w:r>
      <w:r w:rsidR="00B67704">
        <w:rPr>
          <w:noProof/>
        </w:rPr>
        <w:t>I</w:t>
      </w:r>
      <w:r w:rsidRPr="00B67704">
        <w:rPr>
          <w:noProof/>
        </w:rPr>
        <w:t>TION</w:t>
      </w:r>
      <w:r>
        <w:t xml:space="preserve"> OF USE CASE</w:t>
      </w:r>
      <w:bookmarkEnd w:id="33"/>
    </w:p>
    <w:p w14:paraId="706AE829" w14:textId="4BC6A743" w:rsidR="00940A28" w:rsidRPr="008861B7" w:rsidRDefault="00940A28" w:rsidP="00010006">
      <w:r w:rsidRPr="00940A28">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s in the story and makes the story understandable for the users. The first step in writing a Use Case is to define that set of “actors” that will be involved in the story. Actors are the different people that use the system or product within the context of the function and behavior that is to be described. Actors represent the roles that people play as the system operators. Every user has one or more goals when using</w:t>
      </w:r>
      <w:r w:rsidR="00B67704">
        <w:t xml:space="preserve"> the</w:t>
      </w:r>
      <w:r w:rsidRPr="00940A28">
        <w:t xml:space="preserve"> </w:t>
      </w:r>
      <w:r w:rsidRPr="00B67704">
        <w:rPr>
          <w:noProof/>
        </w:rPr>
        <w:t>system</w:t>
      </w:r>
      <w:r>
        <w:rPr>
          <w:sz w:val="23"/>
          <w:szCs w:val="23"/>
        </w:rPr>
        <w:t>.</w:t>
      </w:r>
    </w:p>
    <w:p w14:paraId="56B8BA19" w14:textId="6100E9DE" w:rsidR="00940A28" w:rsidRDefault="00940A28" w:rsidP="008861B7">
      <w:pPr>
        <w:pStyle w:val="Heading5"/>
      </w:pPr>
      <w:r>
        <w:t>PRIMARY ACTOR</w:t>
      </w:r>
    </w:p>
    <w:p w14:paraId="26F23C96" w14:textId="2E34DAE9" w:rsidR="00940A28" w:rsidRDefault="00940A28" w:rsidP="00940A28">
      <w:r>
        <w:t>Primary actors interact directly to achieve required system function and derive the intended benefit from the system. They work directly and frequently with the software.</w:t>
      </w:r>
    </w:p>
    <w:p w14:paraId="06895DED" w14:textId="5ED65ED5" w:rsidR="00940A28" w:rsidRDefault="00940A28" w:rsidP="008861B7">
      <w:pPr>
        <w:pStyle w:val="Heading5"/>
      </w:pPr>
      <w:r>
        <w:t>SECONDARY ACTOR</w:t>
      </w:r>
    </w:p>
    <w:p w14:paraId="10C16B2F" w14:textId="035606BA" w:rsidR="00940A28" w:rsidRDefault="00940A28" w:rsidP="00CA0F3E">
      <w:r>
        <w:t>Secondary actors support the system so that primary actors can do their work. They either produce or consume information.</w:t>
      </w:r>
    </w:p>
    <w:p w14:paraId="2AE84943" w14:textId="14D2320A" w:rsidR="00940A28" w:rsidRDefault="00940A28" w:rsidP="008861B7">
      <w:pPr>
        <w:pStyle w:val="Heading2"/>
      </w:pPr>
      <w:bookmarkStart w:id="34" w:name="_Toc18175041"/>
      <w:r>
        <w:lastRenderedPageBreak/>
        <w:t>4.3 USE CASE DIAGRAM</w:t>
      </w:r>
      <w:bookmarkEnd w:id="34"/>
    </w:p>
    <w:p w14:paraId="7D2C9F42" w14:textId="61EB1B53" w:rsidR="00940A28" w:rsidRDefault="00940A28" w:rsidP="00CA0F3E">
      <w:r>
        <w:t>Use case diagrams give the non-technical view of</w:t>
      </w:r>
      <w:r w:rsidR="00B67704">
        <w:t xml:space="preserve"> the</w:t>
      </w:r>
      <w:r>
        <w:t xml:space="preserve"> </w:t>
      </w:r>
      <w:r w:rsidRPr="00B67704">
        <w:rPr>
          <w:noProof/>
        </w:rPr>
        <w:t>overall</w:t>
      </w:r>
      <w:r>
        <w:t xml:space="preserve"> system.</w:t>
      </w:r>
    </w:p>
    <w:p w14:paraId="06088332" w14:textId="2E124473" w:rsidR="00940A28" w:rsidRPr="00CA0F3E" w:rsidRDefault="00940A28" w:rsidP="00CA0F3E">
      <w:pPr>
        <w:pStyle w:val="Heading3"/>
        <w:rPr>
          <w:rStyle w:val="Heading1Char"/>
          <w:b/>
          <w:color w:val="2E74B5" w:themeColor="accent5" w:themeShade="BF"/>
          <w:sz w:val="28"/>
          <w:szCs w:val="24"/>
        </w:rPr>
      </w:pPr>
      <w:bookmarkStart w:id="35" w:name="_Toc18175042"/>
      <w:r w:rsidRPr="00233134">
        <w:t>4.3.1</w:t>
      </w:r>
      <w:r w:rsidRPr="00CA0F3E">
        <w:rPr>
          <w:rStyle w:val="Heading1Char"/>
          <w:b/>
          <w:color w:val="2E74B5" w:themeColor="accent5" w:themeShade="BF"/>
          <w:sz w:val="28"/>
          <w:szCs w:val="24"/>
        </w:rPr>
        <w:t xml:space="preserve"> </w:t>
      </w:r>
      <w:r w:rsidRPr="00233134">
        <w:t>LEVEL- 0 USE CASE DIAGRAM-</w:t>
      </w:r>
      <w:proofErr w:type="gramStart"/>
      <w:r w:rsidR="00A2379C">
        <w:t>EQAF(</w:t>
      </w:r>
      <w:proofErr w:type="gramEnd"/>
      <w:r w:rsidR="00A2379C">
        <w:t>Educational question-answer forum)</w:t>
      </w:r>
      <w:bookmarkEnd w:id="35"/>
      <w:r w:rsidRPr="00CA0F3E">
        <w:rPr>
          <w:rStyle w:val="Heading1Char"/>
          <w:b/>
          <w:color w:val="2E74B5" w:themeColor="accent5" w:themeShade="BF"/>
          <w:sz w:val="28"/>
          <w:szCs w:val="24"/>
        </w:rPr>
        <w:t xml:space="preserve"> </w:t>
      </w:r>
    </w:p>
    <w:p w14:paraId="46155BDB" w14:textId="77777777" w:rsidR="00940A28" w:rsidRPr="00940A28" w:rsidRDefault="00940A28" w:rsidP="00940A28"/>
    <w:p w14:paraId="7149470E" w14:textId="50CF2327" w:rsidR="00940A28" w:rsidRDefault="00797C50" w:rsidP="00940A28">
      <w:pPr>
        <w:rPr>
          <w:noProof/>
        </w:rPr>
      </w:pPr>
      <w:r>
        <w:rPr>
          <w:noProof/>
        </w:rPr>
        <w:drawing>
          <wp:inline distT="0" distB="0" distL="0" distR="0" wp14:anchorId="35847CA4" wp14:editId="40A23709">
            <wp:extent cx="5810250" cy="3152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evel0.png"/>
                    <pic:cNvPicPr/>
                  </pic:nvPicPr>
                  <pic:blipFill>
                    <a:blip r:embed="rId13">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2F7A9C72" w14:textId="7CB14D18" w:rsidR="00940A28" w:rsidRDefault="00573F1B" w:rsidP="00573F1B">
      <w:pPr>
        <w:pStyle w:val="Caption"/>
        <w:jc w:val="center"/>
        <w:rPr>
          <w:b/>
          <w:noProof/>
          <w:sz w:val="28"/>
          <w:szCs w:val="28"/>
        </w:rPr>
      </w:pPr>
      <w:bookmarkStart w:id="36" w:name="_Toc509280738"/>
      <w:bookmarkStart w:id="37" w:name="_Toc509283024"/>
      <w:bookmarkStart w:id="38" w:name="_Toc18175093"/>
      <w:r>
        <w:t xml:space="preserve">Figure </w:t>
      </w:r>
      <w:fldSimple w:instr=" SEQ Figure \* ARABIC ">
        <w:r w:rsidR="004268A8">
          <w:rPr>
            <w:noProof/>
          </w:rPr>
          <w:t>1</w:t>
        </w:r>
      </w:fldSimple>
      <w:r w:rsidR="007A320E">
        <w:t>:</w:t>
      </w:r>
      <w:r w:rsidRPr="0049705B">
        <w:t xml:space="preserve"> level 0 use case diagram- </w:t>
      </w:r>
      <w:bookmarkEnd w:id="36"/>
      <w:bookmarkEnd w:id="37"/>
      <w:r w:rsidR="007E3B84">
        <w:t>E</w:t>
      </w:r>
      <w:r w:rsidR="00BC6A66">
        <w:t>Q</w:t>
      </w:r>
      <w:r w:rsidR="007E3B84">
        <w:t>AF</w:t>
      </w:r>
      <w:bookmarkEnd w:id="38"/>
    </w:p>
    <w:p w14:paraId="0DD08BBF" w14:textId="4F313A14" w:rsidR="00940A28" w:rsidRPr="00C15450" w:rsidRDefault="00940A28" w:rsidP="00940A28">
      <w:r>
        <w:t xml:space="preserve">Name: </w:t>
      </w:r>
      <w:r w:rsidR="00A019AD">
        <w:t>Educational Question-Answer Forum</w:t>
      </w:r>
    </w:p>
    <w:p w14:paraId="148DD90F" w14:textId="7158EA43" w:rsidR="00940A28" w:rsidRPr="00C15450" w:rsidRDefault="00940A28" w:rsidP="00940A28">
      <w:pPr>
        <w:spacing w:line="276" w:lineRule="auto"/>
      </w:pPr>
      <w:r>
        <w:t>Prim</w:t>
      </w:r>
      <w:r w:rsidR="002F34B5">
        <w:t xml:space="preserve">ary actor: </w:t>
      </w:r>
      <w:r w:rsidR="00367F00">
        <w:t>Inquirer</w:t>
      </w:r>
      <w:r w:rsidR="002F34B5">
        <w:t xml:space="preserve">, </w:t>
      </w:r>
      <w:r w:rsidR="00367F00">
        <w:t>Responder</w:t>
      </w:r>
    </w:p>
    <w:p w14:paraId="20CCD08B" w14:textId="5C5A6EB8" w:rsidR="00940A28" w:rsidRDefault="00940A28" w:rsidP="00940A28">
      <w:pPr>
        <w:spacing w:line="276" w:lineRule="auto"/>
      </w:pPr>
      <w:r>
        <w:t xml:space="preserve">Secondary actor: </w:t>
      </w:r>
      <w:r w:rsidR="000E5F17">
        <w:t>N/A</w:t>
      </w:r>
    </w:p>
    <w:p w14:paraId="16A03C2A" w14:textId="74868F73" w:rsidR="004262A1" w:rsidRDefault="004262A1" w:rsidP="00CA0F3E">
      <w:pPr>
        <w:pStyle w:val="Heading5"/>
      </w:pPr>
      <w:r w:rsidRPr="007E465E">
        <w:t xml:space="preserve">DESCRIPTION OF </w:t>
      </w:r>
      <w:r w:rsidRPr="00B67704">
        <w:rPr>
          <w:noProof/>
        </w:rPr>
        <w:t>USE</w:t>
      </w:r>
      <w:r w:rsidR="00B67704">
        <w:rPr>
          <w:noProof/>
        </w:rPr>
        <w:t xml:space="preserve"> </w:t>
      </w:r>
      <w:r w:rsidRPr="00B67704">
        <w:rPr>
          <w:noProof/>
        </w:rPr>
        <w:t>CASE</w:t>
      </w:r>
      <w:r w:rsidRPr="007E465E">
        <w:t xml:space="preserve"> DIAGRAM LEVEL-0</w:t>
      </w:r>
    </w:p>
    <w:p w14:paraId="168823DA" w14:textId="2C01CD0D" w:rsidR="004262A1" w:rsidRDefault="004262A1" w:rsidP="004262A1">
      <w:pPr>
        <w:rPr>
          <w:sz w:val="23"/>
          <w:szCs w:val="23"/>
        </w:rPr>
      </w:pPr>
      <w:r>
        <w:rPr>
          <w:sz w:val="23"/>
          <w:szCs w:val="23"/>
        </w:rPr>
        <w:t xml:space="preserve">After analyzing user story, </w:t>
      </w:r>
      <w:r w:rsidR="00743ADC">
        <w:rPr>
          <w:sz w:val="23"/>
          <w:szCs w:val="23"/>
        </w:rPr>
        <w:t xml:space="preserve">I </w:t>
      </w:r>
      <w:r>
        <w:rPr>
          <w:sz w:val="23"/>
          <w:szCs w:val="23"/>
        </w:rPr>
        <w:t xml:space="preserve">found five </w:t>
      </w:r>
      <w:r w:rsidRPr="00B67704">
        <w:rPr>
          <w:noProof/>
          <w:sz w:val="23"/>
          <w:szCs w:val="23"/>
        </w:rPr>
        <w:t>actor</w:t>
      </w:r>
      <w:r w:rsidR="00B67704">
        <w:rPr>
          <w:noProof/>
          <w:sz w:val="23"/>
          <w:szCs w:val="23"/>
        </w:rPr>
        <w:t>s</w:t>
      </w:r>
      <w:r>
        <w:rPr>
          <w:sz w:val="23"/>
          <w:szCs w:val="23"/>
        </w:rPr>
        <w:t xml:space="preserve"> who will directly use the system as a system operator. Primary actors are those who will play action and get</w:t>
      </w:r>
      <w:r w:rsidR="00B67704">
        <w:rPr>
          <w:sz w:val="23"/>
          <w:szCs w:val="23"/>
        </w:rPr>
        <w:t xml:space="preserve"> a</w:t>
      </w:r>
      <w:r>
        <w:rPr>
          <w:sz w:val="23"/>
          <w:szCs w:val="23"/>
        </w:rPr>
        <w:t xml:space="preserve"> </w:t>
      </w:r>
      <w:r w:rsidRPr="00B67704">
        <w:rPr>
          <w:noProof/>
          <w:sz w:val="23"/>
          <w:szCs w:val="23"/>
        </w:rPr>
        <w:t>reply</w:t>
      </w:r>
      <w:r>
        <w:rPr>
          <w:sz w:val="23"/>
          <w:szCs w:val="23"/>
        </w:rPr>
        <w:t xml:space="preserve"> from the system whereas secondary actors only produce or consume the information.</w:t>
      </w:r>
    </w:p>
    <w:p w14:paraId="288676A3" w14:textId="3A68F612" w:rsidR="004262A1" w:rsidRDefault="004262A1" w:rsidP="004262A1">
      <w:pPr>
        <w:rPr>
          <w:sz w:val="23"/>
          <w:szCs w:val="23"/>
        </w:rPr>
      </w:pPr>
      <w:r>
        <w:rPr>
          <w:sz w:val="23"/>
          <w:szCs w:val="23"/>
        </w:rPr>
        <w:t>Following the actors of “</w:t>
      </w:r>
      <w:r w:rsidR="00FD064E">
        <w:t>Educational Question-Answer Forum</w:t>
      </w:r>
      <w:r>
        <w:rPr>
          <w:sz w:val="23"/>
          <w:szCs w:val="23"/>
        </w:rPr>
        <w:t>”:</w:t>
      </w:r>
    </w:p>
    <w:p w14:paraId="58F1EE88" w14:textId="10D8C436" w:rsidR="004262A1" w:rsidRDefault="004262A1" w:rsidP="004844CE">
      <w:pPr>
        <w:pStyle w:val="ListParagraph"/>
        <w:numPr>
          <w:ilvl w:val="0"/>
          <w:numId w:val="28"/>
        </w:numPr>
      </w:pPr>
      <w:r>
        <w:lastRenderedPageBreak/>
        <w:t>In</w:t>
      </w:r>
      <w:r w:rsidR="003878EF">
        <w:t>quirer</w:t>
      </w:r>
    </w:p>
    <w:p w14:paraId="70AB12D7" w14:textId="0AE632DE" w:rsidR="004262A1" w:rsidRDefault="003878EF" w:rsidP="004844CE">
      <w:pPr>
        <w:pStyle w:val="ListParagraph"/>
        <w:numPr>
          <w:ilvl w:val="0"/>
          <w:numId w:val="28"/>
        </w:numPr>
      </w:pPr>
      <w:r>
        <w:t>Responder</w:t>
      </w:r>
    </w:p>
    <w:p w14:paraId="79B8C343" w14:textId="116BC94C" w:rsidR="004262A1" w:rsidRDefault="004262A1" w:rsidP="008E64F4">
      <w:pPr>
        <w:pStyle w:val="ListParagraph"/>
      </w:pPr>
    </w:p>
    <w:p w14:paraId="61E59BCF" w14:textId="77777777" w:rsidR="004262A1" w:rsidRPr="004262A1" w:rsidRDefault="004262A1" w:rsidP="004262A1">
      <w:pPr>
        <w:pStyle w:val="ListParagraph"/>
      </w:pPr>
    </w:p>
    <w:p w14:paraId="6C6931E5" w14:textId="31E31CCA" w:rsidR="00940A28" w:rsidRDefault="00940A28" w:rsidP="00CA0F3E">
      <w:pPr>
        <w:pStyle w:val="Heading3"/>
      </w:pPr>
      <w:bookmarkStart w:id="39" w:name="_Toc18175043"/>
      <w:r>
        <w:t xml:space="preserve">4.3.2 LEVEL -1 </w:t>
      </w:r>
      <w:r w:rsidRPr="00940A28">
        <w:t>USE</w:t>
      </w:r>
      <w:r>
        <w:t>CASE DIAGRAM-SUBSYSTEM</w:t>
      </w:r>
      <w:r w:rsidR="00645ED6">
        <w:t xml:space="preserve"> of eqaf</w:t>
      </w:r>
      <w:bookmarkEnd w:id="39"/>
    </w:p>
    <w:p w14:paraId="167952E5" w14:textId="77777777" w:rsidR="00940A28" w:rsidRPr="00940A28" w:rsidRDefault="00940A28" w:rsidP="00940A28"/>
    <w:p w14:paraId="1AAC1062" w14:textId="56C83672" w:rsidR="00940A28" w:rsidRDefault="0055024C" w:rsidP="00940A28">
      <w:r>
        <w:rPr>
          <w:noProof/>
        </w:rPr>
        <w:drawing>
          <wp:inline distT="0" distB="0" distL="0" distR="0" wp14:anchorId="59DD9831" wp14:editId="4A649BA4">
            <wp:extent cx="5943600" cy="30264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evel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026410"/>
                    </a:xfrm>
                    <a:prstGeom prst="rect">
                      <a:avLst/>
                    </a:prstGeom>
                  </pic:spPr>
                </pic:pic>
              </a:graphicData>
            </a:graphic>
          </wp:inline>
        </w:drawing>
      </w:r>
    </w:p>
    <w:p w14:paraId="55FD528C" w14:textId="4878DDD0" w:rsidR="00940A28" w:rsidRPr="007D547A" w:rsidRDefault="00940A28" w:rsidP="008361EC">
      <w:pPr>
        <w:pStyle w:val="Caption"/>
      </w:pPr>
      <w:r>
        <w:tab/>
      </w:r>
      <w:r>
        <w:tab/>
      </w:r>
      <w:r>
        <w:tab/>
      </w:r>
      <w:r>
        <w:tab/>
      </w:r>
      <w:bookmarkStart w:id="40" w:name="_Toc509280739"/>
      <w:bookmarkStart w:id="41" w:name="_Toc509283025"/>
      <w:bookmarkStart w:id="42" w:name="_Toc18175094"/>
      <w:r>
        <w:t xml:space="preserve">Figure-2: </w:t>
      </w:r>
      <w:r w:rsidR="008361EC">
        <w:t xml:space="preserve">Figure </w:t>
      </w:r>
      <w:fldSimple w:instr=" SEQ Figure \* ARABIC ">
        <w:r w:rsidR="004268A8">
          <w:rPr>
            <w:noProof/>
          </w:rPr>
          <w:t>2</w:t>
        </w:r>
      </w:fldSimple>
      <w:r w:rsidR="008361EC" w:rsidRPr="003603B7">
        <w:t>level 1 use case diagram - Subsystem</w:t>
      </w:r>
      <w:bookmarkEnd w:id="40"/>
      <w:bookmarkEnd w:id="41"/>
      <w:bookmarkEnd w:id="42"/>
    </w:p>
    <w:p w14:paraId="05DE88DA" w14:textId="77777777" w:rsidR="008361EC" w:rsidRDefault="008361EC" w:rsidP="00940A28"/>
    <w:p w14:paraId="7254A19E" w14:textId="4D1B01B0" w:rsidR="00940A28" w:rsidRDefault="00940A28" w:rsidP="00940A28">
      <w:r>
        <w:t xml:space="preserve">Name: Subsystem of </w:t>
      </w:r>
      <w:r w:rsidR="008574A8">
        <w:t>EQAF</w:t>
      </w:r>
    </w:p>
    <w:p w14:paraId="33C925A8" w14:textId="72303B4B" w:rsidR="00940A28" w:rsidRDefault="00940A28" w:rsidP="00940A28">
      <w:r>
        <w:t>Primary actor:</w:t>
      </w:r>
      <w:r w:rsidRPr="000A32B4">
        <w:t xml:space="preserve"> </w:t>
      </w:r>
      <w:r w:rsidR="00303105">
        <w:t>In</w:t>
      </w:r>
      <w:r w:rsidR="001C4065">
        <w:t>quirer</w:t>
      </w:r>
      <w:r w:rsidR="00303105">
        <w:t xml:space="preserve">, </w:t>
      </w:r>
      <w:r w:rsidR="001C4065">
        <w:t>Responder</w:t>
      </w:r>
    </w:p>
    <w:p w14:paraId="46B6703A" w14:textId="31A29C35" w:rsidR="00940A28" w:rsidRDefault="006006CF" w:rsidP="00940A28">
      <w:r>
        <w:t xml:space="preserve">Secondary actor: </w:t>
      </w:r>
      <w:r w:rsidR="00D312D5">
        <w:t>N/A</w:t>
      </w:r>
    </w:p>
    <w:p w14:paraId="5FFC44E0" w14:textId="7220D9FA" w:rsidR="00940A28" w:rsidRDefault="00940A28" w:rsidP="00940A28">
      <w:r>
        <w:t xml:space="preserve">There are 4 subsystems in the </w:t>
      </w:r>
      <w:r w:rsidR="00123A49">
        <w:t>Educational Question Answer Forum</w:t>
      </w:r>
      <w:r>
        <w:t>. They are-</w:t>
      </w:r>
    </w:p>
    <w:p w14:paraId="6BEB1D1D" w14:textId="6C04E28E" w:rsidR="00940A28" w:rsidRDefault="00BA54E3" w:rsidP="004844CE">
      <w:pPr>
        <w:pStyle w:val="ListParagraph"/>
        <w:numPr>
          <w:ilvl w:val="0"/>
          <w:numId w:val="29"/>
        </w:numPr>
        <w:spacing w:before="120" w:after="280"/>
      </w:pPr>
      <w:r>
        <w:t>Question Management</w:t>
      </w:r>
    </w:p>
    <w:p w14:paraId="35C8D646" w14:textId="5D2EC7EC" w:rsidR="00940A28" w:rsidRDefault="00BA54E3" w:rsidP="004844CE">
      <w:pPr>
        <w:pStyle w:val="ListParagraph"/>
        <w:numPr>
          <w:ilvl w:val="0"/>
          <w:numId w:val="29"/>
        </w:numPr>
        <w:spacing w:before="120" w:after="280"/>
      </w:pPr>
      <w:r>
        <w:t>Answer</w:t>
      </w:r>
      <w:r w:rsidR="00940A28">
        <w:t xml:space="preserve"> </w:t>
      </w:r>
      <w:r>
        <w:t>M</w:t>
      </w:r>
      <w:r w:rsidR="00940A28">
        <w:t>anagement</w:t>
      </w:r>
    </w:p>
    <w:p w14:paraId="74D11544" w14:textId="1B8BC8E7" w:rsidR="00940A28" w:rsidRDefault="00005315" w:rsidP="004844CE">
      <w:pPr>
        <w:pStyle w:val="ListParagraph"/>
        <w:numPr>
          <w:ilvl w:val="0"/>
          <w:numId w:val="29"/>
        </w:numPr>
        <w:spacing w:before="120" w:after="280"/>
      </w:pPr>
      <w:r>
        <w:t>Comment</w:t>
      </w:r>
      <w:r w:rsidR="00940A28">
        <w:t xml:space="preserve"> </w:t>
      </w:r>
      <w:r>
        <w:t>M</w:t>
      </w:r>
      <w:r w:rsidR="00940A28">
        <w:t>anagement</w:t>
      </w:r>
    </w:p>
    <w:p w14:paraId="7E2E3CB7" w14:textId="7653A6E6" w:rsidR="004262A1" w:rsidRPr="004262A1" w:rsidRDefault="0006622B" w:rsidP="004262A1">
      <w:pPr>
        <w:pStyle w:val="ListParagraph"/>
        <w:numPr>
          <w:ilvl w:val="0"/>
          <w:numId w:val="29"/>
        </w:numPr>
        <w:spacing w:before="120" w:after="280"/>
      </w:pPr>
      <w:r>
        <w:t>User Management</w:t>
      </w:r>
    </w:p>
    <w:p w14:paraId="222D3134" w14:textId="524D5049" w:rsidR="00940A28" w:rsidRDefault="004262A1" w:rsidP="00233134">
      <w:pPr>
        <w:pStyle w:val="Heading3"/>
      </w:pPr>
      <w:bookmarkStart w:id="43" w:name="_Toc18175044"/>
      <w:r>
        <w:lastRenderedPageBreak/>
        <w:t>4.3.3 LEVEL</w:t>
      </w:r>
      <w:r w:rsidR="006278CB">
        <w:t>-</w:t>
      </w:r>
      <w:r>
        <w:t xml:space="preserve"> 1.1 USE CASE DIAGRAM- </w:t>
      </w:r>
      <w:r w:rsidR="009C044D">
        <w:t>question management</w:t>
      </w:r>
      <w:bookmarkEnd w:id="43"/>
    </w:p>
    <w:p w14:paraId="1E57BC21" w14:textId="77777777" w:rsidR="004262A1" w:rsidRPr="004262A1" w:rsidRDefault="004262A1" w:rsidP="004262A1"/>
    <w:p w14:paraId="3AC54DB1" w14:textId="6DB1449A" w:rsidR="00940A28" w:rsidRPr="002E74CA" w:rsidRDefault="004E6C6D" w:rsidP="00940A28">
      <w:r>
        <w:rPr>
          <w:noProof/>
        </w:rPr>
        <w:drawing>
          <wp:inline distT="0" distB="0" distL="0" distR="0" wp14:anchorId="44A1C659" wp14:editId="7024B95D">
            <wp:extent cx="5810250" cy="315277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level2(questionManagement).png"/>
                    <pic:cNvPicPr/>
                  </pic:nvPicPr>
                  <pic:blipFill>
                    <a:blip r:embed="rId15">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0F09F24B" w14:textId="6F3FE6AC" w:rsidR="00940A28" w:rsidRPr="007D547A" w:rsidRDefault="00940A28" w:rsidP="00D20180">
      <w:pPr>
        <w:pStyle w:val="Caption"/>
      </w:pPr>
      <w:r>
        <w:tab/>
      </w:r>
      <w:r>
        <w:tab/>
      </w:r>
      <w:r>
        <w:tab/>
      </w:r>
      <w:bookmarkStart w:id="44" w:name="_Toc509280740"/>
      <w:bookmarkStart w:id="45" w:name="_Toc509283026"/>
      <w:bookmarkStart w:id="46" w:name="_Toc18175095"/>
      <w:r>
        <w:t xml:space="preserve">Figure-3: </w:t>
      </w:r>
      <w:r w:rsidR="00D20180">
        <w:t xml:space="preserve">Figure </w:t>
      </w:r>
      <w:fldSimple w:instr=" SEQ Figure \* ARABIC ">
        <w:r w:rsidR="004268A8">
          <w:rPr>
            <w:noProof/>
          </w:rPr>
          <w:t>3</w:t>
        </w:r>
      </w:fldSimple>
      <w:r w:rsidR="00D20180" w:rsidRPr="00276BEF">
        <w:t>level 1</w:t>
      </w:r>
      <w:r w:rsidR="00DB5490">
        <w:t>.1</w:t>
      </w:r>
      <w:r w:rsidR="00D20180" w:rsidRPr="00276BEF">
        <w:t xml:space="preserve"> use case diagram – </w:t>
      </w:r>
      <w:bookmarkEnd w:id="44"/>
      <w:bookmarkEnd w:id="45"/>
      <w:r w:rsidR="007064DB">
        <w:t>Question management</w:t>
      </w:r>
      <w:bookmarkEnd w:id="46"/>
    </w:p>
    <w:p w14:paraId="4452DE0F" w14:textId="77777777" w:rsidR="00D20180" w:rsidRDefault="00D20180" w:rsidP="00940A28"/>
    <w:p w14:paraId="0BA0DABA" w14:textId="07436DA1" w:rsidR="00940A28" w:rsidRDefault="00940A28" w:rsidP="00940A28">
      <w:r>
        <w:t xml:space="preserve">Name: </w:t>
      </w:r>
      <w:r w:rsidR="00482F53">
        <w:t>Question management</w:t>
      </w:r>
    </w:p>
    <w:p w14:paraId="34F3BCE1" w14:textId="37100EF5" w:rsidR="00940A28" w:rsidRPr="00C15450" w:rsidRDefault="00940A28" w:rsidP="00940A28">
      <w:r>
        <w:t>Primary actor:</w:t>
      </w:r>
      <w:r w:rsidRPr="007E5B35">
        <w:t xml:space="preserve"> </w:t>
      </w:r>
      <w:r w:rsidR="006E52F6">
        <w:t>In</w:t>
      </w:r>
      <w:r w:rsidR="00455F67">
        <w:t>quirer</w:t>
      </w:r>
      <w:r w:rsidR="006E52F6">
        <w:t xml:space="preserve">, </w:t>
      </w:r>
      <w:r w:rsidR="001C626E">
        <w:t>Responder</w:t>
      </w:r>
    </w:p>
    <w:p w14:paraId="05A1DD22" w14:textId="77777777" w:rsidR="00940A28" w:rsidRDefault="00940A28" w:rsidP="00940A28">
      <w:r>
        <w:t>Secondary actor: N/A</w:t>
      </w:r>
    </w:p>
    <w:p w14:paraId="652927B3" w14:textId="438C812E" w:rsidR="004262A1" w:rsidRPr="004262A1" w:rsidRDefault="00940A28" w:rsidP="00E731D7">
      <w:pPr>
        <w:pStyle w:val="Heading4"/>
      </w:pPr>
      <w:r w:rsidRPr="004262A1">
        <w:t>D</w:t>
      </w:r>
      <w:r w:rsidR="001C7BB8" w:rsidRPr="004262A1">
        <w:t>ESCRIPTION OF LEVEL</w:t>
      </w:r>
      <w:r w:rsidR="007E465E">
        <w:t>-</w:t>
      </w:r>
      <w:r w:rsidR="001C7BB8" w:rsidRPr="004262A1">
        <w:t xml:space="preserve"> 1.</w:t>
      </w:r>
      <w:r w:rsidR="00F62DEA">
        <w:t>1</w:t>
      </w:r>
      <w:r w:rsidR="001C7BB8" w:rsidRPr="004262A1">
        <w:t xml:space="preserve"> USE CASE DIAGRAM-</w:t>
      </w:r>
    </w:p>
    <w:p w14:paraId="62474EBB" w14:textId="20C8A7F8" w:rsidR="00940A28" w:rsidRDefault="00E21591" w:rsidP="00940A28">
      <w:r>
        <w:t xml:space="preserve">Creating question </w:t>
      </w:r>
      <w:r w:rsidR="00490073">
        <w:t xml:space="preserve">refers the process of creating question. </w:t>
      </w:r>
      <w:r w:rsidR="0048275D">
        <w:t xml:space="preserve">User will create a question following some defined steps. </w:t>
      </w:r>
      <w:r w:rsidR="00352BC6">
        <w:t>After creating question system will recommend the asked question to appropriate user.</w:t>
      </w:r>
      <w:r w:rsidR="00D7794F">
        <w:t xml:space="preserve"> Users can react by giving upvote or downvote to the question.</w:t>
      </w:r>
      <w:r w:rsidR="00595976">
        <w:t xml:space="preserve"> If downvote count cross a specific limit question will be blocked</w:t>
      </w:r>
      <w:r w:rsidR="00CE7FF1">
        <w:t>.</w:t>
      </w:r>
      <w:r w:rsidR="00352BC6">
        <w:t xml:space="preserve"> The subsystem</w:t>
      </w:r>
      <w:r w:rsidR="009C160B">
        <w:t>s</w:t>
      </w:r>
      <w:r w:rsidR="00352BC6">
        <w:t xml:space="preserve"> are</w:t>
      </w:r>
      <w:r w:rsidR="00940A28">
        <w:t xml:space="preserve">: </w:t>
      </w:r>
    </w:p>
    <w:p w14:paraId="64A44E46" w14:textId="5EAED160" w:rsidR="00940A28" w:rsidRDefault="009910CB" w:rsidP="004844CE">
      <w:pPr>
        <w:pStyle w:val="ListParagraph"/>
        <w:numPr>
          <w:ilvl w:val="0"/>
          <w:numId w:val="30"/>
        </w:numPr>
        <w:spacing w:before="120" w:after="280"/>
      </w:pPr>
      <w:r>
        <w:t>Create question</w:t>
      </w:r>
    </w:p>
    <w:p w14:paraId="0E5BB451" w14:textId="0B524FBB" w:rsidR="00940A28" w:rsidRDefault="00DB6208" w:rsidP="004844CE">
      <w:pPr>
        <w:pStyle w:val="ListParagraph"/>
        <w:numPr>
          <w:ilvl w:val="0"/>
          <w:numId w:val="30"/>
        </w:numPr>
        <w:spacing w:before="120" w:after="280"/>
      </w:pPr>
      <w:r>
        <w:t>Recommend question</w:t>
      </w:r>
    </w:p>
    <w:p w14:paraId="6FC97938" w14:textId="0A419ABF" w:rsidR="00FC14A1" w:rsidRDefault="00FC14A1" w:rsidP="004844CE">
      <w:pPr>
        <w:pStyle w:val="ListParagraph"/>
        <w:numPr>
          <w:ilvl w:val="0"/>
          <w:numId w:val="30"/>
        </w:numPr>
        <w:spacing w:before="120" w:after="280"/>
      </w:pPr>
      <w:r>
        <w:t>User reaction to question</w:t>
      </w:r>
    </w:p>
    <w:p w14:paraId="7F39F914" w14:textId="57FAD251" w:rsidR="00940A28" w:rsidRPr="001C7BB8" w:rsidRDefault="001C7BB8" w:rsidP="00E731D7">
      <w:pPr>
        <w:pStyle w:val="Heading4"/>
      </w:pPr>
      <w:r>
        <w:lastRenderedPageBreak/>
        <w:t xml:space="preserve">1.1.1 </w:t>
      </w:r>
      <w:r w:rsidR="002B5EA9">
        <w:t>CREATE QUESTION</w:t>
      </w:r>
    </w:p>
    <w:p w14:paraId="6E157B95" w14:textId="0B8A5D27" w:rsidR="00940A28" w:rsidRDefault="00940A28" w:rsidP="004844CE">
      <w:pPr>
        <w:pStyle w:val="ListParagraph"/>
        <w:numPr>
          <w:ilvl w:val="0"/>
          <w:numId w:val="31"/>
        </w:numPr>
        <w:spacing w:before="120" w:after="280"/>
      </w:pPr>
      <w:r>
        <w:t>Prim</w:t>
      </w:r>
      <w:r w:rsidR="00905B38">
        <w:t>ary actor: In</w:t>
      </w:r>
      <w:r w:rsidR="0086244B">
        <w:t>quirer</w:t>
      </w:r>
    </w:p>
    <w:p w14:paraId="49330521" w14:textId="7106EF70" w:rsidR="00940A28" w:rsidRDefault="00940A28" w:rsidP="004844CE">
      <w:pPr>
        <w:pStyle w:val="ListParagraph"/>
        <w:numPr>
          <w:ilvl w:val="0"/>
          <w:numId w:val="31"/>
        </w:numPr>
        <w:spacing w:before="120" w:after="280"/>
      </w:pPr>
      <w:r>
        <w:t xml:space="preserve">Secondary actor: </w:t>
      </w:r>
      <w:r w:rsidR="00A55CBD">
        <w:t>N/A</w:t>
      </w:r>
    </w:p>
    <w:p w14:paraId="4558A286" w14:textId="770E6BE1" w:rsidR="00940A28" w:rsidRDefault="00CF0E64" w:rsidP="001E6D9E">
      <w:pPr>
        <w:pStyle w:val="Heading5"/>
      </w:pPr>
      <w:r>
        <w:t>INQUIRER</w:t>
      </w:r>
      <w:r w:rsidR="001C7BB8">
        <w:t xml:space="preserve"> ACTION/REPLY</w:t>
      </w:r>
    </w:p>
    <w:p w14:paraId="745FB8DB" w14:textId="36E9AE3A" w:rsidR="00940A28" w:rsidRDefault="00940A28" w:rsidP="004844CE">
      <w:pPr>
        <w:pStyle w:val="ListParagraph"/>
        <w:numPr>
          <w:ilvl w:val="0"/>
          <w:numId w:val="32"/>
        </w:numPr>
        <w:spacing w:before="120" w:after="280"/>
      </w:pPr>
      <w:r>
        <w:t xml:space="preserve">Action: </w:t>
      </w:r>
      <w:r w:rsidR="00A24F7D">
        <w:t>Inquirer will ask the question.</w:t>
      </w:r>
    </w:p>
    <w:p w14:paraId="1743A305" w14:textId="116BBEBB" w:rsidR="00940A28" w:rsidRDefault="00940A28" w:rsidP="004844CE">
      <w:pPr>
        <w:pStyle w:val="ListParagraph"/>
        <w:numPr>
          <w:ilvl w:val="0"/>
          <w:numId w:val="32"/>
        </w:numPr>
        <w:spacing w:before="120" w:after="280"/>
      </w:pPr>
      <w:r w:rsidRPr="00B67704">
        <w:rPr>
          <w:noProof/>
        </w:rPr>
        <w:t>Reply:</w:t>
      </w:r>
      <w:r>
        <w:t xml:space="preserve"> System </w:t>
      </w:r>
      <w:r w:rsidR="00C2192F">
        <w:t>will recommend the question to appropriate users</w:t>
      </w:r>
      <w:r>
        <w:t>.</w:t>
      </w:r>
    </w:p>
    <w:p w14:paraId="347F1042" w14:textId="54AF73AC" w:rsidR="00940A28" w:rsidRDefault="001C7BB8" w:rsidP="00047523">
      <w:pPr>
        <w:pStyle w:val="Heading4"/>
      </w:pPr>
      <w:r>
        <w:t xml:space="preserve">1.1.2 </w:t>
      </w:r>
      <w:r w:rsidR="0098006E">
        <w:t>RECOMMEND QUESTION</w:t>
      </w:r>
    </w:p>
    <w:p w14:paraId="09EAE5E7" w14:textId="383BC3D5" w:rsidR="00B141A2" w:rsidRDefault="00B141A2" w:rsidP="00B141A2">
      <w:pPr>
        <w:pStyle w:val="ListParagraph"/>
        <w:numPr>
          <w:ilvl w:val="0"/>
          <w:numId w:val="31"/>
        </w:numPr>
        <w:spacing w:before="120" w:after="280"/>
      </w:pPr>
      <w:r>
        <w:t xml:space="preserve">Primary actor: </w:t>
      </w:r>
      <w:r w:rsidR="00C44558">
        <w:t>N/A</w:t>
      </w:r>
    </w:p>
    <w:p w14:paraId="69F57DE0" w14:textId="06CCD5F9" w:rsidR="00B141A2" w:rsidRPr="00B141A2" w:rsidRDefault="00B141A2" w:rsidP="00B141A2">
      <w:pPr>
        <w:pStyle w:val="ListParagraph"/>
        <w:numPr>
          <w:ilvl w:val="0"/>
          <w:numId w:val="31"/>
        </w:numPr>
        <w:spacing w:before="120" w:after="280"/>
      </w:pPr>
      <w:r>
        <w:t xml:space="preserve">Secondary actor: </w:t>
      </w:r>
      <w:r w:rsidR="00A663A2">
        <w:t>Responder</w:t>
      </w:r>
    </w:p>
    <w:p w14:paraId="3F0472E0" w14:textId="77777777" w:rsidR="002B5EA9" w:rsidRPr="001E6D9E" w:rsidRDefault="002B5EA9" w:rsidP="002B5EA9">
      <w:pPr>
        <w:pStyle w:val="Heading5"/>
      </w:pPr>
      <w:r>
        <w:t>RESPONDER</w:t>
      </w:r>
      <w:r w:rsidRPr="001E6D9E">
        <w:t xml:space="preserve"> ACTION/REPLY</w:t>
      </w:r>
    </w:p>
    <w:p w14:paraId="28B7D105" w14:textId="77777777" w:rsidR="002B5EA9" w:rsidRDefault="002B5EA9" w:rsidP="002B5EA9">
      <w:pPr>
        <w:pStyle w:val="ListParagraph"/>
        <w:numPr>
          <w:ilvl w:val="0"/>
          <w:numId w:val="32"/>
        </w:numPr>
        <w:spacing w:before="120" w:after="280"/>
      </w:pPr>
      <w:r>
        <w:t xml:space="preserve"> Action: Responder will view the question.</w:t>
      </w:r>
    </w:p>
    <w:p w14:paraId="2EDA77E5" w14:textId="77777777" w:rsidR="002B5EA9" w:rsidRDefault="002B5EA9" w:rsidP="002B5EA9">
      <w:pPr>
        <w:pStyle w:val="ListParagraph"/>
        <w:numPr>
          <w:ilvl w:val="0"/>
          <w:numId w:val="32"/>
        </w:numPr>
        <w:spacing w:before="120" w:after="280"/>
      </w:pPr>
      <w:r w:rsidRPr="00B67704">
        <w:rPr>
          <w:noProof/>
        </w:rPr>
        <w:t>Reply:</w:t>
      </w:r>
      <w:r>
        <w:t xml:space="preserve"> Responder can respond to the question</w:t>
      </w:r>
    </w:p>
    <w:p w14:paraId="4712416A" w14:textId="1D97C968" w:rsidR="007F7147" w:rsidRPr="00047523" w:rsidRDefault="007F7147" w:rsidP="00047523">
      <w:pPr>
        <w:pStyle w:val="Heading4"/>
      </w:pPr>
      <w:r w:rsidRPr="00047523">
        <w:t>1.1.</w:t>
      </w:r>
      <w:r w:rsidR="000B31D6" w:rsidRPr="00047523">
        <w:t>3</w:t>
      </w:r>
      <w:r w:rsidRPr="00047523">
        <w:t xml:space="preserve"> </w:t>
      </w:r>
      <w:r w:rsidR="00BD1FF1" w:rsidRPr="00047523">
        <w:t>USER REACTION TO</w:t>
      </w:r>
      <w:r w:rsidRPr="00047523">
        <w:t xml:space="preserve"> QUESTION</w:t>
      </w:r>
    </w:p>
    <w:p w14:paraId="22645826" w14:textId="3CC65930" w:rsidR="007F7147" w:rsidRDefault="007F7147" w:rsidP="007F7147">
      <w:pPr>
        <w:pStyle w:val="ListParagraph"/>
        <w:numPr>
          <w:ilvl w:val="0"/>
          <w:numId w:val="31"/>
        </w:numPr>
        <w:spacing w:before="120" w:after="280"/>
      </w:pPr>
      <w:r>
        <w:t xml:space="preserve">Primary actor: </w:t>
      </w:r>
      <w:r w:rsidR="00767AA2">
        <w:t>Users</w:t>
      </w:r>
    </w:p>
    <w:p w14:paraId="7E967F12" w14:textId="4C0616AF" w:rsidR="007F7147" w:rsidRPr="00B141A2" w:rsidRDefault="007F7147" w:rsidP="007F7147">
      <w:pPr>
        <w:pStyle w:val="ListParagraph"/>
        <w:numPr>
          <w:ilvl w:val="0"/>
          <w:numId w:val="31"/>
        </w:numPr>
        <w:spacing w:before="120" w:after="280"/>
      </w:pPr>
      <w:r>
        <w:t xml:space="preserve">Secondary actor: </w:t>
      </w:r>
      <w:r w:rsidR="00767AA2">
        <w:t>N/A</w:t>
      </w:r>
    </w:p>
    <w:p w14:paraId="6E95CA80" w14:textId="77777777" w:rsidR="007F7147" w:rsidRPr="001E6D9E" w:rsidRDefault="007F7147" w:rsidP="007F7147">
      <w:pPr>
        <w:pStyle w:val="Heading5"/>
      </w:pPr>
      <w:r>
        <w:t>RESPONDER</w:t>
      </w:r>
      <w:r w:rsidRPr="001E6D9E">
        <w:t xml:space="preserve"> ACTION/REPLY</w:t>
      </w:r>
    </w:p>
    <w:p w14:paraId="03867F2C" w14:textId="276F22C3" w:rsidR="007F7147" w:rsidRDefault="007F7147" w:rsidP="007F7147">
      <w:pPr>
        <w:pStyle w:val="ListParagraph"/>
        <w:numPr>
          <w:ilvl w:val="0"/>
          <w:numId w:val="32"/>
        </w:numPr>
        <w:spacing w:before="120" w:after="280"/>
      </w:pPr>
      <w:r>
        <w:t xml:space="preserve"> Action: Responder will </w:t>
      </w:r>
      <w:r w:rsidR="003E2531">
        <w:t>upvote/downvote to question</w:t>
      </w:r>
    </w:p>
    <w:p w14:paraId="59C97966" w14:textId="0205988E" w:rsidR="007F7147" w:rsidRDefault="007F7147" w:rsidP="007F7147">
      <w:pPr>
        <w:pStyle w:val="ListParagraph"/>
        <w:numPr>
          <w:ilvl w:val="0"/>
          <w:numId w:val="32"/>
        </w:numPr>
        <w:spacing w:before="120" w:after="280"/>
      </w:pPr>
      <w:r w:rsidRPr="00B67704">
        <w:rPr>
          <w:noProof/>
        </w:rPr>
        <w:t>Reply:</w:t>
      </w:r>
      <w:r>
        <w:t xml:space="preserve"> </w:t>
      </w:r>
      <w:r w:rsidR="00CB0611">
        <w:t>Inquirer will be notified of it</w:t>
      </w:r>
    </w:p>
    <w:p w14:paraId="0AA6F592" w14:textId="77777777" w:rsidR="007F7147" w:rsidRDefault="007F7147" w:rsidP="007F7147"/>
    <w:p w14:paraId="7E99322E" w14:textId="001D713C" w:rsidR="00940A28" w:rsidRPr="00033A41" w:rsidRDefault="007E465E" w:rsidP="00033A41">
      <w:pPr>
        <w:pStyle w:val="Heading3"/>
      </w:pPr>
      <w:bookmarkStart w:id="47" w:name="_Toc18175045"/>
      <w:r w:rsidRPr="00033A41">
        <w:t>4.3.4 LEVEL</w:t>
      </w:r>
      <w:r w:rsidR="001C7BB8" w:rsidRPr="00033A41">
        <w:t xml:space="preserve"> </w:t>
      </w:r>
      <w:r w:rsidRPr="00033A41">
        <w:t>-</w:t>
      </w:r>
      <w:r w:rsidR="001C7BB8" w:rsidRPr="00033A41">
        <w:t xml:space="preserve">1.2 USE CASE DIAGRAM- </w:t>
      </w:r>
      <w:r w:rsidR="002477B2" w:rsidRPr="00033A41">
        <w:t>ANSWER MANAGEMAGEMEnt</w:t>
      </w:r>
      <w:bookmarkEnd w:id="47"/>
    </w:p>
    <w:p w14:paraId="05B0E4B9" w14:textId="77777777" w:rsidR="001C7BB8" w:rsidRPr="001C7BB8" w:rsidRDefault="001C7BB8" w:rsidP="001C7BB8"/>
    <w:p w14:paraId="56271D86" w14:textId="1E98630D" w:rsidR="00940A28" w:rsidRPr="00381E3A" w:rsidRDefault="002D2326" w:rsidP="00940A28">
      <w:r>
        <w:rPr>
          <w:noProof/>
        </w:rPr>
        <w:lastRenderedPageBreak/>
        <w:drawing>
          <wp:inline distT="0" distB="0" distL="0" distR="0" wp14:anchorId="571CB7AF" wp14:editId="27747557">
            <wp:extent cx="5810250" cy="3152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vel3(AnswerManagement).png"/>
                    <pic:cNvPicPr/>
                  </pic:nvPicPr>
                  <pic:blipFill>
                    <a:blip r:embed="rId16">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35A47F9D" w14:textId="404A5574" w:rsidR="00940A28" w:rsidRDefault="00D20180" w:rsidP="00D20180">
      <w:pPr>
        <w:pStyle w:val="Caption"/>
        <w:jc w:val="center"/>
      </w:pPr>
      <w:bookmarkStart w:id="48" w:name="_Toc509280741"/>
      <w:bookmarkStart w:id="49" w:name="_Toc509283027"/>
      <w:bookmarkStart w:id="50" w:name="_Toc18175096"/>
      <w:r>
        <w:t xml:space="preserve">Figure </w:t>
      </w:r>
      <w:fldSimple w:instr=" SEQ Figure \* ARABIC ">
        <w:r w:rsidR="004268A8">
          <w:rPr>
            <w:noProof/>
          </w:rPr>
          <w:t>4</w:t>
        </w:r>
      </w:fldSimple>
      <w:r w:rsidR="007A320E">
        <w:t xml:space="preserve">: </w:t>
      </w:r>
      <w:r w:rsidRPr="00F600E3">
        <w:t>level 1.2 use case diagram- A</w:t>
      </w:r>
      <w:r w:rsidR="00172BBA">
        <w:t>nswer</w:t>
      </w:r>
      <w:r w:rsidRPr="00F600E3">
        <w:t xml:space="preserve"> management</w:t>
      </w:r>
      <w:bookmarkEnd w:id="48"/>
      <w:bookmarkEnd w:id="49"/>
      <w:bookmarkEnd w:id="50"/>
    </w:p>
    <w:p w14:paraId="40A1B1A7" w14:textId="77777777" w:rsidR="00D20180" w:rsidRDefault="00D20180" w:rsidP="00940A28"/>
    <w:p w14:paraId="02C06D06" w14:textId="42706AE7" w:rsidR="00940A28" w:rsidRDefault="00940A28" w:rsidP="00940A28">
      <w:r>
        <w:t>Name: A</w:t>
      </w:r>
      <w:r w:rsidR="00772630">
        <w:t>nswer</w:t>
      </w:r>
      <w:r>
        <w:t xml:space="preserve"> management of </w:t>
      </w:r>
      <w:r w:rsidR="00F26B77">
        <w:t>EQAF</w:t>
      </w:r>
    </w:p>
    <w:p w14:paraId="2B23417E" w14:textId="75BFAE2C" w:rsidR="00940A28" w:rsidRDefault="00940A28" w:rsidP="00940A28">
      <w:r>
        <w:t>Prim</w:t>
      </w:r>
      <w:r w:rsidR="00CC615D">
        <w:t xml:space="preserve">ary actor: </w:t>
      </w:r>
      <w:r w:rsidR="00FE60B1">
        <w:t>Responder</w:t>
      </w:r>
      <w:r w:rsidR="00CC615D">
        <w:t xml:space="preserve">, </w:t>
      </w:r>
      <w:r w:rsidR="00FE60B1">
        <w:t>Inquirer</w:t>
      </w:r>
    </w:p>
    <w:p w14:paraId="02944F1A" w14:textId="5FF144A0" w:rsidR="00940A28" w:rsidRDefault="00CC615D" w:rsidP="00940A28">
      <w:r>
        <w:t xml:space="preserve">Secondary actor: </w:t>
      </w:r>
      <w:r w:rsidR="002A37A0">
        <w:t>N/A</w:t>
      </w:r>
    </w:p>
    <w:p w14:paraId="49721272" w14:textId="383A6D7D" w:rsidR="008861B7" w:rsidRPr="00033A41" w:rsidRDefault="001C7BB8" w:rsidP="00033A41">
      <w:pPr>
        <w:pStyle w:val="Heading4"/>
      </w:pPr>
      <w:r w:rsidRPr="00033A41">
        <w:t>DESCRIPTION OF LEVEL</w:t>
      </w:r>
      <w:r w:rsidR="007E465E" w:rsidRPr="00033A41">
        <w:t>-</w:t>
      </w:r>
      <w:r w:rsidRPr="00033A41">
        <w:t xml:space="preserve"> 1.2 USE CASE DIAGRAM-</w:t>
      </w:r>
    </w:p>
    <w:p w14:paraId="5E60F954" w14:textId="0CE3A54E" w:rsidR="00940A28" w:rsidRDefault="00940A28" w:rsidP="00940A28">
      <w:r>
        <w:t xml:space="preserve">There are </w:t>
      </w:r>
      <w:r w:rsidR="00B94B43">
        <w:t>2</w:t>
      </w:r>
      <w:r>
        <w:t xml:space="preserve"> subsystems in A</w:t>
      </w:r>
      <w:r w:rsidR="00B6477C">
        <w:t>nswer management</w:t>
      </w:r>
      <w:r>
        <w:t xml:space="preserve"> subsystem. These are-</w:t>
      </w:r>
    </w:p>
    <w:p w14:paraId="4949E85A" w14:textId="16E4E0DE" w:rsidR="00940A28" w:rsidRDefault="00940A28" w:rsidP="004844CE">
      <w:pPr>
        <w:pStyle w:val="ListParagraph"/>
        <w:numPr>
          <w:ilvl w:val="0"/>
          <w:numId w:val="36"/>
        </w:numPr>
        <w:spacing w:before="120" w:after="280"/>
      </w:pPr>
      <w:r>
        <w:t>A</w:t>
      </w:r>
      <w:r w:rsidR="004B4CE0">
        <w:t>nswer to question</w:t>
      </w:r>
    </w:p>
    <w:p w14:paraId="25BA17CC" w14:textId="22290DFC" w:rsidR="00940A28" w:rsidRDefault="004B4CE0" w:rsidP="004C2477">
      <w:pPr>
        <w:pStyle w:val="ListParagraph"/>
        <w:numPr>
          <w:ilvl w:val="0"/>
          <w:numId w:val="36"/>
        </w:numPr>
        <w:spacing w:before="120" w:after="280"/>
      </w:pPr>
      <w:r>
        <w:t>User reaction to answer</w:t>
      </w:r>
    </w:p>
    <w:p w14:paraId="13CC8D75" w14:textId="3AFB8E03" w:rsidR="00F93CC9" w:rsidRPr="001C7BB8" w:rsidRDefault="00F93CC9" w:rsidP="00033A41">
      <w:pPr>
        <w:pStyle w:val="Heading4"/>
      </w:pPr>
      <w:r>
        <w:t>1.</w:t>
      </w:r>
      <w:r w:rsidR="00412BDD">
        <w:t>2</w:t>
      </w:r>
      <w:r>
        <w:t xml:space="preserve">.1 </w:t>
      </w:r>
      <w:r w:rsidR="00D661DB">
        <w:t xml:space="preserve">ANSWER TO </w:t>
      </w:r>
      <w:r>
        <w:t>QUESTION</w:t>
      </w:r>
    </w:p>
    <w:p w14:paraId="295B76C8" w14:textId="08D18482" w:rsidR="00F93CC9" w:rsidRDefault="00F93CC9" w:rsidP="00F93CC9">
      <w:pPr>
        <w:pStyle w:val="ListParagraph"/>
        <w:numPr>
          <w:ilvl w:val="0"/>
          <w:numId w:val="31"/>
        </w:numPr>
        <w:spacing w:before="120" w:after="280"/>
      </w:pPr>
      <w:r>
        <w:t xml:space="preserve">Primary actor: </w:t>
      </w:r>
      <w:r w:rsidR="001E459D">
        <w:t>Responder</w:t>
      </w:r>
    </w:p>
    <w:p w14:paraId="34E88FC1" w14:textId="77777777" w:rsidR="00F93CC9" w:rsidRDefault="00F93CC9" w:rsidP="00F93CC9">
      <w:pPr>
        <w:pStyle w:val="ListParagraph"/>
        <w:numPr>
          <w:ilvl w:val="0"/>
          <w:numId w:val="31"/>
        </w:numPr>
        <w:spacing w:before="120" w:after="280"/>
      </w:pPr>
      <w:r>
        <w:t>Secondary actor: N/A</w:t>
      </w:r>
    </w:p>
    <w:p w14:paraId="58DFA253" w14:textId="7E6CCF64" w:rsidR="00F93CC9" w:rsidRDefault="006942DB" w:rsidP="00F93CC9">
      <w:pPr>
        <w:pStyle w:val="Heading5"/>
      </w:pPr>
      <w:r>
        <w:t>RESPONDER</w:t>
      </w:r>
      <w:r w:rsidR="00F93CC9">
        <w:t xml:space="preserve"> ACTION/REPLY</w:t>
      </w:r>
    </w:p>
    <w:p w14:paraId="1663215F" w14:textId="243BD7DE" w:rsidR="00F93CC9" w:rsidRDefault="00F93CC9" w:rsidP="00F93CC9">
      <w:pPr>
        <w:pStyle w:val="ListParagraph"/>
        <w:numPr>
          <w:ilvl w:val="0"/>
          <w:numId w:val="32"/>
        </w:numPr>
        <w:spacing w:before="120" w:after="280"/>
      </w:pPr>
      <w:r>
        <w:t xml:space="preserve">Action: </w:t>
      </w:r>
      <w:r w:rsidR="000D4208">
        <w:t>Responder answer to question</w:t>
      </w:r>
      <w:r>
        <w:t>.</w:t>
      </w:r>
    </w:p>
    <w:p w14:paraId="7403FD78" w14:textId="2B47ED77" w:rsidR="00F93CC9" w:rsidRDefault="00F93CC9" w:rsidP="00F93CC9">
      <w:pPr>
        <w:pStyle w:val="ListParagraph"/>
        <w:numPr>
          <w:ilvl w:val="0"/>
          <w:numId w:val="32"/>
        </w:numPr>
        <w:spacing w:before="120" w:after="280"/>
      </w:pPr>
      <w:r w:rsidRPr="00B67704">
        <w:rPr>
          <w:noProof/>
        </w:rPr>
        <w:lastRenderedPageBreak/>
        <w:t>Reply:</w:t>
      </w:r>
      <w:r>
        <w:t xml:space="preserve"> </w:t>
      </w:r>
      <w:r w:rsidR="00C7450C">
        <w:t>Answer will be view by other users.</w:t>
      </w:r>
    </w:p>
    <w:p w14:paraId="41949506" w14:textId="4A5D7DF0" w:rsidR="00084592" w:rsidRDefault="00084592" w:rsidP="00033A41">
      <w:pPr>
        <w:pStyle w:val="Heading4"/>
      </w:pPr>
      <w:r>
        <w:t xml:space="preserve">1.2.2 </w:t>
      </w:r>
      <w:r w:rsidR="00902F8B">
        <w:t>USER</w:t>
      </w:r>
      <w:r>
        <w:t xml:space="preserve"> </w:t>
      </w:r>
      <w:r w:rsidR="00902F8B">
        <w:t>REACTION</w:t>
      </w:r>
      <w:r w:rsidR="00A715D2">
        <w:t xml:space="preserve"> TO ANSWER</w:t>
      </w:r>
    </w:p>
    <w:p w14:paraId="6677509A" w14:textId="4BDB5B6A" w:rsidR="00C63E5A" w:rsidRDefault="00C63E5A" w:rsidP="00C63E5A">
      <w:pPr>
        <w:pStyle w:val="ListParagraph"/>
        <w:numPr>
          <w:ilvl w:val="0"/>
          <w:numId w:val="31"/>
        </w:numPr>
        <w:spacing w:before="120" w:after="280"/>
      </w:pPr>
      <w:r>
        <w:t>Primary actor: Responder</w:t>
      </w:r>
      <w:r w:rsidR="00F8123E">
        <w:t>, Inquirer</w:t>
      </w:r>
    </w:p>
    <w:p w14:paraId="7FB539CC" w14:textId="411BD681" w:rsidR="00C63E5A" w:rsidRPr="00C63E5A" w:rsidRDefault="00C63E5A" w:rsidP="00C63E5A">
      <w:pPr>
        <w:pStyle w:val="ListParagraph"/>
        <w:numPr>
          <w:ilvl w:val="0"/>
          <w:numId w:val="31"/>
        </w:numPr>
        <w:spacing w:before="120" w:after="280"/>
      </w:pPr>
      <w:r>
        <w:t>Secondary actor: N/A</w:t>
      </w:r>
    </w:p>
    <w:p w14:paraId="4891FB89" w14:textId="77777777" w:rsidR="009C2AF6" w:rsidRDefault="009C2AF6" w:rsidP="009C2AF6">
      <w:pPr>
        <w:pStyle w:val="Heading5"/>
      </w:pPr>
      <w:r>
        <w:t>INQUIRER ACTION/REPLY</w:t>
      </w:r>
    </w:p>
    <w:p w14:paraId="236B8C0A" w14:textId="77777777" w:rsidR="009C2AF6" w:rsidRDefault="009C2AF6" w:rsidP="009C2AF6">
      <w:pPr>
        <w:pStyle w:val="ListParagraph"/>
        <w:numPr>
          <w:ilvl w:val="0"/>
          <w:numId w:val="32"/>
        </w:numPr>
        <w:spacing w:before="120" w:after="280"/>
      </w:pPr>
      <w:r>
        <w:t>Action: Inquirer can vote/downvote and identify as accepted answer</w:t>
      </w:r>
    </w:p>
    <w:p w14:paraId="6FE82A3B" w14:textId="479B2099" w:rsidR="009C2AF6" w:rsidRDefault="009C2AF6" w:rsidP="009C2AF6">
      <w:pPr>
        <w:pStyle w:val="ListParagraph"/>
        <w:numPr>
          <w:ilvl w:val="0"/>
          <w:numId w:val="32"/>
        </w:numPr>
        <w:spacing w:before="120" w:after="280"/>
      </w:pPr>
      <w:r w:rsidRPr="00B67704">
        <w:rPr>
          <w:noProof/>
        </w:rPr>
        <w:t>Reply:</w:t>
      </w:r>
      <w:r>
        <w:t xml:space="preserve"> </w:t>
      </w:r>
      <w:r w:rsidR="006B7EBE">
        <w:t>Reputation of responder will increase/decrease</w:t>
      </w:r>
      <w:r>
        <w:t>.</w:t>
      </w:r>
    </w:p>
    <w:p w14:paraId="46502F40" w14:textId="7F5F4E99" w:rsidR="008A3ED9" w:rsidRDefault="008A3ED9" w:rsidP="008A3ED9">
      <w:pPr>
        <w:pStyle w:val="Heading5"/>
      </w:pPr>
      <w:r>
        <w:t>RESPONDER REACTION</w:t>
      </w:r>
    </w:p>
    <w:p w14:paraId="0D3194CD" w14:textId="68BB0538" w:rsidR="008A3ED9" w:rsidRDefault="008A3ED9" w:rsidP="008A3ED9">
      <w:pPr>
        <w:pStyle w:val="ListParagraph"/>
        <w:numPr>
          <w:ilvl w:val="0"/>
          <w:numId w:val="32"/>
        </w:numPr>
        <w:spacing w:before="120" w:after="280"/>
      </w:pPr>
      <w:r>
        <w:t xml:space="preserve">Action: </w:t>
      </w:r>
      <w:r w:rsidR="001003F2">
        <w:t>Other Responders</w:t>
      </w:r>
      <w:r>
        <w:t xml:space="preserve"> can vote/downvote </w:t>
      </w:r>
      <w:r w:rsidR="001003F2">
        <w:t xml:space="preserve">to </w:t>
      </w:r>
      <w:r>
        <w:t>answer</w:t>
      </w:r>
    </w:p>
    <w:p w14:paraId="3DE9766E" w14:textId="424FA7BC" w:rsidR="00940A28" w:rsidRDefault="008A3ED9" w:rsidP="00C654C9">
      <w:pPr>
        <w:pStyle w:val="ListParagraph"/>
        <w:numPr>
          <w:ilvl w:val="0"/>
          <w:numId w:val="32"/>
        </w:numPr>
        <w:spacing w:before="120" w:after="280"/>
      </w:pPr>
      <w:r w:rsidRPr="00B67704">
        <w:rPr>
          <w:noProof/>
        </w:rPr>
        <w:t>Reply:</w:t>
      </w:r>
      <w:r>
        <w:t xml:space="preserve"> </w:t>
      </w:r>
      <w:r w:rsidR="007803A8">
        <w:t>Reputation of responder will increase/decrease.</w:t>
      </w:r>
    </w:p>
    <w:p w14:paraId="5FAE6BD6" w14:textId="189E20BB" w:rsidR="00940A28" w:rsidRPr="009B6186" w:rsidRDefault="006278CB" w:rsidP="00033A41">
      <w:pPr>
        <w:pStyle w:val="Heading3"/>
      </w:pPr>
      <w:bookmarkStart w:id="51" w:name="_Toc18175046"/>
      <w:r w:rsidRPr="009B6186">
        <w:t>4.3.</w:t>
      </w:r>
      <w:r w:rsidR="00FC6161">
        <w:t>5</w:t>
      </w:r>
      <w:r w:rsidRPr="009B6186">
        <w:t xml:space="preserve"> LEVEL </w:t>
      </w:r>
      <w:r w:rsidR="007E465E" w:rsidRPr="009B6186">
        <w:t>-</w:t>
      </w:r>
      <w:r w:rsidRPr="009B6186">
        <w:t xml:space="preserve">1.3 USE </w:t>
      </w:r>
      <w:r w:rsidR="009B6186">
        <w:t xml:space="preserve">CASE </w:t>
      </w:r>
      <w:r w:rsidRPr="009B6186">
        <w:t xml:space="preserve">DIAGRAM- </w:t>
      </w:r>
      <w:r w:rsidR="00F40F26" w:rsidRPr="009B6186">
        <w:t>COMMENT MANAGEMENT</w:t>
      </w:r>
      <w:bookmarkEnd w:id="51"/>
    </w:p>
    <w:p w14:paraId="62C33379" w14:textId="77777777" w:rsidR="006278CB" w:rsidRPr="006278CB" w:rsidRDefault="006278CB" w:rsidP="006278CB"/>
    <w:p w14:paraId="416BDAB1" w14:textId="580ABE7D" w:rsidR="00940A28" w:rsidRPr="00576221" w:rsidRDefault="0075755A" w:rsidP="00940A28">
      <w:r>
        <w:rPr>
          <w:noProof/>
        </w:rPr>
        <w:drawing>
          <wp:inline distT="0" distB="0" distL="0" distR="0" wp14:anchorId="2F3AA6F0" wp14:editId="03DD2390">
            <wp:extent cx="5810250" cy="3152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vel1.3(CommentManagement).png"/>
                    <pic:cNvPicPr/>
                  </pic:nvPicPr>
                  <pic:blipFill>
                    <a:blip r:embed="rId17">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61B18BFE" w14:textId="771F3A50" w:rsidR="00940A28" w:rsidRDefault="00322CDF" w:rsidP="001A210C">
      <w:pPr>
        <w:pStyle w:val="Caption"/>
        <w:jc w:val="center"/>
      </w:pPr>
      <w:bookmarkStart w:id="52" w:name="_Toc509280743"/>
      <w:bookmarkStart w:id="53" w:name="_Toc509283029"/>
      <w:bookmarkStart w:id="54" w:name="_Toc18175097"/>
      <w:r>
        <w:t>Figure</w:t>
      </w:r>
      <w:r w:rsidR="002E650E">
        <w:t xml:space="preserve"> </w:t>
      </w:r>
      <w:fldSimple w:instr=" SEQ Figure \* ARABIC ">
        <w:r w:rsidR="004268A8">
          <w:rPr>
            <w:noProof/>
          </w:rPr>
          <w:t>5</w:t>
        </w:r>
      </w:fldSimple>
      <w:r w:rsidR="007A320E">
        <w:t xml:space="preserve">: </w:t>
      </w:r>
      <w:r w:rsidR="002E650E" w:rsidRPr="00763CD9">
        <w:t xml:space="preserve">level 1.3 use case diagram- </w:t>
      </w:r>
      <w:r w:rsidR="002A09D3">
        <w:t>Comment</w:t>
      </w:r>
      <w:r w:rsidR="002E650E" w:rsidRPr="00763CD9">
        <w:t xml:space="preserve"> management</w:t>
      </w:r>
      <w:bookmarkEnd w:id="52"/>
      <w:bookmarkEnd w:id="53"/>
      <w:bookmarkEnd w:id="54"/>
    </w:p>
    <w:p w14:paraId="73548B5A" w14:textId="5539827B" w:rsidR="00940A28" w:rsidRDefault="00940A28" w:rsidP="00940A28">
      <w:r>
        <w:t xml:space="preserve">Name: </w:t>
      </w:r>
      <w:r w:rsidR="00D95360">
        <w:t>Comment</w:t>
      </w:r>
      <w:r>
        <w:t xml:space="preserve"> management of </w:t>
      </w:r>
      <w:r w:rsidR="00FC2B7B">
        <w:t>EQAF</w:t>
      </w:r>
    </w:p>
    <w:p w14:paraId="0D72F41C" w14:textId="049E7D64" w:rsidR="00940A28" w:rsidRDefault="00940A28" w:rsidP="00940A28">
      <w:r>
        <w:lastRenderedPageBreak/>
        <w:t>Prim</w:t>
      </w:r>
      <w:r w:rsidR="00A3241D">
        <w:t>ary actor: I</w:t>
      </w:r>
      <w:r w:rsidR="00320744">
        <w:t>nquirer</w:t>
      </w:r>
      <w:r w:rsidR="00A3241D">
        <w:t xml:space="preserve">, </w:t>
      </w:r>
      <w:r w:rsidR="00320744">
        <w:t>Responder</w:t>
      </w:r>
    </w:p>
    <w:p w14:paraId="0E0B85C1" w14:textId="77777777" w:rsidR="00940A28" w:rsidRDefault="00940A28" w:rsidP="00940A28">
      <w:r>
        <w:t>Secondary actor: N/A</w:t>
      </w:r>
    </w:p>
    <w:p w14:paraId="5D2522A7" w14:textId="5D149EED" w:rsidR="006278CB" w:rsidRPr="006278CB" w:rsidRDefault="006278CB" w:rsidP="00655633">
      <w:pPr>
        <w:pStyle w:val="Heading4"/>
      </w:pPr>
      <w:r>
        <w:t xml:space="preserve">DESCRIPTION OF LEVEL </w:t>
      </w:r>
      <w:r w:rsidR="007E465E">
        <w:t>-</w:t>
      </w:r>
      <w:r w:rsidR="00A3241D">
        <w:t>1.3 USE CASE DIAGRAM</w:t>
      </w:r>
    </w:p>
    <w:p w14:paraId="6C0FABE5" w14:textId="6B825604" w:rsidR="00940A28" w:rsidRDefault="00940A28" w:rsidP="00940A28">
      <w:r>
        <w:t xml:space="preserve">There are </w:t>
      </w:r>
      <w:r w:rsidR="00936EE2">
        <w:t>2</w:t>
      </w:r>
      <w:r>
        <w:t xml:space="preserve"> subsystems in </w:t>
      </w:r>
      <w:r w:rsidR="0070245C">
        <w:t>comment</w:t>
      </w:r>
      <w:r>
        <w:t xml:space="preserve"> management subsystem. These are-</w:t>
      </w:r>
    </w:p>
    <w:p w14:paraId="30425160" w14:textId="73CFFC9B" w:rsidR="00940A28" w:rsidRDefault="00AB1332" w:rsidP="004844CE">
      <w:pPr>
        <w:pStyle w:val="ListParagraph"/>
        <w:numPr>
          <w:ilvl w:val="0"/>
          <w:numId w:val="50"/>
        </w:numPr>
        <w:spacing w:before="120" w:after="280"/>
      </w:pPr>
      <w:r>
        <w:t>User comment</w:t>
      </w:r>
    </w:p>
    <w:p w14:paraId="7B3899FA" w14:textId="5934299F" w:rsidR="00940A28" w:rsidRDefault="00AB1332" w:rsidP="004844CE">
      <w:pPr>
        <w:pStyle w:val="ListParagraph"/>
        <w:numPr>
          <w:ilvl w:val="0"/>
          <w:numId w:val="50"/>
        </w:numPr>
        <w:spacing w:before="120" w:after="280"/>
      </w:pPr>
      <w:r>
        <w:t>User reaction</w:t>
      </w:r>
    </w:p>
    <w:p w14:paraId="504ED29C" w14:textId="43E33B36" w:rsidR="00940A28" w:rsidRDefault="006278CB" w:rsidP="006278CB">
      <w:pPr>
        <w:pStyle w:val="Heading4"/>
      </w:pPr>
      <w:r>
        <w:t xml:space="preserve">1.3.1 </w:t>
      </w:r>
      <w:r w:rsidR="00AC3120">
        <w:t>user comment</w:t>
      </w:r>
    </w:p>
    <w:p w14:paraId="7AF29511" w14:textId="06FD62E7" w:rsidR="00940A28" w:rsidRDefault="00A3241D" w:rsidP="004844CE">
      <w:pPr>
        <w:pStyle w:val="ListParagraph"/>
        <w:numPr>
          <w:ilvl w:val="0"/>
          <w:numId w:val="51"/>
        </w:numPr>
        <w:spacing w:before="120" w:after="280"/>
      </w:pPr>
      <w:r>
        <w:t>Primary actor: In</w:t>
      </w:r>
      <w:r w:rsidR="00E76C86">
        <w:t>quirer, Responder</w:t>
      </w:r>
    </w:p>
    <w:p w14:paraId="474DAAAE" w14:textId="77777777" w:rsidR="00940A28" w:rsidRDefault="00940A28" w:rsidP="004844CE">
      <w:pPr>
        <w:pStyle w:val="ListParagraph"/>
        <w:numPr>
          <w:ilvl w:val="0"/>
          <w:numId w:val="51"/>
        </w:numPr>
        <w:spacing w:before="120" w:after="280"/>
      </w:pPr>
      <w:r>
        <w:t>Secondary actor: N/A</w:t>
      </w:r>
    </w:p>
    <w:p w14:paraId="0999B8A5" w14:textId="40278149" w:rsidR="00940A28" w:rsidRDefault="006278CB" w:rsidP="006278CB">
      <w:pPr>
        <w:pStyle w:val="Heading5"/>
      </w:pPr>
      <w:r>
        <w:t>IN</w:t>
      </w:r>
      <w:r w:rsidR="00586981">
        <w:t>QUIRER/RESPONDER</w:t>
      </w:r>
      <w:r>
        <w:t xml:space="preserve"> ACTION/REPLY</w:t>
      </w:r>
    </w:p>
    <w:p w14:paraId="694D46D7" w14:textId="76AAF035" w:rsidR="00940A28" w:rsidRDefault="00940A28" w:rsidP="004844CE">
      <w:pPr>
        <w:pStyle w:val="ListParagraph"/>
        <w:numPr>
          <w:ilvl w:val="0"/>
          <w:numId w:val="37"/>
        </w:numPr>
        <w:spacing w:before="120" w:after="280"/>
      </w:pPr>
      <w:r>
        <w:t xml:space="preserve">Action: </w:t>
      </w:r>
      <w:r w:rsidR="009F2AF9">
        <w:t>A</w:t>
      </w:r>
      <w:r w:rsidR="00840654">
        <w:t xml:space="preserve"> user can comment to others answer/question</w:t>
      </w:r>
    </w:p>
    <w:p w14:paraId="54A38916" w14:textId="42FF9265" w:rsidR="00940A28" w:rsidRDefault="00940A28" w:rsidP="004844CE">
      <w:pPr>
        <w:pStyle w:val="ListParagraph"/>
        <w:numPr>
          <w:ilvl w:val="0"/>
          <w:numId w:val="37"/>
        </w:numPr>
        <w:spacing w:before="120" w:after="280"/>
      </w:pPr>
      <w:r>
        <w:t xml:space="preserve">Reply: </w:t>
      </w:r>
      <w:r w:rsidR="006461C4">
        <w:t>Comment will be seen by other</w:t>
      </w:r>
    </w:p>
    <w:p w14:paraId="5230C449" w14:textId="540F9C16" w:rsidR="00940A28" w:rsidRDefault="006278CB" w:rsidP="001E6D9E">
      <w:pPr>
        <w:pStyle w:val="Heading4"/>
      </w:pPr>
      <w:r>
        <w:t xml:space="preserve">1.3.2 </w:t>
      </w:r>
      <w:r w:rsidR="00185547">
        <w:t>user reaction</w:t>
      </w:r>
      <w:r>
        <w:t xml:space="preserve"> </w:t>
      </w:r>
    </w:p>
    <w:p w14:paraId="33E702A1" w14:textId="3CFFDB4B" w:rsidR="00940A28" w:rsidRDefault="00A3241D" w:rsidP="004844CE">
      <w:pPr>
        <w:pStyle w:val="ListParagraph"/>
        <w:numPr>
          <w:ilvl w:val="0"/>
          <w:numId w:val="52"/>
        </w:numPr>
        <w:spacing w:before="120" w:after="280"/>
      </w:pPr>
      <w:r>
        <w:t xml:space="preserve">Primary actor: </w:t>
      </w:r>
      <w:r w:rsidR="007D62B7">
        <w:t>Inquirer, Responder</w:t>
      </w:r>
    </w:p>
    <w:p w14:paraId="405CB9B9" w14:textId="77777777" w:rsidR="00940A28" w:rsidRDefault="00940A28" w:rsidP="004844CE">
      <w:pPr>
        <w:pStyle w:val="ListParagraph"/>
        <w:numPr>
          <w:ilvl w:val="0"/>
          <w:numId w:val="52"/>
        </w:numPr>
        <w:spacing w:before="120" w:after="280"/>
      </w:pPr>
      <w:r>
        <w:t>Secondary actor: N/A</w:t>
      </w:r>
    </w:p>
    <w:p w14:paraId="404DC2E0" w14:textId="4750A31B" w:rsidR="00940A28" w:rsidRDefault="00850DC6" w:rsidP="006278CB">
      <w:pPr>
        <w:pStyle w:val="Heading5"/>
      </w:pPr>
      <w:r>
        <w:t>INQUIRER/RESPONDER</w:t>
      </w:r>
      <w:r w:rsidR="006278CB">
        <w:t xml:space="preserve"> ACTION/REPLY</w:t>
      </w:r>
    </w:p>
    <w:p w14:paraId="0239EEF5" w14:textId="40B834A1" w:rsidR="00940A28" w:rsidRDefault="00940A28" w:rsidP="004844CE">
      <w:pPr>
        <w:pStyle w:val="ListParagraph"/>
        <w:numPr>
          <w:ilvl w:val="0"/>
          <w:numId w:val="43"/>
        </w:numPr>
        <w:spacing w:before="120" w:after="280"/>
      </w:pPr>
      <w:r>
        <w:t xml:space="preserve">Action: </w:t>
      </w:r>
      <w:r w:rsidR="00367ABE">
        <w:t>User can mark the comment as useful</w:t>
      </w:r>
    </w:p>
    <w:p w14:paraId="0390EFD8" w14:textId="5D0E8D49" w:rsidR="00940A28" w:rsidRDefault="00940A28" w:rsidP="004844CE">
      <w:pPr>
        <w:pStyle w:val="ListParagraph"/>
        <w:numPr>
          <w:ilvl w:val="0"/>
          <w:numId w:val="43"/>
        </w:numPr>
        <w:spacing w:before="120" w:after="280"/>
      </w:pPr>
      <w:r>
        <w:t xml:space="preserve">Reply: </w:t>
      </w:r>
      <w:r w:rsidR="00C3551E">
        <w:t>Reputation of commenter will change</w:t>
      </w:r>
    </w:p>
    <w:p w14:paraId="00DB3D13" w14:textId="0B0E708F" w:rsidR="00670A65" w:rsidRDefault="00670A65" w:rsidP="00670A65">
      <w:pPr>
        <w:pStyle w:val="ListParagraph"/>
        <w:numPr>
          <w:ilvl w:val="0"/>
          <w:numId w:val="43"/>
        </w:numPr>
        <w:spacing w:before="120" w:after="280"/>
      </w:pPr>
      <w:r>
        <w:t>Action: User can mark the comment as problematic</w:t>
      </w:r>
    </w:p>
    <w:p w14:paraId="124F2215" w14:textId="4DC546D9" w:rsidR="00670A65" w:rsidRDefault="00670A65" w:rsidP="00670A65">
      <w:pPr>
        <w:pStyle w:val="ListParagraph"/>
        <w:numPr>
          <w:ilvl w:val="0"/>
          <w:numId w:val="43"/>
        </w:numPr>
        <w:spacing w:before="120" w:after="280"/>
      </w:pPr>
      <w:r>
        <w:t>Reply: Reputation of commenter will change and comment will be block after crossing a limit of flag</w:t>
      </w:r>
    </w:p>
    <w:p w14:paraId="291CA3C1" w14:textId="2B29E143" w:rsidR="00AE0E27" w:rsidRDefault="00AE0E27" w:rsidP="00DE431D">
      <w:pPr>
        <w:pStyle w:val="Heading3"/>
      </w:pPr>
      <w:bookmarkStart w:id="55" w:name="_Toc18175047"/>
      <w:r w:rsidRPr="00DE431D">
        <w:lastRenderedPageBreak/>
        <w:t>4.3.</w:t>
      </w:r>
      <w:r w:rsidR="006F59F5">
        <w:t>6</w:t>
      </w:r>
      <w:r w:rsidRPr="00DE431D">
        <w:t xml:space="preserve"> LEVEL -1.4 USE CASE DIAGRAM -</w:t>
      </w:r>
      <w:r w:rsidR="009269FD" w:rsidRPr="00DE431D">
        <w:t>USER MANAGEMENT</w:t>
      </w:r>
      <w:bookmarkEnd w:id="55"/>
    </w:p>
    <w:p w14:paraId="6F087654" w14:textId="7B73D132" w:rsidR="00D82151" w:rsidRDefault="00F901E9" w:rsidP="00ED6491">
      <w:pPr>
        <w:keepNext/>
        <w:jc w:val="center"/>
      </w:pPr>
      <w:r>
        <w:rPr>
          <w:noProof/>
        </w:rPr>
        <w:drawing>
          <wp:inline distT="0" distB="0" distL="0" distR="0" wp14:anchorId="252D55AD" wp14:editId="2EC246AF">
            <wp:extent cx="4248150" cy="31527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evel1.4(Tag Management).png"/>
                    <pic:cNvPicPr/>
                  </pic:nvPicPr>
                  <pic:blipFill>
                    <a:blip r:embed="rId18">
                      <a:extLst>
                        <a:ext uri="{28A0092B-C50C-407E-A947-70E740481C1C}">
                          <a14:useLocalDpi xmlns:a14="http://schemas.microsoft.com/office/drawing/2010/main" val="0"/>
                        </a:ext>
                      </a:extLst>
                    </a:blip>
                    <a:stretch>
                      <a:fillRect/>
                    </a:stretch>
                  </pic:blipFill>
                  <pic:spPr>
                    <a:xfrm>
                      <a:off x="0" y="0"/>
                      <a:ext cx="4248150" cy="3152775"/>
                    </a:xfrm>
                    <a:prstGeom prst="rect">
                      <a:avLst/>
                    </a:prstGeom>
                  </pic:spPr>
                </pic:pic>
              </a:graphicData>
            </a:graphic>
          </wp:inline>
        </w:drawing>
      </w:r>
    </w:p>
    <w:p w14:paraId="5D4ABD20" w14:textId="63F53724" w:rsidR="00DE431D" w:rsidRDefault="00D82151" w:rsidP="00D82151">
      <w:pPr>
        <w:pStyle w:val="Caption"/>
        <w:jc w:val="center"/>
      </w:pPr>
      <w:bookmarkStart w:id="56" w:name="_Toc18175098"/>
      <w:r>
        <w:t xml:space="preserve">Figure </w:t>
      </w:r>
      <w:fldSimple w:instr=" SEQ Figure \* ARABIC ">
        <w:r w:rsidR="004268A8">
          <w:rPr>
            <w:noProof/>
          </w:rPr>
          <w:t>6</w:t>
        </w:r>
      </w:fldSimple>
      <w:r>
        <w:t xml:space="preserve">: </w:t>
      </w:r>
      <w:r w:rsidRPr="00763CD9">
        <w:t>level 1.</w:t>
      </w:r>
      <w:r>
        <w:t>4</w:t>
      </w:r>
      <w:r w:rsidRPr="00763CD9">
        <w:t xml:space="preserve"> use case diagram- </w:t>
      </w:r>
      <w:r>
        <w:t>user management</w:t>
      </w:r>
      <w:bookmarkEnd w:id="56"/>
    </w:p>
    <w:p w14:paraId="4D313560" w14:textId="77777777" w:rsidR="00300D59" w:rsidRDefault="00300D59" w:rsidP="00990246"/>
    <w:p w14:paraId="3246BC42" w14:textId="6572F294" w:rsidR="00990246" w:rsidRDefault="00990246" w:rsidP="00990246">
      <w:r>
        <w:t xml:space="preserve">Name: </w:t>
      </w:r>
      <w:r w:rsidR="00300D59">
        <w:t>User</w:t>
      </w:r>
      <w:r>
        <w:t xml:space="preserve"> </w:t>
      </w:r>
      <w:r w:rsidR="00300D59">
        <w:t>M</w:t>
      </w:r>
      <w:r>
        <w:t>anagement of EQAF</w:t>
      </w:r>
    </w:p>
    <w:p w14:paraId="5EB10475" w14:textId="40D801B5" w:rsidR="00990246" w:rsidRDefault="00990246" w:rsidP="00990246">
      <w:r>
        <w:t xml:space="preserve">Primary actor: </w:t>
      </w:r>
      <w:r w:rsidR="00F11762">
        <w:t>User</w:t>
      </w:r>
    </w:p>
    <w:p w14:paraId="4804E1D8" w14:textId="77777777" w:rsidR="00990246" w:rsidRDefault="00990246" w:rsidP="00990246">
      <w:r>
        <w:t>Secondary actor: N/A</w:t>
      </w:r>
    </w:p>
    <w:p w14:paraId="74EF4F03" w14:textId="2FCF6CF9" w:rsidR="009A3586" w:rsidRDefault="009A3586" w:rsidP="009A3586">
      <w:pPr>
        <w:pStyle w:val="Heading4"/>
      </w:pPr>
      <w:r>
        <w:t>DESCRIPTION OF LEVEL- 1.4 USE CASE DIAGRAM</w:t>
      </w:r>
    </w:p>
    <w:p w14:paraId="46DF2D61" w14:textId="77777777" w:rsidR="00316AAE" w:rsidRDefault="00316AAE" w:rsidP="00316AAE">
      <w:r>
        <w:t>There are 2 subsystems in comment management subsystem. These are-</w:t>
      </w:r>
    </w:p>
    <w:p w14:paraId="7ADCB255" w14:textId="218D941A" w:rsidR="00316AAE" w:rsidRDefault="00316AAE" w:rsidP="00316AAE">
      <w:pPr>
        <w:pStyle w:val="ListParagraph"/>
        <w:numPr>
          <w:ilvl w:val="0"/>
          <w:numId w:val="50"/>
        </w:numPr>
        <w:spacing w:before="120" w:after="280"/>
      </w:pPr>
      <w:r>
        <w:t xml:space="preserve">User </w:t>
      </w:r>
      <w:r w:rsidR="009F68FF">
        <w:t>search management</w:t>
      </w:r>
    </w:p>
    <w:p w14:paraId="7FB26DBF" w14:textId="3EEC4185" w:rsidR="00316AAE" w:rsidRDefault="00316AAE" w:rsidP="00316AAE">
      <w:pPr>
        <w:pStyle w:val="ListParagraph"/>
        <w:numPr>
          <w:ilvl w:val="0"/>
          <w:numId w:val="50"/>
        </w:numPr>
        <w:spacing w:before="120" w:after="280"/>
      </w:pPr>
      <w:r>
        <w:t xml:space="preserve">User </w:t>
      </w:r>
      <w:r w:rsidR="009F68FF">
        <w:t>tag management</w:t>
      </w:r>
    </w:p>
    <w:p w14:paraId="51151E7A" w14:textId="773488FF" w:rsidR="00411E29" w:rsidRDefault="00411E29" w:rsidP="00411E29">
      <w:pPr>
        <w:pStyle w:val="Heading4"/>
      </w:pPr>
      <w:r>
        <w:t>1.</w:t>
      </w:r>
      <w:r w:rsidR="0079787F">
        <w:t>4</w:t>
      </w:r>
      <w:r>
        <w:t xml:space="preserve">.1 </w:t>
      </w:r>
      <w:r w:rsidR="00391A3C">
        <w:t>USER</w:t>
      </w:r>
      <w:r>
        <w:t xml:space="preserve"> </w:t>
      </w:r>
      <w:r w:rsidR="00BE278D">
        <w:t>SEARCH MANAGEMENT</w:t>
      </w:r>
    </w:p>
    <w:p w14:paraId="6F57C7DE" w14:textId="2729AD82" w:rsidR="001D7F81" w:rsidRDefault="001D7F81" w:rsidP="001D7F81">
      <w:pPr>
        <w:pStyle w:val="ListParagraph"/>
        <w:numPr>
          <w:ilvl w:val="0"/>
          <w:numId w:val="51"/>
        </w:numPr>
        <w:spacing w:before="120" w:after="280"/>
      </w:pPr>
      <w:r>
        <w:t xml:space="preserve">Primary actor: </w:t>
      </w:r>
      <w:r w:rsidR="009A1D67">
        <w:t>User</w:t>
      </w:r>
    </w:p>
    <w:p w14:paraId="159B9459" w14:textId="77777777" w:rsidR="001D7F81" w:rsidRDefault="001D7F81" w:rsidP="001D7F81">
      <w:pPr>
        <w:pStyle w:val="ListParagraph"/>
        <w:numPr>
          <w:ilvl w:val="0"/>
          <w:numId w:val="51"/>
        </w:numPr>
        <w:spacing w:before="120" w:after="280"/>
      </w:pPr>
      <w:r>
        <w:t>Secondary actor: N/A</w:t>
      </w:r>
    </w:p>
    <w:p w14:paraId="2152F7E3" w14:textId="07AD46C8" w:rsidR="000C429D" w:rsidRDefault="001A73F9" w:rsidP="000C429D">
      <w:pPr>
        <w:pStyle w:val="Heading5"/>
      </w:pPr>
      <w:r>
        <w:lastRenderedPageBreak/>
        <w:t>USER</w:t>
      </w:r>
      <w:r w:rsidR="000C429D">
        <w:t xml:space="preserve"> ACTION/REPLY</w:t>
      </w:r>
    </w:p>
    <w:p w14:paraId="06FC7CE9" w14:textId="19DFA963" w:rsidR="000C429D" w:rsidRDefault="000C429D" w:rsidP="000C429D">
      <w:pPr>
        <w:pStyle w:val="ListParagraph"/>
        <w:numPr>
          <w:ilvl w:val="0"/>
          <w:numId w:val="37"/>
        </w:numPr>
        <w:spacing w:before="120" w:after="280"/>
      </w:pPr>
      <w:r>
        <w:t xml:space="preserve">Action: A user can </w:t>
      </w:r>
      <w:r w:rsidR="00D53485">
        <w:t>search or filter users by reputation,</w:t>
      </w:r>
      <w:r w:rsidR="00F15901">
        <w:t xml:space="preserve"> </w:t>
      </w:r>
      <w:r w:rsidR="00D53485">
        <w:t>tag,</w:t>
      </w:r>
      <w:r w:rsidR="00F15901">
        <w:t xml:space="preserve"> </w:t>
      </w:r>
      <w:r w:rsidR="005E1DCA">
        <w:t>location.</w:t>
      </w:r>
    </w:p>
    <w:p w14:paraId="1F50A806" w14:textId="12F933E2" w:rsidR="000C429D" w:rsidRDefault="000C429D" w:rsidP="000C429D">
      <w:pPr>
        <w:pStyle w:val="ListParagraph"/>
        <w:numPr>
          <w:ilvl w:val="0"/>
          <w:numId w:val="37"/>
        </w:numPr>
        <w:spacing w:before="120" w:after="280"/>
      </w:pPr>
      <w:r>
        <w:t xml:space="preserve">Reply: </w:t>
      </w:r>
      <w:r w:rsidR="0000635B">
        <w:t xml:space="preserve">Search result </w:t>
      </w:r>
    </w:p>
    <w:p w14:paraId="6BBE7834" w14:textId="15AED447" w:rsidR="00940A28" w:rsidRDefault="007819D0" w:rsidP="00127717">
      <w:pPr>
        <w:pStyle w:val="Heading2"/>
      </w:pPr>
      <w:bookmarkStart w:id="57" w:name="_Toc18175048"/>
      <w:r>
        <w:lastRenderedPageBreak/>
        <w:t>4.4 Activity Diagrams</w:t>
      </w:r>
      <w:bookmarkEnd w:id="57"/>
    </w:p>
    <w:p w14:paraId="6599CD9B" w14:textId="516C5892" w:rsidR="001F5AC6" w:rsidRPr="00E0359C" w:rsidRDefault="001F5AC6" w:rsidP="008009D6">
      <w:pPr>
        <w:pStyle w:val="Heading4"/>
      </w:pPr>
      <w:r w:rsidRPr="00E0359C">
        <w:t xml:space="preserve">ACTIVITY DIAGRAM: </w:t>
      </w:r>
      <w:r w:rsidR="00935386">
        <w:t>CREATE QUESTION</w:t>
      </w:r>
    </w:p>
    <w:p w14:paraId="73113E13" w14:textId="1591791F" w:rsidR="001A210C" w:rsidRDefault="006E0710" w:rsidP="006E0710">
      <w:pPr>
        <w:keepNext/>
        <w:jc w:val="center"/>
      </w:pPr>
      <w:r>
        <w:rPr>
          <w:noProof/>
        </w:rPr>
        <w:drawing>
          <wp:inline distT="0" distB="0" distL="0" distR="0" wp14:anchorId="08E04C8B" wp14:editId="1430FA8E">
            <wp:extent cx="2700020" cy="7029450"/>
            <wp:effectExtent l="0" t="0" r="508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reate-question.png"/>
                    <pic:cNvPicPr/>
                  </pic:nvPicPr>
                  <pic:blipFill>
                    <a:blip r:embed="rId19">
                      <a:extLst>
                        <a:ext uri="{28A0092B-C50C-407E-A947-70E740481C1C}">
                          <a14:useLocalDpi xmlns:a14="http://schemas.microsoft.com/office/drawing/2010/main" val="0"/>
                        </a:ext>
                      </a:extLst>
                    </a:blip>
                    <a:stretch>
                      <a:fillRect/>
                    </a:stretch>
                  </pic:blipFill>
                  <pic:spPr>
                    <a:xfrm>
                      <a:off x="0" y="0"/>
                      <a:ext cx="2700020" cy="7029450"/>
                    </a:xfrm>
                    <a:prstGeom prst="rect">
                      <a:avLst/>
                    </a:prstGeom>
                  </pic:spPr>
                </pic:pic>
              </a:graphicData>
            </a:graphic>
          </wp:inline>
        </w:drawing>
      </w:r>
    </w:p>
    <w:p w14:paraId="4CEC1534" w14:textId="056F255C" w:rsidR="001F5AC6" w:rsidRDefault="001A210C" w:rsidP="001A210C">
      <w:pPr>
        <w:pStyle w:val="Caption"/>
        <w:jc w:val="center"/>
      </w:pPr>
      <w:bookmarkStart w:id="58" w:name="_Toc509280744"/>
      <w:bookmarkStart w:id="59" w:name="_Toc509283030"/>
      <w:bookmarkStart w:id="60" w:name="_Toc18175099"/>
      <w:r>
        <w:t xml:space="preserve">Figure </w:t>
      </w:r>
      <w:fldSimple w:instr=" SEQ Figure \* ARABIC ">
        <w:r w:rsidR="004268A8">
          <w:rPr>
            <w:noProof/>
          </w:rPr>
          <w:t>7</w:t>
        </w:r>
      </w:fldSimple>
      <w:r w:rsidR="007A320E">
        <w:t xml:space="preserve">: </w:t>
      </w:r>
      <w:r w:rsidRPr="006606F4">
        <w:t xml:space="preserve">Level 1.1 Activity diagram – </w:t>
      </w:r>
      <w:bookmarkEnd w:id="58"/>
      <w:bookmarkEnd w:id="59"/>
      <w:r w:rsidR="003F7F48">
        <w:t>Create question</w:t>
      </w:r>
      <w:bookmarkEnd w:id="60"/>
    </w:p>
    <w:p w14:paraId="034DA07D" w14:textId="09E98DC9" w:rsidR="00C16EFF" w:rsidRPr="00E0359C" w:rsidRDefault="00C16EFF" w:rsidP="008009D6">
      <w:pPr>
        <w:pStyle w:val="Heading4"/>
      </w:pPr>
      <w:r w:rsidRPr="00E0359C">
        <w:lastRenderedPageBreak/>
        <w:t xml:space="preserve">ACTIVITY </w:t>
      </w:r>
      <w:r w:rsidR="006A6519" w:rsidRPr="00E0359C">
        <w:t>DIAGRAM:</w:t>
      </w:r>
      <w:r w:rsidRPr="00E0359C">
        <w:t xml:space="preserve"> </w:t>
      </w:r>
      <w:r w:rsidR="00C364BD">
        <w:t>USER REACTION</w:t>
      </w:r>
    </w:p>
    <w:p w14:paraId="3A51D341" w14:textId="3AF46CB1" w:rsidR="00C16EFF" w:rsidRDefault="006C22B1" w:rsidP="00AF7362">
      <w:pPr>
        <w:jc w:val="center"/>
      </w:pPr>
      <w:r>
        <w:rPr>
          <w:noProof/>
        </w:rPr>
        <w:drawing>
          <wp:inline distT="0" distB="0" distL="0" distR="0" wp14:anchorId="4DFA9A31" wp14:editId="31FA4308">
            <wp:extent cx="3867150" cy="46767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userReactionToQuestion.png"/>
                    <pic:cNvPicPr/>
                  </pic:nvPicPr>
                  <pic:blipFill>
                    <a:blip r:embed="rId20">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2FBCF0A1" w14:textId="78C840CC" w:rsidR="00AF7362" w:rsidRDefault="001A210C" w:rsidP="001A210C">
      <w:pPr>
        <w:pStyle w:val="Caption"/>
        <w:jc w:val="center"/>
      </w:pPr>
      <w:bookmarkStart w:id="61" w:name="_Toc509280745"/>
      <w:bookmarkStart w:id="62" w:name="_Toc509283031"/>
      <w:bookmarkStart w:id="63" w:name="_Toc18175100"/>
      <w:r>
        <w:t xml:space="preserve">Figure </w:t>
      </w:r>
      <w:fldSimple w:instr=" SEQ Figure \* ARABIC ">
        <w:r w:rsidR="004268A8">
          <w:rPr>
            <w:noProof/>
          </w:rPr>
          <w:t>8</w:t>
        </w:r>
      </w:fldSimple>
      <w:r w:rsidR="007A320E">
        <w:t xml:space="preserve">: </w:t>
      </w:r>
      <w:r w:rsidRPr="007D6F35">
        <w:t xml:space="preserve">Level 1.1.1 Activity diagram – </w:t>
      </w:r>
      <w:bookmarkEnd w:id="61"/>
      <w:bookmarkEnd w:id="62"/>
      <w:r w:rsidR="00796D9E">
        <w:t>User Reaction</w:t>
      </w:r>
      <w:bookmarkEnd w:id="63"/>
    </w:p>
    <w:p w14:paraId="7E680EFA" w14:textId="021436C4" w:rsidR="00AF7362" w:rsidRPr="00E0359C" w:rsidRDefault="00435BE7" w:rsidP="008009D6">
      <w:pPr>
        <w:pStyle w:val="Heading4"/>
      </w:pPr>
      <w:r w:rsidRPr="00E0359C">
        <w:lastRenderedPageBreak/>
        <w:t xml:space="preserve">ACTIVITY </w:t>
      </w:r>
      <w:r w:rsidR="00D821A5" w:rsidRPr="00E0359C">
        <w:t>DIAGRAM:</w:t>
      </w:r>
      <w:r w:rsidRPr="00E0359C">
        <w:t xml:space="preserve"> </w:t>
      </w:r>
      <w:r w:rsidR="002E4F10">
        <w:t>ANSWER TO QU</w:t>
      </w:r>
      <w:r w:rsidR="004B21EF">
        <w:t>E</w:t>
      </w:r>
      <w:r w:rsidR="002E4F10">
        <w:t>STION</w:t>
      </w:r>
    </w:p>
    <w:p w14:paraId="4AE115CE" w14:textId="77777777" w:rsidR="000A2E8C" w:rsidRDefault="000F3608" w:rsidP="000A2E8C">
      <w:pPr>
        <w:keepNext/>
        <w:jc w:val="center"/>
      </w:pPr>
      <w:r>
        <w:rPr>
          <w:noProof/>
        </w:rPr>
        <w:drawing>
          <wp:inline distT="0" distB="0" distL="0" distR="0" wp14:anchorId="2CC7471F" wp14:editId="15AF1D19">
            <wp:extent cx="2962275" cy="44386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AnswerToQuestion.png"/>
                    <pic:cNvPicPr/>
                  </pic:nvPicPr>
                  <pic:blipFill>
                    <a:blip r:embed="rId21">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21F05BB7" w14:textId="06233A1A" w:rsidR="000C0F4D" w:rsidRDefault="000A2E8C" w:rsidP="000A2E8C">
      <w:pPr>
        <w:pStyle w:val="Caption"/>
        <w:jc w:val="center"/>
      </w:pPr>
      <w:bookmarkStart w:id="64" w:name="_Toc18175101"/>
      <w:r>
        <w:t xml:space="preserve">Figure </w:t>
      </w:r>
      <w:fldSimple w:instr=" SEQ Figure \* ARABIC ">
        <w:r w:rsidR="004268A8">
          <w:rPr>
            <w:noProof/>
          </w:rPr>
          <w:t>9</w:t>
        </w:r>
      </w:fldSimple>
      <w:r>
        <w:t>: Activity diagram of Answer to question</w:t>
      </w:r>
      <w:bookmarkEnd w:id="64"/>
    </w:p>
    <w:p w14:paraId="3E41F904" w14:textId="5EF4C3D6" w:rsidR="007D2DF1" w:rsidRPr="007D2DF1" w:rsidRDefault="007D2DF1" w:rsidP="00976E4D">
      <w:pPr>
        <w:pStyle w:val="Heading4"/>
      </w:pPr>
      <w:r w:rsidRPr="00E0359C">
        <w:lastRenderedPageBreak/>
        <w:t xml:space="preserve">ACTIVITY DIAGRAM: </w:t>
      </w:r>
      <w:r w:rsidR="00AE064A">
        <w:t>USER REACTION TO ANSWER</w:t>
      </w:r>
    </w:p>
    <w:p w14:paraId="1CFB4B22" w14:textId="6CF593AB" w:rsidR="000C0F4D" w:rsidRDefault="00753FA6" w:rsidP="000C0F4D">
      <w:pPr>
        <w:jc w:val="center"/>
      </w:pPr>
      <w:r>
        <w:rPr>
          <w:noProof/>
        </w:rPr>
        <w:drawing>
          <wp:inline distT="0" distB="0" distL="0" distR="0" wp14:anchorId="242EF112" wp14:editId="3F3DFFC8">
            <wp:extent cx="3867150" cy="46767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userReactionToAnswer.png"/>
                    <pic:cNvPicPr/>
                  </pic:nvPicPr>
                  <pic:blipFill>
                    <a:blip r:embed="rId22">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4C680F2B" w14:textId="3079C7F6" w:rsidR="00E71A7B" w:rsidRDefault="001A210C" w:rsidP="001A210C">
      <w:pPr>
        <w:pStyle w:val="Caption"/>
        <w:jc w:val="center"/>
      </w:pPr>
      <w:bookmarkStart w:id="65" w:name="_Toc509280746"/>
      <w:bookmarkStart w:id="66" w:name="_Toc509283032"/>
      <w:bookmarkStart w:id="67" w:name="_Toc18175102"/>
      <w:r>
        <w:t xml:space="preserve">Figure </w:t>
      </w:r>
      <w:fldSimple w:instr=" SEQ Figure \* ARABIC ">
        <w:r w:rsidR="004268A8">
          <w:rPr>
            <w:noProof/>
          </w:rPr>
          <w:t>10</w:t>
        </w:r>
      </w:fldSimple>
      <w:r w:rsidR="007A320E">
        <w:t xml:space="preserve">: </w:t>
      </w:r>
      <w:r w:rsidRPr="00252FE8">
        <w:t xml:space="preserve">Level 1.1.2 Activity diagram – </w:t>
      </w:r>
      <w:r w:rsidR="004864D0">
        <w:t>User reaction to answer</w:t>
      </w:r>
      <w:r w:rsidRPr="00252FE8">
        <w:t>.</w:t>
      </w:r>
      <w:bookmarkEnd w:id="65"/>
      <w:bookmarkEnd w:id="66"/>
      <w:bookmarkEnd w:id="67"/>
    </w:p>
    <w:p w14:paraId="3B2F74F6" w14:textId="77777777" w:rsidR="000C0F4D" w:rsidRDefault="000C0F4D" w:rsidP="000C0F4D">
      <w:pPr>
        <w:jc w:val="center"/>
      </w:pPr>
    </w:p>
    <w:p w14:paraId="4C40D4AF" w14:textId="363D77F2" w:rsidR="000C0F4D" w:rsidRDefault="000C0F4D" w:rsidP="008009D6">
      <w:pPr>
        <w:pStyle w:val="Heading4"/>
      </w:pPr>
      <w:r w:rsidRPr="00E0359C">
        <w:lastRenderedPageBreak/>
        <w:t xml:space="preserve">ACTIVITY </w:t>
      </w:r>
      <w:r w:rsidR="00EF4CF4" w:rsidRPr="00E0359C">
        <w:t>DIAGRAM:</w:t>
      </w:r>
      <w:r w:rsidRPr="00E0359C">
        <w:t xml:space="preserve"> </w:t>
      </w:r>
      <w:r w:rsidR="000E14D2">
        <w:t>USER COMMENT</w:t>
      </w:r>
    </w:p>
    <w:p w14:paraId="4BBE32D3" w14:textId="6C529CDE" w:rsidR="00E0359C" w:rsidRDefault="008F2EE9" w:rsidP="00E0359C">
      <w:pPr>
        <w:jc w:val="center"/>
      </w:pPr>
      <w:r>
        <w:rPr>
          <w:noProof/>
        </w:rPr>
        <w:drawing>
          <wp:inline distT="0" distB="0" distL="0" distR="0" wp14:anchorId="3858DD98" wp14:editId="34B28F88">
            <wp:extent cx="2962275" cy="44386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Comment.png"/>
                    <pic:cNvPicPr/>
                  </pic:nvPicPr>
                  <pic:blipFill>
                    <a:blip r:embed="rId23">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4F1ABFA9" w14:textId="7C37E42A" w:rsidR="00E71A7B" w:rsidRDefault="001A210C" w:rsidP="001A210C">
      <w:pPr>
        <w:pStyle w:val="Caption"/>
        <w:jc w:val="center"/>
      </w:pPr>
      <w:bookmarkStart w:id="68" w:name="_Toc509280747"/>
      <w:bookmarkStart w:id="69" w:name="_Toc509283033"/>
      <w:bookmarkStart w:id="70" w:name="_Toc18175103"/>
      <w:r>
        <w:t xml:space="preserve">Figure </w:t>
      </w:r>
      <w:fldSimple w:instr=" SEQ Figure \* ARABIC ">
        <w:r w:rsidR="004268A8">
          <w:rPr>
            <w:noProof/>
          </w:rPr>
          <w:t>11</w:t>
        </w:r>
      </w:fldSimple>
      <w:r w:rsidR="007A320E">
        <w:t xml:space="preserve">: </w:t>
      </w:r>
      <w:r w:rsidRPr="00914BB8">
        <w:t>Level 1.1.3 Activity diagram –</w:t>
      </w:r>
      <w:bookmarkEnd w:id="68"/>
      <w:bookmarkEnd w:id="69"/>
      <w:r w:rsidR="001B1CFA">
        <w:t>User comment</w:t>
      </w:r>
      <w:bookmarkEnd w:id="70"/>
    </w:p>
    <w:p w14:paraId="704D1E34" w14:textId="77777777" w:rsidR="00E0359C" w:rsidRDefault="00E0359C" w:rsidP="00E0359C">
      <w:pPr>
        <w:jc w:val="center"/>
      </w:pPr>
    </w:p>
    <w:p w14:paraId="75D0797A" w14:textId="4AF8E418" w:rsidR="00E0359C" w:rsidRDefault="00E0359C" w:rsidP="008009D6">
      <w:pPr>
        <w:pStyle w:val="Heading4"/>
      </w:pPr>
      <w:r w:rsidRPr="00E0359C">
        <w:lastRenderedPageBreak/>
        <w:t xml:space="preserve">ACTIVITY DIAGRAM: </w:t>
      </w:r>
      <w:r w:rsidR="001D0D0B">
        <w:t>USER REACTION TO COMMENT</w:t>
      </w:r>
    </w:p>
    <w:p w14:paraId="31C20723" w14:textId="1102FCBB" w:rsidR="00297292" w:rsidRDefault="00AF582C" w:rsidP="001D50B0">
      <w:pPr>
        <w:jc w:val="center"/>
      </w:pPr>
      <w:r>
        <w:rPr>
          <w:noProof/>
        </w:rPr>
        <w:drawing>
          <wp:inline distT="0" distB="0" distL="0" distR="0" wp14:anchorId="3AA63B98" wp14:editId="53249416">
            <wp:extent cx="4343400" cy="467677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userReactionToComment.png"/>
                    <pic:cNvPicPr/>
                  </pic:nvPicPr>
                  <pic:blipFill>
                    <a:blip r:embed="rId24">
                      <a:extLst>
                        <a:ext uri="{28A0092B-C50C-407E-A947-70E740481C1C}">
                          <a14:useLocalDpi xmlns:a14="http://schemas.microsoft.com/office/drawing/2010/main" val="0"/>
                        </a:ext>
                      </a:extLst>
                    </a:blip>
                    <a:stretch>
                      <a:fillRect/>
                    </a:stretch>
                  </pic:blipFill>
                  <pic:spPr>
                    <a:xfrm>
                      <a:off x="0" y="0"/>
                      <a:ext cx="4343400" cy="4676775"/>
                    </a:xfrm>
                    <a:prstGeom prst="rect">
                      <a:avLst/>
                    </a:prstGeom>
                  </pic:spPr>
                </pic:pic>
              </a:graphicData>
            </a:graphic>
          </wp:inline>
        </w:drawing>
      </w:r>
    </w:p>
    <w:p w14:paraId="36F7337F" w14:textId="6E34DD35" w:rsidR="00E71A7B" w:rsidRDefault="001A210C" w:rsidP="001A210C">
      <w:pPr>
        <w:pStyle w:val="Caption"/>
        <w:jc w:val="center"/>
      </w:pPr>
      <w:bookmarkStart w:id="71" w:name="_Toc509280748"/>
      <w:bookmarkStart w:id="72" w:name="_Toc509283034"/>
      <w:bookmarkStart w:id="73" w:name="_Toc18175104"/>
      <w:r>
        <w:t xml:space="preserve">Figure </w:t>
      </w:r>
      <w:fldSimple w:instr=" SEQ Figure \* ARABIC ">
        <w:r w:rsidR="004268A8">
          <w:rPr>
            <w:noProof/>
          </w:rPr>
          <w:t>12</w:t>
        </w:r>
      </w:fldSimple>
      <w:r w:rsidR="007A320E">
        <w:t xml:space="preserve">: </w:t>
      </w:r>
      <w:r w:rsidRPr="00C0171D">
        <w:t xml:space="preserve">Level 1.2 Activity diagram – </w:t>
      </w:r>
      <w:bookmarkEnd w:id="71"/>
      <w:bookmarkEnd w:id="72"/>
      <w:r w:rsidR="00D4514D">
        <w:t>User Reaction to Comment</w:t>
      </w:r>
      <w:bookmarkEnd w:id="73"/>
    </w:p>
    <w:p w14:paraId="14BEBD9A" w14:textId="77777777" w:rsidR="000760DC" w:rsidRDefault="000760DC" w:rsidP="00C520D1"/>
    <w:p w14:paraId="3FF961ED" w14:textId="3A37C0AF" w:rsidR="001339B3" w:rsidRDefault="00297292" w:rsidP="008009D6">
      <w:pPr>
        <w:pStyle w:val="Heading4"/>
      </w:pPr>
      <w:r w:rsidRPr="00E0359C">
        <w:lastRenderedPageBreak/>
        <w:t xml:space="preserve">ACTIVITY DIAGRAM: </w:t>
      </w:r>
      <w:r w:rsidR="00B15E42">
        <w:t>USER SEARCH</w:t>
      </w:r>
    </w:p>
    <w:p w14:paraId="2447A887" w14:textId="1EA1ACF3" w:rsidR="000760DC" w:rsidRDefault="00E67024" w:rsidP="00E67024">
      <w:pPr>
        <w:jc w:val="center"/>
      </w:pPr>
      <w:r>
        <w:rPr>
          <w:noProof/>
        </w:rPr>
        <w:drawing>
          <wp:inline distT="0" distB="0" distL="0" distR="0" wp14:anchorId="3B74AA8A" wp14:editId="406C31CA">
            <wp:extent cx="5629275" cy="5057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r-search.png"/>
                    <pic:cNvPicPr/>
                  </pic:nvPicPr>
                  <pic:blipFill>
                    <a:blip r:embed="rId25">
                      <a:extLst>
                        <a:ext uri="{28A0092B-C50C-407E-A947-70E740481C1C}">
                          <a14:useLocalDpi xmlns:a14="http://schemas.microsoft.com/office/drawing/2010/main" val="0"/>
                        </a:ext>
                      </a:extLst>
                    </a:blip>
                    <a:stretch>
                      <a:fillRect/>
                    </a:stretch>
                  </pic:blipFill>
                  <pic:spPr>
                    <a:xfrm>
                      <a:off x="0" y="0"/>
                      <a:ext cx="5629275" cy="5057775"/>
                    </a:xfrm>
                    <a:prstGeom prst="rect">
                      <a:avLst/>
                    </a:prstGeom>
                  </pic:spPr>
                </pic:pic>
              </a:graphicData>
            </a:graphic>
          </wp:inline>
        </w:drawing>
      </w:r>
    </w:p>
    <w:p w14:paraId="63B2159B" w14:textId="0111172F" w:rsidR="00E71A7B" w:rsidRDefault="001A210C" w:rsidP="001A210C">
      <w:pPr>
        <w:pStyle w:val="Caption"/>
        <w:jc w:val="center"/>
      </w:pPr>
      <w:bookmarkStart w:id="74" w:name="_Toc509280749"/>
      <w:bookmarkStart w:id="75" w:name="_Toc509283035"/>
      <w:bookmarkStart w:id="76" w:name="_Toc18175105"/>
      <w:r>
        <w:t xml:space="preserve">Figure </w:t>
      </w:r>
      <w:fldSimple w:instr=" SEQ Figure \* ARABIC ">
        <w:r w:rsidR="004268A8">
          <w:rPr>
            <w:noProof/>
          </w:rPr>
          <w:t>13</w:t>
        </w:r>
      </w:fldSimple>
      <w:r w:rsidR="007A320E">
        <w:t xml:space="preserve">: </w:t>
      </w:r>
      <w:r w:rsidRPr="004F7209">
        <w:t xml:space="preserve">Level 1.2.1 Activity diagram – </w:t>
      </w:r>
      <w:bookmarkEnd w:id="74"/>
      <w:bookmarkEnd w:id="75"/>
      <w:r w:rsidR="00AD2CDC">
        <w:t>User search</w:t>
      </w:r>
      <w:bookmarkEnd w:id="76"/>
    </w:p>
    <w:p w14:paraId="447F5379" w14:textId="77777777" w:rsidR="00E71A7B" w:rsidRPr="000760DC" w:rsidRDefault="00E71A7B" w:rsidP="000760DC"/>
    <w:p w14:paraId="29AB24B9" w14:textId="4B3F1D2E" w:rsidR="00573B61" w:rsidRPr="005559A1" w:rsidRDefault="00573B61" w:rsidP="00573B61">
      <w:pPr>
        <w:pStyle w:val="Heading1"/>
        <w:rPr>
          <w:u w:val="single"/>
        </w:rPr>
      </w:pPr>
      <w:bookmarkStart w:id="77" w:name="_Toc18175049"/>
      <w:r w:rsidRPr="005559A1">
        <w:rPr>
          <w:u w:val="single"/>
        </w:rPr>
        <w:lastRenderedPageBreak/>
        <w:t>CHAPTER</w:t>
      </w:r>
      <w:r w:rsidR="00651861">
        <w:rPr>
          <w:u w:val="single"/>
        </w:rPr>
        <w:t>-0</w:t>
      </w:r>
      <w:r w:rsidRPr="005559A1">
        <w:rPr>
          <w:u w:val="single"/>
        </w:rPr>
        <w:t>5: DATA BASED MODELING OF</w:t>
      </w:r>
      <w:r>
        <w:rPr>
          <w:u w:val="single"/>
        </w:rPr>
        <w:t xml:space="preserve"> </w:t>
      </w:r>
      <w:r w:rsidR="002B7F0C">
        <w:rPr>
          <w:u w:val="single"/>
        </w:rPr>
        <w:t>EQAF</w:t>
      </w:r>
      <w:bookmarkEnd w:id="77"/>
    </w:p>
    <w:p w14:paraId="25AC8AE0" w14:textId="24631D38" w:rsidR="00573B61" w:rsidRDefault="00573B61" w:rsidP="00573B61">
      <w:r>
        <w:t xml:space="preserve">This chapter describes the </w:t>
      </w:r>
      <w:r w:rsidRPr="00B67704">
        <w:rPr>
          <w:noProof/>
        </w:rPr>
        <w:t>Scenario</w:t>
      </w:r>
      <w:r w:rsidR="00B67704">
        <w:rPr>
          <w:noProof/>
        </w:rPr>
        <w:t>-</w:t>
      </w:r>
      <w:r w:rsidRPr="00B67704">
        <w:rPr>
          <w:noProof/>
        </w:rPr>
        <w:t>Based</w:t>
      </w:r>
      <w:r>
        <w:t xml:space="preserve"> Model for the </w:t>
      </w:r>
      <w:r w:rsidR="00B6477C">
        <w:t>Educational Question Answer Forum</w:t>
      </w:r>
      <w:r>
        <w:t xml:space="preserve">. </w:t>
      </w:r>
    </w:p>
    <w:p w14:paraId="675879A8" w14:textId="77777777" w:rsidR="00573B61" w:rsidRPr="00AA60BB" w:rsidRDefault="00573B61" w:rsidP="00573B61">
      <w:pPr>
        <w:pStyle w:val="Heading2"/>
      </w:pPr>
      <w:bookmarkStart w:id="78" w:name="_Toc18175050"/>
      <w:r w:rsidRPr="00AA60BB">
        <w:t>5.1 INTRODUCTION</w:t>
      </w:r>
      <w:bookmarkEnd w:id="78"/>
      <w:r w:rsidRPr="00AA60BB">
        <w:t xml:space="preserve"> </w:t>
      </w:r>
    </w:p>
    <w:p w14:paraId="48400A68" w14:textId="6E63C885" w:rsidR="00573B61" w:rsidRDefault="00573B61" w:rsidP="00573B61">
      <w:r>
        <w:t xml:space="preserve">Sometimes software requirements include the necessity to create, extend or interact with a database or complex data structures need to be constructed and manipulated. The software team chooses to create data models as a part of overall requirements </w:t>
      </w:r>
      <w:r w:rsidRPr="00B67704">
        <w:rPr>
          <w:noProof/>
        </w:rPr>
        <w:t>modeling</w:t>
      </w:r>
      <w:r>
        <w:t xml:space="preserve">. The entity-relationship diagram (ERD) defines all data objects that are processed within the system, the relationships between the data objects and the information about how the data objects are entered, stored, transformed and produced within the system. </w:t>
      </w:r>
    </w:p>
    <w:p w14:paraId="5BDC1298" w14:textId="77777777" w:rsidR="00573B61" w:rsidRPr="00100A08" w:rsidRDefault="00573B61" w:rsidP="00573B61">
      <w:pPr>
        <w:pStyle w:val="Heading2"/>
      </w:pPr>
      <w:bookmarkStart w:id="79" w:name="_Toc18175051"/>
      <w:r w:rsidRPr="00100A08">
        <w:t>5.2 DATA OBJECTS</w:t>
      </w:r>
      <w:bookmarkEnd w:id="79"/>
      <w:r w:rsidRPr="00100A08">
        <w:t xml:space="preserve"> </w:t>
      </w:r>
    </w:p>
    <w:p w14:paraId="24C230C1" w14:textId="77777777" w:rsidR="00573B61" w:rsidRDefault="00573B61" w:rsidP="00573B61">
      <w:r>
        <w:t xml:space="preserve">A data object is a representation of composite information that must be understood by the software. Here, composite information means an information that has a number of different properties or attributes. A data object can be an external entity, a thing, an occurrence, a role, an organizational unit, a place or a structure. </w:t>
      </w:r>
    </w:p>
    <w:p w14:paraId="48D5264B" w14:textId="77777777" w:rsidR="00573B61" w:rsidRPr="00100A08" w:rsidRDefault="00573B61" w:rsidP="00622305">
      <w:pPr>
        <w:pStyle w:val="Heading3"/>
      </w:pPr>
      <w:bookmarkStart w:id="80" w:name="_Toc18175052"/>
      <w:r w:rsidRPr="00100A08">
        <w:t>5.2.1 NOUN IDENTIFICATION</w:t>
      </w:r>
      <w:bookmarkEnd w:id="80"/>
      <w:r w:rsidRPr="00100A08">
        <w:t xml:space="preserve"> </w:t>
      </w:r>
    </w:p>
    <w:p w14:paraId="342ADE58" w14:textId="392CAA04" w:rsidR="00573B61" w:rsidRDefault="00743ADC" w:rsidP="00573B61">
      <w:pPr>
        <w:rPr>
          <w:sz w:val="23"/>
          <w:szCs w:val="23"/>
        </w:rPr>
      </w:pPr>
      <w:r>
        <w:rPr>
          <w:sz w:val="23"/>
          <w:szCs w:val="23"/>
        </w:rPr>
        <w:t xml:space="preserve">I </w:t>
      </w:r>
      <w:r w:rsidR="00573B61">
        <w:rPr>
          <w:sz w:val="23"/>
          <w:szCs w:val="23"/>
        </w:rPr>
        <w:t xml:space="preserve">identified all the nouns whether they are in problem space or in solution space from </w:t>
      </w:r>
      <w:r>
        <w:rPr>
          <w:sz w:val="23"/>
          <w:szCs w:val="23"/>
        </w:rPr>
        <w:t xml:space="preserve">my </w:t>
      </w:r>
      <w:r w:rsidR="00573B61">
        <w:rPr>
          <w:sz w:val="23"/>
          <w:szCs w:val="23"/>
        </w:rPr>
        <w:t>usage scenario.</w:t>
      </w:r>
    </w:p>
    <w:p w14:paraId="6BA09A4D" w14:textId="77777777" w:rsidR="00573B61" w:rsidRDefault="00573B61" w:rsidP="00573B61">
      <w:pPr>
        <w:rPr>
          <w:sz w:val="23"/>
          <w:szCs w:val="23"/>
        </w:rPr>
      </w:pPr>
    </w:p>
    <w:p w14:paraId="0B4C6EFE" w14:textId="2AFF1461" w:rsidR="00573B61" w:rsidRDefault="00FC1A52" w:rsidP="00FC1A52">
      <w:pPr>
        <w:pStyle w:val="Caption"/>
        <w:jc w:val="center"/>
        <w:rPr>
          <w:sz w:val="23"/>
          <w:szCs w:val="23"/>
        </w:rPr>
      </w:pPr>
      <w:bookmarkStart w:id="81" w:name="_Toc509284816"/>
      <w:bookmarkStart w:id="82" w:name="_Toc18175073"/>
      <w:r>
        <w:t xml:space="preserve">Table </w:t>
      </w:r>
      <w:fldSimple w:instr=" SEQ Table \* ARABIC ">
        <w:r w:rsidR="004268A8">
          <w:rPr>
            <w:noProof/>
          </w:rPr>
          <w:t>1</w:t>
        </w:r>
      </w:fldSimple>
      <w:r w:rsidRPr="003F2DD9">
        <w:t>: Noun Identification for Data Modelling</w:t>
      </w:r>
      <w:bookmarkEnd w:id="81"/>
      <w:bookmarkEnd w:id="82"/>
    </w:p>
    <w:tbl>
      <w:tblPr>
        <w:tblW w:w="8675"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206"/>
        <w:gridCol w:w="2633"/>
        <w:gridCol w:w="1641"/>
        <w:gridCol w:w="3195"/>
      </w:tblGrid>
      <w:tr w:rsidR="00275444" w14:paraId="1244CE81" w14:textId="77777777" w:rsidTr="001A4B6D">
        <w:trPr>
          <w:trHeight w:val="491"/>
          <w:jc w:val="center"/>
        </w:trPr>
        <w:tc>
          <w:tcPr>
            <w:tcW w:w="1206" w:type="dxa"/>
          </w:tcPr>
          <w:p w14:paraId="0E4AB2DC" w14:textId="77777777" w:rsidR="00275444" w:rsidRDefault="00275444" w:rsidP="00EC0755">
            <w:pPr>
              <w:jc w:val="center"/>
            </w:pPr>
            <w:r>
              <w:t>Serial</w:t>
            </w:r>
          </w:p>
        </w:tc>
        <w:tc>
          <w:tcPr>
            <w:tcW w:w="2633" w:type="dxa"/>
          </w:tcPr>
          <w:p w14:paraId="0F4D763C" w14:textId="69876750" w:rsidR="00275444" w:rsidRDefault="00275444" w:rsidP="00EC0755">
            <w:pPr>
              <w:tabs>
                <w:tab w:val="left" w:pos="1175"/>
                <w:tab w:val="center" w:pos="1646"/>
              </w:tabs>
              <w:jc w:val="center"/>
            </w:pPr>
            <w:r>
              <w:rPr>
                <w:rFonts w:cs="Times New Roman"/>
              </w:rPr>
              <w:t>Noun</w:t>
            </w:r>
          </w:p>
        </w:tc>
        <w:tc>
          <w:tcPr>
            <w:tcW w:w="1641" w:type="dxa"/>
          </w:tcPr>
          <w:p w14:paraId="1E816708" w14:textId="21809526" w:rsidR="00275444" w:rsidRDefault="00275444" w:rsidP="00EC0755">
            <w:pPr>
              <w:jc w:val="center"/>
            </w:pPr>
            <w:r>
              <w:t>S/P</w:t>
            </w:r>
          </w:p>
        </w:tc>
        <w:tc>
          <w:tcPr>
            <w:tcW w:w="3195" w:type="dxa"/>
          </w:tcPr>
          <w:p w14:paraId="689409B2" w14:textId="5A7992A8" w:rsidR="00275444" w:rsidRDefault="00275444" w:rsidP="00EC0755">
            <w:pPr>
              <w:jc w:val="center"/>
            </w:pPr>
            <w:r>
              <w:t>Attributes</w:t>
            </w:r>
          </w:p>
        </w:tc>
      </w:tr>
      <w:tr w:rsidR="00275444" w14:paraId="1D6DF595" w14:textId="77777777" w:rsidTr="001A4B6D">
        <w:trPr>
          <w:trHeight w:val="623"/>
          <w:jc w:val="center"/>
        </w:trPr>
        <w:tc>
          <w:tcPr>
            <w:tcW w:w="1206" w:type="dxa"/>
          </w:tcPr>
          <w:p w14:paraId="74B2E05C" w14:textId="77777777" w:rsidR="00275444" w:rsidRDefault="00275444" w:rsidP="00EC0755">
            <w:pPr>
              <w:jc w:val="center"/>
            </w:pPr>
            <w:r>
              <w:t>1</w:t>
            </w:r>
          </w:p>
        </w:tc>
        <w:tc>
          <w:tcPr>
            <w:tcW w:w="2633" w:type="dxa"/>
          </w:tcPr>
          <w:p w14:paraId="6930F676" w14:textId="4581ADF8" w:rsidR="00275444" w:rsidRDefault="00275444" w:rsidP="00EC0755">
            <w:pPr>
              <w:jc w:val="center"/>
            </w:pPr>
            <w:r>
              <w:rPr>
                <w:rFonts w:cs="Times New Roman"/>
              </w:rPr>
              <w:t>User</w:t>
            </w:r>
          </w:p>
        </w:tc>
        <w:tc>
          <w:tcPr>
            <w:tcW w:w="1641" w:type="dxa"/>
          </w:tcPr>
          <w:p w14:paraId="577A910B" w14:textId="006ABF92" w:rsidR="00275444" w:rsidRDefault="00275444" w:rsidP="00EC0755">
            <w:pPr>
              <w:jc w:val="center"/>
            </w:pPr>
            <w:r>
              <w:t>S</w:t>
            </w:r>
          </w:p>
        </w:tc>
        <w:tc>
          <w:tcPr>
            <w:tcW w:w="3195" w:type="dxa"/>
          </w:tcPr>
          <w:p w14:paraId="0A23E0A6" w14:textId="38375B0B" w:rsidR="00275444" w:rsidRDefault="00D62609" w:rsidP="00EC0755">
            <w:pPr>
              <w:jc w:val="center"/>
            </w:pPr>
            <w:r>
              <w:t>7</w:t>
            </w:r>
            <w:r w:rsidR="00E83043">
              <w:t>,23</w:t>
            </w:r>
            <w:r w:rsidR="00AB5990">
              <w:t>,</w:t>
            </w:r>
            <w:r w:rsidR="00041F1A">
              <w:t>31</w:t>
            </w:r>
            <w:r w:rsidR="00AD7C6B">
              <w:t>,32</w:t>
            </w:r>
          </w:p>
        </w:tc>
      </w:tr>
      <w:tr w:rsidR="00275444" w14:paraId="1EB3CAFE" w14:textId="77777777" w:rsidTr="001A4B6D">
        <w:trPr>
          <w:trHeight w:val="607"/>
          <w:jc w:val="center"/>
        </w:trPr>
        <w:tc>
          <w:tcPr>
            <w:tcW w:w="1206" w:type="dxa"/>
          </w:tcPr>
          <w:p w14:paraId="1E730E3A" w14:textId="77777777" w:rsidR="00275444" w:rsidRDefault="00275444" w:rsidP="00EC0755">
            <w:pPr>
              <w:jc w:val="center"/>
            </w:pPr>
            <w:r>
              <w:t>2</w:t>
            </w:r>
          </w:p>
        </w:tc>
        <w:tc>
          <w:tcPr>
            <w:tcW w:w="2633" w:type="dxa"/>
          </w:tcPr>
          <w:p w14:paraId="4655EA37" w14:textId="1AFBD84A" w:rsidR="00275444" w:rsidRDefault="00275444" w:rsidP="00EC0755">
            <w:pPr>
              <w:jc w:val="center"/>
            </w:pPr>
            <w:r>
              <w:rPr>
                <w:rFonts w:cs="Times New Roman"/>
              </w:rPr>
              <w:t>Inquirer</w:t>
            </w:r>
          </w:p>
        </w:tc>
        <w:tc>
          <w:tcPr>
            <w:tcW w:w="1641" w:type="dxa"/>
          </w:tcPr>
          <w:p w14:paraId="75AA3056" w14:textId="58FDC6B1" w:rsidR="00275444" w:rsidRDefault="00275444" w:rsidP="00EC0755">
            <w:pPr>
              <w:jc w:val="center"/>
            </w:pPr>
            <w:r>
              <w:t>S</w:t>
            </w:r>
          </w:p>
        </w:tc>
        <w:tc>
          <w:tcPr>
            <w:tcW w:w="3195" w:type="dxa"/>
          </w:tcPr>
          <w:p w14:paraId="2041FDD6" w14:textId="797A279C" w:rsidR="00275444" w:rsidRDefault="00D755D2" w:rsidP="00EC0755">
            <w:pPr>
              <w:jc w:val="center"/>
            </w:pPr>
            <w:r>
              <w:t>7,23,</w:t>
            </w:r>
            <w:r w:rsidR="00041F1A">
              <w:t>31</w:t>
            </w:r>
            <w:r w:rsidR="00AD7C6B">
              <w:t>,32</w:t>
            </w:r>
          </w:p>
        </w:tc>
      </w:tr>
      <w:tr w:rsidR="00275444" w14:paraId="676024CF" w14:textId="77777777" w:rsidTr="001A4B6D">
        <w:trPr>
          <w:trHeight w:val="623"/>
          <w:jc w:val="center"/>
        </w:trPr>
        <w:tc>
          <w:tcPr>
            <w:tcW w:w="1206" w:type="dxa"/>
          </w:tcPr>
          <w:p w14:paraId="727F3A5A" w14:textId="77777777" w:rsidR="00275444" w:rsidRDefault="00275444" w:rsidP="00EC0755">
            <w:pPr>
              <w:jc w:val="center"/>
            </w:pPr>
            <w:r>
              <w:t>3</w:t>
            </w:r>
          </w:p>
        </w:tc>
        <w:tc>
          <w:tcPr>
            <w:tcW w:w="2633" w:type="dxa"/>
          </w:tcPr>
          <w:p w14:paraId="52988663" w14:textId="4AA55684" w:rsidR="00275444" w:rsidRDefault="00275444" w:rsidP="00EC0755">
            <w:pPr>
              <w:jc w:val="center"/>
            </w:pPr>
            <w:r>
              <w:rPr>
                <w:rFonts w:cs="Times New Roman"/>
              </w:rPr>
              <w:t>Responder</w:t>
            </w:r>
          </w:p>
        </w:tc>
        <w:tc>
          <w:tcPr>
            <w:tcW w:w="1641" w:type="dxa"/>
          </w:tcPr>
          <w:p w14:paraId="22A055AA" w14:textId="4B9A14A0" w:rsidR="00275444" w:rsidRDefault="00275444" w:rsidP="00EC0755">
            <w:pPr>
              <w:jc w:val="center"/>
            </w:pPr>
            <w:r>
              <w:t>S</w:t>
            </w:r>
          </w:p>
        </w:tc>
        <w:tc>
          <w:tcPr>
            <w:tcW w:w="3195" w:type="dxa"/>
          </w:tcPr>
          <w:p w14:paraId="1063FFFC" w14:textId="376749D1" w:rsidR="00275444" w:rsidRDefault="00D755D2" w:rsidP="00EC0755">
            <w:pPr>
              <w:jc w:val="center"/>
            </w:pPr>
            <w:r>
              <w:t>7,23,</w:t>
            </w:r>
            <w:r w:rsidR="00041F1A">
              <w:t>31</w:t>
            </w:r>
            <w:r w:rsidR="00877E3B">
              <w:t>,32</w:t>
            </w:r>
          </w:p>
        </w:tc>
      </w:tr>
      <w:tr w:rsidR="00275444" w14:paraId="025080FB" w14:textId="77777777" w:rsidTr="001A4B6D">
        <w:trPr>
          <w:trHeight w:val="623"/>
          <w:jc w:val="center"/>
        </w:trPr>
        <w:tc>
          <w:tcPr>
            <w:tcW w:w="1206" w:type="dxa"/>
          </w:tcPr>
          <w:p w14:paraId="6E71173A" w14:textId="77777777" w:rsidR="00275444" w:rsidRDefault="00275444" w:rsidP="00EC0755">
            <w:pPr>
              <w:jc w:val="center"/>
            </w:pPr>
            <w:r>
              <w:t>4</w:t>
            </w:r>
          </w:p>
        </w:tc>
        <w:tc>
          <w:tcPr>
            <w:tcW w:w="2633" w:type="dxa"/>
          </w:tcPr>
          <w:p w14:paraId="0236533B" w14:textId="43F4D24E" w:rsidR="00275444" w:rsidRDefault="00275444" w:rsidP="00EC0755">
            <w:pPr>
              <w:jc w:val="center"/>
            </w:pPr>
            <w:r>
              <w:rPr>
                <w:rFonts w:cs="Times New Roman"/>
              </w:rPr>
              <w:t>Question</w:t>
            </w:r>
          </w:p>
        </w:tc>
        <w:tc>
          <w:tcPr>
            <w:tcW w:w="1641" w:type="dxa"/>
          </w:tcPr>
          <w:p w14:paraId="1E932AF6" w14:textId="3FC7E84F" w:rsidR="00275444" w:rsidRDefault="00275444" w:rsidP="00EC0755">
            <w:pPr>
              <w:jc w:val="center"/>
            </w:pPr>
            <w:r>
              <w:t>S</w:t>
            </w:r>
          </w:p>
        </w:tc>
        <w:tc>
          <w:tcPr>
            <w:tcW w:w="3195" w:type="dxa"/>
          </w:tcPr>
          <w:p w14:paraId="3E7DFC9A" w14:textId="02F2C041" w:rsidR="00275444" w:rsidRDefault="004B0E1A" w:rsidP="00EC0755">
            <w:pPr>
              <w:jc w:val="center"/>
            </w:pPr>
            <w:r>
              <w:t>9</w:t>
            </w:r>
            <w:r w:rsidR="0022474D">
              <w:t xml:space="preserve"> </w:t>
            </w:r>
            <w:r w:rsidR="00777A5C">
              <w:t>,</w:t>
            </w:r>
            <w:r w:rsidR="00761B9B">
              <w:t>12,13,14</w:t>
            </w:r>
            <w:r w:rsidR="0004457A">
              <w:t>,17</w:t>
            </w:r>
            <w:r w:rsidR="00D05C82">
              <w:t>,23</w:t>
            </w:r>
            <w:r w:rsidR="008263BE">
              <w:t>,24</w:t>
            </w:r>
            <w:r w:rsidR="0022474D">
              <w:t>,</w:t>
            </w:r>
            <w:r w:rsidR="006F3798">
              <w:t>31</w:t>
            </w:r>
          </w:p>
        </w:tc>
      </w:tr>
      <w:tr w:rsidR="00275444" w14:paraId="4FB4638A" w14:textId="77777777" w:rsidTr="001A4B6D">
        <w:trPr>
          <w:trHeight w:val="623"/>
          <w:jc w:val="center"/>
        </w:trPr>
        <w:tc>
          <w:tcPr>
            <w:tcW w:w="1206" w:type="dxa"/>
          </w:tcPr>
          <w:p w14:paraId="6570D946" w14:textId="77777777" w:rsidR="00275444" w:rsidRDefault="00275444" w:rsidP="00EC0755">
            <w:pPr>
              <w:jc w:val="center"/>
            </w:pPr>
            <w:r>
              <w:lastRenderedPageBreak/>
              <w:t>5</w:t>
            </w:r>
          </w:p>
        </w:tc>
        <w:tc>
          <w:tcPr>
            <w:tcW w:w="2633" w:type="dxa"/>
          </w:tcPr>
          <w:p w14:paraId="6A86BCA4" w14:textId="2234D7B3" w:rsidR="00275444" w:rsidRDefault="00275444" w:rsidP="00EC0755">
            <w:pPr>
              <w:jc w:val="center"/>
            </w:pPr>
            <w:r>
              <w:rPr>
                <w:rFonts w:cs="Times New Roman"/>
              </w:rPr>
              <w:t>Answer</w:t>
            </w:r>
          </w:p>
        </w:tc>
        <w:tc>
          <w:tcPr>
            <w:tcW w:w="1641" w:type="dxa"/>
          </w:tcPr>
          <w:p w14:paraId="54EE7C35" w14:textId="7327E521" w:rsidR="00275444" w:rsidRDefault="00275444" w:rsidP="00EC0755">
            <w:pPr>
              <w:jc w:val="center"/>
            </w:pPr>
            <w:r>
              <w:t>S</w:t>
            </w:r>
          </w:p>
        </w:tc>
        <w:tc>
          <w:tcPr>
            <w:tcW w:w="3195" w:type="dxa"/>
          </w:tcPr>
          <w:p w14:paraId="5A6AD684" w14:textId="050B7A29" w:rsidR="00275444" w:rsidRDefault="001422A1" w:rsidP="00EC0755">
            <w:pPr>
              <w:jc w:val="center"/>
            </w:pPr>
            <w:r>
              <w:t>9,12,14</w:t>
            </w:r>
            <w:r w:rsidR="00131D96">
              <w:t>,17</w:t>
            </w:r>
            <w:r w:rsidR="00685C1D">
              <w:t>,</w:t>
            </w:r>
            <w:r w:rsidR="00CA1DBA">
              <w:t>23,</w:t>
            </w:r>
            <w:r w:rsidR="00685C1D">
              <w:t>24</w:t>
            </w:r>
            <w:r w:rsidR="00C4720F">
              <w:t>,27</w:t>
            </w:r>
          </w:p>
        </w:tc>
      </w:tr>
      <w:tr w:rsidR="00275444" w14:paraId="68A4C955" w14:textId="77777777" w:rsidTr="001A4B6D">
        <w:trPr>
          <w:trHeight w:val="623"/>
          <w:jc w:val="center"/>
        </w:trPr>
        <w:tc>
          <w:tcPr>
            <w:tcW w:w="1206" w:type="dxa"/>
          </w:tcPr>
          <w:p w14:paraId="565B79F3" w14:textId="77777777" w:rsidR="00275444" w:rsidRDefault="00275444" w:rsidP="00EC0755">
            <w:pPr>
              <w:jc w:val="center"/>
            </w:pPr>
            <w:r>
              <w:t>6</w:t>
            </w:r>
          </w:p>
        </w:tc>
        <w:tc>
          <w:tcPr>
            <w:tcW w:w="2633" w:type="dxa"/>
          </w:tcPr>
          <w:p w14:paraId="6C94C930" w14:textId="6043ADF1" w:rsidR="00275444" w:rsidRDefault="00275444" w:rsidP="00EC0755">
            <w:pPr>
              <w:jc w:val="center"/>
            </w:pPr>
            <w:r>
              <w:rPr>
                <w:rFonts w:cs="Times New Roman"/>
              </w:rPr>
              <w:t>Forum</w:t>
            </w:r>
          </w:p>
        </w:tc>
        <w:tc>
          <w:tcPr>
            <w:tcW w:w="1641" w:type="dxa"/>
          </w:tcPr>
          <w:p w14:paraId="509C1693" w14:textId="5C8E194C" w:rsidR="00275444" w:rsidRDefault="00275444" w:rsidP="00EC0755">
            <w:pPr>
              <w:jc w:val="center"/>
            </w:pPr>
            <w:r>
              <w:t>P</w:t>
            </w:r>
          </w:p>
        </w:tc>
        <w:tc>
          <w:tcPr>
            <w:tcW w:w="3195" w:type="dxa"/>
          </w:tcPr>
          <w:p w14:paraId="776B40E0" w14:textId="3AF278EB" w:rsidR="00275444" w:rsidRDefault="00275444" w:rsidP="00EC0755">
            <w:pPr>
              <w:jc w:val="center"/>
            </w:pPr>
          </w:p>
        </w:tc>
      </w:tr>
      <w:tr w:rsidR="00275444" w14:paraId="3922C2AE" w14:textId="77777777" w:rsidTr="001A4B6D">
        <w:trPr>
          <w:trHeight w:val="607"/>
          <w:jc w:val="center"/>
        </w:trPr>
        <w:tc>
          <w:tcPr>
            <w:tcW w:w="1206" w:type="dxa"/>
          </w:tcPr>
          <w:p w14:paraId="14CCBABE" w14:textId="77777777" w:rsidR="00275444" w:rsidRDefault="00275444" w:rsidP="00EC0755">
            <w:pPr>
              <w:jc w:val="center"/>
            </w:pPr>
            <w:r>
              <w:t>7</w:t>
            </w:r>
          </w:p>
        </w:tc>
        <w:tc>
          <w:tcPr>
            <w:tcW w:w="2633" w:type="dxa"/>
          </w:tcPr>
          <w:p w14:paraId="7E62E111" w14:textId="1F74CE12" w:rsidR="00275444" w:rsidRDefault="00275444" w:rsidP="00EC0755">
            <w:pPr>
              <w:tabs>
                <w:tab w:val="center" w:pos="1646"/>
                <w:tab w:val="right" w:pos="3293"/>
              </w:tabs>
              <w:jc w:val="center"/>
            </w:pPr>
            <w:r>
              <w:rPr>
                <w:rFonts w:cs="Times New Roman"/>
              </w:rPr>
              <w:t>Reputation</w:t>
            </w:r>
          </w:p>
        </w:tc>
        <w:tc>
          <w:tcPr>
            <w:tcW w:w="1641" w:type="dxa"/>
          </w:tcPr>
          <w:p w14:paraId="15889879" w14:textId="213A4930" w:rsidR="00275444" w:rsidRDefault="00275444" w:rsidP="00EC0755">
            <w:pPr>
              <w:jc w:val="center"/>
            </w:pPr>
            <w:r>
              <w:t>S</w:t>
            </w:r>
          </w:p>
        </w:tc>
        <w:tc>
          <w:tcPr>
            <w:tcW w:w="3195" w:type="dxa"/>
          </w:tcPr>
          <w:p w14:paraId="65E5BA23" w14:textId="706295CA" w:rsidR="00275444" w:rsidRDefault="00275444" w:rsidP="00EC0755">
            <w:pPr>
              <w:jc w:val="center"/>
            </w:pPr>
          </w:p>
        </w:tc>
      </w:tr>
      <w:tr w:rsidR="00275444" w14:paraId="42D84A57" w14:textId="77777777" w:rsidTr="001A4B6D">
        <w:trPr>
          <w:trHeight w:val="623"/>
          <w:jc w:val="center"/>
        </w:trPr>
        <w:tc>
          <w:tcPr>
            <w:tcW w:w="1206" w:type="dxa"/>
          </w:tcPr>
          <w:p w14:paraId="0593719E" w14:textId="77777777" w:rsidR="00275444" w:rsidRDefault="00275444" w:rsidP="00EC0755">
            <w:pPr>
              <w:jc w:val="center"/>
            </w:pPr>
            <w:r>
              <w:t>8</w:t>
            </w:r>
          </w:p>
        </w:tc>
        <w:tc>
          <w:tcPr>
            <w:tcW w:w="2633" w:type="dxa"/>
          </w:tcPr>
          <w:p w14:paraId="5893C80E" w14:textId="5F124202" w:rsidR="00275444" w:rsidRDefault="00275444" w:rsidP="00EC0755">
            <w:pPr>
              <w:jc w:val="center"/>
            </w:pPr>
            <w:r>
              <w:rPr>
                <w:rFonts w:cs="Times New Roman"/>
              </w:rPr>
              <w:t>Comment</w:t>
            </w:r>
          </w:p>
        </w:tc>
        <w:tc>
          <w:tcPr>
            <w:tcW w:w="1641" w:type="dxa"/>
          </w:tcPr>
          <w:p w14:paraId="33B6525B" w14:textId="4F8B946F" w:rsidR="00275444" w:rsidRDefault="00275444" w:rsidP="00EC0755">
            <w:pPr>
              <w:jc w:val="center"/>
            </w:pPr>
            <w:r>
              <w:t>S</w:t>
            </w:r>
          </w:p>
        </w:tc>
        <w:tc>
          <w:tcPr>
            <w:tcW w:w="3195" w:type="dxa"/>
          </w:tcPr>
          <w:p w14:paraId="774F9371" w14:textId="275DF313" w:rsidR="00275444" w:rsidRDefault="0085027A" w:rsidP="00EC0755">
            <w:pPr>
              <w:jc w:val="center"/>
            </w:pPr>
            <w:r>
              <w:t>12,</w:t>
            </w:r>
            <w:r w:rsidR="00D31221">
              <w:t>14,</w:t>
            </w:r>
            <w:r w:rsidR="007B1262">
              <w:t>17,</w:t>
            </w:r>
            <w:r w:rsidR="004328EE">
              <w:t>23</w:t>
            </w:r>
            <w:r w:rsidR="001E2E4B">
              <w:t>,</w:t>
            </w:r>
            <w:r w:rsidR="00F9462B">
              <w:t>29</w:t>
            </w:r>
          </w:p>
        </w:tc>
      </w:tr>
      <w:tr w:rsidR="00275444" w14:paraId="2532D0D7" w14:textId="77777777" w:rsidTr="001A4B6D">
        <w:trPr>
          <w:trHeight w:val="623"/>
          <w:jc w:val="center"/>
        </w:trPr>
        <w:tc>
          <w:tcPr>
            <w:tcW w:w="1206" w:type="dxa"/>
          </w:tcPr>
          <w:p w14:paraId="7EA8C1D8" w14:textId="77777777" w:rsidR="00275444" w:rsidRDefault="00275444" w:rsidP="00EC0755">
            <w:pPr>
              <w:jc w:val="center"/>
            </w:pPr>
            <w:r>
              <w:t>9</w:t>
            </w:r>
          </w:p>
        </w:tc>
        <w:tc>
          <w:tcPr>
            <w:tcW w:w="2633" w:type="dxa"/>
          </w:tcPr>
          <w:p w14:paraId="0A92B5B9" w14:textId="4B90798E" w:rsidR="00275444" w:rsidRDefault="006E4188" w:rsidP="00EC0755">
            <w:pPr>
              <w:jc w:val="center"/>
            </w:pPr>
            <w:proofErr w:type="spellStart"/>
            <w:r>
              <w:rPr>
                <w:rFonts w:cs="Times New Roman"/>
              </w:rPr>
              <w:t>f</w:t>
            </w:r>
            <w:r w:rsidR="00275444">
              <w:rPr>
                <w:rFonts w:cs="Times New Roman"/>
              </w:rPr>
              <w:t>ile</w:t>
            </w:r>
            <w:r>
              <w:rPr>
                <w:rFonts w:cs="Times New Roman"/>
              </w:rPr>
              <w:t>Name</w:t>
            </w:r>
            <w:proofErr w:type="spellEnd"/>
          </w:p>
        </w:tc>
        <w:tc>
          <w:tcPr>
            <w:tcW w:w="1641" w:type="dxa"/>
          </w:tcPr>
          <w:p w14:paraId="4417C08A" w14:textId="45CC71BC" w:rsidR="00275444" w:rsidRDefault="00275444" w:rsidP="00EC0755">
            <w:pPr>
              <w:jc w:val="center"/>
            </w:pPr>
            <w:r>
              <w:t>S</w:t>
            </w:r>
          </w:p>
        </w:tc>
        <w:tc>
          <w:tcPr>
            <w:tcW w:w="3195" w:type="dxa"/>
          </w:tcPr>
          <w:p w14:paraId="2066DCD6" w14:textId="016B272B" w:rsidR="00275444" w:rsidRDefault="00275444" w:rsidP="00EC0755">
            <w:pPr>
              <w:jc w:val="center"/>
            </w:pPr>
          </w:p>
        </w:tc>
      </w:tr>
      <w:tr w:rsidR="00275444" w14:paraId="0C11705F" w14:textId="77777777" w:rsidTr="001A4B6D">
        <w:trPr>
          <w:trHeight w:val="623"/>
          <w:jc w:val="center"/>
        </w:trPr>
        <w:tc>
          <w:tcPr>
            <w:tcW w:w="1206" w:type="dxa"/>
          </w:tcPr>
          <w:p w14:paraId="29828C71" w14:textId="77777777" w:rsidR="00275444" w:rsidRDefault="00275444" w:rsidP="00EC0755">
            <w:pPr>
              <w:jc w:val="center"/>
            </w:pPr>
            <w:r>
              <w:t>10</w:t>
            </w:r>
          </w:p>
        </w:tc>
        <w:tc>
          <w:tcPr>
            <w:tcW w:w="2633" w:type="dxa"/>
          </w:tcPr>
          <w:p w14:paraId="2313A8B4" w14:textId="316E1B86" w:rsidR="00275444" w:rsidRDefault="00275444" w:rsidP="00EC0755">
            <w:pPr>
              <w:jc w:val="center"/>
            </w:pPr>
            <w:r>
              <w:rPr>
                <w:rFonts w:cs="Times New Roman"/>
              </w:rPr>
              <w:t>Tag</w:t>
            </w:r>
          </w:p>
        </w:tc>
        <w:tc>
          <w:tcPr>
            <w:tcW w:w="1641" w:type="dxa"/>
          </w:tcPr>
          <w:p w14:paraId="2E3D7F3C" w14:textId="0242870B" w:rsidR="00275444" w:rsidRDefault="00275444" w:rsidP="00EC0755">
            <w:pPr>
              <w:jc w:val="center"/>
            </w:pPr>
            <w:r>
              <w:t>S</w:t>
            </w:r>
          </w:p>
        </w:tc>
        <w:tc>
          <w:tcPr>
            <w:tcW w:w="3195" w:type="dxa"/>
          </w:tcPr>
          <w:p w14:paraId="54278B22" w14:textId="36D94A70" w:rsidR="00275444" w:rsidRDefault="004F0C7D" w:rsidP="00EC0755">
            <w:pPr>
              <w:jc w:val="center"/>
            </w:pPr>
            <w:r>
              <w:t>12</w:t>
            </w:r>
            <w:r w:rsidR="001C4D6E">
              <w:t>,</w:t>
            </w:r>
            <w:r w:rsidR="000E6CBA">
              <w:t>22</w:t>
            </w:r>
            <w:r w:rsidR="00B23FC4">
              <w:t>,28</w:t>
            </w:r>
          </w:p>
        </w:tc>
      </w:tr>
      <w:tr w:rsidR="00275444" w14:paraId="1C8ADB66" w14:textId="77777777" w:rsidTr="001A4B6D">
        <w:trPr>
          <w:trHeight w:val="623"/>
          <w:jc w:val="center"/>
        </w:trPr>
        <w:tc>
          <w:tcPr>
            <w:tcW w:w="1206" w:type="dxa"/>
          </w:tcPr>
          <w:p w14:paraId="141097E6" w14:textId="77777777" w:rsidR="00275444" w:rsidRDefault="00275444" w:rsidP="00EC0755">
            <w:pPr>
              <w:jc w:val="center"/>
            </w:pPr>
            <w:r>
              <w:t>11</w:t>
            </w:r>
          </w:p>
        </w:tc>
        <w:tc>
          <w:tcPr>
            <w:tcW w:w="2633" w:type="dxa"/>
          </w:tcPr>
          <w:p w14:paraId="42349335" w14:textId="1F9097E7" w:rsidR="00275444" w:rsidRDefault="00275444" w:rsidP="00EC0755">
            <w:pPr>
              <w:jc w:val="center"/>
            </w:pPr>
            <w:r>
              <w:rPr>
                <w:rFonts w:cs="Times New Roman"/>
              </w:rPr>
              <w:t>Notification</w:t>
            </w:r>
          </w:p>
        </w:tc>
        <w:tc>
          <w:tcPr>
            <w:tcW w:w="1641" w:type="dxa"/>
          </w:tcPr>
          <w:p w14:paraId="26324F14" w14:textId="7CFEDD15" w:rsidR="00275444" w:rsidRDefault="00275444" w:rsidP="00EC0755">
            <w:pPr>
              <w:jc w:val="center"/>
            </w:pPr>
            <w:r>
              <w:t>S</w:t>
            </w:r>
          </w:p>
        </w:tc>
        <w:tc>
          <w:tcPr>
            <w:tcW w:w="3195" w:type="dxa"/>
          </w:tcPr>
          <w:p w14:paraId="0CD32DA5" w14:textId="0E982346" w:rsidR="00275444" w:rsidRDefault="00A37966" w:rsidP="00EC0755">
            <w:pPr>
              <w:jc w:val="center"/>
            </w:pPr>
            <w:r>
              <w:t>12</w:t>
            </w:r>
            <w:r w:rsidR="007F64AF">
              <w:t>,14</w:t>
            </w:r>
            <w:r w:rsidR="00DF0695">
              <w:t>,23</w:t>
            </w:r>
            <w:r w:rsidR="008926EC">
              <w:t>,30</w:t>
            </w:r>
            <w:r w:rsidR="00B04CBC">
              <w:t>,33</w:t>
            </w:r>
          </w:p>
        </w:tc>
      </w:tr>
      <w:tr w:rsidR="00275444" w14:paraId="6B1F67F0" w14:textId="77777777" w:rsidTr="001A4B6D">
        <w:trPr>
          <w:trHeight w:val="623"/>
          <w:jc w:val="center"/>
        </w:trPr>
        <w:tc>
          <w:tcPr>
            <w:tcW w:w="1206" w:type="dxa"/>
          </w:tcPr>
          <w:p w14:paraId="160FA456" w14:textId="77777777" w:rsidR="00275444" w:rsidRDefault="00275444" w:rsidP="00EC0755">
            <w:pPr>
              <w:jc w:val="center"/>
            </w:pPr>
            <w:r>
              <w:t>12</w:t>
            </w:r>
          </w:p>
        </w:tc>
        <w:tc>
          <w:tcPr>
            <w:tcW w:w="2633" w:type="dxa"/>
          </w:tcPr>
          <w:p w14:paraId="01046F18" w14:textId="0920377D" w:rsidR="00275444" w:rsidRDefault="00275444" w:rsidP="00EC0755">
            <w:pPr>
              <w:jc w:val="center"/>
            </w:pPr>
            <w:r>
              <w:rPr>
                <w:rFonts w:cs="Times New Roman"/>
              </w:rPr>
              <w:t>Description</w:t>
            </w:r>
          </w:p>
        </w:tc>
        <w:tc>
          <w:tcPr>
            <w:tcW w:w="1641" w:type="dxa"/>
          </w:tcPr>
          <w:p w14:paraId="59E4DB9F" w14:textId="5874768C" w:rsidR="00275444" w:rsidRDefault="00275444" w:rsidP="00EC0755">
            <w:pPr>
              <w:jc w:val="center"/>
            </w:pPr>
            <w:r>
              <w:t>S</w:t>
            </w:r>
          </w:p>
        </w:tc>
        <w:tc>
          <w:tcPr>
            <w:tcW w:w="3195" w:type="dxa"/>
          </w:tcPr>
          <w:p w14:paraId="0E40E860" w14:textId="0B5891B1" w:rsidR="00275444" w:rsidRDefault="00275444" w:rsidP="00EC0755">
            <w:pPr>
              <w:jc w:val="center"/>
            </w:pPr>
          </w:p>
        </w:tc>
      </w:tr>
      <w:tr w:rsidR="00275444" w14:paraId="47967AC1" w14:textId="77777777" w:rsidTr="001A4B6D">
        <w:trPr>
          <w:trHeight w:val="623"/>
          <w:jc w:val="center"/>
        </w:trPr>
        <w:tc>
          <w:tcPr>
            <w:tcW w:w="1206" w:type="dxa"/>
          </w:tcPr>
          <w:p w14:paraId="2EE363D1" w14:textId="77777777" w:rsidR="00275444" w:rsidRDefault="00275444" w:rsidP="00EC0755">
            <w:pPr>
              <w:jc w:val="center"/>
            </w:pPr>
            <w:r>
              <w:t>13</w:t>
            </w:r>
          </w:p>
        </w:tc>
        <w:tc>
          <w:tcPr>
            <w:tcW w:w="2633" w:type="dxa"/>
          </w:tcPr>
          <w:p w14:paraId="3C54AE41" w14:textId="33FD5D39" w:rsidR="00275444" w:rsidRDefault="00275444" w:rsidP="00EC0755">
            <w:pPr>
              <w:jc w:val="center"/>
            </w:pPr>
            <w:r>
              <w:rPr>
                <w:rFonts w:cs="Times New Roman"/>
              </w:rPr>
              <w:t>Title</w:t>
            </w:r>
          </w:p>
        </w:tc>
        <w:tc>
          <w:tcPr>
            <w:tcW w:w="1641" w:type="dxa"/>
          </w:tcPr>
          <w:p w14:paraId="5A891A56" w14:textId="06F4C5E2" w:rsidR="00275444" w:rsidRDefault="00275444" w:rsidP="00EC0755">
            <w:pPr>
              <w:jc w:val="center"/>
            </w:pPr>
            <w:r>
              <w:t>S</w:t>
            </w:r>
          </w:p>
        </w:tc>
        <w:tc>
          <w:tcPr>
            <w:tcW w:w="3195" w:type="dxa"/>
          </w:tcPr>
          <w:p w14:paraId="491F0F30" w14:textId="45071702" w:rsidR="00275444" w:rsidRDefault="00275444" w:rsidP="00EC0755">
            <w:pPr>
              <w:jc w:val="center"/>
            </w:pPr>
          </w:p>
        </w:tc>
      </w:tr>
      <w:tr w:rsidR="00275444" w14:paraId="1573976B" w14:textId="77777777" w:rsidTr="001A4B6D">
        <w:trPr>
          <w:trHeight w:val="623"/>
          <w:jc w:val="center"/>
        </w:trPr>
        <w:tc>
          <w:tcPr>
            <w:tcW w:w="1206" w:type="dxa"/>
          </w:tcPr>
          <w:p w14:paraId="72F0218A" w14:textId="77777777" w:rsidR="00275444" w:rsidRDefault="00275444" w:rsidP="00EC0755">
            <w:pPr>
              <w:jc w:val="center"/>
            </w:pPr>
            <w:r>
              <w:t>14</w:t>
            </w:r>
          </w:p>
        </w:tc>
        <w:tc>
          <w:tcPr>
            <w:tcW w:w="2633" w:type="dxa"/>
          </w:tcPr>
          <w:p w14:paraId="020A38C8" w14:textId="19EE30FF" w:rsidR="00275444" w:rsidRDefault="00275444" w:rsidP="00EC0755">
            <w:pPr>
              <w:jc w:val="center"/>
            </w:pPr>
            <w:r>
              <w:rPr>
                <w:rFonts w:cs="Times New Roman"/>
              </w:rPr>
              <w:t>Time</w:t>
            </w:r>
          </w:p>
        </w:tc>
        <w:tc>
          <w:tcPr>
            <w:tcW w:w="1641" w:type="dxa"/>
          </w:tcPr>
          <w:p w14:paraId="7D0F1F1A" w14:textId="77582D97" w:rsidR="00275444" w:rsidRDefault="00275444" w:rsidP="00EC0755">
            <w:pPr>
              <w:jc w:val="center"/>
            </w:pPr>
            <w:r>
              <w:t>S</w:t>
            </w:r>
          </w:p>
        </w:tc>
        <w:tc>
          <w:tcPr>
            <w:tcW w:w="3195" w:type="dxa"/>
          </w:tcPr>
          <w:p w14:paraId="7BDE2D0F" w14:textId="7B1EFD93" w:rsidR="00275444" w:rsidRDefault="00275444" w:rsidP="00EC0755">
            <w:pPr>
              <w:jc w:val="center"/>
            </w:pPr>
          </w:p>
        </w:tc>
      </w:tr>
      <w:tr w:rsidR="00275444" w14:paraId="2556DEB6" w14:textId="77777777" w:rsidTr="001A4B6D">
        <w:trPr>
          <w:trHeight w:val="623"/>
          <w:jc w:val="center"/>
        </w:trPr>
        <w:tc>
          <w:tcPr>
            <w:tcW w:w="1206" w:type="dxa"/>
          </w:tcPr>
          <w:p w14:paraId="0E84A297" w14:textId="77777777" w:rsidR="00275444" w:rsidRDefault="00275444" w:rsidP="00EC0755">
            <w:pPr>
              <w:jc w:val="center"/>
            </w:pPr>
            <w:r>
              <w:t>15</w:t>
            </w:r>
          </w:p>
        </w:tc>
        <w:tc>
          <w:tcPr>
            <w:tcW w:w="2633" w:type="dxa"/>
          </w:tcPr>
          <w:p w14:paraId="3AB7F234" w14:textId="61DA5F95" w:rsidR="00275444" w:rsidRDefault="00275444" w:rsidP="00EC0755">
            <w:pPr>
              <w:jc w:val="center"/>
            </w:pPr>
            <w:r>
              <w:rPr>
                <w:rFonts w:cs="Times New Roman"/>
              </w:rPr>
              <w:t>Recommendation</w:t>
            </w:r>
          </w:p>
        </w:tc>
        <w:tc>
          <w:tcPr>
            <w:tcW w:w="1641" w:type="dxa"/>
          </w:tcPr>
          <w:p w14:paraId="6EAA32CF" w14:textId="0C16CAFA" w:rsidR="00275444" w:rsidRDefault="00275444" w:rsidP="00EC0755">
            <w:pPr>
              <w:jc w:val="center"/>
            </w:pPr>
            <w:r>
              <w:t>S</w:t>
            </w:r>
          </w:p>
        </w:tc>
        <w:tc>
          <w:tcPr>
            <w:tcW w:w="3195" w:type="dxa"/>
          </w:tcPr>
          <w:p w14:paraId="0E13B6C2" w14:textId="7A3E8DE1" w:rsidR="00275444" w:rsidRDefault="00275444" w:rsidP="00EC0755">
            <w:pPr>
              <w:jc w:val="center"/>
            </w:pPr>
          </w:p>
        </w:tc>
      </w:tr>
      <w:tr w:rsidR="00275444" w14:paraId="561BA22F" w14:textId="77777777" w:rsidTr="001A4B6D">
        <w:trPr>
          <w:trHeight w:val="623"/>
          <w:jc w:val="center"/>
        </w:trPr>
        <w:tc>
          <w:tcPr>
            <w:tcW w:w="1206" w:type="dxa"/>
          </w:tcPr>
          <w:p w14:paraId="10AAA25E" w14:textId="77777777" w:rsidR="00275444" w:rsidRDefault="00275444" w:rsidP="00EC0755">
            <w:pPr>
              <w:jc w:val="center"/>
            </w:pPr>
            <w:r>
              <w:t>16</w:t>
            </w:r>
          </w:p>
        </w:tc>
        <w:tc>
          <w:tcPr>
            <w:tcW w:w="2633" w:type="dxa"/>
          </w:tcPr>
          <w:p w14:paraId="745478ED" w14:textId="1191B2C5" w:rsidR="00275444" w:rsidRDefault="00275444" w:rsidP="00EC0755">
            <w:pPr>
              <w:jc w:val="center"/>
            </w:pPr>
            <w:r>
              <w:rPr>
                <w:rFonts w:cs="Times New Roman"/>
              </w:rPr>
              <w:t>Similar Question</w:t>
            </w:r>
          </w:p>
        </w:tc>
        <w:tc>
          <w:tcPr>
            <w:tcW w:w="1641" w:type="dxa"/>
          </w:tcPr>
          <w:p w14:paraId="5686AC3D" w14:textId="73A5A786" w:rsidR="00275444" w:rsidRDefault="00275444" w:rsidP="00EC0755">
            <w:pPr>
              <w:jc w:val="center"/>
            </w:pPr>
            <w:r>
              <w:t>S</w:t>
            </w:r>
          </w:p>
        </w:tc>
        <w:tc>
          <w:tcPr>
            <w:tcW w:w="3195" w:type="dxa"/>
          </w:tcPr>
          <w:p w14:paraId="1A80B139" w14:textId="48270CAD" w:rsidR="00275444" w:rsidRDefault="00275444" w:rsidP="00EC0755">
            <w:pPr>
              <w:jc w:val="center"/>
            </w:pPr>
          </w:p>
        </w:tc>
      </w:tr>
      <w:tr w:rsidR="00275444" w14:paraId="2AA68FCC" w14:textId="77777777" w:rsidTr="001A4B6D">
        <w:trPr>
          <w:trHeight w:val="623"/>
          <w:jc w:val="center"/>
        </w:trPr>
        <w:tc>
          <w:tcPr>
            <w:tcW w:w="1206" w:type="dxa"/>
          </w:tcPr>
          <w:p w14:paraId="7D29D40A" w14:textId="77777777" w:rsidR="00275444" w:rsidRDefault="00275444" w:rsidP="00EC0755">
            <w:pPr>
              <w:jc w:val="center"/>
            </w:pPr>
            <w:r>
              <w:t>17</w:t>
            </w:r>
          </w:p>
        </w:tc>
        <w:tc>
          <w:tcPr>
            <w:tcW w:w="2633" w:type="dxa"/>
          </w:tcPr>
          <w:p w14:paraId="6A152979" w14:textId="1D83E8AA" w:rsidR="00275444" w:rsidRDefault="00275444" w:rsidP="00EC0755">
            <w:pPr>
              <w:jc w:val="center"/>
            </w:pPr>
            <w:r>
              <w:rPr>
                <w:rFonts w:cs="Times New Roman"/>
              </w:rPr>
              <w:t>Reaction</w:t>
            </w:r>
          </w:p>
        </w:tc>
        <w:tc>
          <w:tcPr>
            <w:tcW w:w="1641" w:type="dxa"/>
          </w:tcPr>
          <w:p w14:paraId="65B0CC98" w14:textId="1201C7D6" w:rsidR="00275444" w:rsidRDefault="00275444" w:rsidP="00EC0755">
            <w:pPr>
              <w:jc w:val="center"/>
            </w:pPr>
            <w:r>
              <w:t>S</w:t>
            </w:r>
          </w:p>
        </w:tc>
        <w:tc>
          <w:tcPr>
            <w:tcW w:w="3195" w:type="dxa"/>
          </w:tcPr>
          <w:p w14:paraId="5A131F59" w14:textId="266DBF66" w:rsidR="00275444" w:rsidRDefault="00275444" w:rsidP="00EC0755">
            <w:pPr>
              <w:jc w:val="center"/>
            </w:pPr>
          </w:p>
        </w:tc>
      </w:tr>
      <w:tr w:rsidR="00275444" w14:paraId="1288BB01" w14:textId="77777777" w:rsidTr="001A4B6D">
        <w:trPr>
          <w:trHeight w:val="623"/>
          <w:jc w:val="center"/>
        </w:trPr>
        <w:tc>
          <w:tcPr>
            <w:tcW w:w="1206" w:type="dxa"/>
          </w:tcPr>
          <w:p w14:paraId="52E73F41" w14:textId="77777777" w:rsidR="00275444" w:rsidRDefault="00275444" w:rsidP="00EC0755">
            <w:pPr>
              <w:jc w:val="center"/>
            </w:pPr>
            <w:r>
              <w:t>18</w:t>
            </w:r>
          </w:p>
        </w:tc>
        <w:tc>
          <w:tcPr>
            <w:tcW w:w="2633" w:type="dxa"/>
          </w:tcPr>
          <w:p w14:paraId="13DDB241" w14:textId="688184F7" w:rsidR="00275444" w:rsidRDefault="00275444" w:rsidP="00EC0755">
            <w:pPr>
              <w:tabs>
                <w:tab w:val="center" w:pos="1646"/>
                <w:tab w:val="right" w:pos="3293"/>
              </w:tabs>
              <w:jc w:val="center"/>
            </w:pPr>
            <w:r>
              <w:rPr>
                <w:rFonts w:cs="Times New Roman"/>
              </w:rPr>
              <w:t>User activity</w:t>
            </w:r>
          </w:p>
        </w:tc>
        <w:tc>
          <w:tcPr>
            <w:tcW w:w="1641" w:type="dxa"/>
          </w:tcPr>
          <w:p w14:paraId="559FFF9C" w14:textId="3F92176B" w:rsidR="00275444" w:rsidRDefault="00275444" w:rsidP="00EC0755">
            <w:pPr>
              <w:jc w:val="center"/>
            </w:pPr>
            <w:r>
              <w:t>S</w:t>
            </w:r>
          </w:p>
        </w:tc>
        <w:tc>
          <w:tcPr>
            <w:tcW w:w="3195" w:type="dxa"/>
          </w:tcPr>
          <w:p w14:paraId="6A106893" w14:textId="51517A03" w:rsidR="00275444" w:rsidRDefault="00275444" w:rsidP="00EC0755">
            <w:pPr>
              <w:jc w:val="center"/>
            </w:pPr>
          </w:p>
        </w:tc>
      </w:tr>
      <w:tr w:rsidR="00275444" w14:paraId="2EFA1C3B" w14:textId="77777777" w:rsidTr="001A4B6D">
        <w:trPr>
          <w:trHeight w:val="623"/>
          <w:jc w:val="center"/>
        </w:trPr>
        <w:tc>
          <w:tcPr>
            <w:tcW w:w="1206" w:type="dxa"/>
          </w:tcPr>
          <w:p w14:paraId="227AC28C" w14:textId="77777777" w:rsidR="00275444" w:rsidRDefault="00275444" w:rsidP="00EC0755">
            <w:pPr>
              <w:jc w:val="center"/>
            </w:pPr>
            <w:r>
              <w:t>19</w:t>
            </w:r>
          </w:p>
        </w:tc>
        <w:tc>
          <w:tcPr>
            <w:tcW w:w="2633" w:type="dxa"/>
          </w:tcPr>
          <w:p w14:paraId="5994FD3E" w14:textId="4BD6F54F" w:rsidR="00275444" w:rsidRDefault="00275444" w:rsidP="00EC0755">
            <w:pPr>
              <w:jc w:val="center"/>
            </w:pPr>
            <w:proofErr w:type="spellStart"/>
            <w:r>
              <w:rPr>
                <w:rFonts w:cs="Times New Roman"/>
              </w:rPr>
              <w:t>UserManagement</w:t>
            </w:r>
            <w:proofErr w:type="spellEnd"/>
          </w:p>
        </w:tc>
        <w:tc>
          <w:tcPr>
            <w:tcW w:w="1641" w:type="dxa"/>
          </w:tcPr>
          <w:p w14:paraId="7296DE75" w14:textId="4165CC82" w:rsidR="00275444" w:rsidRDefault="00275444" w:rsidP="00EC0755">
            <w:pPr>
              <w:jc w:val="center"/>
            </w:pPr>
            <w:r>
              <w:t>S</w:t>
            </w:r>
          </w:p>
        </w:tc>
        <w:tc>
          <w:tcPr>
            <w:tcW w:w="3195" w:type="dxa"/>
          </w:tcPr>
          <w:p w14:paraId="77A5CEC4" w14:textId="723D5541" w:rsidR="00275444" w:rsidRDefault="00275444" w:rsidP="00EC0755">
            <w:pPr>
              <w:jc w:val="center"/>
            </w:pPr>
          </w:p>
        </w:tc>
      </w:tr>
      <w:tr w:rsidR="00275444" w14:paraId="4F50CD17" w14:textId="77777777" w:rsidTr="001A4B6D">
        <w:trPr>
          <w:trHeight w:val="623"/>
          <w:jc w:val="center"/>
        </w:trPr>
        <w:tc>
          <w:tcPr>
            <w:tcW w:w="1206" w:type="dxa"/>
          </w:tcPr>
          <w:p w14:paraId="4C19D3FB" w14:textId="77777777" w:rsidR="00275444" w:rsidRDefault="00275444" w:rsidP="00EC0755">
            <w:pPr>
              <w:jc w:val="center"/>
            </w:pPr>
            <w:r>
              <w:t>20</w:t>
            </w:r>
          </w:p>
        </w:tc>
        <w:tc>
          <w:tcPr>
            <w:tcW w:w="2633" w:type="dxa"/>
          </w:tcPr>
          <w:p w14:paraId="55FBFB08" w14:textId="1AF28870" w:rsidR="00275444" w:rsidRDefault="00275444" w:rsidP="00EC0755">
            <w:pPr>
              <w:jc w:val="center"/>
            </w:pPr>
            <w:r>
              <w:t>Character</w:t>
            </w:r>
          </w:p>
        </w:tc>
        <w:tc>
          <w:tcPr>
            <w:tcW w:w="1641" w:type="dxa"/>
          </w:tcPr>
          <w:p w14:paraId="78BB73A7" w14:textId="09F5D6C7" w:rsidR="00275444" w:rsidRDefault="00275444" w:rsidP="00EC0755">
            <w:pPr>
              <w:jc w:val="center"/>
            </w:pPr>
            <w:r>
              <w:t>P</w:t>
            </w:r>
          </w:p>
        </w:tc>
        <w:tc>
          <w:tcPr>
            <w:tcW w:w="3195" w:type="dxa"/>
          </w:tcPr>
          <w:p w14:paraId="174864D4" w14:textId="35BEFC9C" w:rsidR="00275444" w:rsidRDefault="00275444" w:rsidP="00EC0755">
            <w:pPr>
              <w:jc w:val="center"/>
            </w:pPr>
          </w:p>
        </w:tc>
      </w:tr>
      <w:tr w:rsidR="00275444" w14:paraId="602BE4E7" w14:textId="77777777" w:rsidTr="001A4B6D">
        <w:trPr>
          <w:trHeight w:val="607"/>
          <w:jc w:val="center"/>
        </w:trPr>
        <w:tc>
          <w:tcPr>
            <w:tcW w:w="1206" w:type="dxa"/>
          </w:tcPr>
          <w:p w14:paraId="69D8CE69" w14:textId="77777777" w:rsidR="00275444" w:rsidRDefault="00275444" w:rsidP="00EC0755">
            <w:pPr>
              <w:jc w:val="center"/>
            </w:pPr>
            <w:r>
              <w:t>21</w:t>
            </w:r>
          </w:p>
        </w:tc>
        <w:tc>
          <w:tcPr>
            <w:tcW w:w="2633" w:type="dxa"/>
          </w:tcPr>
          <w:p w14:paraId="548947B0" w14:textId="02AC48CB" w:rsidR="00275444" w:rsidRDefault="00275444" w:rsidP="00EC0755">
            <w:pPr>
              <w:jc w:val="center"/>
            </w:pPr>
            <w:r>
              <w:t>Number</w:t>
            </w:r>
          </w:p>
        </w:tc>
        <w:tc>
          <w:tcPr>
            <w:tcW w:w="1641" w:type="dxa"/>
          </w:tcPr>
          <w:p w14:paraId="1A8083F8" w14:textId="373D3E26" w:rsidR="00275444" w:rsidRDefault="00275444" w:rsidP="00EC0755">
            <w:pPr>
              <w:jc w:val="center"/>
            </w:pPr>
            <w:r>
              <w:t>P</w:t>
            </w:r>
          </w:p>
        </w:tc>
        <w:tc>
          <w:tcPr>
            <w:tcW w:w="3195" w:type="dxa"/>
          </w:tcPr>
          <w:p w14:paraId="3758AE85" w14:textId="0DA08FE1" w:rsidR="00275444" w:rsidRDefault="00275444" w:rsidP="00EC0755">
            <w:pPr>
              <w:jc w:val="center"/>
            </w:pPr>
          </w:p>
        </w:tc>
      </w:tr>
      <w:tr w:rsidR="001C4D6E" w14:paraId="78D32375" w14:textId="77777777" w:rsidTr="001A4B6D">
        <w:trPr>
          <w:trHeight w:val="607"/>
          <w:jc w:val="center"/>
        </w:trPr>
        <w:tc>
          <w:tcPr>
            <w:tcW w:w="1206" w:type="dxa"/>
          </w:tcPr>
          <w:p w14:paraId="5314F1E1" w14:textId="5546FFF4" w:rsidR="001C4D6E" w:rsidRDefault="001C4D6E" w:rsidP="00EC0755">
            <w:pPr>
              <w:jc w:val="center"/>
            </w:pPr>
            <w:r>
              <w:t>22</w:t>
            </w:r>
          </w:p>
        </w:tc>
        <w:tc>
          <w:tcPr>
            <w:tcW w:w="2633" w:type="dxa"/>
          </w:tcPr>
          <w:p w14:paraId="65901848" w14:textId="6D57BA74" w:rsidR="001C4D6E" w:rsidRDefault="000B3D99" w:rsidP="00EC0755">
            <w:pPr>
              <w:jc w:val="center"/>
            </w:pPr>
            <w:proofErr w:type="spellStart"/>
            <w:r>
              <w:t>tagName</w:t>
            </w:r>
            <w:proofErr w:type="spellEnd"/>
          </w:p>
        </w:tc>
        <w:tc>
          <w:tcPr>
            <w:tcW w:w="1641" w:type="dxa"/>
          </w:tcPr>
          <w:p w14:paraId="6400704D" w14:textId="01B8AD0D" w:rsidR="001C4D6E" w:rsidRDefault="00542783" w:rsidP="00EC0755">
            <w:pPr>
              <w:jc w:val="center"/>
            </w:pPr>
            <w:r>
              <w:t>S</w:t>
            </w:r>
          </w:p>
        </w:tc>
        <w:tc>
          <w:tcPr>
            <w:tcW w:w="3195" w:type="dxa"/>
          </w:tcPr>
          <w:p w14:paraId="7FE11442" w14:textId="77777777" w:rsidR="001C4D6E" w:rsidRDefault="001C4D6E" w:rsidP="00EC0755">
            <w:pPr>
              <w:jc w:val="center"/>
            </w:pPr>
          </w:p>
        </w:tc>
      </w:tr>
      <w:tr w:rsidR="00542783" w14:paraId="4D936D2F" w14:textId="77777777" w:rsidTr="001A4B6D">
        <w:trPr>
          <w:trHeight w:val="607"/>
          <w:jc w:val="center"/>
        </w:trPr>
        <w:tc>
          <w:tcPr>
            <w:tcW w:w="1206" w:type="dxa"/>
          </w:tcPr>
          <w:p w14:paraId="2759C3FE" w14:textId="7A35F7C3" w:rsidR="00542783" w:rsidRDefault="00542783" w:rsidP="00EC0755">
            <w:pPr>
              <w:jc w:val="center"/>
            </w:pPr>
            <w:r>
              <w:t>23</w:t>
            </w:r>
          </w:p>
        </w:tc>
        <w:tc>
          <w:tcPr>
            <w:tcW w:w="2633" w:type="dxa"/>
          </w:tcPr>
          <w:p w14:paraId="39C0B6C6" w14:textId="0473F4B4" w:rsidR="00542783" w:rsidRDefault="00542783" w:rsidP="00EC0755">
            <w:pPr>
              <w:jc w:val="center"/>
            </w:pPr>
            <w:proofErr w:type="spellStart"/>
            <w:r>
              <w:t>userId</w:t>
            </w:r>
            <w:proofErr w:type="spellEnd"/>
          </w:p>
        </w:tc>
        <w:tc>
          <w:tcPr>
            <w:tcW w:w="1641" w:type="dxa"/>
          </w:tcPr>
          <w:p w14:paraId="3130990E" w14:textId="6F7F4CF8" w:rsidR="00542783" w:rsidRDefault="00542783" w:rsidP="00EC0755">
            <w:pPr>
              <w:jc w:val="center"/>
            </w:pPr>
            <w:r>
              <w:t>S</w:t>
            </w:r>
          </w:p>
        </w:tc>
        <w:tc>
          <w:tcPr>
            <w:tcW w:w="3195" w:type="dxa"/>
          </w:tcPr>
          <w:p w14:paraId="306C80BC" w14:textId="77777777" w:rsidR="00542783" w:rsidRDefault="00542783" w:rsidP="00EC0755">
            <w:pPr>
              <w:jc w:val="center"/>
            </w:pPr>
          </w:p>
        </w:tc>
      </w:tr>
      <w:tr w:rsidR="004D2698" w14:paraId="61C1E5D2" w14:textId="77777777" w:rsidTr="001A4B6D">
        <w:trPr>
          <w:trHeight w:val="607"/>
          <w:jc w:val="center"/>
        </w:trPr>
        <w:tc>
          <w:tcPr>
            <w:tcW w:w="1206" w:type="dxa"/>
          </w:tcPr>
          <w:p w14:paraId="68F428B8" w14:textId="5171717A" w:rsidR="004D2698" w:rsidRDefault="004D2698" w:rsidP="00EC0755">
            <w:pPr>
              <w:jc w:val="center"/>
            </w:pPr>
            <w:r>
              <w:t>24</w:t>
            </w:r>
          </w:p>
        </w:tc>
        <w:tc>
          <w:tcPr>
            <w:tcW w:w="2633" w:type="dxa"/>
          </w:tcPr>
          <w:p w14:paraId="79CB0490" w14:textId="25955576" w:rsidR="004D2698" w:rsidRDefault="009B2699" w:rsidP="00EC0755">
            <w:pPr>
              <w:jc w:val="center"/>
            </w:pPr>
            <w:proofErr w:type="spellStart"/>
            <w:r>
              <w:t>question</w:t>
            </w:r>
            <w:r w:rsidR="004D2698">
              <w:t>Id</w:t>
            </w:r>
            <w:proofErr w:type="spellEnd"/>
          </w:p>
        </w:tc>
        <w:tc>
          <w:tcPr>
            <w:tcW w:w="1641" w:type="dxa"/>
          </w:tcPr>
          <w:p w14:paraId="7C7B13D3" w14:textId="4A5AF182" w:rsidR="004D2698" w:rsidRDefault="004D2698" w:rsidP="00EC0755">
            <w:pPr>
              <w:jc w:val="center"/>
            </w:pPr>
            <w:r>
              <w:t>S</w:t>
            </w:r>
          </w:p>
        </w:tc>
        <w:tc>
          <w:tcPr>
            <w:tcW w:w="3195" w:type="dxa"/>
          </w:tcPr>
          <w:p w14:paraId="18B48E40" w14:textId="77777777" w:rsidR="004D2698" w:rsidRDefault="004D2698" w:rsidP="00EC0755">
            <w:pPr>
              <w:jc w:val="center"/>
            </w:pPr>
          </w:p>
        </w:tc>
      </w:tr>
      <w:tr w:rsidR="009B2699" w14:paraId="0065875E" w14:textId="77777777" w:rsidTr="001A4B6D">
        <w:trPr>
          <w:trHeight w:val="607"/>
          <w:jc w:val="center"/>
        </w:trPr>
        <w:tc>
          <w:tcPr>
            <w:tcW w:w="1206" w:type="dxa"/>
          </w:tcPr>
          <w:p w14:paraId="57AE26A5" w14:textId="6BA4A976" w:rsidR="009B2699" w:rsidRDefault="009B2699" w:rsidP="00EC0755">
            <w:pPr>
              <w:jc w:val="center"/>
            </w:pPr>
            <w:r>
              <w:lastRenderedPageBreak/>
              <w:t>27</w:t>
            </w:r>
          </w:p>
        </w:tc>
        <w:tc>
          <w:tcPr>
            <w:tcW w:w="2633" w:type="dxa"/>
          </w:tcPr>
          <w:p w14:paraId="4F0D68C0" w14:textId="23907BA5" w:rsidR="009B2699" w:rsidRDefault="009B2699" w:rsidP="00EC0755">
            <w:pPr>
              <w:jc w:val="center"/>
            </w:pPr>
            <w:proofErr w:type="spellStart"/>
            <w:r>
              <w:t>answerId</w:t>
            </w:r>
            <w:proofErr w:type="spellEnd"/>
          </w:p>
        </w:tc>
        <w:tc>
          <w:tcPr>
            <w:tcW w:w="1641" w:type="dxa"/>
          </w:tcPr>
          <w:p w14:paraId="50785B4D" w14:textId="290449FB" w:rsidR="009B2699" w:rsidRDefault="00065585" w:rsidP="00EC0755">
            <w:pPr>
              <w:jc w:val="center"/>
            </w:pPr>
            <w:r>
              <w:t>S</w:t>
            </w:r>
          </w:p>
        </w:tc>
        <w:tc>
          <w:tcPr>
            <w:tcW w:w="3195" w:type="dxa"/>
          </w:tcPr>
          <w:p w14:paraId="345372BD" w14:textId="77777777" w:rsidR="009B2699" w:rsidRDefault="009B2699" w:rsidP="00EC0755">
            <w:pPr>
              <w:jc w:val="center"/>
            </w:pPr>
          </w:p>
        </w:tc>
      </w:tr>
      <w:tr w:rsidR="004B4559" w14:paraId="58CE8EC8" w14:textId="77777777" w:rsidTr="001A4B6D">
        <w:trPr>
          <w:trHeight w:val="607"/>
          <w:jc w:val="center"/>
        </w:trPr>
        <w:tc>
          <w:tcPr>
            <w:tcW w:w="1206" w:type="dxa"/>
          </w:tcPr>
          <w:p w14:paraId="4D442D3B" w14:textId="02954284" w:rsidR="004B4559" w:rsidRDefault="004B4559" w:rsidP="00EC0755">
            <w:pPr>
              <w:jc w:val="center"/>
            </w:pPr>
            <w:r>
              <w:t>28</w:t>
            </w:r>
          </w:p>
        </w:tc>
        <w:tc>
          <w:tcPr>
            <w:tcW w:w="2633" w:type="dxa"/>
          </w:tcPr>
          <w:p w14:paraId="4B88101E" w14:textId="4CD60E76" w:rsidR="004B4559" w:rsidRDefault="004B4559" w:rsidP="00EC0755">
            <w:pPr>
              <w:jc w:val="center"/>
            </w:pPr>
            <w:proofErr w:type="spellStart"/>
            <w:r>
              <w:t>tagId</w:t>
            </w:r>
            <w:proofErr w:type="spellEnd"/>
          </w:p>
        </w:tc>
        <w:tc>
          <w:tcPr>
            <w:tcW w:w="1641" w:type="dxa"/>
          </w:tcPr>
          <w:p w14:paraId="3DDF2704" w14:textId="2496F9ED" w:rsidR="004B4559" w:rsidRDefault="00065585" w:rsidP="00EC0755">
            <w:pPr>
              <w:jc w:val="center"/>
            </w:pPr>
            <w:r>
              <w:t>S</w:t>
            </w:r>
          </w:p>
        </w:tc>
        <w:tc>
          <w:tcPr>
            <w:tcW w:w="3195" w:type="dxa"/>
          </w:tcPr>
          <w:p w14:paraId="34E88F4F" w14:textId="77777777" w:rsidR="004B4559" w:rsidRDefault="004B4559" w:rsidP="00EC0755">
            <w:pPr>
              <w:jc w:val="center"/>
            </w:pPr>
          </w:p>
        </w:tc>
      </w:tr>
      <w:tr w:rsidR="00C72925" w14:paraId="7D92F105" w14:textId="77777777" w:rsidTr="001A4B6D">
        <w:trPr>
          <w:trHeight w:val="607"/>
          <w:jc w:val="center"/>
        </w:trPr>
        <w:tc>
          <w:tcPr>
            <w:tcW w:w="1206" w:type="dxa"/>
          </w:tcPr>
          <w:p w14:paraId="206EB1C5" w14:textId="5B65BB52" w:rsidR="00C72925" w:rsidRDefault="00C72925" w:rsidP="00EC0755">
            <w:pPr>
              <w:jc w:val="center"/>
            </w:pPr>
            <w:r>
              <w:t>29</w:t>
            </w:r>
          </w:p>
        </w:tc>
        <w:tc>
          <w:tcPr>
            <w:tcW w:w="2633" w:type="dxa"/>
          </w:tcPr>
          <w:p w14:paraId="51A68BA9" w14:textId="777B92A9" w:rsidR="00C72925" w:rsidRDefault="00A723DA" w:rsidP="00EC0755">
            <w:pPr>
              <w:jc w:val="center"/>
            </w:pPr>
            <w:r>
              <w:t>s</w:t>
            </w:r>
            <w:r w:rsidR="00C72925">
              <w:t>ource</w:t>
            </w:r>
          </w:p>
        </w:tc>
        <w:tc>
          <w:tcPr>
            <w:tcW w:w="1641" w:type="dxa"/>
          </w:tcPr>
          <w:p w14:paraId="7D48BBF7" w14:textId="2D39A1B4" w:rsidR="00C72925" w:rsidRDefault="00C72925" w:rsidP="00EC0755">
            <w:pPr>
              <w:jc w:val="center"/>
            </w:pPr>
            <w:r>
              <w:t>S</w:t>
            </w:r>
          </w:p>
        </w:tc>
        <w:tc>
          <w:tcPr>
            <w:tcW w:w="3195" w:type="dxa"/>
          </w:tcPr>
          <w:p w14:paraId="6A5FF04F" w14:textId="77777777" w:rsidR="00C72925" w:rsidRDefault="00C72925" w:rsidP="00EC0755">
            <w:pPr>
              <w:jc w:val="center"/>
            </w:pPr>
          </w:p>
        </w:tc>
      </w:tr>
      <w:tr w:rsidR="00267EE6" w14:paraId="7C348634" w14:textId="77777777" w:rsidTr="001A4B6D">
        <w:trPr>
          <w:trHeight w:val="607"/>
          <w:jc w:val="center"/>
        </w:trPr>
        <w:tc>
          <w:tcPr>
            <w:tcW w:w="1206" w:type="dxa"/>
          </w:tcPr>
          <w:p w14:paraId="6A1831CB" w14:textId="4F3310B9" w:rsidR="00267EE6" w:rsidRDefault="00267EE6" w:rsidP="00EC0755">
            <w:pPr>
              <w:jc w:val="center"/>
            </w:pPr>
            <w:r>
              <w:t>30</w:t>
            </w:r>
          </w:p>
        </w:tc>
        <w:tc>
          <w:tcPr>
            <w:tcW w:w="2633" w:type="dxa"/>
          </w:tcPr>
          <w:p w14:paraId="3D3B3534" w14:textId="50C595F7" w:rsidR="00267EE6" w:rsidRDefault="00267EE6" w:rsidP="00EC0755">
            <w:pPr>
              <w:jc w:val="center"/>
            </w:pPr>
            <w:r>
              <w:t>status</w:t>
            </w:r>
          </w:p>
        </w:tc>
        <w:tc>
          <w:tcPr>
            <w:tcW w:w="1641" w:type="dxa"/>
          </w:tcPr>
          <w:p w14:paraId="2374DA6B" w14:textId="471705C3" w:rsidR="00267EE6" w:rsidRDefault="00267EE6" w:rsidP="00EC0755">
            <w:pPr>
              <w:jc w:val="center"/>
            </w:pPr>
            <w:r>
              <w:t>S</w:t>
            </w:r>
          </w:p>
        </w:tc>
        <w:tc>
          <w:tcPr>
            <w:tcW w:w="3195" w:type="dxa"/>
          </w:tcPr>
          <w:p w14:paraId="54EBFC22" w14:textId="77777777" w:rsidR="00267EE6" w:rsidRDefault="00267EE6" w:rsidP="00EC0755">
            <w:pPr>
              <w:jc w:val="center"/>
            </w:pPr>
          </w:p>
        </w:tc>
      </w:tr>
      <w:tr w:rsidR="00010D15" w14:paraId="2C2E277C" w14:textId="77777777" w:rsidTr="001A4B6D">
        <w:trPr>
          <w:trHeight w:val="607"/>
          <w:jc w:val="center"/>
        </w:trPr>
        <w:tc>
          <w:tcPr>
            <w:tcW w:w="1206" w:type="dxa"/>
          </w:tcPr>
          <w:p w14:paraId="05236EE1" w14:textId="7701C42B" w:rsidR="00010D15" w:rsidRDefault="00010D15" w:rsidP="00EC0755">
            <w:pPr>
              <w:jc w:val="center"/>
            </w:pPr>
            <w:r>
              <w:t>31</w:t>
            </w:r>
          </w:p>
        </w:tc>
        <w:tc>
          <w:tcPr>
            <w:tcW w:w="2633" w:type="dxa"/>
          </w:tcPr>
          <w:p w14:paraId="3B616C3B" w14:textId="17EE44BE" w:rsidR="00010D15" w:rsidRDefault="00010D15" w:rsidP="00EC0755">
            <w:pPr>
              <w:jc w:val="center"/>
            </w:pPr>
            <w:r>
              <w:t>tags</w:t>
            </w:r>
          </w:p>
        </w:tc>
        <w:tc>
          <w:tcPr>
            <w:tcW w:w="1641" w:type="dxa"/>
          </w:tcPr>
          <w:p w14:paraId="2381D9A5" w14:textId="2ACFF9C0" w:rsidR="00010D15" w:rsidRDefault="00010D15" w:rsidP="00EC0755">
            <w:pPr>
              <w:jc w:val="center"/>
            </w:pPr>
            <w:r>
              <w:t>S</w:t>
            </w:r>
          </w:p>
        </w:tc>
        <w:tc>
          <w:tcPr>
            <w:tcW w:w="3195" w:type="dxa"/>
          </w:tcPr>
          <w:p w14:paraId="478749FC" w14:textId="31373A1A" w:rsidR="00010D15" w:rsidRDefault="009D7C64" w:rsidP="00EC0755">
            <w:pPr>
              <w:jc w:val="center"/>
            </w:pPr>
            <w:r>
              <w:t>23</w:t>
            </w:r>
          </w:p>
        </w:tc>
      </w:tr>
      <w:tr w:rsidR="005E0A93" w14:paraId="419453E4" w14:textId="77777777" w:rsidTr="001A4B6D">
        <w:trPr>
          <w:trHeight w:val="607"/>
          <w:jc w:val="center"/>
        </w:trPr>
        <w:tc>
          <w:tcPr>
            <w:tcW w:w="1206" w:type="dxa"/>
          </w:tcPr>
          <w:p w14:paraId="5A37CEB3" w14:textId="60E2988D" w:rsidR="005E0A93" w:rsidRDefault="005E0A93" w:rsidP="00EC0755">
            <w:pPr>
              <w:jc w:val="center"/>
            </w:pPr>
            <w:r>
              <w:t>32</w:t>
            </w:r>
          </w:p>
        </w:tc>
        <w:tc>
          <w:tcPr>
            <w:tcW w:w="2633" w:type="dxa"/>
          </w:tcPr>
          <w:p w14:paraId="2A018C75" w14:textId="5D79224E" w:rsidR="005E0A93" w:rsidRDefault="005E0A93" w:rsidP="00EC0755">
            <w:pPr>
              <w:jc w:val="center"/>
            </w:pPr>
            <w:r>
              <w:t>location</w:t>
            </w:r>
          </w:p>
        </w:tc>
        <w:tc>
          <w:tcPr>
            <w:tcW w:w="1641" w:type="dxa"/>
          </w:tcPr>
          <w:p w14:paraId="18763FC5" w14:textId="71782500" w:rsidR="005E0A93" w:rsidRDefault="007959CE" w:rsidP="00EC0755">
            <w:pPr>
              <w:jc w:val="center"/>
            </w:pPr>
            <w:r>
              <w:t>S</w:t>
            </w:r>
          </w:p>
        </w:tc>
        <w:tc>
          <w:tcPr>
            <w:tcW w:w="3195" w:type="dxa"/>
          </w:tcPr>
          <w:p w14:paraId="0B792530" w14:textId="77777777" w:rsidR="005E0A93" w:rsidRDefault="005E0A93" w:rsidP="00EC0755">
            <w:pPr>
              <w:jc w:val="center"/>
            </w:pPr>
          </w:p>
        </w:tc>
      </w:tr>
      <w:tr w:rsidR="004F3F46" w14:paraId="52E70E64" w14:textId="77777777" w:rsidTr="001A4B6D">
        <w:trPr>
          <w:trHeight w:val="607"/>
          <w:jc w:val="center"/>
        </w:trPr>
        <w:tc>
          <w:tcPr>
            <w:tcW w:w="1206" w:type="dxa"/>
          </w:tcPr>
          <w:p w14:paraId="5EF322A9" w14:textId="3363AE6D" w:rsidR="004F3F46" w:rsidRDefault="004F3F46" w:rsidP="00EC0755">
            <w:pPr>
              <w:jc w:val="center"/>
            </w:pPr>
            <w:r>
              <w:t>33</w:t>
            </w:r>
          </w:p>
        </w:tc>
        <w:tc>
          <w:tcPr>
            <w:tcW w:w="2633" w:type="dxa"/>
          </w:tcPr>
          <w:p w14:paraId="3085928D" w14:textId="2559A6CD" w:rsidR="004F3F46" w:rsidRDefault="004F3F46" w:rsidP="00EC0755">
            <w:pPr>
              <w:jc w:val="center"/>
            </w:pPr>
            <w:proofErr w:type="spellStart"/>
            <w:r>
              <w:t>notificationId</w:t>
            </w:r>
            <w:proofErr w:type="spellEnd"/>
          </w:p>
        </w:tc>
        <w:tc>
          <w:tcPr>
            <w:tcW w:w="1641" w:type="dxa"/>
          </w:tcPr>
          <w:p w14:paraId="0F53E6F2" w14:textId="170F7F2B" w:rsidR="004F3F46" w:rsidRDefault="00E53922" w:rsidP="00EC0755">
            <w:pPr>
              <w:jc w:val="center"/>
            </w:pPr>
            <w:r>
              <w:t>S</w:t>
            </w:r>
          </w:p>
        </w:tc>
        <w:tc>
          <w:tcPr>
            <w:tcW w:w="3195" w:type="dxa"/>
          </w:tcPr>
          <w:p w14:paraId="20CF7C7A" w14:textId="77777777" w:rsidR="004F3F46" w:rsidRDefault="004F3F46" w:rsidP="00EC0755">
            <w:pPr>
              <w:jc w:val="center"/>
            </w:pPr>
          </w:p>
        </w:tc>
      </w:tr>
    </w:tbl>
    <w:p w14:paraId="7C4C3B74" w14:textId="77777777" w:rsidR="00573B61" w:rsidRDefault="00573B61" w:rsidP="00573B61">
      <w:pPr>
        <w:jc w:val="center"/>
      </w:pPr>
    </w:p>
    <w:p w14:paraId="1391D8D7" w14:textId="77777777" w:rsidR="00573B61" w:rsidRDefault="00573B61" w:rsidP="00573B61">
      <w:pPr>
        <w:pStyle w:val="Heading3"/>
      </w:pPr>
      <w:bookmarkStart w:id="83" w:name="_Toc18175053"/>
      <w:r w:rsidRPr="007A7BE1">
        <w:t>5.2.2 POTENTIAL DATA OBJECTS</w:t>
      </w:r>
      <w:bookmarkEnd w:id="83"/>
      <w:r w:rsidRPr="007A7BE1">
        <w:t xml:space="preserve"> </w:t>
      </w:r>
    </w:p>
    <w:p w14:paraId="5D3861C8" w14:textId="174BF93B" w:rsidR="00573B61" w:rsidRDefault="00573B61" w:rsidP="00573B61">
      <w:pPr>
        <w:pStyle w:val="ListParagraph"/>
        <w:numPr>
          <w:ilvl w:val="0"/>
          <w:numId w:val="61"/>
        </w:numPr>
        <w:spacing w:line="259" w:lineRule="auto"/>
      </w:pPr>
      <w:r w:rsidRPr="000D4D36">
        <w:rPr>
          <w:b/>
        </w:rPr>
        <w:t>User:</w:t>
      </w:r>
      <w:r w:rsidR="00BB67BD" w:rsidRPr="00BB67BD">
        <w:t xml:space="preserve"> </w:t>
      </w:r>
      <w:r w:rsidR="00BB67BD">
        <w:t>7,23,31,32</w:t>
      </w:r>
    </w:p>
    <w:p w14:paraId="570C1FE7" w14:textId="17407D49" w:rsidR="00573B61" w:rsidRDefault="001C7D83" w:rsidP="00573B61">
      <w:pPr>
        <w:pStyle w:val="ListParagraph"/>
        <w:numPr>
          <w:ilvl w:val="0"/>
          <w:numId w:val="61"/>
        </w:numPr>
        <w:spacing w:line="259" w:lineRule="auto"/>
      </w:pPr>
      <w:r>
        <w:rPr>
          <w:b/>
        </w:rPr>
        <w:t>Inquirer</w:t>
      </w:r>
      <w:r w:rsidR="00573B61" w:rsidRPr="000D4D36">
        <w:rPr>
          <w:b/>
        </w:rPr>
        <w:t>:</w:t>
      </w:r>
      <w:r w:rsidR="00721747" w:rsidRPr="00721747">
        <w:t xml:space="preserve"> </w:t>
      </w:r>
      <w:r w:rsidR="00721747">
        <w:t>7,23,31,32</w:t>
      </w:r>
    </w:p>
    <w:p w14:paraId="0730D07D" w14:textId="7D07FE2D" w:rsidR="00573B61" w:rsidRDefault="001C7D83" w:rsidP="00573B61">
      <w:pPr>
        <w:pStyle w:val="ListParagraph"/>
        <w:numPr>
          <w:ilvl w:val="0"/>
          <w:numId w:val="61"/>
        </w:numPr>
        <w:spacing w:line="259" w:lineRule="auto"/>
      </w:pPr>
      <w:r>
        <w:rPr>
          <w:b/>
        </w:rPr>
        <w:t>Responder</w:t>
      </w:r>
      <w:r w:rsidR="00573B61" w:rsidRPr="000D4D36">
        <w:rPr>
          <w:b/>
        </w:rPr>
        <w:t>:</w:t>
      </w:r>
      <w:r w:rsidR="00721747" w:rsidRPr="00721747">
        <w:t xml:space="preserve"> </w:t>
      </w:r>
      <w:r w:rsidR="00721747">
        <w:t>7,23,31,32</w:t>
      </w:r>
    </w:p>
    <w:p w14:paraId="76BB10A4" w14:textId="2B1C54E1" w:rsidR="00573B61" w:rsidRDefault="00F072CB" w:rsidP="00573B61">
      <w:pPr>
        <w:pStyle w:val="ListParagraph"/>
        <w:numPr>
          <w:ilvl w:val="0"/>
          <w:numId w:val="61"/>
        </w:numPr>
        <w:spacing w:line="259" w:lineRule="auto"/>
      </w:pPr>
      <w:r>
        <w:rPr>
          <w:b/>
        </w:rPr>
        <w:t>Question</w:t>
      </w:r>
      <w:r w:rsidR="00573B61" w:rsidRPr="000D4D36">
        <w:rPr>
          <w:b/>
        </w:rPr>
        <w:t>:</w:t>
      </w:r>
      <w:r w:rsidR="00634F0A" w:rsidRPr="00634F0A">
        <w:t xml:space="preserve"> </w:t>
      </w:r>
      <w:r w:rsidR="00634F0A">
        <w:t>9 ,12,13,14,17,23,24,31</w:t>
      </w:r>
    </w:p>
    <w:p w14:paraId="017A5D7E" w14:textId="5184C60A" w:rsidR="00573B61" w:rsidRPr="00A51887" w:rsidRDefault="00F072CB" w:rsidP="00573B61">
      <w:pPr>
        <w:pStyle w:val="ListParagraph"/>
        <w:numPr>
          <w:ilvl w:val="0"/>
          <w:numId w:val="61"/>
        </w:numPr>
        <w:spacing w:line="259" w:lineRule="auto"/>
        <w:rPr>
          <w:b/>
        </w:rPr>
      </w:pPr>
      <w:r>
        <w:rPr>
          <w:b/>
        </w:rPr>
        <w:t>Answer</w:t>
      </w:r>
      <w:r w:rsidR="00573B61">
        <w:rPr>
          <w:b/>
        </w:rPr>
        <w:t xml:space="preserve">: </w:t>
      </w:r>
      <w:r w:rsidR="00A4529F">
        <w:t>9,12,14,17,23,24,27</w:t>
      </w:r>
    </w:p>
    <w:p w14:paraId="4E614C44" w14:textId="04FBA53A" w:rsidR="00573B61" w:rsidRPr="00A51887" w:rsidRDefault="00F072CB" w:rsidP="00573B61">
      <w:pPr>
        <w:pStyle w:val="ListParagraph"/>
        <w:numPr>
          <w:ilvl w:val="0"/>
          <w:numId w:val="61"/>
        </w:numPr>
        <w:spacing w:line="259" w:lineRule="auto"/>
        <w:rPr>
          <w:b/>
        </w:rPr>
      </w:pPr>
      <w:r>
        <w:rPr>
          <w:b/>
        </w:rPr>
        <w:t>Comment</w:t>
      </w:r>
      <w:r w:rsidR="00573B61">
        <w:rPr>
          <w:b/>
        </w:rPr>
        <w:t>:</w:t>
      </w:r>
      <w:r w:rsidR="00573B61">
        <w:t>37,42,67</w:t>
      </w:r>
    </w:p>
    <w:p w14:paraId="05B7ADF7" w14:textId="5D91FC8D" w:rsidR="00573B61" w:rsidRPr="00A51887" w:rsidRDefault="00494A7F" w:rsidP="00573B61">
      <w:pPr>
        <w:pStyle w:val="ListParagraph"/>
        <w:numPr>
          <w:ilvl w:val="0"/>
          <w:numId w:val="61"/>
        </w:numPr>
        <w:spacing w:line="259" w:lineRule="auto"/>
        <w:rPr>
          <w:b/>
        </w:rPr>
      </w:pPr>
      <w:r>
        <w:rPr>
          <w:b/>
        </w:rPr>
        <w:t>Tags</w:t>
      </w:r>
      <w:r w:rsidR="00573B61">
        <w:rPr>
          <w:b/>
        </w:rPr>
        <w:t>:</w:t>
      </w:r>
      <w:r w:rsidR="00FE7B23" w:rsidRPr="00FE7B23">
        <w:t xml:space="preserve"> </w:t>
      </w:r>
      <w:r w:rsidR="00FE7B23">
        <w:t>12,14,17,23,29</w:t>
      </w:r>
    </w:p>
    <w:p w14:paraId="729992D3" w14:textId="34F65D2B" w:rsidR="00573B61" w:rsidRPr="00A51887" w:rsidRDefault="00494A7F" w:rsidP="00573B61">
      <w:pPr>
        <w:pStyle w:val="ListParagraph"/>
        <w:numPr>
          <w:ilvl w:val="0"/>
          <w:numId w:val="61"/>
        </w:numPr>
        <w:spacing w:line="259" w:lineRule="auto"/>
        <w:rPr>
          <w:b/>
        </w:rPr>
      </w:pPr>
      <w:r>
        <w:rPr>
          <w:b/>
        </w:rPr>
        <w:t>Notification</w:t>
      </w:r>
      <w:r w:rsidR="00573B61">
        <w:rPr>
          <w:b/>
        </w:rPr>
        <w:t>:</w:t>
      </w:r>
      <w:r w:rsidR="00D04CDE" w:rsidRPr="00D04CDE">
        <w:t xml:space="preserve"> </w:t>
      </w:r>
      <w:r w:rsidR="00D04CDE">
        <w:t>12,14,23,30,33</w:t>
      </w:r>
    </w:p>
    <w:p w14:paraId="681C38C5" w14:textId="77777777" w:rsidR="00573B61" w:rsidRDefault="00573B61" w:rsidP="00573B61">
      <w:pPr>
        <w:pStyle w:val="Heading3"/>
      </w:pPr>
      <w:bookmarkStart w:id="84" w:name="_Toc18175054"/>
      <w:r>
        <w:t>5.2.3 ANALYSIS FOR FINAL DATA OBJECT</w:t>
      </w:r>
      <w:bookmarkEnd w:id="84"/>
    </w:p>
    <w:p w14:paraId="72D2590A" w14:textId="28995E92" w:rsidR="00140916" w:rsidRDefault="00140916" w:rsidP="00573B61">
      <w:pPr>
        <w:pStyle w:val="ListParagraph"/>
        <w:numPr>
          <w:ilvl w:val="0"/>
          <w:numId w:val="62"/>
        </w:numPr>
        <w:spacing w:line="259" w:lineRule="auto"/>
      </w:pPr>
      <w:r>
        <w:t xml:space="preserve">User store user information such as </w:t>
      </w:r>
      <w:proofErr w:type="spellStart"/>
      <w:r>
        <w:t>userId</w:t>
      </w:r>
      <w:proofErr w:type="spellEnd"/>
      <w:r>
        <w:t>,</w:t>
      </w:r>
      <w:r w:rsidR="00CB2EFC">
        <w:t xml:space="preserve"> </w:t>
      </w:r>
      <w:r w:rsidR="00841E4F">
        <w:t>tags</w:t>
      </w:r>
      <w:r w:rsidR="002F1C6C">
        <w:t>,</w:t>
      </w:r>
      <w:r w:rsidR="00F004DD">
        <w:t xml:space="preserve"> </w:t>
      </w:r>
      <w:r w:rsidR="00CF35A0">
        <w:t>reputation</w:t>
      </w:r>
      <w:r w:rsidR="003212F0">
        <w:t>,</w:t>
      </w:r>
      <w:r w:rsidR="00957603">
        <w:t xml:space="preserve"> </w:t>
      </w:r>
      <w:r w:rsidR="003212F0">
        <w:t>location</w:t>
      </w:r>
    </w:p>
    <w:p w14:paraId="1DBAD800" w14:textId="155B838C" w:rsidR="00573B61" w:rsidRDefault="00573B61" w:rsidP="00573B61">
      <w:pPr>
        <w:pStyle w:val="ListParagraph"/>
        <w:numPr>
          <w:ilvl w:val="0"/>
          <w:numId w:val="62"/>
        </w:numPr>
        <w:spacing w:line="259" w:lineRule="auto"/>
      </w:pPr>
      <w:r>
        <w:t>I</w:t>
      </w:r>
      <w:r w:rsidR="00F00349">
        <w:t>nquirer</w:t>
      </w:r>
      <w:r>
        <w:t xml:space="preserve"> and </w:t>
      </w:r>
      <w:r w:rsidR="00F00349">
        <w:t>Responder</w:t>
      </w:r>
      <w:r>
        <w:t xml:space="preserve"> are all users of </w:t>
      </w:r>
      <w:r w:rsidR="00F00349">
        <w:t>EQAF</w:t>
      </w:r>
      <w:r>
        <w:t xml:space="preserve"> and thus common attributes stored as data object User.</w:t>
      </w:r>
    </w:p>
    <w:p w14:paraId="23FD4A33" w14:textId="31FCD5EA" w:rsidR="00573B61" w:rsidRDefault="00135EA0" w:rsidP="00573B61">
      <w:pPr>
        <w:pStyle w:val="ListParagraph"/>
        <w:numPr>
          <w:ilvl w:val="0"/>
          <w:numId w:val="62"/>
        </w:numPr>
        <w:spacing w:line="259" w:lineRule="auto"/>
      </w:pPr>
      <w:r>
        <w:t>Question</w:t>
      </w:r>
      <w:r w:rsidR="00573B61">
        <w:t xml:space="preserve"> stores </w:t>
      </w:r>
      <w:r>
        <w:t>question</w:t>
      </w:r>
      <w:r w:rsidR="00573B61">
        <w:t xml:space="preserve"> information such as </w:t>
      </w:r>
      <w:r>
        <w:t xml:space="preserve">title, </w:t>
      </w:r>
      <w:r w:rsidR="00DC359C">
        <w:t>tags</w:t>
      </w:r>
      <w:r>
        <w:t>, time</w:t>
      </w:r>
      <w:r w:rsidR="00573B61">
        <w:t>,</w:t>
      </w:r>
      <w:r>
        <w:t xml:space="preserve"> user</w:t>
      </w:r>
      <w:r w:rsidR="009379E1">
        <w:t xml:space="preserve">, description, </w:t>
      </w:r>
      <w:r w:rsidR="009A3DE7">
        <w:t>file, reaction</w:t>
      </w:r>
    </w:p>
    <w:p w14:paraId="29DCD81E" w14:textId="4AF5DF1F" w:rsidR="00573B61" w:rsidRDefault="00573B61" w:rsidP="0000626A">
      <w:pPr>
        <w:pStyle w:val="ListParagraph"/>
        <w:numPr>
          <w:ilvl w:val="0"/>
          <w:numId w:val="62"/>
        </w:numPr>
        <w:spacing w:line="259" w:lineRule="auto"/>
      </w:pPr>
      <w:r>
        <w:t>A</w:t>
      </w:r>
      <w:r w:rsidR="00A534AC">
        <w:t>nswer</w:t>
      </w:r>
      <w:r>
        <w:t xml:space="preserve"> stores </w:t>
      </w:r>
      <w:r w:rsidR="00A534AC">
        <w:t>answer</w:t>
      </w:r>
      <w:r>
        <w:t xml:space="preserve"> information such as </w:t>
      </w:r>
      <w:r w:rsidR="00114189">
        <w:t>answer</w:t>
      </w:r>
      <w:r>
        <w:t xml:space="preserve"> description, </w:t>
      </w:r>
      <w:r w:rsidR="00432951">
        <w:t>file</w:t>
      </w:r>
      <w:r>
        <w:t xml:space="preserve">, </w:t>
      </w:r>
      <w:r w:rsidR="00FE109A">
        <w:t>time</w:t>
      </w:r>
      <w:r w:rsidR="00B67704">
        <w:t>,</w:t>
      </w:r>
      <w:r>
        <w:t xml:space="preserve"> </w:t>
      </w:r>
      <w:r w:rsidR="007F17DD">
        <w:rPr>
          <w:noProof/>
        </w:rPr>
        <w:t>question</w:t>
      </w:r>
      <w:r w:rsidR="00864913">
        <w:rPr>
          <w:noProof/>
        </w:rPr>
        <w:t>,reactions</w:t>
      </w:r>
      <w:r>
        <w:t>.</w:t>
      </w:r>
    </w:p>
    <w:p w14:paraId="185BD0BD" w14:textId="248B024B" w:rsidR="00573B61" w:rsidRDefault="00573B61" w:rsidP="00573B61">
      <w:pPr>
        <w:pStyle w:val="ListParagraph"/>
        <w:numPr>
          <w:ilvl w:val="0"/>
          <w:numId w:val="62"/>
        </w:numPr>
        <w:spacing w:line="259" w:lineRule="auto"/>
      </w:pPr>
      <w:r>
        <w:t xml:space="preserve">Comment stores information such as comment </w:t>
      </w:r>
      <w:proofErr w:type="spellStart"/>
      <w:r w:rsidR="00F83881">
        <w:t>user</w:t>
      </w:r>
      <w:r w:rsidR="008A1E87">
        <w:t>Id</w:t>
      </w:r>
      <w:proofErr w:type="spellEnd"/>
      <w:r w:rsidR="00F83881">
        <w:t>,</w:t>
      </w:r>
      <w:r w:rsidR="008A1E87">
        <w:t xml:space="preserve"> </w:t>
      </w:r>
      <w:r>
        <w:t>description,</w:t>
      </w:r>
      <w:r w:rsidR="00511B7D">
        <w:t xml:space="preserve"> reaction,</w:t>
      </w:r>
      <w:r>
        <w:t xml:space="preserve"> </w:t>
      </w:r>
      <w:r w:rsidR="002B21A9">
        <w:t>source</w:t>
      </w:r>
      <w:r w:rsidR="00B1386C">
        <w:t>,</w:t>
      </w:r>
      <w:r w:rsidR="005B2B5D">
        <w:t xml:space="preserve"> </w:t>
      </w:r>
      <w:r w:rsidR="00B1386C">
        <w:t>time</w:t>
      </w:r>
      <w:r w:rsidR="00B95C58">
        <w:t>.</w:t>
      </w:r>
    </w:p>
    <w:p w14:paraId="1563B456" w14:textId="4F4D98BB" w:rsidR="00573B61" w:rsidRDefault="00F3626F" w:rsidP="00573B61">
      <w:pPr>
        <w:pStyle w:val="ListParagraph"/>
        <w:numPr>
          <w:ilvl w:val="0"/>
          <w:numId w:val="62"/>
        </w:numPr>
        <w:spacing w:line="259" w:lineRule="auto"/>
      </w:pPr>
      <w:r>
        <w:t>Tag</w:t>
      </w:r>
      <w:r w:rsidR="00573B61">
        <w:t xml:space="preserve">s are the </w:t>
      </w:r>
      <w:r>
        <w:t>Question topics</w:t>
      </w:r>
      <w:r w:rsidR="00573B61">
        <w:t xml:space="preserve"> </w:t>
      </w:r>
      <w:r w:rsidR="00A928F3">
        <w:t xml:space="preserve">which store name, description, </w:t>
      </w:r>
      <w:proofErr w:type="spellStart"/>
      <w:r w:rsidR="00D26B0F">
        <w:t>tagId</w:t>
      </w:r>
      <w:proofErr w:type="spellEnd"/>
      <w:r w:rsidR="00D26B0F">
        <w:t>.</w:t>
      </w:r>
    </w:p>
    <w:p w14:paraId="6EE9275B" w14:textId="539D3859" w:rsidR="008C2414" w:rsidRDefault="008C2414" w:rsidP="008C2414">
      <w:pPr>
        <w:spacing w:line="259" w:lineRule="auto"/>
      </w:pPr>
    </w:p>
    <w:p w14:paraId="5187937C" w14:textId="77777777" w:rsidR="008C2414" w:rsidRDefault="008C2414" w:rsidP="008C2414">
      <w:pPr>
        <w:spacing w:line="259" w:lineRule="auto"/>
      </w:pPr>
    </w:p>
    <w:p w14:paraId="2D09FA45" w14:textId="77777777" w:rsidR="00573B61" w:rsidRDefault="00573B61" w:rsidP="00573B61">
      <w:pPr>
        <w:pStyle w:val="Heading3"/>
      </w:pPr>
      <w:bookmarkStart w:id="85" w:name="_Toc18175055"/>
      <w:r>
        <w:lastRenderedPageBreak/>
        <w:t>5.2.4 FINAL DATA OBJECT</w:t>
      </w:r>
      <w:bookmarkEnd w:id="85"/>
    </w:p>
    <w:p w14:paraId="72D2F74A" w14:textId="77777777" w:rsidR="00573B61" w:rsidRPr="00850499" w:rsidRDefault="00573B61" w:rsidP="00573B61"/>
    <w:tbl>
      <w:tblPr>
        <w:tblW w:w="9985" w:type="dxa"/>
        <w:tblLook w:val="04A0" w:firstRow="1" w:lastRow="0" w:firstColumn="1" w:lastColumn="0" w:noHBand="0" w:noVBand="1"/>
      </w:tblPr>
      <w:tblGrid>
        <w:gridCol w:w="1075"/>
        <w:gridCol w:w="8910"/>
      </w:tblGrid>
      <w:tr w:rsidR="00573B61" w14:paraId="3497DA93" w14:textId="77777777" w:rsidTr="00573B61">
        <w:trPr>
          <w:trHeight w:val="737"/>
        </w:trPr>
        <w:tc>
          <w:tcPr>
            <w:tcW w:w="1075" w:type="dxa"/>
          </w:tcPr>
          <w:p w14:paraId="2265C400" w14:textId="77777777" w:rsidR="00573B61" w:rsidRDefault="00573B61" w:rsidP="00573B61">
            <w:pPr>
              <w:jc w:val="center"/>
            </w:pPr>
            <w:r>
              <w:t>1</w:t>
            </w:r>
          </w:p>
        </w:tc>
        <w:tc>
          <w:tcPr>
            <w:tcW w:w="8910" w:type="dxa"/>
          </w:tcPr>
          <w:p w14:paraId="351D000E" w14:textId="20E77B3A" w:rsidR="00573B61" w:rsidRPr="00850499" w:rsidRDefault="00573B61" w:rsidP="00573B61">
            <w:pPr>
              <w:jc w:val="left"/>
            </w:pPr>
            <w:r>
              <w:t xml:space="preserve">User: </w:t>
            </w:r>
            <w:proofErr w:type="spellStart"/>
            <w:r w:rsidRPr="007F05A3">
              <w:t>userId</w:t>
            </w:r>
            <w:proofErr w:type="spellEnd"/>
            <w:r w:rsidRPr="00850499">
              <w:t>,</w:t>
            </w:r>
            <w:r>
              <w:t xml:space="preserve"> </w:t>
            </w:r>
            <w:r w:rsidR="00B65EBA">
              <w:t>tags</w:t>
            </w:r>
            <w:r w:rsidR="00BE1ABE">
              <w:t>, reputation</w:t>
            </w:r>
            <w:r w:rsidR="00696E60">
              <w:t>,</w:t>
            </w:r>
            <w:r w:rsidR="002C7A4B">
              <w:t xml:space="preserve"> </w:t>
            </w:r>
            <w:r w:rsidR="00696E60">
              <w:t>location</w:t>
            </w:r>
          </w:p>
        </w:tc>
      </w:tr>
      <w:tr w:rsidR="00573B61" w14:paraId="38635055" w14:textId="77777777" w:rsidTr="00573B61">
        <w:trPr>
          <w:trHeight w:val="737"/>
        </w:trPr>
        <w:tc>
          <w:tcPr>
            <w:tcW w:w="1075" w:type="dxa"/>
          </w:tcPr>
          <w:p w14:paraId="40A909CD" w14:textId="77777777" w:rsidR="00573B61" w:rsidRDefault="00573B61" w:rsidP="00573B61">
            <w:pPr>
              <w:jc w:val="center"/>
            </w:pPr>
            <w:r>
              <w:t>2</w:t>
            </w:r>
          </w:p>
        </w:tc>
        <w:tc>
          <w:tcPr>
            <w:tcW w:w="8910" w:type="dxa"/>
          </w:tcPr>
          <w:p w14:paraId="2FE9D37E" w14:textId="35125F22" w:rsidR="00573B61" w:rsidRDefault="002C7A4B" w:rsidP="00573B61">
            <w:pPr>
              <w:jc w:val="left"/>
            </w:pPr>
            <w:r>
              <w:t>Question</w:t>
            </w:r>
            <w:r w:rsidR="00573B61">
              <w:t>:</w:t>
            </w:r>
            <w:r w:rsidR="00573B61" w:rsidRPr="00850499">
              <w:rPr>
                <w:u w:val="single"/>
              </w:rPr>
              <w:t xml:space="preserve"> </w:t>
            </w:r>
            <w:proofErr w:type="spellStart"/>
            <w:r w:rsidR="007A64DE" w:rsidRPr="0071542D">
              <w:t>fileName</w:t>
            </w:r>
            <w:proofErr w:type="spellEnd"/>
            <w:r w:rsidR="007A64DE" w:rsidRPr="0071542D">
              <w:t>,</w:t>
            </w:r>
            <w:r w:rsidR="0071542D" w:rsidRPr="0071542D">
              <w:t xml:space="preserve"> </w:t>
            </w:r>
            <w:r w:rsidR="007A64DE" w:rsidRPr="0071542D">
              <w:t>description, title,</w:t>
            </w:r>
            <w:r w:rsidR="003A6BA4">
              <w:t xml:space="preserve"> </w:t>
            </w:r>
            <w:r w:rsidR="007A64DE" w:rsidRPr="0071542D">
              <w:t>time,</w:t>
            </w:r>
            <w:r w:rsidR="0071542D" w:rsidRPr="0071542D">
              <w:t xml:space="preserve"> </w:t>
            </w:r>
            <w:r w:rsidR="007A64DE" w:rsidRPr="0071542D">
              <w:t>reaction,</w:t>
            </w:r>
            <w:r w:rsidR="0071542D" w:rsidRPr="0071542D">
              <w:t xml:space="preserve"> </w:t>
            </w:r>
            <w:proofErr w:type="spellStart"/>
            <w:r w:rsidR="007A64DE" w:rsidRPr="0071542D">
              <w:t>userId</w:t>
            </w:r>
            <w:proofErr w:type="spellEnd"/>
            <w:r w:rsidR="007A64DE" w:rsidRPr="0071542D">
              <w:t>,</w:t>
            </w:r>
            <w:r w:rsidR="0071542D" w:rsidRPr="0071542D">
              <w:t xml:space="preserve"> </w:t>
            </w:r>
            <w:proofErr w:type="spellStart"/>
            <w:r w:rsidR="007A64DE" w:rsidRPr="0071542D">
              <w:t>questionId</w:t>
            </w:r>
            <w:proofErr w:type="spellEnd"/>
            <w:r w:rsidR="007A64DE" w:rsidRPr="0071542D">
              <w:t>,</w:t>
            </w:r>
            <w:r w:rsidR="003A6BA4">
              <w:t xml:space="preserve"> </w:t>
            </w:r>
            <w:r w:rsidR="007A64DE" w:rsidRPr="0071542D">
              <w:t>tags</w:t>
            </w:r>
          </w:p>
        </w:tc>
      </w:tr>
      <w:tr w:rsidR="00573B61" w14:paraId="13D35F32" w14:textId="77777777" w:rsidTr="00573B61">
        <w:trPr>
          <w:trHeight w:val="737"/>
        </w:trPr>
        <w:tc>
          <w:tcPr>
            <w:tcW w:w="1075" w:type="dxa"/>
          </w:tcPr>
          <w:p w14:paraId="550D9243" w14:textId="77777777" w:rsidR="00573B61" w:rsidRDefault="00573B61" w:rsidP="00573B61">
            <w:pPr>
              <w:jc w:val="center"/>
            </w:pPr>
            <w:r>
              <w:t>3</w:t>
            </w:r>
          </w:p>
        </w:tc>
        <w:tc>
          <w:tcPr>
            <w:tcW w:w="8910" w:type="dxa"/>
          </w:tcPr>
          <w:p w14:paraId="04B0F5D3" w14:textId="6D6751B0" w:rsidR="00573B61" w:rsidRDefault="004B60E2" w:rsidP="00573B61">
            <w:pPr>
              <w:jc w:val="left"/>
            </w:pPr>
            <w:r>
              <w:t>Answer</w:t>
            </w:r>
            <w:r w:rsidR="00573B61">
              <w:t>:</w:t>
            </w:r>
            <w:r w:rsidR="00573B61" w:rsidRPr="00850499">
              <w:rPr>
                <w:u w:val="single"/>
              </w:rPr>
              <w:t xml:space="preserve"> </w:t>
            </w:r>
            <w:proofErr w:type="spellStart"/>
            <w:r w:rsidR="00485E5F" w:rsidRPr="00485E5F">
              <w:t>fileName</w:t>
            </w:r>
            <w:proofErr w:type="spellEnd"/>
            <w:r w:rsidR="00485E5F" w:rsidRPr="00485E5F">
              <w:t xml:space="preserve">, description, time, reaction, </w:t>
            </w:r>
            <w:proofErr w:type="spellStart"/>
            <w:r w:rsidR="00485E5F" w:rsidRPr="00485E5F">
              <w:t>userId</w:t>
            </w:r>
            <w:proofErr w:type="spellEnd"/>
            <w:r w:rsidR="00485E5F" w:rsidRPr="00485E5F">
              <w:t xml:space="preserve">, </w:t>
            </w:r>
            <w:proofErr w:type="spellStart"/>
            <w:r w:rsidR="00485E5F" w:rsidRPr="00485E5F">
              <w:t>questionId</w:t>
            </w:r>
            <w:proofErr w:type="spellEnd"/>
            <w:r w:rsidR="00485E5F" w:rsidRPr="00485E5F">
              <w:t xml:space="preserve">, </w:t>
            </w:r>
            <w:proofErr w:type="spellStart"/>
            <w:r w:rsidR="00485E5F" w:rsidRPr="00485E5F">
              <w:t>answerId</w:t>
            </w:r>
            <w:proofErr w:type="spellEnd"/>
          </w:p>
        </w:tc>
      </w:tr>
      <w:tr w:rsidR="00573B61" w14:paraId="757113E3" w14:textId="77777777" w:rsidTr="00573B61">
        <w:trPr>
          <w:trHeight w:val="620"/>
        </w:trPr>
        <w:tc>
          <w:tcPr>
            <w:tcW w:w="1075" w:type="dxa"/>
          </w:tcPr>
          <w:p w14:paraId="2EF7B5D7" w14:textId="77777777" w:rsidR="00573B61" w:rsidRDefault="00573B61" w:rsidP="00573B61">
            <w:pPr>
              <w:jc w:val="center"/>
            </w:pPr>
            <w:r>
              <w:t>4</w:t>
            </w:r>
          </w:p>
        </w:tc>
        <w:tc>
          <w:tcPr>
            <w:tcW w:w="8910" w:type="dxa"/>
          </w:tcPr>
          <w:p w14:paraId="7007C72E" w14:textId="468C4EB9" w:rsidR="00573B61" w:rsidRDefault="00E00E29" w:rsidP="00573B61">
            <w:r>
              <w:t>Comment</w:t>
            </w:r>
            <w:r w:rsidR="00573B61">
              <w:t xml:space="preserve">: </w:t>
            </w:r>
            <w:r w:rsidRPr="00E00E29">
              <w:t xml:space="preserve">description, time, reaction, </w:t>
            </w:r>
            <w:proofErr w:type="spellStart"/>
            <w:r w:rsidRPr="00E00E29">
              <w:t>userId</w:t>
            </w:r>
            <w:proofErr w:type="spellEnd"/>
            <w:r w:rsidRPr="00E00E29">
              <w:t>, source</w:t>
            </w:r>
          </w:p>
        </w:tc>
      </w:tr>
      <w:tr w:rsidR="00573B61" w14:paraId="217C1919" w14:textId="77777777" w:rsidTr="00573B61">
        <w:trPr>
          <w:trHeight w:val="620"/>
        </w:trPr>
        <w:tc>
          <w:tcPr>
            <w:tcW w:w="1075" w:type="dxa"/>
          </w:tcPr>
          <w:p w14:paraId="0E14E620" w14:textId="77777777" w:rsidR="00573B61" w:rsidRDefault="00573B61" w:rsidP="00573B61">
            <w:pPr>
              <w:jc w:val="center"/>
            </w:pPr>
            <w:r>
              <w:t>5</w:t>
            </w:r>
          </w:p>
        </w:tc>
        <w:tc>
          <w:tcPr>
            <w:tcW w:w="8910" w:type="dxa"/>
          </w:tcPr>
          <w:p w14:paraId="52CD1A70" w14:textId="529D252A" w:rsidR="00573B61" w:rsidRDefault="008B428C" w:rsidP="00573B61">
            <w:r>
              <w:t>T</w:t>
            </w:r>
            <w:r w:rsidR="006809D5">
              <w:t>ag</w:t>
            </w:r>
            <w:r w:rsidR="00573B61">
              <w:t xml:space="preserve">: </w:t>
            </w:r>
            <w:r w:rsidR="006809D5" w:rsidRPr="006809D5">
              <w:t>description,</w:t>
            </w:r>
            <w:r w:rsidR="006809D5">
              <w:t xml:space="preserve"> </w:t>
            </w:r>
            <w:proofErr w:type="spellStart"/>
            <w:r w:rsidR="006809D5" w:rsidRPr="006809D5">
              <w:t>tagname</w:t>
            </w:r>
            <w:proofErr w:type="spellEnd"/>
            <w:r w:rsidR="006809D5" w:rsidRPr="006809D5">
              <w:t>,</w:t>
            </w:r>
            <w:r w:rsidR="006809D5">
              <w:t xml:space="preserve"> </w:t>
            </w:r>
            <w:proofErr w:type="spellStart"/>
            <w:r w:rsidR="006809D5" w:rsidRPr="006809D5">
              <w:t>tagId</w:t>
            </w:r>
            <w:proofErr w:type="spellEnd"/>
          </w:p>
        </w:tc>
      </w:tr>
      <w:tr w:rsidR="00573B61" w14:paraId="7617369A" w14:textId="77777777" w:rsidTr="00573B61">
        <w:trPr>
          <w:trHeight w:val="620"/>
        </w:trPr>
        <w:tc>
          <w:tcPr>
            <w:tcW w:w="1075" w:type="dxa"/>
          </w:tcPr>
          <w:p w14:paraId="30DBA8D4" w14:textId="77777777" w:rsidR="00573B61" w:rsidRDefault="00573B61" w:rsidP="00573B61">
            <w:pPr>
              <w:jc w:val="center"/>
            </w:pPr>
            <w:r>
              <w:t>6</w:t>
            </w:r>
          </w:p>
        </w:tc>
        <w:tc>
          <w:tcPr>
            <w:tcW w:w="8910" w:type="dxa"/>
          </w:tcPr>
          <w:p w14:paraId="75E89133" w14:textId="5D703189" w:rsidR="00573B61" w:rsidRDefault="009E450E" w:rsidP="00573B61">
            <w:r>
              <w:t>Notification</w:t>
            </w:r>
            <w:r w:rsidR="00573B61">
              <w:t xml:space="preserve">: </w:t>
            </w:r>
            <w:r w:rsidRPr="009E450E">
              <w:t>description,</w:t>
            </w:r>
            <w:r>
              <w:t xml:space="preserve"> </w:t>
            </w:r>
            <w:r w:rsidRPr="009E450E">
              <w:t>time,</w:t>
            </w:r>
            <w:r>
              <w:t xml:space="preserve"> </w:t>
            </w:r>
            <w:proofErr w:type="spellStart"/>
            <w:r w:rsidRPr="009E450E">
              <w:t>userId</w:t>
            </w:r>
            <w:proofErr w:type="spellEnd"/>
            <w:r w:rsidRPr="009E450E">
              <w:t>,</w:t>
            </w:r>
            <w:r>
              <w:t xml:space="preserve"> </w:t>
            </w:r>
            <w:r w:rsidRPr="009E450E">
              <w:t>status</w:t>
            </w:r>
            <w:r w:rsidR="00495D15">
              <w:t xml:space="preserve">, </w:t>
            </w:r>
            <w:proofErr w:type="spellStart"/>
            <w:r w:rsidR="00495D15">
              <w:t>notificationId</w:t>
            </w:r>
            <w:proofErr w:type="spellEnd"/>
          </w:p>
        </w:tc>
      </w:tr>
    </w:tbl>
    <w:p w14:paraId="1A4553D5" w14:textId="77777777" w:rsidR="00573B61" w:rsidRDefault="00573B61" w:rsidP="00573B61">
      <w:pPr>
        <w:pStyle w:val="Heading2"/>
      </w:pPr>
      <w:bookmarkStart w:id="86" w:name="_Toc18175056"/>
      <w:r w:rsidRPr="00175FFC">
        <w:lastRenderedPageBreak/>
        <w:t>5.3 DATA OBJECT RELATIONS</w:t>
      </w:r>
      <w:bookmarkEnd w:id="86"/>
    </w:p>
    <w:p w14:paraId="70ADC853" w14:textId="7ACB208D" w:rsidR="00573B61" w:rsidRDefault="00DB6013" w:rsidP="00573B61">
      <w:pPr>
        <w:jc w:val="center"/>
      </w:pPr>
      <w:r>
        <w:rPr>
          <w:noProof/>
        </w:rPr>
        <w:drawing>
          <wp:inline distT="0" distB="0" distL="0" distR="0" wp14:anchorId="5DACB270" wp14:editId="0528EC12">
            <wp:extent cx="5724525" cy="7477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object-relation-spl3.png"/>
                    <pic:cNvPicPr/>
                  </pic:nvPicPr>
                  <pic:blipFill>
                    <a:blip r:embed="rId26">
                      <a:extLst>
                        <a:ext uri="{28A0092B-C50C-407E-A947-70E740481C1C}">
                          <a14:useLocalDpi xmlns:a14="http://schemas.microsoft.com/office/drawing/2010/main" val="0"/>
                        </a:ext>
                      </a:extLst>
                    </a:blip>
                    <a:stretch>
                      <a:fillRect/>
                    </a:stretch>
                  </pic:blipFill>
                  <pic:spPr>
                    <a:xfrm>
                      <a:off x="0" y="0"/>
                      <a:ext cx="5724525" cy="7477125"/>
                    </a:xfrm>
                    <a:prstGeom prst="rect">
                      <a:avLst/>
                    </a:prstGeom>
                  </pic:spPr>
                </pic:pic>
              </a:graphicData>
            </a:graphic>
          </wp:inline>
        </w:drawing>
      </w:r>
    </w:p>
    <w:p w14:paraId="55EB0FF6" w14:textId="035DD798" w:rsidR="00573B61" w:rsidRDefault="00570BF5" w:rsidP="00570BF5">
      <w:pPr>
        <w:pStyle w:val="Caption"/>
        <w:jc w:val="center"/>
      </w:pPr>
      <w:bookmarkStart w:id="87" w:name="_Toc509283068"/>
      <w:bookmarkStart w:id="88" w:name="_Toc18175106"/>
      <w:r>
        <w:t xml:space="preserve">Figure </w:t>
      </w:r>
      <w:fldSimple w:instr=" SEQ Figure \* ARABIC ">
        <w:r w:rsidR="004268A8">
          <w:rPr>
            <w:noProof/>
          </w:rPr>
          <w:t>14</w:t>
        </w:r>
      </w:fldSimple>
      <w:r w:rsidRPr="00AD175A">
        <w:t>: Relationships between data objects</w:t>
      </w:r>
      <w:bookmarkEnd w:id="87"/>
      <w:bookmarkEnd w:id="88"/>
    </w:p>
    <w:p w14:paraId="35D03B4A" w14:textId="0817526C" w:rsidR="00573B61" w:rsidRPr="00825897" w:rsidRDefault="004420F0" w:rsidP="008D7EED">
      <w:pPr>
        <w:jc w:val="center"/>
      </w:pPr>
      <w:r>
        <w:rPr>
          <w:noProof/>
        </w:rPr>
        <w:lastRenderedPageBreak/>
        <w:drawing>
          <wp:inline distT="0" distB="0" distL="0" distR="0" wp14:anchorId="01C1A320" wp14:editId="30B6526D">
            <wp:extent cx="5943600" cy="46075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4607560"/>
                    </a:xfrm>
                    <a:prstGeom prst="rect">
                      <a:avLst/>
                    </a:prstGeom>
                  </pic:spPr>
                </pic:pic>
              </a:graphicData>
            </a:graphic>
          </wp:inline>
        </w:drawing>
      </w:r>
    </w:p>
    <w:p w14:paraId="02B02090" w14:textId="033339D1" w:rsidR="00573B61" w:rsidRDefault="00570BF5" w:rsidP="00570BF5">
      <w:pPr>
        <w:pStyle w:val="Caption"/>
        <w:jc w:val="center"/>
        <w:rPr>
          <w:sz w:val="21"/>
          <w:szCs w:val="21"/>
        </w:rPr>
      </w:pPr>
      <w:bookmarkStart w:id="89" w:name="_Toc509283069"/>
      <w:bookmarkStart w:id="90" w:name="_Toc18175107"/>
      <w:r>
        <w:t xml:space="preserve">Figure </w:t>
      </w:r>
      <w:fldSimple w:instr=" SEQ Figure \* ARABIC ">
        <w:r w:rsidR="004268A8">
          <w:rPr>
            <w:noProof/>
          </w:rPr>
          <w:t>15</w:t>
        </w:r>
      </w:fldSimple>
      <w:r w:rsidRPr="00972A07">
        <w:t xml:space="preserve">: Entity Relationship of </w:t>
      </w:r>
      <w:bookmarkEnd w:id="89"/>
      <w:r w:rsidR="00E27B25">
        <w:t>EQAF</w:t>
      </w:r>
      <w:bookmarkEnd w:id="90"/>
    </w:p>
    <w:p w14:paraId="39DDE4DE" w14:textId="77777777" w:rsidR="00573B61" w:rsidRDefault="00573B61" w:rsidP="00573B61"/>
    <w:p w14:paraId="10A1E71B" w14:textId="77777777" w:rsidR="00573B61" w:rsidRDefault="00573B61" w:rsidP="00573B61"/>
    <w:p w14:paraId="2E2BA1BE" w14:textId="77777777" w:rsidR="00573B61" w:rsidRDefault="00573B61" w:rsidP="00573B61"/>
    <w:p w14:paraId="4CFA8FFC" w14:textId="77777777" w:rsidR="00570BF5" w:rsidRDefault="00570BF5" w:rsidP="00573B61"/>
    <w:p w14:paraId="5AE8D2EF" w14:textId="39869347" w:rsidR="00573B61" w:rsidRDefault="00573B61" w:rsidP="00573B61">
      <w:pPr>
        <w:pStyle w:val="Heading2"/>
      </w:pPr>
      <w:bookmarkStart w:id="91" w:name="_Toc18175057"/>
      <w:r>
        <w:t>5.5 SCHEMA DIAGRAM</w:t>
      </w:r>
      <w:bookmarkEnd w:id="91"/>
    </w:p>
    <w:p w14:paraId="3C1A4E5A" w14:textId="77777777" w:rsidR="002733B8" w:rsidRDefault="00573B61" w:rsidP="00573B61">
      <w:r>
        <w:t xml:space="preserve">A schema is </w:t>
      </w:r>
      <w:r w:rsidR="00B67704">
        <w:rPr>
          <w:noProof/>
        </w:rPr>
        <w:t>a</w:t>
      </w:r>
      <w:r w:rsidRPr="00B67704">
        <w:rPr>
          <w:noProof/>
        </w:rPr>
        <w:t xml:space="preserve"> structure</w:t>
      </w:r>
      <w:r>
        <w:t xml:space="preserve"> behind data organization. In a schema diagram, all database table are designated with unique</w:t>
      </w:r>
      <w:r w:rsidR="00A23769">
        <w:t xml:space="preserve"> columns and special features, e.g., primary key, foreign keys. </w:t>
      </w:r>
    </w:p>
    <w:p w14:paraId="288ECE25" w14:textId="77777777" w:rsidR="002733B8" w:rsidRDefault="002733B8" w:rsidP="00573B61"/>
    <w:p w14:paraId="7ACCF078" w14:textId="583C9E39" w:rsidR="00573B61" w:rsidRPr="00573B61" w:rsidRDefault="00573B61" w:rsidP="00573B61">
      <w:r>
        <w:t xml:space="preserve"> </w:t>
      </w:r>
    </w:p>
    <w:p w14:paraId="5AB089AF" w14:textId="0B18DF81" w:rsidR="00A23769" w:rsidRDefault="00FC1A52" w:rsidP="00FC1A52">
      <w:pPr>
        <w:pStyle w:val="Caption"/>
        <w:jc w:val="center"/>
      </w:pPr>
      <w:bookmarkStart w:id="92" w:name="_Toc509284817"/>
      <w:bookmarkStart w:id="93" w:name="_Toc18175074"/>
      <w:r>
        <w:lastRenderedPageBreak/>
        <w:t xml:space="preserve">Table </w:t>
      </w:r>
      <w:fldSimple w:instr=" SEQ Table \* ARABIC ">
        <w:r w:rsidR="004268A8">
          <w:rPr>
            <w:noProof/>
          </w:rPr>
          <w:t>2</w:t>
        </w:r>
      </w:fldSimple>
      <w:r w:rsidRPr="00E21BD3">
        <w:t>: schema table of User data object</w:t>
      </w:r>
      <w:bookmarkEnd w:id="92"/>
      <w:bookmarkEnd w:id="93"/>
    </w:p>
    <w:tbl>
      <w:tblPr>
        <w:tblStyle w:val="TableGrid"/>
        <w:tblW w:w="0" w:type="auto"/>
        <w:tblLook w:val="04A0" w:firstRow="1" w:lastRow="0" w:firstColumn="1" w:lastColumn="0" w:noHBand="0" w:noVBand="1"/>
      </w:tblPr>
      <w:tblGrid>
        <w:gridCol w:w="3116"/>
        <w:gridCol w:w="3117"/>
        <w:gridCol w:w="3117"/>
      </w:tblGrid>
      <w:tr w:rsidR="00573B61" w14:paraId="357DCB3B" w14:textId="77777777" w:rsidTr="00573B61">
        <w:trPr>
          <w:trHeight w:val="576"/>
        </w:trPr>
        <w:tc>
          <w:tcPr>
            <w:tcW w:w="9350" w:type="dxa"/>
            <w:gridSpan w:val="3"/>
          </w:tcPr>
          <w:p w14:paraId="283FDFEA" w14:textId="77777777" w:rsidR="00573B61" w:rsidRDefault="00573B61" w:rsidP="00573B61">
            <w:pPr>
              <w:jc w:val="center"/>
            </w:pPr>
            <w:r>
              <w:t>User</w:t>
            </w:r>
          </w:p>
        </w:tc>
      </w:tr>
      <w:tr w:rsidR="00573B61" w14:paraId="00311F89" w14:textId="77777777" w:rsidTr="00573B61">
        <w:tc>
          <w:tcPr>
            <w:tcW w:w="3116" w:type="dxa"/>
          </w:tcPr>
          <w:p w14:paraId="35EA6B41" w14:textId="77777777" w:rsidR="00573B61" w:rsidRDefault="00573B61" w:rsidP="00573B61">
            <w:pPr>
              <w:jc w:val="center"/>
            </w:pPr>
            <w:r>
              <w:t>Attributes</w:t>
            </w:r>
          </w:p>
        </w:tc>
        <w:tc>
          <w:tcPr>
            <w:tcW w:w="3117" w:type="dxa"/>
          </w:tcPr>
          <w:p w14:paraId="7D2167C3" w14:textId="77777777" w:rsidR="00573B61" w:rsidRPr="00804F39" w:rsidRDefault="00573B61" w:rsidP="00573B61">
            <w:pPr>
              <w:jc w:val="center"/>
              <w:rPr>
                <w:b/>
              </w:rPr>
            </w:pPr>
            <w:r w:rsidRPr="00804F39">
              <w:rPr>
                <w:b/>
              </w:rPr>
              <w:t>Type</w:t>
            </w:r>
          </w:p>
        </w:tc>
        <w:tc>
          <w:tcPr>
            <w:tcW w:w="3117" w:type="dxa"/>
          </w:tcPr>
          <w:p w14:paraId="0596AB2A" w14:textId="77777777" w:rsidR="00573B61" w:rsidRPr="00804F39" w:rsidRDefault="00573B61" w:rsidP="00573B61">
            <w:pPr>
              <w:jc w:val="center"/>
              <w:rPr>
                <w:b/>
              </w:rPr>
            </w:pPr>
            <w:r w:rsidRPr="00804F39">
              <w:rPr>
                <w:b/>
              </w:rPr>
              <w:t>Size</w:t>
            </w:r>
          </w:p>
        </w:tc>
      </w:tr>
      <w:tr w:rsidR="00573B61" w14:paraId="62233127" w14:textId="77777777" w:rsidTr="00573B61">
        <w:tc>
          <w:tcPr>
            <w:tcW w:w="3116" w:type="dxa"/>
          </w:tcPr>
          <w:p w14:paraId="779383DD" w14:textId="196F175A" w:rsidR="00573B61" w:rsidRPr="00C20BEB" w:rsidRDefault="00573B61" w:rsidP="00573B61">
            <w:pPr>
              <w:jc w:val="center"/>
              <w:rPr>
                <w:b/>
                <w:u w:val="single"/>
              </w:rPr>
            </w:pPr>
            <w:proofErr w:type="spellStart"/>
            <w:r w:rsidRPr="00C20BEB">
              <w:rPr>
                <w:b/>
                <w:u w:val="single"/>
              </w:rPr>
              <w:t>userId</w:t>
            </w:r>
            <w:proofErr w:type="spellEnd"/>
          </w:p>
        </w:tc>
        <w:tc>
          <w:tcPr>
            <w:tcW w:w="3117" w:type="dxa"/>
          </w:tcPr>
          <w:p w14:paraId="71369EDC" w14:textId="77777777" w:rsidR="00573B61" w:rsidRPr="00FE66F6" w:rsidRDefault="00573B61" w:rsidP="00573B61">
            <w:pPr>
              <w:jc w:val="center"/>
            </w:pPr>
            <w:r>
              <w:t>VARCHAR</w:t>
            </w:r>
          </w:p>
        </w:tc>
        <w:tc>
          <w:tcPr>
            <w:tcW w:w="3117" w:type="dxa"/>
          </w:tcPr>
          <w:p w14:paraId="57794399" w14:textId="77777777" w:rsidR="00573B61" w:rsidRDefault="00573B61" w:rsidP="00573B61">
            <w:pPr>
              <w:jc w:val="center"/>
            </w:pPr>
            <w:r>
              <w:t>40</w:t>
            </w:r>
          </w:p>
        </w:tc>
      </w:tr>
      <w:tr w:rsidR="00573B61" w14:paraId="7CD2CAFC" w14:textId="77777777" w:rsidTr="00573B61">
        <w:tc>
          <w:tcPr>
            <w:tcW w:w="3116" w:type="dxa"/>
          </w:tcPr>
          <w:p w14:paraId="7B218692" w14:textId="643D456D" w:rsidR="00573B61" w:rsidRPr="00FE66F6" w:rsidRDefault="00344563" w:rsidP="00573B61">
            <w:pPr>
              <w:jc w:val="center"/>
              <w:rPr>
                <w:b/>
              </w:rPr>
            </w:pPr>
            <w:r>
              <w:rPr>
                <w:b/>
              </w:rPr>
              <w:t>tags</w:t>
            </w:r>
          </w:p>
        </w:tc>
        <w:tc>
          <w:tcPr>
            <w:tcW w:w="3117" w:type="dxa"/>
          </w:tcPr>
          <w:p w14:paraId="50349456" w14:textId="77777777" w:rsidR="00573B61" w:rsidRDefault="00573B61" w:rsidP="00573B61">
            <w:pPr>
              <w:jc w:val="center"/>
            </w:pPr>
            <w:r>
              <w:t>VARCHAR</w:t>
            </w:r>
          </w:p>
        </w:tc>
        <w:tc>
          <w:tcPr>
            <w:tcW w:w="3117" w:type="dxa"/>
          </w:tcPr>
          <w:p w14:paraId="0C2B867B" w14:textId="77777777" w:rsidR="00573B61" w:rsidRDefault="00573B61" w:rsidP="00573B61">
            <w:pPr>
              <w:jc w:val="center"/>
            </w:pPr>
            <w:r>
              <w:t>80</w:t>
            </w:r>
          </w:p>
        </w:tc>
      </w:tr>
      <w:tr w:rsidR="00573B61" w14:paraId="70BD1C99" w14:textId="77777777" w:rsidTr="00573B61">
        <w:tc>
          <w:tcPr>
            <w:tcW w:w="3116" w:type="dxa"/>
          </w:tcPr>
          <w:p w14:paraId="3DC22F7E" w14:textId="76AA1584" w:rsidR="00573B61" w:rsidRPr="00FE66F6" w:rsidRDefault="00344563" w:rsidP="00573B61">
            <w:pPr>
              <w:jc w:val="center"/>
              <w:rPr>
                <w:b/>
              </w:rPr>
            </w:pPr>
            <w:r>
              <w:rPr>
                <w:b/>
              </w:rPr>
              <w:t>reputation</w:t>
            </w:r>
          </w:p>
        </w:tc>
        <w:tc>
          <w:tcPr>
            <w:tcW w:w="3117" w:type="dxa"/>
          </w:tcPr>
          <w:p w14:paraId="5DA4B7AF" w14:textId="79D3D7EE" w:rsidR="00573B61" w:rsidRDefault="00344563" w:rsidP="00573B61">
            <w:pPr>
              <w:jc w:val="center"/>
            </w:pPr>
            <w:r>
              <w:t>NUMBER</w:t>
            </w:r>
          </w:p>
        </w:tc>
        <w:tc>
          <w:tcPr>
            <w:tcW w:w="3117" w:type="dxa"/>
          </w:tcPr>
          <w:p w14:paraId="13279649" w14:textId="77777777" w:rsidR="00573B61" w:rsidRDefault="00573B61" w:rsidP="00573B61">
            <w:pPr>
              <w:jc w:val="center"/>
            </w:pPr>
            <w:r>
              <w:t>40</w:t>
            </w:r>
          </w:p>
        </w:tc>
      </w:tr>
      <w:tr w:rsidR="00573B61" w14:paraId="6A1AEA18" w14:textId="77777777" w:rsidTr="00573B61">
        <w:tc>
          <w:tcPr>
            <w:tcW w:w="3116" w:type="dxa"/>
          </w:tcPr>
          <w:p w14:paraId="21FF0E9F" w14:textId="68173CF1" w:rsidR="00573B61" w:rsidRPr="00FE66F6" w:rsidRDefault="00344563" w:rsidP="00573B61">
            <w:pPr>
              <w:jc w:val="center"/>
              <w:rPr>
                <w:b/>
              </w:rPr>
            </w:pPr>
            <w:r>
              <w:rPr>
                <w:b/>
              </w:rPr>
              <w:t>location</w:t>
            </w:r>
          </w:p>
        </w:tc>
        <w:tc>
          <w:tcPr>
            <w:tcW w:w="3117" w:type="dxa"/>
          </w:tcPr>
          <w:p w14:paraId="50E0B91C" w14:textId="77777777" w:rsidR="00573B61" w:rsidRDefault="00573B61" w:rsidP="00573B61">
            <w:pPr>
              <w:jc w:val="center"/>
            </w:pPr>
            <w:r>
              <w:t>VARCHAR</w:t>
            </w:r>
          </w:p>
        </w:tc>
        <w:tc>
          <w:tcPr>
            <w:tcW w:w="3117" w:type="dxa"/>
          </w:tcPr>
          <w:p w14:paraId="582A4EB9" w14:textId="77777777" w:rsidR="00573B61" w:rsidRDefault="00573B61" w:rsidP="00573B61">
            <w:pPr>
              <w:jc w:val="center"/>
            </w:pPr>
            <w:r>
              <w:t>50</w:t>
            </w:r>
          </w:p>
        </w:tc>
      </w:tr>
    </w:tbl>
    <w:p w14:paraId="662A6E30" w14:textId="1BA81DC3" w:rsidR="00573B61" w:rsidRDefault="00573B61" w:rsidP="00573B61"/>
    <w:p w14:paraId="1B8A93D0" w14:textId="58AB52B7" w:rsidR="00A23769" w:rsidRDefault="00FC1A52" w:rsidP="00FC1A52">
      <w:pPr>
        <w:pStyle w:val="Caption"/>
        <w:jc w:val="center"/>
      </w:pPr>
      <w:bookmarkStart w:id="94" w:name="_Toc509284818"/>
      <w:bookmarkStart w:id="95" w:name="_Toc18175075"/>
      <w:r>
        <w:t xml:space="preserve">Table </w:t>
      </w:r>
      <w:fldSimple w:instr=" SEQ Table \* ARABIC ">
        <w:r w:rsidR="004268A8">
          <w:rPr>
            <w:noProof/>
          </w:rPr>
          <w:t>3</w:t>
        </w:r>
      </w:fldSimple>
      <w:r w:rsidRPr="00520D1E">
        <w:t xml:space="preserve">: schema table of </w:t>
      </w:r>
      <w:r w:rsidR="00F2701E">
        <w:t>Question</w:t>
      </w:r>
      <w:r w:rsidRPr="00520D1E">
        <w:t xml:space="preserve"> data object</w:t>
      </w:r>
      <w:bookmarkEnd w:id="94"/>
      <w:bookmarkEnd w:id="95"/>
    </w:p>
    <w:tbl>
      <w:tblPr>
        <w:tblStyle w:val="TableGrid"/>
        <w:tblW w:w="0" w:type="auto"/>
        <w:tblLook w:val="04A0" w:firstRow="1" w:lastRow="0" w:firstColumn="1" w:lastColumn="0" w:noHBand="0" w:noVBand="1"/>
      </w:tblPr>
      <w:tblGrid>
        <w:gridCol w:w="3116"/>
        <w:gridCol w:w="3117"/>
        <w:gridCol w:w="3117"/>
      </w:tblGrid>
      <w:tr w:rsidR="00573B61" w14:paraId="0C8F9888" w14:textId="77777777" w:rsidTr="00573B61">
        <w:trPr>
          <w:trHeight w:val="576"/>
        </w:trPr>
        <w:tc>
          <w:tcPr>
            <w:tcW w:w="9350" w:type="dxa"/>
            <w:gridSpan w:val="3"/>
          </w:tcPr>
          <w:p w14:paraId="04D222D9" w14:textId="0D6A1B2A" w:rsidR="00573B61" w:rsidRDefault="00F2701E" w:rsidP="00573B61">
            <w:pPr>
              <w:jc w:val="center"/>
            </w:pPr>
            <w:r>
              <w:t>Question</w:t>
            </w:r>
          </w:p>
        </w:tc>
      </w:tr>
      <w:tr w:rsidR="00573B61" w:rsidRPr="00804F39" w14:paraId="24EE5DD3" w14:textId="77777777" w:rsidTr="00573B61">
        <w:tc>
          <w:tcPr>
            <w:tcW w:w="3116" w:type="dxa"/>
          </w:tcPr>
          <w:p w14:paraId="7BDB47A2" w14:textId="77777777" w:rsidR="00573B61" w:rsidRDefault="00573B61" w:rsidP="00573B61">
            <w:pPr>
              <w:jc w:val="center"/>
            </w:pPr>
            <w:r>
              <w:t>Attributes</w:t>
            </w:r>
          </w:p>
        </w:tc>
        <w:tc>
          <w:tcPr>
            <w:tcW w:w="3117" w:type="dxa"/>
          </w:tcPr>
          <w:p w14:paraId="265814D4" w14:textId="77777777" w:rsidR="00573B61" w:rsidRPr="00804F39" w:rsidRDefault="00573B61" w:rsidP="00573B61">
            <w:pPr>
              <w:jc w:val="center"/>
              <w:rPr>
                <w:b/>
              </w:rPr>
            </w:pPr>
            <w:r w:rsidRPr="00804F39">
              <w:rPr>
                <w:b/>
              </w:rPr>
              <w:t>Type</w:t>
            </w:r>
          </w:p>
        </w:tc>
        <w:tc>
          <w:tcPr>
            <w:tcW w:w="3117" w:type="dxa"/>
          </w:tcPr>
          <w:p w14:paraId="1C23CFFA" w14:textId="77777777" w:rsidR="00573B61" w:rsidRPr="00804F39" w:rsidRDefault="00573B61" w:rsidP="00573B61">
            <w:pPr>
              <w:jc w:val="center"/>
              <w:rPr>
                <w:b/>
              </w:rPr>
            </w:pPr>
            <w:r w:rsidRPr="00804F39">
              <w:rPr>
                <w:b/>
              </w:rPr>
              <w:t>Size</w:t>
            </w:r>
          </w:p>
        </w:tc>
      </w:tr>
      <w:tr w:rsidR="00573B61" w14:paraId="4C5DF167" w14:textId="77777777" w:rsidTr="00573B61">
        <w:tc>
          <w:tcPr>
            <w:tcW w:w="3116" w:type="dxa"/>
          </w:tcPr>
          <w:p w14:paraId="67921D60" w14:textId="3741DF1A" w:rsidR="00573B61" w:rsidRPr="006C2441" w:rsidRDefault="00E76B8B" w:rsidP="00573B61">
            <w:pPr>
              <w:jc w:val="center"/>
              <w:rPr>
                <w:b/>
              </w:rPr>
            </w:pPr>
            <w:proofErr w:type="spellStart"/>
            <w:r>
              <w:rPr>
                <w:b/>
                <w:u w:val="single"/>
              </w:rPr>
              <w:t>question</w:t>
            </w:r>
            <w:r w:rsidR="00573B61" w:rsidRPr="006C2441">
              <w:rPr>
                <w:b/>
                <w:u w:val="single"/>
              </w:rPr>
              <w:t>Id</w:t>
            </w:r>
            <w:proofErr w:type="spellEnd"/>
          </w:p>
        </w:tc>
        <w:tc>
          <w:tcPr>
            <w:tcW w:w="3117" w:type="dxa"/>
          </w:tcPr>
          <w:p w14:paraId="6B7DCEC7" w14:textId="77777777" w:rsidR="00573B61" w:rsidRPr="00FE66F6" w:rsidRDefault="00573B61" w:rsidP="00573B61">
            <w:pPr>
              <w:jc w:val="center"/>
            </w:pPr>
            <w:r>
              <w:t>VARCHAR</w:t>
            </w:r>
          </w:p>
        </w:tc>
        <w:tc>
          <w:tcPr>
            <w:tcW w:w="3117" w:type="dxa"/>
          </w:tcPr>
          <w:p w14:paraId="54729F81" w14:textId="77777777" w:rsidR="00573B61" w:rsidRDefault="00573B61" w:rsidP="00573B61">
            <w:pPr>
              <w:jc w:val="center"/>
            </w:pPr>
            <w:r>
              <w:t>40</w:t>
            </w:r>
          </w:p>
        </w:tc>
      </w:tr>
      <w:tr w:rsidR="00573B61" w14:paraId="1B42B12D" w14:textId="77777777" w:rsidTr="00573B61">
        <w:tc>
          <w:tcPr>
            <w:tcW w:w="3116" w:type="dxa"/>
          </w:tcPr>
          <w:p w14:paraId="4B02D894" w14:textId="080A6438" w:rsidR="00573B61" w:rsidRPr="006C2441" w:rsidRDefault="00E76B8B" w:rsidP="00573B61">
            <w:pPr>
              <w:jc w:val="center"/>
              <w:rPr>
                <w:b/>
              </w:rPr>
            </w:pPr>
            <w:r>
              <w:rPr>
                <w:b/>
              </w:rPr>
              <w:t>tags</w:t>
            </w:r>
          </w:p>
        </w:tc>
        <w:tc>
          <w:tcPr>
            <w:tcW w:w="3117" w:type="dxa"/>
          </w:tcPr>
          <w:p w14:paraId="473B8FA4" w14:textId="77777777" w:rsidR="00573B61" w:rsidRDefault="00573B61" w:rsidP="00573B61">
            <w:pPr>
              <w:jc w:val="center"/>
            </w:pPr>
            <w:r>
              <w:t>VARCHAR</w:t>
            </w:r>
          </w:p>
        </w:tc>
        <w:tc>
          <w:tcPr>
            <w:tcW w:w="3117" w:type="dxa"/>
          </w:tcPr>
          <w:p w14:paraId="5302534E" w14:textId="77777777" w:rsidR="00573B61" w:rsidRDefault="00573B61" w:rsidP="00573B61">
            <w:pPr>
              <w:jc w:val="center"/>
            </w:pPr>
            <w:r>
              <w:t>80</w:t>
            </w:r>
          </w:p>
        </w:tc>
      </w:tr>
      <w:tr w:rsidR="00573B61" w14:paraId="2B300F70" w14:textId="77777777" w:rsidTr="00573B61">
        <w:tc>
          <w:tcPr>
            <w:tcW w:w="3116" w:type="dxa"/>
          </w:tcPr>
          <w:p w14:paraId="6893DD04" w14:textId="13B0667E" w:rsidR="00573B61" w:rsidRPr="006C2441" w:rsidRDefault="00E76B8B" w:rsidP="00573B61">
            <w:pPr>
              <w:jc w:val="center"/>
              <w:rPr>
                <w:b/>
              </w:rPr>
            </w:pPr>
            <w:proofErr w:type="spellStart"/>
            <w:r>
              <w:rPr>
                <w:b/>
              </w:rPr>
              <w:t>fileName</w:t>
            </w:r>
            <w:proofErr w:type="spellEnd"/>
          </w:p>
        </w:tc>
        <w:tc>
          <w:tcPr>
            <w:tcW w:w="3117" w:type="dxa"/>
          </w:tcPr>
          <w:p w14:paraId="0B92E236" w14:textId="77777777" w:rsidR="00573B61" w:rsidRDefault="00573B61" w:rsidP="00573B61">
            <w:pPr>
              <w:jc w:val="center"/>
            </w:pPr>
            <w:r>
              <w:t>VARCHAR</w:t>
            </w:r>
          </w:p>
        </w:tc>
        <w:tc>
          <w:tcPr>
            <w:tcW w:w="3117" w:type="dxa"/>
          </w:tcPr>
          <w:p w14:paraId="1CFCD97B" w14:textId="77777777" w:rsidR="00573B61" w:rsidRDefault="00573B61" w:rsidP="00573B61">
            <w:pPr>
              <w:jc w:val="center"/>
            </w:pPr>
            <w:r>
              <w:t>40</w:t>
            </w:r>
          </w:p>
        </w:tc>
      </w:tr>
      <w:tr w:rsidR="00573B61" w14:paraId="642209AB" w14:textId="77777777" w:rsidTr="00573B61">
        <w:tc>
          <w:tcPr>
            <w:tcW w:w="3116" w:type="dxa"/>
          </w:tcPr>
          <w:p w14:paraId="6DCD07AA" w14:textId="7D451E4C" w:rsidR="00573B61" w:rsidRPr="006C2441" w:rsidRDefault="00E76B8B" w:rsidP="00573B61">
            <w:pPr>
              <w:jc w:val="center"/>
              <w:rPr>
                <w:b/>
              </w:rPr>
            </w:pPr>
            <w:r>
              <w:rPr>
                <w:b/>
              </w:rPr>
              <w:t>description</w:t>
            </w:r>
          </w:p>
        </w:tc>
        <w:tc>
          <w:tcPr>
            <w:tcW w:w="3117" w:type="dxa"/>
          </w:tcPr>
          <w:p w14:paraId="6DABE5A3" w14:textId="77777777" w:rsidR="00573B61" w:rsidRDefault="00573B61" w:rsidP="00573B61">
            <w:pPr>
              <w:jc w:val="center"/>
            </w:pPr>
            <w:r>
              <w:t>VARCHAR</w:t>
            </w:r>
          </w:p>
        </w:tc>
        <w:tc>
          <w:tcPr>
            <w:tcW w:w="3117" w:type="dxa"/>
          </w:tcPr>
          <w:p w14:paraId="7695992B" w14:textId="77777777" w:rsidR="00573B61" w:rsidRDefault="00573B61" w:rsidP="00573B61">
            <w:pPr>
              <w:jc w:val="center"/>
            </w:pPr>
            <w:r>
              <w:t>50</w:t>
            </w:r>
          </w:p>
        </w:tc>
      </w:tr>
      <w:tr w:rsidR="00573B61" w14:paraId="1BE70E30" w14:textId="77777777" w:rsidTr="00573B61">
        <w:tc>
          <w:tcPr>
            <w:tcW w:w="3116" w:type="dxa"/>
          </w:tcPr>
          <w:p w14:paraId="08D9D97D" w14:textId="41EA8D24" w:rsidR="00573B61" w:rsidRPr="006C2441" w:rsidRDefault="00E76B8B" w:rsidP="00573B61">
            <w:pPr>
              <w:jc w:val="center"/>
              <w:rPr>
                <w:b/>
              </w:rPr>
            </w:pPr>
            <w:r>
              <w:rPr>
                <w:b/>
              </w:rPr>
              <w:t>title</w:t>
            </w:r>
            <w:r w:rsidR="00573B61" w:rsidRPr="006C2441">
              <w:rPr>
                <w:b/>
              </w:rPr>
              <w:t xml:space="preserve"> </w:t>
            </w:r>
          </w:p>
        </w:tc>
        <w:tc>
          <w:tcPr>
            <w:tcW w:w="3117" w:type="dxa"/>
          </w:tcPr>
          <w:p w14:paraId="28794742" w14:textId="77777777" w:rsidR="00573B61" w:rsidRDefault="00573B61" w:rsidP="00573B61">
            <w:pPr>
              <w:jc w:val="center"/>
            </w:pPr>
            <w:r>
              <w:t>VARCHAR</w:t>
            </w:r>
          </w:p>
        </w:tc>
        <w:tc>
          <w:tcPr>
            <w:tcW w:w="3117" w:type="dxa"/>
          </w:tcPr>
          <w:p w14:paraId="4FAF8751" w14:textId="77777777" w:rsidR="00573B61" w:rsidRDefault="00573B61" w:rsidP="00573B61">
            <w:pPr>
              <w:jc w:val="center"/>
            </w:pPr>
            <w:r>
              <w:t>30</w:t>
            </w:r>
          </w:p>
        </w:tc>
      </w:tr>
      <w:tr w:rsidR="00573B61" w14:paraId="7267E05D" w14:textId="77777777" w:rsidTr="00573B61">
        <w:tc>
          <w:tcPr>
            <w:tcW w:w="3116" w:type="dxa"/>
          </w:tcPr>
          <w:p w14:paraId="0A180029" w14:textId="6E08307A" w:rsidR="00573B61" w:rsidRPr="006C2441" w:rsidRDefault="00E76B8B" w:rsidP="00573B61">
            <w:pPr>
              <w:jc w:val="center"/>
              <w:rPr>
                <w:b/>
              </w:rPr>
            </w:pPr>
            <w:r>
              <w:rPr>
                <w:b/>
              </w:rPr>
              <w:t>time</w:t>
            </w:r>
          </w:p>
        </w:tc>
        <w:tc>
          <w:tcPr>
            <w:tcW w:w="3117" w:type="dxa"/>
          </w:tcPr>
          <w:p w14:paraId="55CAEBA0" w14:textId="77777777" w:rsidR="00573B61" w:rsidRDefault="00573B61" w:rsidP="00573B61">
            <w:pPr>
              <w:jc w:val="center"/>
            </w:pPr>
            <w:r>
              <w:t>VARCHAR</w:t>
            </w:r>
          </w:p>
        </w:tc>
        <w:tc>
          <w:tcPr>
            <w:tcW w:w="3117" w:type="dxa"/>
          </w:tcPr>
          <w:p w14:paraId="64BE44F2" w14:textId="77777777" w:rsidR="00573B61" w:rsidRDefault="00573B61" w:rsidP="00573B61">
            <w:pPr>
              <w:jc w:val="center"/>
            </w:pPr>
            <w:r>
              <w:t>15</w:t>
            </w:r>
          </w:p>
        </w:tc>
      </w:tr>
      <w:tr w:rsidR="00E76B8B" w14:paraId="0980FD8E" w14:textId="77777777" w:rsidTr="00573B61">
        <w:tc>
          <w:tcPr>
            <w:tcW w:w="3116" w:type="dxa"/>
          </w:tcPr>
          <w:p w14:paraId="05B7AA66" w14:textId="06F44355" w:rsidR="00E76B8B" w:rsidRDefault="00E76B8B" w:rsidP="00573B61">
            <w:pPr>
              <w:jc w:val="center"/>
              <w:rPr>
                <w:b/>
              </w:rPr>
            </w:pPr>
            <w:r>
              <w:rPr>
                <w:b/>
              </w:rPr>
              <w:t>reaction</w:t>
            </w:r>
          </w:p>
        </w:tc>
        <w:tc>
          <w:tcPr>
            <w:tcW w:w="3117" w:type="dxa"/>
          </w:tcPr>
          <w:p w14:paraId="7210B3BD" w14:textId="29C27FC3" w:rsidR="00E76B8B" w:rsidRDefault="00E76B16" w:rsidP="00573B61">
            <w:pPr>
              <w:jc w:val="center"/>
            </w:pPr>
            <w:r>
              <w:t>NUMBER</w:t>
            </w:r>
          </w:p>
        </w:tc>
        <w:tc>
          <w:tcPr>
            <w:tcW w:w="3117" w:type="dxa"/>
          </w:tcPr>
          <w:p w14:paraId="05CC4BB4" w14:textId="33E7658D" w:rsidR="00E76B8B" w:rsidRDefault="00DB0600" w:rsidP="00573B61">
            <w:pPr>
              <w:jc w:val="center"/>
            </w:pPr>
            <w:r>
              <w:t>80</w:t>
            </w:r>
          </w:p>
        </w:tc>
      </w:tr>
    </w:tbl>
    <w:p w14:paraId="2AB9B648" w14:textId="77777777" w:rsidR="00A23769" w:rsidRDefault="00A23769" w:rsidP="00573B61">
      <w:r>
        <w:t xml:space="preserve">                                                </w:t>
      </w:r>
    </w:p>
    <w:p w14:paraId="4BD3F2CE" w14:textId="77777777" w:rsidR="00D76C95" w:rsidRDefault="00D76C95" w:rsidP="00FC1A52">
      <w:pPr>
        <w:pStyle w:val="Caption"/>
        <w:jc w:val="center"/>
      </w:pPr>
      <w:bookmarkStart w:id="96" w:name="_Toc509284819"/>
    </w:p>
    <w:p w14:paraId="08E45317" w14:textId="77777777" w:rsidR="00D76C95" w:rsidRDefault="00D76C95" w:rsidP="00FC1A52">
      <w:pPr>
        <w:pStyle w:val="Caption"/>
        <w:jc w:val="center"/>
      </w:pPr>
    </w:p>
    <w:p w14:paraId="51D1B97F" w14:textId="77777777" w:rsidR="00D76C95" w:rsidRDefault="00D76C95" w:rsidP="00FC1A52">
      <w:pPr>
        <w:pStyle w:val="Caption"/>
        <w:jc w:val="center"/>
      </w:pPr>
    </w:p>
    <w:p w14:paraId="171D5A30" w14:textId="77777777" w:rsidR="003E4296" w:rsidRDefault="003E4296" w:rsidP="00FC1A52">
      <w:pPr>
        <w:pStyle w:val="Caption"/>
        <w:jc w:val="center"/>
      </w:pPr>
    </w:p>
    <w:p w14:paraId="3F1789BB" w14:textId="2088F0CE" w:rsidR="00573B61" w:rsidRDefault="00FC1A52" w:rsidP="00FC1A52">
      <w:pPr>
        <w:pStyle w:val="Caption"/>
        <w:jc w:val="center"/>
      </w:pPr>
      <w:bookmarkStart w:id="97" w:name="_Toc18175076"/>
      <w:r>
        <w:lastRenderedPageBreak/>
        <w:t xml:space="preserve">Table </w:t>
      </w:r>
      <w:fldSimple w:instr=" SEQ Table \* ARABIC ">
        <w:r w:rsidR="004268A8">
          <w:rPr>
            <w:noProof/>
          </w:rPr>
          <w:t>4</w:t>
        </w:r>
      </w:fldSimple>
      <w:r w:rsidRPr="00572DB4">
        <w:t xml:space="preserve">: schema table of </w:t>
      </w:r>
      <w:r w:rsidR="00541676">
        <w:t>Answer</w:t>
      </w:r>
      <w:r w:rsidRPr="00572DB4">
        <w:t xml:space="preserve"> data object</w:t>
      </w:r>
      <w:bookmarkEnd w:id="96"/>
      <w:bookmarkEnd w:id="97"/>
    </w:p>
    <w:tbl>
      <w:tblPr>
        <w:tblStyle w:val="TableGrid"/>
        <w:tblW w:w="0" w:type="auto"/>
        <w:tblLook w:val="04A0" w:firstRow="1" w:lastRow="0" w:firstColumn="1" w:lastColumn="0" w:noHBand="0" w:noVBand="1"/>
      </w:tblPr>
      <w:tblGrid>
        <w:gridCol w:w="3116"/>
        <w:gridCol w:w="3117"/>
        <w:gridCol w:w="3117"/>
      </w:tblGrid>
      <w:tr w:rsidR="00573B61" w14:paraId="2BCE2551" w14:textId="77777777" w:rsidTr="00573B61">
        <w:trPr>
          <w:trHeight w:val="576"/>
        </w:trPr>
        <w:tc>
          <w:tcPr>
            <w:tcW w:w="9350" w:type="dxa"/>
            <w:gridSpan w:val="3"/>
          </w:tcPr>
          <w:p w14:paraId="050BABE5" w14:textId="3A508E4C" w:rsidR="00573B61" w:rsidRDefault="00541676" w:rsidP="00573B61">
            <w:pPr>
              <w:jc w:val="center"/>
            </w:pPr>
            <w:r>
              <w:t>Answer</w:t>
            </w:r>
          </w:p>
        </w:tc>
      </w:tr>
      <w:tr w:rsidR="00573B61" w:rsidRPr="00804F39" w14:paraId="38ABBC6C" w14:textId="77777777" w:rsidTr="00573B61">
        <w:tc>
          <w:tcPr>
            <w:tcW w:w="3116" w:type="dxa"/>
          </w:tcPr>
          <w:p w14:paraId="1E7A65F3" w14:textId="77777777" w:rsidR="00573B61" w:rsidRDefault="00573B61" w:rsidP="00573B61">
            <w:pPr>
              <w:jc w:val="center"/>
            </w:pPr>
            <w:r>
              <w:t>Attributes</w:t>
            </w:r>
          </w:p>
        </w:tc>
        <w:tc>
          <w:tcPr>
            <w:tcW w:w="3117" w:type="dxa"/>
          </w:tcPr>
          <w:p w14:paraId="58A5E6BB" w14:textId="77777777" w:rsidR="00573B61" w:rsidRPr="00804F39" w:rsidRDefault="00573B61" w:rsidP="00573B61">
            <w:pPr>
              <w:jc w:val="center"/>
              <w:rPr>
                <w:b/>
              </w:rPr>
            </w:pPr>
            <w:r w:rsidRPr="00804F39">
              <w:rPr>
                <w:b/>
              </w:rPr>
              <w:t>Type</w:t>
            </w:r>
          </w:p>
        </w:tc>
        <w:tc>
          <w:tcPr>
            <w:tcW w:w="3117" w:type="dxa"/>
          </w:tcPr>
          <w:p w14:paraId="6F916A66" w14:textId="77777777" w:rsidR="00573B61" w:rsidRPr="00804F39" w:rsidRDefault="00573B61" w:rsidP="00573B61">
            <w:pPr>
              <w:jc w:val="center"/>
              <w:rPr>
                <w:b/>
              </w:rPr>
            </w:pPr>
            <w:r w:rsidRPr="00804F39">
              <w:rPr>
                <w:b/>
              </w:rPr>
              <w:t>Size</w:t>
            </w:r>
          </w:p>
        </w:tc>
      </w:tr>
      <w:tr w:rsidR="00573B61" w14:paraId="1F828AB9" w14:textId="77777777" w:rsidTr="00573B61">
        <w:tc>
          <w:tcPr>
            <w:tcW w:w="3116" w:type="dxa"/>
          </w:tcPr>
          <w:p w14:paraId="2F684E55" w14:textId="3F263ED4" w:rsidR="00573B61" w:rsidRPr="00C20BEB" w:rsidRDefault="00642A71" w:rsidP="00573B61">
            <w:pPr>
              <w:jc w:val="center"/>
              <w:rPr>
                <w:b/>
                <w:u w:val="single"/>
              </w:rPr>
            </w:pPr>
            <w:proofErr w:type="spellStart"/>
            <w:r>
              <w:rPr>
                <w:b/>
                <w:u w:val="single"/>
              </w:rPr>
              <w:t>answer</w:t>
            </w:r>
            <w:r w:rsidR="00573B61" w:rsidRPr="00C20BEB">
              <w:rPr>
                <w:b/>
                <w:u w:val="single"/>
              </w:rPr>
              <w:t>Id</w:t>
            </w:r>
            <w:proofErr w:type="spellEnd"/>
          </w:p>
        </w:tc>
        <w:tc>
          <w:tcPr>
            <w:tcW w:w="3117" w:type="dxa"/>
          </w:tcPr>
          <w:p w14:paraId="4F91D736" w14:textId="77777777" w:rsidR="00573B61" w:rsidRPr="00FE66F6" w:rsidRDefault="00573B61" w:rsidP="00573B61">
            <w:pPr>
              <w:jc w:val="center"/>
            </w:pPr>
            <w:r>
              <w:t>VARCHAR</w:t>
            </w:r>
          </w:p>
        </w:tc>
        <w:tc>
          <w:tcPr>
            <w:tcW w:w="3117" w:type="dxa"/>
          </w:tcPr>
          <w:p w14:paraId="28FA25A2" w14:textId="77777777" w:rsidR="00573B61" w:rsidRDefault="00573B61" w:rsidP="00573B61">
            <w:pPr>
              <w:jc w:val="center"/>
            </w:pPr>
            <w:r>
              <w:t>40</w:t>
            </w:r>
          </w:p>
        </w:tc>
      </w:tr>
      <w:tr w:rsidR="00573B61" w14:paraId="20BD39E3" w14:textId="77777777" w:rsidTr="00573B61">
        <w:tc>
          <w:tcPr>
            <w:tcW w:w="3116" w:type="dxa"/>
          </w:tcPr>
          <w:p w14:paraId="6E10B0FF" w14:textId="1B9760BE" w:rsidR="00573B61" w:rsidRPr="006C2441" w:rsidRDefault="00642A71" w:rsidP="00573B61">
            <w:pPr>
              <w:jc w:val="center"/>
              <w:rPr>
                <w:b/>
              </w:rPr>
            </w:pPr>
            <w:proofErr w:type="spellStart"/>
            <w:r>
              <w:rPr>
                <w:b/>
              </w:rPr>
              <w:t>fileName</w:t>
            </w:r>
            <w:proofErr w:type="spellEnd"/>
          </w:p>
        </w:tc>
        <w:tc>
          <w:tcPr>
            <w:tcW w:w="3117" w:type="dxa"/>
          </w:tcPr>
          <w:p w14:paraId="11632605" w14:textId="77777777" w:rsidR="00573B61" w:rsidRDefault="00573B61" w:rsidP="00573B61">
            <w:pPr>
              <w:jc w:val="center"/>
            </w:pPr>
            <w:r>
              <w:t>VARCHAR</w:t>
            </w:r>
          </w:p>
        </w:tc>
        <w:tc>
          <w:tcPr>
            <w:tcW w:w="3117" w:type="dxa"/>
          </w:tcPr>
          <w:p w14:paraId="23B63934" w14:textId="77777777" w:rsidR="00573B61" w:rsidRDefault="00573B61" w:rsidP="00573B61">
            <w:pPr>
              <w:jc w:val="center"/>
            </w:pPr>
            <w:r>
              <w:t>80</w:t>
            </w:r>
          </w:p>
        </w:tc>
      </w:tr>
      <w:tr w:rsidR="00573B61" w14:paraId="25DF418B" w14:textId="77777777" w:rsidTr="00573B61">
        <w:tc>
          <w:tcPr>
            <w:tcW w:w="3116" w:type="dxa"/>
          </w:tcPr>
          <w:p w14:paraId="16628392" w14:textId="7DF6FC21" w:rsidR="00573B61" w:rsidRPr="006C2441" w:rsidRDefault="00642A71" w:rsidP="00573B61">
            <w:pPr>
              <w:jc w:val="center"/>
              <w:rPr>
                <w:b/>
              </w:rPr>
            </w:pPr>
            <w:r>
              <w:rPr>
                <w:b/>
              </w:rPr>
              <w:t>description</w:t>
            </w:r>
          </w:p>
        </w:tc>
        <w:tc>
          <w:tcPr>
            <w:tcW w:w="3117" w:type="dxa"/>
          </w:tcPr>
          <w:p w14:paraId="5C5E442A" w14:textId="77777777" w:rsidR="00573B61" w:rsidRDefault="00573B61" w:rsidP="00573B61">
            <w:pPr>
              <w:jc w:val="center"/>
            </w:pPr>
            <w:r>
              <w:t>VARCHAR</w:t>
            </w:r>
          </w:p>
        </w:tc>
        <w:tc>
          <w:tcPr>
            <w:tcW w:w="3117" w:type="dxa"/>
          </w:tcPr>
          <w:p w14:paraId="2769EE14" w14:textId="77777777" w:rsidR="00573B61" w:rsidRDefault="00573B61" w:rsidP="00573B61">
            <w:pPr>
              <w:jc w:val="center"/>
            </w:pPr>
            <w:r>
              <w:t>40</w:t>
            </w:r>
          </w:p>
        </w:tc>
      </w:tr>
      <w:tr w:rsidR="00573B61" w14:paraId="2D9F8673" w14:textId="77777777" w:rsidTr="00573B61">
        <w:tc>
          <w:tcPr>
            <w:tcW w:w="3116" w:type="dxa"/>
          </w:tcPr>
          <w:p w14:paraId="00E247E5" w14:textId="50D22AA1" w:rsidR="00573B61" w:rsidRPr="006C2441" w:rsidRDefault="00642A71" w:rsidP="00573B61">
            <w:pPr>
              <w:jc w:val="center"/>
              <w:rPr>
                <w:b/>
              </w:rPr>
            </w:pPr>
            <w:r>
              <w:rPr>
                <w:b/>
              </w:rPr>
              <w:t>time</w:t>
            </w:r>
          </w:p>
        </w:tc>
        <w:tc>
          <w:tcPr>
            <w:tcW w:w="3117" w:type="dxa"/>
          </w:tcPr>
          <w:p w14:paraId="03ECB9DE" w14:textId="77777777" w:rsidR="00573B61" w:rsidRDefault="00573B61" w:rsidP="00573B61">
            <w:pPr>
              <w:jc w:val="center"/>
            </w:pPr>
            <w:r>
              <w:t>VARCHAR</w:t>
            </w:r>
          </w:p>
        </w:tc>
        <w:tc>
          <w:tcPr>
            <w:tcW w:w="3117" w:type="dxa"/>
          </w:tcPr>
          <w:p w14:paraId="2BA32A6E" w14:textId="77777777" w:rsidR="00573B61" w:rsidRDefault="00573B61" w:rsidP="00573B61">
            <w:pPr>
              <w:jc w:val="center"/>
            </w:pPr>
            <w:r>
              <w:t>50</w:t>
            </w:r>
          </w:p>
        </w:tc>
      </w:tr>
      <w:tr w:rsidR="00573B61" w14:paraId="465629B4" w14:textId="77777777" w:rsidTr="00573B61">
        <w:tc>
          <w:tcPr>
            <w:tcW w:w="3116" w:type="dxa"/>
          </w:tcPr>
          <w:p w14:paraId="5BF5C513" w14:textId="15F6ED8A" w:rsidR="00573B61" w:rsidRPr="006C2441" w:rsidRDefault="00642A71" w:rsidP="00573B61">
            <w:pPr>
              <w:jc w:val="center"/>
              <w:rPr>
                <w:b/>
              </w:rPr>
            </w:pPr>
            <w:r>
              <w:rPr>
                <w:b/>
              </w:rPr>
              <w:t>reaction</w:t>
            </w:r>
          </w:p>
        </w:tc>
        <w:tc>
          <w:tcPr>
            <w:tcW w:w="3117" w:type="dxa"/>
          </w:tcPr>
          <w:p w14:paraId="7E96638C" w14:textId="77777777" w:rsidR="00573B61" w:rsidRDefault="00573B61" w:rsidP="00573B61">
            <w:pPr>
              <w:jc w:val="center"/>
            </w:pPr>
            <w:r>
              <w:t>VARCHAR</w:t>
            </w:r>
          </w:p>
        </w:tc>
        <w:tc>
          <w:tcPr>
            <w:tcW w:w="3117" w:type="dxa"/>
          </w:tcPr>
          <w:p w14:paraId="6A75DAC2" w14:textId="77777777" w:rsidR="00573B61" w:rsidRDefault="00573B61" w:rsidP="00573B61">
            <w:pPr>
              <w:jc w:val="center"/>
            </w:pPr>
            <w:r>
              <w:t>30</w:t>
            </w:r>
          </w:p>
        </w:tc>
      </w:tr>
    </w:tbl>
    <w:p w14:paraId="00FC62A6" w14:textId="77777777" w:rsidR="00573B61" w:rsidRDefault="00573B61" w:rsidP="00573B61"/>
    <w:p w14:paraId="6D6122FD" w14:textId="0FDF60FB" w:rsidR="00573B61" w:rsidRDefault="00FC1A52" w:rsidP="00FC1A52">
      <w:pPr>
        <w:pStyle w:val="Caption"/>
        <w:jc w:val="center"/>
      </w:pPr>
      <w:bookmarkStart w:id="98" w:name="_Toc509284820"/>
      <w:bookmarkStart w:id="99" w:name="_Toc18175077"/>
      <w:r>
        <w:t xml:space="preserve">Table </w:t>
      </w:r>
      <w:fldSimple w:instr=" SEQ Table \* ARABIC ">
        <w:r w:rsidR="004268A8">
          <w:rPr>
            <w:noProof/>
          </w:rPr>
          <w:t>5</w:t>
        </w:r>
      </w:fldSimple>
      <w:r w:rsidRPr="00D5114F">
        <w:t xml:space="preserve">: schema table of </w:t>
      </w:r>
      <w:r w:rsidR="008B752A">
        <w:t>Comment</w:t>
      </w:r>
      <w:r w:rsidRPr="00D5114F">
        <w:t xml:space="preserve"> data object</w:t>
      </w:r>
      <w:bookmarkEnd w:id="98"/>
      <w:bookmarkEnd w:id="99"/>
    </w:p>
    <w:tbl>
      <w:tblPr>
        <w:tblStyle w:val="TableGrid"/>
        <w:tblW w:w="0" w:type="auto"/>
        <w:tblLook w:val="04A0" w:firstRow="1" w:lastRow="0" w:firstColumn="1" w:lastColumn="0" w:noHBand="0" w:noVBand="1"/>
      </w:tblPr>
      <w:tblGrid>
        <w:gridCol w:w="3116"/>
        <w:gridCol w:w="3117"/>
        <w:gridCol w:w="3117"/>
      </w:tblGrid>
      <w:tr w:rsidR="00573B61" w14:paraId="7E8AA22F" w14:textId="77777777" w:rsidTr="00573B61">
        <w:trPr>
          <w:trHeight w:val="576"/>
        </w:trPr>
        <w:tc>
          <w:tcPr>
            <w:tcW w:w="9350" w:type="dxa"/>
            <w:gridSpan w:val="3"/>
          </w:tcPr>
          <w:p w14:paraId="428835F4" w14:textId="292D9C55" w:rsidR="00573B61" w:rsidRDefault="00AC4F5A" w:rsidP="00573B61">
            <w:pPr>
              <w:jc w:val="center"/>
            </w:pPr>
            <w:r>
              <w:t>Comment</w:t>
            </w:r>
          </w:p>
        </w:tc>
      </w:tr>
      <w:tr w:rsidR="00573B61" w:rsidRPr="00804F39" w14:paraId="160D4D4B" w14:textId="77777777" w:rsidTr="00573B61">
        <w:tc>
          <w:tcPr>
            <w:tcW w:w="3116" w:type="dxa"/>
          </w:tcPr>
          <w:p w14:paraId="277CEF65" w14:textId="77777777" w:rsidR="00573B61" w:rsidRDefault="00573B61" w:rsidP="00573B61">
            <w:pPr>
              <w:jc w:val="center"/>
            </w:pPr>
            <w:r>
              <w:t>Attributes</w:t>
            </w:r>
          </w:p>
        </w:tc>
        <w:tc>
          <w:tcPr>
            <w:tcW w:w="3117" w:type="dxa"/>
          </w:tcPr>
          <w:p w14:paraId="7EF8B527" w14:textId="77777777" w:rsidR="00573B61" w:rsidRPr="00804F39" w:rsidRDefault="00573B61" w:rsidP="00573B61">
            <w:pPr>
              <w:jc w:val="center"/>
              <w:rPr>
                <w:b/>
              </w:rPr>
            </w:pPr>
            <w:r w:rsidRPr="00804F39">
              <w:rPr>
                <w:b/>
              </w:rPr>
              <w:t>Type</w:t>
            </w:r>
          </w:p>
        </w:tc>
        <w:tc>
          <w:tcPr>
            <w:tcW w:w="3117" w:type="dxa"/>
          </w:tcPr>
          <w:p w14:paraId="264A939A" w14:textId="77777777" w:rsidR="00573B61" w:rsidRPr="00804F39" w:rsidRDefault="00573B61" w:rsidP="00573B61">
            <w:pPr>
              <w:jc w:val="center"/>
              <w:rPr>
                <w:b/>
              </w:rPr>
            </w:pPr>
            <w:r w:rsidRPr="00804F39">
              <w:rPr>
                <w:b/>
              </w:rPr>
              <w:t>Size</w:t>
            </w:r>
          </w:p>
        </w:tc>
      </w:tr>
      <w:tr w:rsidR="00573B61" w14:paraId="3D1F44E5" w14:textId="77777777" w:rsidTr="00573B61">
        <w:tc>
          <w:tcPr>
            <w:tcW w:w="3116" w:type="dxa"/>
          </w:tcPr>
          <w:p w14:paraId="175B01A0" w14:textId="28DA080E" w:rsidR="00573B61" w:rsidRPr="00C20BEB" w:rsidRDefault="004F476C" w:rsidP="00573B61">
            <w:pPr>
              <w:tabs>
                <w:tab w:val="left" w:pos="960"/>
                <w:tab w:val="center" w:pos="1450"/>
              </w:tabs>
              <w:jc w:val="center"/>
              <w:rPr>
                <w:b/>
                <w:u w:val="single"/>
              </w:rPr>
            </w:pPr>
            <w:proofErr w:type="spellStart"/>
            <w:r>
              <w:rPr>
                <w:b/>
                <w:u w:val="single"/>
              </w:rPr>
              <w:t>user</w:t>
            </w:r>
            <w:r w:rsidR="00573B61" w:rsidRPr="00C20BEB">
              <w:rPr>
                <w:b/>
                <w:u w:val="single"/>
              </w:rPr>
              <w:t>Id</w:t>
            </w:r>
            <w:proofErr w:type="spellEnd"/>
          </w:p>
        </w:tc>
        <w:tc>
          <w:tcPr>
            <w:tcW w:w="3117" w:type="dxa"/>
          </w:tcPr>
          <w:p w14:paraId="195A26A0" w14:textId="77777777" w:rsidR="00573B61" w:rsidRPr="00FE66F6" w:rsidRDefault="00573B61" w:rsidP="00573B61">
            <w:pPr>
              <w:jc w:val="center"/>
            </w:pPr>
            <w:r>
              <w:t>VARCHAR</w:t>
            </w:r>
          </w:p>
        </w:tc>
        <w:tc>
          <w:tcPr>
            <w:tcW w:w="3117" w:type="dxa"/>
          </w:tcPr>
          <w:p w14:paraId="32889740" w14:textId="77777777" w:rsidR="00573B61" w:rsidRDefault="00573B61" w:rsidP="00573B61">
            <w:pPr>
              <w:jc w:val="center"/>
            </w:pPr>
            <w:r>
              <w:t>40</w:t>
            </w:r>
          </w:p>
        </w:tc>
      </w:tr>
      <w:tr w:rsidR="00573B61" w14:paraId="5890CAEC" w14:textId="77777777" w:rsidTr="00573B61">
        <w:tc>
          <w:tcPr>
            <w:tcW w:w="3116" w:type="dxa"/>
          </w:tcPr>
          <w:p w14:paraId="73A2EC71" w14:textId="4CB07864" w:rsidR="00573B61" w:rsidRPr="00075ACB" w:rsidRDefault="004F476C" w:rsidP="00573B61">
            <w:pPr>
              <w:jc w:val="center"/>
              <w:rPr>
                <w:b/>
              </w:rPr>
            </w:pPr>
            <w:r>
              <w:rPr>
                <w:b/>
              </w:rPr>
              <w:t>time</w:t>
            </w:r>
          </w:p>
        </w:tc>
        <w:tc>
          <w:tcPr>
            <w:tcW w:w="3117" w:type="dxa"/>
          </w:tcPr>
          <w:p w14:paraId="4C55906E" w14:textId="77777777" w:rsidR="00573B61" w:rsidRDefault="00573B61" w:rsidP="00573B61">
            <w:pPr>
              <w:jc w:val="center"/>
            </w:pPr>
            <w:r>
              <w:t>VARCHAR</w:t>
            </w:r>
          </w:p>
        </w:tc>
        <w:tc>
          <w:tcPr>
            <w:tcW w:w="3117" w:type="dxa"/>
          </w:tcPr>
          <w:p w14:paraId="09929CAA" w14:textId="77777777" w:rsidR="00573B61" w:rsidRDefault="00573B61" w:rsidP="00573B61">
            <w:pPr>
              <w:jc w:val="center"/>
            </w:pPr>
            <w:r>
              <w:t>80</w:t>
            </w:r>
          </w:p>
        </w:tc>
      </w:tr>
      <w:tr w:rsidR="00573B61" w14:paraId="297C1D35" w14:textId="77777777" w:rsidTr="00573B61">
        <w:tc>
          <w:tcPr>
            <w:tcW w:w="3116" w:type="dxa"/>
          </w:tcPr>
          <w:p w14:paraId="45C59D2C" w14:textId="1F48DF60" w:rsidR="00573B61" w:rsidRPr="00075ACB" w:rsidRDefault="004F476C" w:rsidP="00573B61">
            <w:pPr>
              <w:jc w:val="center"/>
              <w:rPr>
                <w:b/>
              </w:rPr>
            </w:pPr>
            <w:r>
              <w:rPr>
                <w:b/>
              </w:rPr>
              <w:t>source</w:t>
            </w:r>
          </w:p>
        </w:tc>
        <w:tc>
          <w:tcPr>
            <w:tcW w:w="3117" w:type="dxa"/>
          </w:tcPr>
          <w:p w14:paraId="492B67DE" w14:textId="77777777" w:rsidR="00573B61" w:rsidRDefault="00573B61" w:rsidP="00573B61">
            <w:pPr>
              <w:jc w:val="center"/>
            </w:pPr>
            <w:r>
              <w:t>VARCHAR</w:t>
            </w:r>
          </w:p>
        </w:tc>
        <w:tc>
          <w:tcPr>
            <w:tcW w:w="3117" w:type="dxa"/>
          </w:tcPr>
          <w:p w14:paraId="213C830C" w14:textId="77777777" w:rsidR="00573B61" w:rsidRDefault="00573B61" w:rsidP="00573B61">
            <w:pPr>
              <w:jc w:val="center"/>
            </w:pPr>
            <w:r>
              <w:t>40</w:t>
            </w:r>
          </w:p>
        </w:tc>
      </w:tr>
      <w:tr w:rsidR="00573B61" w14:paraId="74FA8FC5" w14:textId="77777777" w:rsidTr="00573B61">
        <w:tc>
          <w:tcPr>
            <w:tcW w:w="3116" w:type="dxa"/>
          </w:tcPr>
          <w:p w14:paraId="1979366D" w14:textId="17FF6035" w:rsidR="00573B61" w:rsidRPr="00075ACB" w:rsidRDefault="004F476C" w:rsidP="00573B61">
            <w:pPr>
              <w:jc w:val="center"/>
              <w:rPr>
                <w:b/>
              </w:rPr>
            </w:pPr>
            <w:r>
              <w:rPr>
                <w:b/>
              </w:rPr>
              <w:t>reaction</w:t>
            </w:r>
          </w:p>
        </w:tc>
        <w:tc>
          <w:tcPr>
            <w:tcW w:w="3117" w:type="dxa"/>
          </w:tcPr>
          <w:p w14:paraId="5A29A19A" w14:textId="77777777" w:rsidR="00573B61" w:rsidRDefault="00573B61" w:rsidP="00573B61">
            <w:pPr>
              <w:jc w:val="center"/>
            </w:pPr>
            <w:r>
              <w:t>VARCHAR</w:t>
            </w:r>
          </w:p>
        </w:tc>
        <w:tc>
          <w:tcPr>
            <w:tcW w:w="3117" w:type="dxa"/>
          </w:tcPr>
          <w:p w14:paraId="0A297F05" w14:textId="77777777" w:rsidR="00573B61" w:rsidRDefault="00573B61" w:rsidP="00573B61">
            <w:pPr>
              <w:jc w:val="center"/>
            </w:pPr>
            <w:r>
              <w:t>50</w:t>
            </w:r>
          </w:p>
        </w:tc>
      </w:tr>
      <w:tr w:rsidR="00573B61" w14:paraId="17DE67B8" w14:textId="77777777" w:rsidTr="00573B61">
        <w:tc>
          <w:tcPr>
            <w:tcW w:w="3116" w:type="dxa"/>
          </w:tcPr>
          <w:p w14:paraId="4B6A782B" w14:textId="0FB098C4" w:rsidR="00573B61" w:rsidRPr="00075ACB" w:rsidRDefault="004F476C" w:rsidP="00573B61">
            <w:pPr>
              <w:jc w:val="center"/>
              <w:rPr>
                <w:b/>
              </w:rPr>
            </w:pPr>
            <w:r>
              <w:rPr>
                <w:b/>
              </w:rPr>
              <w:t>description</w:t>
            </w:r>
          </w:p>
        </w:tc>
        <w:tc>
          <w:tcPr>
            <w:tcW w:w="3117" w:type="dxa"/>
          </w:tcPr>
          <w:p w14:paraId="4E90F059" w14:textId="77777777" w:rsidR="00573B61" w:rsidRDefault="00573B61" w:rsidP="00573B61">
            <w:pPr>
              <w:jc w:val="center"/>
            </w:pPr>
            <w:r>
              <w:t>VARCHAR</w:t>
            </w:r>
          </w:p>
        </w:tc>
        <w:tc>
          <w:tcPr>
            <w:tcW w:w="3117" w:type="dxa"/>
          </w:tcPr>
          <w:p w14:paraId="2961614C" w14:textId="77777777" w:rsidR="00573B61" w:rsidRDefault="00573B61" w:rsidP="00573B61">
            <w:pPr>
              <w:jc w:val="center"/>
            </w:pPr>
            <w:r>
              <w:t>30</w:t>
            </w:r>
          </w:p>
        </w:tc>
      </w:tr>
    </w:tbl>
    <w:p w14:paraId="5385C6DC" w14:textId="1EFAB2CB" w:rsidR="00573B61" w:rsidRDefault="00A23769" w:rsidP="00573B61">
      <w:r>
        <w:t xml:space="preserve">                                     </w:t>
      </w:r>
    </w:p>
    <w:p w14:paraId="208BCE3B" w14:textId="40A0877D" w:rsidR="00FC1A52" w:rsidRDefault="00A23769" w:rsidP="00573B61">
      <w:r>
        <w:t xml:space="preserve">                                               </w:t>
      </w:r>
    </w:p>
    <w:p w14:paraId="697AA591" w14:textId="212E9FBE" w:rsidR="00461DA0" w:rsidRDefault="00461DA0" w:rsidP="00573B61"/>
    <w:p w14:paraId="14B2FD5D" w14:textId="516DDE9C" w:rsidR="00461DA0" w:rsidRDefault="00461DA0" w:rsidP="00573B61"/>
    <w:p w14:paraId="7F01F975" w14:textId="77777777" w:rsidR="00461DA0" w:rsidRDefault="00461DA0" w:rsidP="00573B61"/>
    <w:p w14:paraId="12A9DF2E" w14:textId="321B7BB7" w:rsidR="00A23769" w:rsidRDefault="00FC1A52" w:rsidP="00FC1A52">
      <w:pPr>
        <w:pStyle w:val="Caption"/>
        <w:jc w:val="center"/>
      </w:pPr>
      <w:bookmarkStart w:id="100" w:name="_Toc509284821"/>
      <w:bookmarkStart w:id="101" w:name="_Toc18175078"/>
      <w:r>
        <w:t xml:space="preserve">Table </w:t>
      </w:r>
      <w:fldSimple w:instr=" SEQ Table \* ARABIC ">
        <w:r w:rsidR="004268A8">
          <w:rPr>
            <w:noProof/>
          </w:rPr>
          <w:t>6</w:t>
        </w:r>
      </w:fldSimple>
      <w:r w:rsidRPr="00EA52C5">
        <w:t xml:space="preserve">: schema table of </w:t>
      </w:r>
      <w:r w:rsidR="00C51DA6">
        <w:t>Tag</w:t>
      </w:r>
      <w:r w:rsidRPr="00EA52C5">
        <w:t xml:space="preserve"> data object</w:t>
      </w:r>
      <w:bookmarkEnd w:id="100"/>
      <w:bookmarkEnd w:id="101"/>
    </w:p>
    <w:tbl>
      <w:tblPr>
        <w:tblStyle w:val="TableGrid"/>
        <w:tblW w:w="0" w:type="auto"/>
        <w:tblLook w:val="04A0" w:firstRow="1" w:lastRow="0" w:firstColumn="1" w:lastColumn="0" w:noHBand="0" w:noVBand="1"/>
      </w:tblPr>
      <w:tblGrid>
        <w:gridCol w:w="3116"/>
        <w:gridCol w:w="3117"/>
        <w:gridCol w:w="3117"/>
      </w:tblGrid>
      <w:tr w:rsidR="00573B61" w14:paraId="5C89654A" w14:textId="77777777" w:rsidTr="00573B61">
        <w:trPr>
          <w:trHeight w:val="576"/>
        </w:trPr>
        <w:tc>
          <w:tcPr>
            <w:tcW w:w="9350" w:type="dxa"/>
            <w:gridSpan w:val="3"/>
          </w:tcPr>
          <w:p w14:paraId="4E2AD710" w14:textId="1EA703A0" w:rsidR="00573B61" w:rsidRDefault="00461DA0" w:rsidP="00573B61">
            <w:pPr>
              <w:jc w:val="center"/>
            </w:pPr>
            <w:r>
              <w:t>Tag</w:t>
            </w:r>
          </w:p>
        </w:tc>
      </w:tr>
      <w:tr w:rsidR="00573B61" w14:paraId="6D87F895" w14:textId="77777777" w:rsidTr="00573B61">
        <w:tc>
          <w:tcPr>
            <w:tcW w:w="3116" w:type="dxa"/>
          </w:tcPr>
          <w:p w14:paraId="1DFFB7FA" w14:textId="77777777" w:rsidR="00573B61" w:rsidRDefault="00573B61" w:rsidP="00573B61">
            <w:pPr>
              <w:jc w:val="center"/>
            </w:pPr>
            <w:r>
              <w:t>Attributes</w:t>
            </w:r>
          </w:p>
        </w:tc>
        <w:tc>
          <w:tcPr>
            <w:tcW w:w="3117" w:type="dxa"/>
          </w:tcPr>
          <w:p w14:paraId="7641C177" w14:textId="77777777" w:rsidR="00573B61" w:rsidRPr="00804F39" w:rsidRDefault="00573B61" w:rsidP="00573B61">
            <w:pPr>
              <w:jc w:val="center"/>
              <w:rPr>
                <w:b/>
              </w:rPr>
            </w:pPr>
            <w:r w:rsidRPr="00804F39">
              <w:rPr>
                <w:b/>
              </w:rPr>
              <w:t>Type</w:t>
            </w:r>
          </w:p>
        </w:tc>
        <w:tc>
          <w:tcPr>
            <w:tcW w:w="3117" w:type="dxa"/>
          </w:tcPr>
          <w:p w14:paraId="53A7F5A7" w14:textId="77777777" w:rsidR="00573B61" w:rsidRPr="00804F39" w:rsidRDefault="00573B61" w:rsidP="00573B61">
            <w:pPr>
              <w:jc w:val="center"/>
              <w:rPr>
                <w:b/>
              </w:rPr>
            </w:pPr>
            <w:r w:rsidRPr="00804F39">
              <w:rPr>
                <w:b/>
              </w:rPr>
              <w:t>Size</w:t>
            </w:r>
          </w:p>
        </w:tc>
      </w:tr>
      <w:tr w:rsidR="00573B61" w14:paraId="2F4EA944" w14:textId="77777777" w:rsidTr="00573B61">
        <w:tc>
          <w:tcPr>
            <w:tcW w:w="3116" w:type="dxa"/>
          </w:tcPr>
          <w:p w14:paraId="14586212" w14:textId="3B9DE6B8" w:rsidR="00573B61" w:rsidRPr="00C20BEB" w:rsidRDefault="00461DA0" w:rsidP="00573B61">
            <w:pPr>
              <w:jc w:val="center"/>
              <w:rPr>
                <w:b/>
                <w:u w:val="single"/>
              </w:rPr>
            </w:pPr>
            <w:proofErr w:type="spellStart"/>
            <w:r>
              <w:rPr>
                <w:b/>
                <w:u w:val="single"/>
              </w:rPr>
              <w:t>tag</w:t>
            </w:r>
            <w:r w:rsidR="00573B61" w:rsidRPr="00C20BEB">
              <w:rPr>
                <w:u w:val="single"/>
              </w:rPr>
              <w:t>_</w:t>
            </w:r>
            <w:r w:rsidR="00573B61" w:rsidRPr="00C20BEB">
              <w:rPr>
                <w:b/>
                <w:u w:val="single"/>
              </w:rPr>
              <w:t>Id</w:t>
            </w:r>
            <w:proofErr w:type="spellEnd"/>
          </w:p>
        </w:tc>
        <w:tc>
          <w:tcPr>
            <w:tcW w:w="3117" w:type="dxa"/>
          </w:tcPr>
          <w:p w14:paraId="1DB6FC6C" w14:textId="77777777" w:rsidR="00573B61" w:rsidRPr="00FE66F6" w:rsidRDefault="00573B61" w:rsidP="00573B61">
            <w:pPr>
              <w:jc w:val="center"/>
            </w:pPr>
            <w:r>
              <w:t>VARCHAR</w:t>
            </w:r>
          </w:p>
        </w:tc>
        <w:tc>
          <w:tcPr>
            <w:tcW w:w="3117" w:type="dxa"/>
          </w:tcPr>
          <w:p w14:paraId="0FFE7156" w14:textId="77777777" w:rsidR="00573B61" w:rsidRDefault="00573B61" w:rsidP="00573B61">
            <w:pPr>
              <w:jc w:val="center"/>
            </w:pPr>
            <w:r>
              <w:t>40</w:t>
            </w:r>
          </w:p>
        </w:tc>
      </w:tr>
      <w:tr w:rsidR="00573B61" w14:paraId="60E82117" w14:textId="77777777" w:rsidTr="00573B61">
        <w:tc>
          <w:tcPr>
            <w:tcW w:w="3116" w:type="dxa"/>
          </w:tcPr>
          <w:p w14:paraId="77C051F1" w14:textId="3FE458BA" w:rsidR="00573B61" w:rsidRPr="00FE66F6" w:rsidRDefault="00461DA0" w:rsidP="00573B61">
            <w:pPr>
              <w:jc w:val="center"/>
              <w:rPr>
                <w:b/>
              </w:rPr>
            </w:pPr>
            <w:r>
              <w:rPr>
                <w:b/>
              </w:rPr>
              <w:t>description</w:t>
            </w:r>
          </w:p>
        </w:tc>
        <w:tc>
          <w:tcPr>
            <w:tcW w:w="3117" w:type="dxa"/>
          </w:tcPr>
          <w:p w14:paraId="28148C41" w14:textId="77777777" w:rsidR="00573B61" w:rsidRDefault="00573B61" w:rsidP="00573B61">
            <w:pPr>
              <w:jc w:val="center"/>
            </w:pPr>
            <w:r>
              <w:t>VARCHAR</w:t>
            </w:r>
          </w:p>
        </w:tc>
        <w:tc>
          <w:tcPr>
            <w:tcW w:w="3117" w:type="dxa"/>
          </w:tcPr>
          <w:p w14:paraId="37555D46" w14:textId="77777777" w:rsidR="00573B61" w:rsidRDefault="00573B61" w:rsidP="00573B61">
            <w:pPr>
              <w:jc w:val="center"/>
            </w:pPr>
            <w:r>
              <w:t>80</w:t>
            </w:r>
          </w:p>
        </w:tc>
      </w:tr>
      <w:tr w:rsidR="00573B61" w14:paraId="0EDBAB2B" w14:textId="77777777" w:rsidTr="00573B61">
        <w:tc>
          <w:tcPr>
            <w:tcW w:w="3116" w:type="dxa"/>
          </w:tcPr>
          <w:p w14:paraId="444A6751" w14:textId="02CED716" w:rsidR="00573B61" w:rsidRPr="00FE66F6" w:rsidRDefault="00461DA0" w:rsidP="00573B61">
            <w:pPr>
              <w:jc w:val="center"/>
              <w:rPr>
                <w:b/>
              </w:rPr>
            </w:pPr>
            <w:proofErr w:type="spellStart"/>
            <w:r>
              <w:rPr>
                <w:b/>
              </w:rPr>
              <w:t>tagName</w:t>
            </w:r>
            <w:proofErr w:type="spellEnd"/>
          </w:p>
        </w:tc>
        <w:tc>
          <w:tcPr>
            <w:tcW w:w="3117" w:type="dxa"/>
          </w:tcPr>
          <w:p w14:paraId="756A60D8" w14:textId="77777777" w:rsidR="00573B61" w:rsidRDefault="00573B61" w:rsidP="00573B61">
            <w:pPr>
              <w:jc w:val="center"/>
            </w:pPr>
            <w:r>
              <w:t>VARCHAR</w:t>
            </w:r>
          </w:p>
        </w:tc>
        <w:tc>
          <w:tcPr>
            <w:tcW w:w="3117" w:type="dxa"/>
          </w:tcPr>
          <w:p w14:paraId="0D12372F" w14:textId="77777777" w:rsidR="00573B61" w:rsidRDefault="00573B61" w:rsidP="00573B61">
            <w:pPr>
              <w:jc w:val="center"/>
            </w:pPr>
            <w:r>
              <w:t>40</w:t>
            </w:r>
          </w:p>
        </w:tc>
      </w:tr>
    </w:tbl>
    <w:p w14:paraId="1143DABD" w14:textId="77777777" w:rsidR="00573B61" w:rsidRDefault="00573B61" w:rsidP="00573B61"/>
    <w:p w14:paraId="732B4B04" w14:textId="171E9F1D" w:rsidR="00573B61" w:rsidRDefault="0089645B" w:rsidP="0089645B">
      <w:pPr>
        <w:pStyle w:val="Caption"/>
        <w:jc w:val="center"/>
      </w:pPr>
      <w:bookmarkStart w:id="102" w:name="_Toc509284822"/>
      <w:bookmarkStart w:id="103" w:name="_Toc18175079"/>
      <w:r>
        <w:t xml:space="preserve">Table </w:t>
      </w:r>
      <w:fldSimple w:instr=" SEQ Table \* ARABIC ">
        <w:r w:rsidR="004268A8">
          <w:rPr>
            <w:noProof/>
          </w:rPr>
          <w:t>7</w:t>
        </w:r>
      </w:fldSimple>
      <w:r w:rsidRPr="001E371E">
        <w:t xml:space="preserve">: schema table of </w:t>
      </w:r>
      <w:r w:rsidR="00320DA3">
        <w:t>Notification</w:t>
      </w:r>
      <w:r w:rsidRPr="001E371E">
        <w:t xml:space="preserve"> data object</w:t>
      </w:r>
      <w:bookmarkEnd w:id="102"/>
      <w:bookmarkEnd w:id="103"/>
    </w:p>
    <w:tbl>
      <w:tblPr>
        <w:tblStyle w:val="TableGrid"/>
        <w:tblW w:w="0" w:type="auto"/>
        <w:tblLook w:val="04A0" w:firstRow="1" w:lastRow="0" w:firstColumn="1" w:lastColumn="0" w:noHBand="0" w:noVBand="1"/>
      </w:tblPr>
      <w:tblGrid>
        <w:gridCol w:w="3116"/>
        <w:gridCol w:w="3117"/>
        <w:gridCol w:w="3117"/>
      </w:tblGrid>
      <w:tr w:rsidR="00573B61" w14:paraId="49A2B3F3" w14:textId="77777777" w:rsidTr="00573B61">
        <w:trPr>
          <w:trHeight w:val="576"/>
        </w:trPr>
        <w:tc>
          <w:tcPr>
            <w:tcW w:w="9350" w:type="dxa"/>
            <w:gridSpan w:val="3"/>
          </w:tcPr>
          <w:p w14:paraId="5EE9C7CC" w14:textId="3638C3BA" w:rsidR="00573B61" w:rsidRDefault="00320DA3" w:rsidP="00573B61">
            <w:pPr>
              <w:jc w:val="center"/>
            </w:pPr>
            <w:r>
              <w:t>Notification</w:t>
            </w:r>
          </w:p>
        </w:tc>
      </w:tr>
      <w:tr w:rsidR="00573B61" w14:paraId="4C85E054" w14:textId="77777777" w:rsidTr="00573B61">
        <w:tc>
          <w:tcPr>
            <w:tcW w:w="3116" w:type="dxa"/>
          </w:tcPr>
          <w:p w14:paraId="01DE5F20" w14:textId="77777777" w:rsidR="00573B61" w:rsidRDefault="00573B61" w:rsidP="00573B61">
            <w:pPr>
              <w:jc w:val="center"/>
            </w:pPr>
            <w:r>
              <w:t>Attributes</w:t>
            </w:r>
          </w:p>
        </w:tc>
        <w:tc>
          <w:tcPr>
            <w:tcW w:w="3117" w:type="dxa"/>
          </w:tcPr>
          <w:p w14:paraId="4AF40D0A" w14:textId="77777777" w:rsidR="00573B61" w:rsidRPr="00804F39" w:rsidRDefault="00573B61" w:rsidP="00573B61">
            <w:pPr>
              <w:jc w:val="center"/>
              <w:rPr>
                <w:b/>
              </w:rPr>
            </w:pPr>
            <w:r w:rsidRPr="00804F39">
              <w:rPr>
                <w:b/>
              </w:rPr>
              <w:t>Type</w:t>
            </w:r>
          </w:p>
        </w:tc>
        <w:tc>
          <w:tcPr>
            <w:tcW w:w="3117" w:type="dxa"/>
          </w:tcPr>
          <w:p w14:paraId="0FA51E3E" w14:textId="77777777" w:rsidR="00573B61" w:rsidRPr="00804F39" w:rsidRDefault="00573B61" w:rsidP="00573B61">
            <w:pPr>
              <w:jc w:val="center"/>
              <w:rPr>
                <w:b/>
              </w:rPr>
            </w:pPr>
            <w:r w:rsidRPr="00804F39">
              <w:rPr>
                <w:b/>
              </w:rPr>
              <w:t>Size</w:t>
            </w:r>
          </w:p>
        </w:tc>
      </w:tr>
      <w:tr w:rsidR="00573B61" w14:paraId="3396399E" w14:textId="77777777" w:rsidTr="00573B61">
        <w:tc>
          <w:tcPr>
            <w:tcW w:w="3116" w:type="dxa"/>
          </w:tcPr>
          <w:p w14:paraId="46FBCC02" w14:textId="7EA44585" w:rsidR="00573B61" w:rsidRPr="00812FA7" w:rsidRDefault="00572EB8" w:rsidP="00573B61">
            <w:pPr>
              <w:jc w:val="center"/>
              <w:rPr>
                <w:b/>
                <w:u w:val="single"/>
              </w:rPr>
            </w:pPr>
            <w:proofErr w:type="spellStart"/>
            <w:r>
              <w:rPr>
                <w:b/>
                <w:u w:val="single"/>
              </w:rPr>
              <w:t>notificationI</w:t>
            </w:r>
            <w:r w:rsidR="00573B61" w:rsidRPr="00812FA7">
              <w:rPr>
                <w:b/>
                <w:u w:val="single"/>
              </w:rPr>
              <w:t>d</w:t>
            </w:r>
            <w:proofErr w:type="spellEnd"/>
          </w:p>
        </w:tc>
        <w:tc>
          <w:tcPr>
            <w:tcW w:w="3117" w:type="dxa"/>
          </w:tcPr>
          <w:p w14:paraId="44CE4C3B" w14:textId="77777777" w:rsidR="00573B61" w:rsidRPr="00804F39" w:rsidRDefault="00573B61" w:rsidP="00573B61">
            <w:pPr>
              <w:jc w:val="center"/>
              <w:rPr>
                <w:b/>
              </w:rPr>
            </w:pPr>
            <w:r>
              <w:t>VARCHAR</w:t>
            </w:r>
          </w:p>
        </w:tc>
        <w:tc>
          <w:tcPr>
            <w:tcW w:w="3117" w:type="dxa"/>
          </w:tcPr>
          <w:p w14:paraId="394F55AA" w14:textId="77777777" w:rsidR="00573B61" w:rsidRPr="00804F39" w:rsidRDefault="00573B61" w:rsidP="00573B61">
            <w:pPr>
              <w:jc w:val="center"/>
              <w:rPr>
                <w:b/>
              </w:rPr>
            </w:pPr>
            <w:r>
              <w:t>40</w:t>
            </w:r>
          </w:p>
        </w:tc>
      </w:tr>
      <w:tr w:rsidR="00573B61" w14:paraId="20D72C55" w14:textId="77777777" w:rsidTr="00573B61">
        <w:tc>
          <w:tcPr>
            <w:tcW w:w="3116" w:type="dxa"/>
          </w:tcPr>
          <w:p w14:paraId="252D3A97" w14:textId="4E64559B" w:rsidR="00573B61" w:rsidRPr="00C20BEB" w:rsidRDefault="00572EB8" w:rsidP="00573B61">
            <w:pPr>
              <w:jc w:val="center"/>
              <w:rPr>
                <w:b/>
                <w:u w:val="single"/>
              </w:rPr>
            </w:pPr>
            <w:proofErr w:type="spellStart"/>
            <w:r w:rsidRPr="0081762D">
              <w:rPr>
                <w:b/>
              </w:rPr>
              <w:t>userId</w:t>
            </w:r>
            <w:proofErr w:type="spellEnd"/>
          </w:p>
        </w:tc>
        <w:tc>
          <w:tcPr>
            <w:tcW w:w="3117" w:type="dxa"/>
          </w:tcPr>
          <w:p w14:paraId="532D84AD" w14:textId="77777777" w:rsidR="00573B61" w:rsidRPr="00FE66F6" w:rsidRDefault="00573B61" w:rsidP="00573B61">
            <w:pPr>
              <w:jc w:val="center"/>
            </w:pPr>
            <w:r>
              <w:t>VARCHAR</w:t>
            </w:r>
          </w:p>
        </w:tc>
        <w:tc>
          <w:tcPr>
            <w:tcW w:w="3117" w:type="dxa"/>
          </w:tcPr>
          <w:p w14:paraId="1447C82D" w14:textId="77777777" w:rsidR="00573B61" w:rsidRDefault="00573B61" w:rsidP="00573B61">
            <w:pPr>
              <w:jc w:val="center"/>
            </w:pPr>
            <w:r>
              <w:t>40</w:t>
            </w:r>
          </w:p>
        </w:tc>
      </w:tr>
      <w:tr w:rsidR="00573B61" w14:paraId="4C64151A" w14:textId="77777777" w:rsidTr="00573B61">
        <w:tc>
          <w:tcPr>
            <w:tcW w:w="3116" w:type="dxa"/>
          </w:tcPr>
          <w:p w14:paraId="79CC8561" w14:textId="7956EEF6" w:rsidR="00573B61" w:rsidRPr="00C20BEB" w:rsidRDefault="00572EB8" w:rsidP="00573B61">
            <w:pPr>
              <w:jc w:val="center"/>
              <w:rPr>
                <w:b/>
                <w:u w:val="single"/>
              </w:rPr>
            </w:pPr>
            <w:r w:rsidRPr="00BA5A83">
              <w:rPr>
                <w:b/>
              </w:rPr>
              <w:t>time</w:t>
            </w:r>
          </w:p>
        </w:tc>
        <w:tc>
          <w:tcPr>
            <w:tcW w:w="3117" w:type="dxa"/>
          </w:tcPr>
          <w:p w14:paraId="3625C589" w14:textId="15A61702" w:rsidR="00573B61" w:rsidRDefault="00DD2B9D" w:rsidP="00573B61">
            <w:pPr>
              <w:jc w:val="center"/>
            </w:pPr>
            <w:r>
              <w:t>VARCHAR</w:t>
            </w:r>
          </w:p>
        </w:tc>
        <w:tc>
          <w:tcPr>
            <w:tcW w:w="3117" w:type="dxa"/>
          </w:tcPr>
          <w:p w14:paraId="6217F6CE" w14:textId="77777777" w:rsidR="00573B61" w:rsidRDefault="00573B61" w:rsidP="00573B61">
            <w:pPr>
              <w:jc w:val="center"/>
            </w:pPr>
            <w:r>
              <w:t>80</w:t>
            </w:r>
          </w:p>
        </w:tc>
      </w:tr>
      <w:tr w:rsidR="00573B61" w14:paraId="1C18C244" w14:textId="77777777" w:rsidTr="00573B61">
        <w:tc>
          <w:tcPr>
            <w:tcW w:w="3116" w:type="dxa"/>
          </w:tcPr>
          <w:p w14:paraId="368A5F3C" w14:textId="18836441" w:rsidR="00573B61" w:rsidRPr="00873839" w:rsidRDefault="00572EB8" w:rsidP="00573B61">
            <w:pPr>
              <w:jc w:val="center"/>
              <w:rPr>
                <w:b/>
              </w:rPr>
            </w:pPr>
            <w:r>
              <w:rPr>
                <w:b/>
              </w:rPr>
              <w:t>description</w:t>
            </w:r>
          </w:p>
        </w:tc>
        <w:tc>
          <w:tcPr>
            <w:tcW w:w="3117" w:type="dxa"/>
          </w:tcPr>
          <w:p w14:paraId="75746400" w14:textId="77777777" w:rsidR="00573B61" w:rsidRDefault="00573B61" w:rsidP="00573B61">
            <w:pPr>
              <w:jc w:val="center"/>
            </w:pPr>
            <w:r>
              <w:t>VARCHAR</w:t>
            </w:r>
          </w:p>
        </w:tc>
        <w:tc>
          <w:tcPr>
            <w:tcW w:w="3117" w:type="dxa"/>
          </w:tcPr>
          <w:p w14:paraId="0D2D40B9" w14:textId="77777777" w:rsidR="00573B61" w:rsidRDefault="00573B61" w:rsidP="00573B61">
            <w:pPr>
              <w:jc w:val="center"/>
            </w:pPr>
            <w:r>
              <w:t>40</w:t>
            </w:r>
          </w:p>
        </w:tc>
      </w:tr>
      <w:tr w:rsidR="00572EB8" w14:paraId="3F914314" w14:textId="77777777" w:rsidTr="00573B61">
        <w:tc>
          <w:tcPr>
            <w:tcW w:w="3116" w:type="dxa"/>
          </w:tcPr>
          <w:p w14:paraId="07C88C43" w14:textId="7FAC76D5" w:rsidR="00572EB8" w:rsidRDefault="00572EB8" w:rsidP="00573B61">
            <w:pPr>
              <w:jc w:val="center"/>
              <w:rPr>
                <w:b/>
              </w:rPr>
            </w:pPr>
            <w:r>
              <w:rPr>
                <w:b/>
              </w:rPr>
              <w:t>status</w:t>
            </w:r>
          </w:p>
        </w:tc>
        <w:tc>
          <w:tcPr>
            <w:tcW w:w="3117" w:type="dxa"/>
          </w:tcPr>
          <w:p w14:paraId="33B99027" w14:textId="34CBE5E8" w:rsidR="00572EB8" w:rsidRDefault="00C81B8F" w:rsidP="00573B61">
            <w:pPr>
              <w:jc w:val="center"/>
            </w:pPr>
            <w:r>
              <w:t>BOOLEAN</w:t>
            </w:r>
          </w:p>
        </w:tc>
        <w:tc>
          <w:tcPr>
            <w:tcW w:w="3117" w:type="dxa"/>
          </w:tcPr>
          <w:p w14:paraId="70DBE947" w14:textId="6395EA5F" w:rsidR="00572EB8" w:rsidRDefault="00572EB8" w:rsidP="00573B61">
            <w:pPr>
              <w:jc w:val="center"/>
            </w:pPr>
            <w:r>
              <w:t>40</w:t>
            </w:r>
          </w:p>
        </w:tc>
      </w:tr>
    </w:tbl>
    <w:p w14:paraId="7CE161FF" w14:textId="3E1648D9" w:rsidR="00573B61" w:rsidRDefault="00573B61" w:rsidP="00573B61"/>
    <w:p w14:paraId="7A7CA725" w14:textId="77777777" w:rsidR="00C520D1" w:rsidRDefault="00A23769" w:rsidP="00573B61">
      <w:r>
        <w:t xml:space="preserve">                                                  </w:t>
      </w:r>
    </w:p>
    <w:p w14:paraId="56C77717" w14:textId="77777777" w:rsidR="0089645B" w:rsidRDefault="0089645B" w:rsidP="0089645B">
      <w:pPr>
        <w:pStyle w:val="Caption"/>
        <w:jc w:val="center"/>
      </w:pPr>
    </w:p>
    <w:p w14:paraId="3D3092A9" w14:textId="77777777" w:rsidR="0089645B" w:rsidRDefault="0089645B" w:rsidP="0089645B">
      <w:pPr>
        <w:pStyle w:val="Caption"/>
        <w:jc w:val="center"/>
      </w:pPr>
    </w:p>
    <w:p w14:paraId="598CA6FA" w14:textId="77777777" w:rsidR="00E0359C" w:rsidRPr="00E0359C" w:rsidRDefault="00E0359C" w:rsidP="00E0359C">
      <w:pPr>
        <w:jc w:val="left"/>
      </w:pPr>
    </w:p>
    <w:p w14:paraId="4BEA0422" w14:textId="77777777" w:rsidR="000C0F4D" w:rsidRPr="000C0F4D" w:rsidRDefault="000C0F4D" w:rsidP="000C0F4D">
      <w:pPr>
        <w:jc w:val="left"/>
      </w:pPr>
    </w:p>
    <w:p w14:paraId="1E1A2396" w14:textId="77777777" w:rsidR="0089645B" w:rsidRPr="00010B7A" w:rsidRDefault="0089645B" w:rsidP="00940A28"/>
    <w:p w14:paraId="36053E2A" w14:textId="41E8D047" w:rsidR="000709B0" w:rsidRDefault="000709B0" w:rsidP="000709B0">
      <w:pPr>
        <w:pStyle w:val="Heading1"/>
        <w:rPr>
          <w:u w:val="single"/>
        </w:rPr>
      </w:pPr>
      <w:bookmarkStart w:id="104" w:name="_Toc18175058"/>
      <w:r w:rsidRPr="00A35016">
        <w:rPr>
          <w:u w:val="single"/>
        </w:rPr>
        <w:lastRenderedPageBreak/>
        <w:t>CHAPTER–</w:t>
      </w:r>
      <w:r w:rsidR="002F730C">
        <w:rPr>
          <w:u w:val="single"/>
        </w:rPr>
        <w:t>0</w:t>
      </w:r>
      <w:r w:rsidRPr="00A35016">
        <w:rPr>
          <w:u w:val="single"/>
        </w:rPr>
        <w:t>6 CLASS BASED MODELING</w:t>
      </w:r>
      <w:bookmarkEnd w:id="104"/>
      <w:r w:rsidRPr="00A35016">
        <w:rPr>
          <w:u w:val="single"/>
        </w:rPr>
        <w:t xml:space="preserve">  </w:t>
      </w:r>
    </w:p>
    <w:p w14:paraId="022E97EB" w14:textId="2A4A2BC6" w:rsidR="000709B0" w:rsidRDefault="000709B0" w:rsidP="000709B0">
      <w:r>
        <w:t>This chapter describes the class-based model for</w:t>
      </w:r>
      <w:r w:rsidR="009610A0">
        <w:t xml:space="preserve"> Educational Question-Answer Forum for Bangladesh.</w:t>
      </w:r>
      <w:r w:rsidRPr="00A35016">
        <w:t xml:space="preserve"> </w:t>
      </w:r>
    </w:p>
    <w:p w14:paraId="5086D0DC" w14:textId="77777777" w:rsidR="000709B0" w:rsidRDefault="000709B0" w:rsidP="000709B0">
      <w:pPr>
        <w:pStyle w:val="Heading2"/>
      </w:pPr>
      <w:bookmarkStart w:id="105" w:name="_Toc18175059"/>
      <w:r>
        <w:t>6.1 INTRODUCTION</w:t>
      </w:r>
      <w:bookmarkEnd w:id="105"/>
    </w:p>
    <w:p w14:paraId="5F07747E" w14:textId="3168B110" w:rsidR="000709B0" w:rsidRDefault="000709B0" w:rsidP="000709B0">
      <w:pPr>
        <w:rPr>
          <w:szCs w:val="24"/>
        </w:rPr>
      </w:pPr>
      <w:r w:rsidRPr="00A35016">
        <w:rPr>
          <w:szCs w:val="24"/>
        </w:rPr>
        <w:t xml:space="preserve">Class-based methods for requirements </w:t>
      </w:r>
      <w:r w:rsidRPr="00815D25">
        <w:rPr>
          <w:noProof/>
          <w:szCs w:val="24"/>
        </w:rPr>
        <w:t>modeling</w:t>
      </w:r>
      <w:r w:rsidRPr="00A35016">
        <w:rPr>
          <w:szCs w:val="24"/>
        </w:rPr>
        <w:t xml:space="preserve"> use common concepts of object-oriented programming to craft an impression of an application that can be understood by nontechnical stakeholders. As the requirements model is refined and expanded, it evolves into a specification that can be used by software engineers in the creation of the software design. Class-based </w:t>
      </w:r>
      <w:r w:rsidRPr="00815D25">
        <w:rPr>
          <w:noProof/>
          <w:szCs w:val="24"/>
        </w:rPr>
        <w:t>modeling</w:t>
      </w:r>
      <w:r w:rsidRPr="00A35016">
        <w:rPr>
          <w:szCs w:val="24"/>
        </w:rPr>
        <w:t xml:space="preserve"> represents:</w:t>
      </w:r>
    </w:p>
    <w:p w14:paraId="3C0CFE2F" w14:textId="77777777" w:rsidR="000709B0" w:rsidRDefault="000709B0" w:rsidP="000709B0">
      <w:pPr>
        <w:pStyle w:val="ListParagraph"/>
        <w:numPr>
          <w:ilvl w:val="0"/>
          <w:numId w:val="63"/>
        </w:numPr>
        <w:rPr>
          <w:szCs w:val="24"/>
        </w:rPr>
      </w:pPr>
      <w:r>
        <w:rPr>
          <w:szCs w:val="24"/>
        </w:rPr>
        <w:t>The objects the system will manipulate</w:t>
      </w:r>
    </w:p>
    <w:p w14:paraId="598026F1" w14:textId="77777777" w:rsidR="000709B0" w:rsidRDefault="000709B0" w:rsidP="000709B0">
      <w:pPr>
        <w:pStyle w:val="ListParagraph"/>
        <w:numPr>
          <w:ilvl w:val="0"/>
          <w:numId w:val="63"/>
        </w:numPr>
        <w:rPr>
          <w:szCs w:val="24"/>
        </w:rPr>
      </w:pPr>
      <w:r>
        <w:rPr>
          <w:szCs w:val="24"/>
        </w:rPr>
        <w:t>The operations (methods or services) that will be applied for effective manipulation</w:t>
      </w:r>
    </w:p>
    <w:p w14:paraId="2462CB89" w14:textId="77777777" w:rsidR="000709B0" w:rsidRDefault="000709B0" w:rsidP="000709B0">
      <w:pPr>
        <w:pStyle w:val="ListParagraph"/>
        <w:numPr>
          <w:ilvl w:val="0"/>
          <w:numId w:val="63"/>
        </w:numPr>
        <w:rPr>
          <w:szCs w:val="24"/>
        </w:rPr>
      </w:pPr>
      <w:r>
        <w:rPr>
          <w:szCs w:val="24"/>
        </w:rPr>
        <w:t>The relationships between the objects</w:t>
      </w:r>
    </w:p>
    <w:p w14:paraId="7D271464" w14:textId="00C02101" w:rsidR="000709B0" w:rsidRDefault="000709B0" w:rsidP="000709B0">
      <w:pPr>
        <w:pStyle w:val="ListParagraph"/>
        <w:numPr>
          <w:ilvl w:val="0"/>
          <w:numId w:val="63"/>
        </w:numPr>
        <w:rPr>
          <w:szCs w:val="24"/>
        </w:rPr>
      </w:pPr>
      <w:r>
        <w:rPr>
          <w:szCs w:val="24"/>
        </w:rPr>
        <w:t xml:space="preserve">The collaboration that </w:t>
      </w:r>
      <w:r w:rsidRPr="00815D25">
        <w:rPr>
          <w:noProof/>
          <w:szCs w:val="24"/>
        </w:rPr>
        <w:t>occur</w:t>
      </w:r>
      <w:r w:rsidR="00815D25">
        <w:rPr>
          <w:noProof/>
          <w:szCs w:val="24"/>
        </w:rPr>
        <w:t>s</w:t>
      </w:r>
      <w:r>
        <w:rPr>
          <w:szCs w:val="24"/>
        </w:rPr>
        <w:t xml:space="preserve"> between the classes</w:t>
      </w:r>
    </w:p>
    <w:p w14:paraId="5F46476C" w14:textId="77777777" w:rsidR="000709B0" w:rsidRDefault="000709B0" w:rsidP="000709B0">
      <w:pPr>
        <w:pStyle w:val="Heading2"/>
      </w:pPr>
      <w:bookmarkStart w:id="106" w:name="_Toc18175060"/>
      <w:r>
        <w:t>6.2 IDENTIFYING ANALYSIS CLASS</w:t>
      </w:r>
      <w:bookmarkEnd w:id="106"/>
    </w:p>
    <w:p w14:paraId="262EE742" w14:textId="6B772639" w:rsidR="000709B0" w:rsidRPr="00A35016" w:rsidRDefault="000709B0" w:rsidP="000709B0">
      <w:pPr>
        <w:rPr>
          <w:szCs w:val="24"/>
        </w:rPr>
      </w:pPr>
      <w:r w:rsidRPr="00A35016">
        <w:rPr>
          <w:szCs w:val="24"/>
        </w:rPr>
        <w:t xml:space="preserve">Classes are identified by underlining each noun or noun phrase and plotting it into a simple table. If the class (noun) is required to implement a solution, then it becomes a part of the solution space. </w:t>
      </w:r>
      <w:r w:rsidRPr="00815D25">
        <w:rPr>
          <w:noProof/>
          <w:szCs w:val="24"/>
        </w:rPr>
        <w:t>Otherwise</w:t>
      </w:r>
      <w:r w:rsidR="00815D25">
        <w:rPr>
          <w:noProof/>
          <w:szCs w:val="24"/>
        </w:rPr>
        <w:t>,</w:t>
      </w:r>
      <w:r w:rsidRPr="00A35016">
        <w:rPr>
          <w:szCs w:val="24"/>
        </w:rPr>
        <w:t xml:space="preserve"> if the noun is used only to describe a solution, it is regarded as a part of the problem space. Once all the </w:t>
      </w:r>
      <w:r w:rsidRPr="00815D25">
        <w:rPr>
          <w:noProof/>
          <w:szCs w:val="24"/>
        </w:rPr>
        <w:t>nouns</w:t>
      </w:r>
      <w:r w:rsidRPr="00A35016">
        <w:rPr>
          <w:szCs w:val="24"/>
        </w:rPr>
        <w:t xml:space="preserve"> have been isolated, General classification and Selection is done.</w:t>
      </w:r>
    </w:p>
    <w:p w14:paraId="706A8D77" w14:textId="77777777" w:rsidR="000709B0" w:rsidRDefault="000709B0" w:rsidP="000709B0">
      <w:pPr>
        <w:pStyle w:val="Heading3"/>
      </w:pPr>
      <w:bookmarkStart w:id="107" w:name="_Toc18175061"/>
      <w:r>
        <w:t>6.2.1 GENERAL CLASSIFICATION</w:t>
      </w:r>
      <w:bookmarkEnd w:id="107"/>
    </w:p>
    <w:p w14:paraId="42C1FACD" w14:textId="77777777" w:rsidR="000709B0" w:rsidRDefault="000709B0" w:rsidP="000709B0">
      <w:pPr>
        <w:rPr>
          <w:sz w:val="23"/>
          <w:szCs w:val="23"/>
        </w:rPr>
      </w:pPr>
      <w:r w:rsidRPr="00DE0649">
        <w:rPr>
          <w:szCs w:val="24"/>
        </w:rPr>
        <w:t>Nouns belonging to the solution space should exhibit any of the following criteria to be considered as a class. The 7 general characteristics are stated below</w:t>
      </w:r>
      <w:r>
        <w:rPr>
          <w:sz w:val="23"/>
          <w:szCs w:val="23"/>
        </w:rPr>
        <w:t>:</w:t>
      </w:r>
    </w:p>
    <w:p w14:paraId="26BF6BF5" w14:textId="77777777" w:rsidR="000709B0" w:rsidRDefault="000709B0" w:rsidP="000709B0">
      <w:pPr>
        <w:pStyle w:val="Default"/>
      </w:pPr>
    </w:p>
    <w:p w14:paraId="189D558C"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External entities:</w:t>
      </w:r>
      <w:r w:rsidRPr="00DE0649">
        <w:rPr>
          <w:rFonts w:ascii="Times New Roman" w:hAnsi="Times New Roman" w:cs="Times New Roman"/>
        </w:rPr>
        <w:t xml:space="preserve"> Other systems, devices, people that produce or consume information to be used by a computer-based system </w:t>
      </w:r>
    </w:p>
    <w:p w14:paraId="66E7908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Things</w:t>
      </w:r>
      <w:r w:rsidRPr="00DE0649">
        <w:rPr>
          <w:rFonts w:ascii="Times New Roman" w:hAnsi="Times New Roman" w:cs="Times New Roman"/>
        </w:rPr>
        <w:t xml:space="preserve">: Reports, displays, letters, signals that are a part of the information domain for the problem. </w:t>
      </w:r>
    </w:p>
    <w:p w14:paraId="5CA0A5D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lastRenderedPageBreak/>
        <w:t>Events</w:t>
      </w:r>
      <w:r w:rsidRPr="00DE0649">
        <w:rPr>
          <w:rFonts w:ascii="Times New Roman" w:hAnsi="Times New Roman" w:cs="Times New Roman"/>
        </w:rPr>
        <w:t xml:space="preserve">: Actions or transfers (a property transfer or the completion of a series of robot movements) that occur within the context of system operation. </w:t>
      </w:r>
    </w:p>
    <w:p w14:paraId="1A0733A7"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Roles</w:t>
      </w:r>
      <w:r w:rsidRPr="00DE0649">
        <w:rPr>
          <w:rFonts w:ascii="Times New Roman" w:hAnsi="Times New Roman" w:cs="Times New Roman"/>
        </w:rPr>
        <w:t xml:space="preserve">: Responsibilities played by the people who interact with the system. </w:t>
      </w:r>
    </w:p>
    <w:p w14:paraId="21553B87"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iCs/>
        </w:rPr>
        <w:t xml:space="preserve">Organizational units: </w:t>
      </w:r>
      <w:r w:rsidRPr="00DE0649">
        <w:rPr>
          <w:rFonts w:ascii="Times New Roman" w:hAnsi="Times New Roman" w:cs="Times New Roman"/>
        </w:rPr>
        <w:t xml:space="preserve">Divisions, groups, teams that are relevant to an application. </w:t>
      </w:r>
    </w:p>
    <w:p w14:paraId="5DD963D0" w14:textId="77777777" w:rsidR="000709B0" w:rsidRDefault="000709B0" w:rsidP="000709B0">
      <w:pPr>
        <w:pStyle w:val="Default"/>
        <w:numPr>
          <w:ilvl w:val="0"/>
          <w:numId w:val="64"/>
        </w:numPr>
        <w:spacing w:line="360" w:lineRule="auto"/>
        <w:jc w:val="both"/>
        <w:rPr>
          <w:rFonts w:ascii="Times New Roman" w:hAnsi="Times New Roman" w:cs="Times New Roman"/>
        </w:rPr>
      </w:pPr>
      <w:r>
        <w:rPr>
          <w:rFonts w:ascii="Times New Roman" w:hAnsi="Times New Roman" w:cs="Times New Roman"/>
          <w:i/>
          <w:iCs/>
        </w:rPr>
        <w:t>Places:</w:t>
      </w:r>
      <w:r>
        <w:rPr>
          <w:rFonts w:ascii="Times New Roman" w:hAnsi="Times New Roman" w:cs="Times New Roman"/>
        </w:rPr>
        <w:t xml:space="preserve"> Platform that establishes the context of the problem and overall function of the system.</w:t>
      </w:r>
    </w:p>
    <w:p w14:paraId="77D6FE1F"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rPr>
        <w:t>Structures</w:t>
      </w:r>
      <w:r>
        <w:rPr>
          <w:rFonts w:ascii="Times New Roman" w:hAnsi="Times New Roman" w:cs="Times New Roman"/>
        </w:rPr>
        <w:t>: Something that defines a class of objects or related classes of objects.</w:t>
      </w:r>
    </w:p>
    <w:p w14:paraId="0DDFEA1E" w14:textId="77777777" w:rsidR="000709B0" w:rsidRDefault="000709B0" w:rsidP="000709B0">
      <w:pPr>
        <w:pStyle w:val="Default"/>
        <w:ind w:left="720"/>
      </w:pPr>
    </w:p>
    <w:p w14:paraId="6225484E" w14:textId="1ABE8E7F" w:rsidR="000709B0" w:rsidRPr="00DE0649" w:rsidRDefault="0089645B" w:rsidP="0089645B">
      <w:pPr>
        <w:pStyle w:val="Caption"/>
        <w:jc w:val="center"/>
        <w:rPr>
          <w:rFonts w:cs="Times New Roman"/>
        </w:rPr>
      </w:pPr>
      <w:bookmarkStart w:id="108" w:name="_Toc509284826"/>
      <w:bookmarkStart w:id="109" w:name="_Toc18175080"/>
      <w:r>
        <w:t xml:space="preserve">Table </w:t>
      </w:r>
      <w:fldSimple w:instr=" SEQ Table \* ARABIC ">
        <w:r w:rsidR="004268A8">
          <w:rPr>
            <w:noProof/>
          </w:rPr>
          <w:t>8</w:t>
        </w:r>
      </w:fldSimple>
      <w:r w:rsidRPr="00134B1E">
        <w:t>: Noun with general classification</w:t>
      </w:r>
      <w:bookmarkEnd w:id="108"/>
      <w:bookmarkEnd w:id="109"/>
    </w:p>
    <w:tbl>
      <w:tblPr>
        <w:tblW w:w="771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743"/>
        <w:gridCol w:w="2769"/>
        <w:gridCol w:w="3202"/>
      </w:tblGrid>
      <w:tr w:rsidR="000709B0" w14:paraId="57E67939" w14:textId="77777777" w:rsidTr="0089645B">
        <w:tc>
          <w:tcPr>
            <w:tcW w:w="1743" w:type="dxa"/>
          </w:tcPr>
          <w:p w14:paraId="4B53B625"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Serial Number</w:t>
            </w:r>
          </w:p>
        </w:tc>
        <w:tc>
          <w:tcPr>
            <w:tcW w:w="2769" w:type="dxa"/>
          </w:tcPr>
          <w:p w14:paraId="657F932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Noun</w:t>
            </w:r>
          </w:p>
        </w:tc>
        <w:tc>
          <w:tcPr>
            <w:tcW w:w="3202" w:type="dxa"/>
          </w:tcPr>
          <w:p w14:paraId="6A3D976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General classification</w:t>
            </w:r>
          </w:p>
        </w:tc>
      </w:tr>
      <w:tr w:rsidR="000709B0" w14:paraId="31887B06" w14:textId="77777777" w:rsidTr="0089645B">
        <w:tc>
          <w:tcPr>
            <w:tcW w:w="1743" w:type="dxa"/>
          </w:tcPr>
          <w:p w14:paraId="3FC576FE"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1</w:t>
            </w:r>
          </w:p>
        </w:tc>
        <w:tc>
          <w:tcPr>
            <w:tcW w:w="2769" w:type="dxa"/>
          </w:tcPr>
          <w:p w14:paraId="1572CEB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User</w:t>
            </w:r>
          </w:p>
        </w:tc>
        <w:tc>
          <w:tcPr>
            <w:tcW w:w="3202" w:type="dxa"/>
          </w:tcPr>
          <w:p w14:paraId="7070C6D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6C1F80DF" w14:textId="77777777" w:rsidTr="0089645B">
        <w:tc>
          <w:tcPr>
            <w:tcW w:w="1743" w:type="dxa"/>
          </w:tcPr>
          <w:p w14:paraId="5BE45E15"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2</w:t>
            </w:r>
          </w:p>
        </w:tc>
        <w:tc>
          <w:tcPr>
            <w:tcW w:w="2769" w:type="dxa"/>
          </w:tcPr>
          <w:p w14:paraId="62FA41B7" w14:textId="3372DC99"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I</w:t>
            </w:r>
            <w:r w:rsidR="007D29D2">
              <w:rPr>
                <w:rFonts w:ascii="Times New Roman" w:hAnsi="Times New Roman" w:cs="Times New Roman"/>
              </w:rPr>
              <w:t>nquirer</w:t>
            </w:r>
          </w:p>
        </w:tc>
        <w:tc>
          <w:tcPr>
            <w:tcW w:w="3202" w:type="dxa"/>
          </w:tcPr>
          <w:p w14:paraId="35B7ED8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5BDF9516" w14:textId="77777777" w:rsidTr="0089645B">
        <w:tc>
          <w:tcPr>
            <w:tcW w:w="1743" w:type="dxa"/>
          </w:tcPr>
          <w:p w14:paraId="0F9FD364"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3</w:t>
            </w:r>
          </w:p>
        </w:tc>
        <w:tc>
          <w:tcPr>
            <w:tcW w:w="2769" w:type="dxa"/>
          </w:tcPr>
          <w:p w14:paraId="017D57DB" w14:textId="2F8726E8" w:rsidR="000709B0" w:rsidRDefault="00F20FAE" w:rsidP="000709B0">
            <w:pPr>
              <w:pStyle w:val="Default"/>
              <w:spacing w:line="360" w:lineRule="auto"/>
              <w:jc w:val="both"/>
              <w:rPr>
                <w:rFonts w:ascii="Times New Roman" w:hAnsi="Times New Roman" w:cs="Times New Roman"/>
              </w:rPr>
            </w:pPr>
            <w:r>
              <w:rPr>
                <w:rFonts w:ascii="Times New Roman" w:hAnsi="Times New Roman" w:cs="Times New Roman"/>
              </w:rPr>
              <w:t>Responder</w:t>
            </w:r>
          </w:p>
        </w:tc>
        <w:tc>
          <w:tcPr>
            <w:tcW w:w="3202" w:type="dxa"/>
          </w:tcPr>
          <w:p w14:paraId="40A02CB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584D68" w14:paraId="1F4A392B" w14:textId="77777777" w:rsidTr="0089645B">
        <w:tc>
          <w:tcPr>
            <w:tcW w:w="1743" w:type="dxa"/>
          </w:tcPr>
          <w:p w14:paraId="56BF5C72" w14:textId="7D7FF61E" w:rsidR="00584D68" w:rsidRDefault="00584D68" w:rsidP="00B30FBA">
            <w:pPr>
              <w:pStyle w:val="Default"/>
              <w:spacing w:line="360" w:lineRule="auto"/>
              <w:jc w:val="center"/>
              <w:rPr>
                <w:rFonts w:ascii="Times New Roman" w:hAnsi="Times New Roman" w:cs="Times New Roman"/>
              </w:rPr>
            </w:pPr>
            <w:r>
              <w:rPr>
                <w:rFonts w:ascii="Times New Roman" w:hAnsi="Times New Roman" w:cs="Times New Roman"/>
              </w:rPr>
              <w:t>4</w:t>
            </w:r>
          </w:p>
        </w:tc>
        <w:tc>
          <w:tcPr>
            <w:tcW w:w="2769" w:type="dxa"/>
          </w:tcPr>
          <w:p w14:paraId="064A6AD8" w14:textId="3377B564"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Question</w:t>
            </w:r>
          </w:p>
        </w:tc>
        <w:tc>
          <w:tcPr>
            <w:tcW w:w="3202" w:type="dxa"/>
          </w:tcPr>
          <w:p w14:paraId="6FF18362" w14:textId="11591FE0"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2AF78EEB" w14:textId="77777777" w:rsidTr="0089645B">
        <w:tc>
          <w:tcPr>
            <w:tcW w:w="1743" w:type="dxa"/>
          </w:tcPr>
          <w:p w14:paraId="59F01BAA" w14:textId="3F8E0BF5"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5</w:t>
            </w:r>
          </w:p>
        </w:tc>
        <w:tc>
          <w:tcPr>
            <w:tcW w:w="2769" w:type="dxa"/>
          </w:tcPr>
          <w:p w14:paraId="6B6237F3" w14:textId="5FD3AB57"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Answer</w:t>
            </w:r>
          </w:p>
        </w:tc>
        <w:tc>
          <w:tcPr>
            <w:tcW w:w="3202" w:type="dxa"/>
          </w:tcPr>
          <w:p w14:paraId="32095466" w14:textId="23288C33"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647F6DCE" w14:textId="77777777" w:rsidTr="0089645B">
        <w:tc>
          <w:tcPr>
            <w:tcW w:w="1743" w:type="dxa"/>
          </w:tcPr>
          <w:p w14:paraId="22E6A577" w14:textId="476D7BB0"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6</w:t>
            </w:r>
          </w:p>
        </w:tc>
        <w:tc>
          <w:tcPr>
            <w:tcW w:w="2769" w:type="dxa"/>
          </w:tcPr>
          <w:p w14:paraId="05668998" w14:textId="34006DD1"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Forum</w:t>
            </w:r>
          </w:p>
        </w:tc>
        <w:tc>
          <w:tcPr>
            <w:tcW w:w="3202" w:type="dxa"/>
          </w:tcPr>
          <w:p w14:paraId="49B94B02" w14:textId="77777777" w:rsidR="00584D68" w:rsidRDefault="00584D68" w:rsidP="000709B0">
            <w:pPr>
              <w:pStyle w:val="Default"/>
              <w:spacing w:line="360" w:lineRule="auto"/>
              <w:jc w:val="both"/>
              <w:rPr>
                <w:rFonts w:ascii="Times New Roman" w:hAnsi="Times New Roman" w:cs="Times New Roman"/>
              </w:rPr>
            </w:pPr>
          </w:p>
        </w:tc>
      </w:tr>
      <w:tr w:rsidR="00584D68" w14:paraId="560860C7" w14:textId="77777777" w:rsidTr="0089645B">
        <w:tc>
          <w:tcPr>
            <w:tcW w:w="1743" w:type="dxa"/>
          </w:tcPr>
          <w:p w14:paraId="1C569CE2" w14:textId="4E2EE5EE"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7</w:t>
            </w:r>
          </w:p>
        </w:tc>
        <w:tc>
          <w:tcPr>
            <w:tcW w:w="2769" w:type="dxa"/>
          </w:tcPr>
          <w:p w14:paraId="41CD3A5B" w14:textId="782EBA30"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Reputation</w:t>
            </w:r>
          </w:p>
        </w:tc>
        <w:tc>
          <w:tcPr>
            <w:tcW w:w="3202" w:type="dxa"/>
          </w:tcPr>
          <w:p w14:paraId="79448DFF" w14:textId="39A194C3" w:rsidR="00584D68" w:rsidRDefault="00730AA6"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84D68" w14:paraId="78AB8E74" w14:textId="77777777" w:rsidTr="0089645B">
        <w:tc>
          <w:tcPr>
            <w:tcW w:w="1743" w:type="dxa"/>
          </w:tcPr>
          <w:p w14:paraId="5D6B7783" w14:textId="7837B0E0"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8</w:t>
            </w:r>
          </w:p>
        </w:tc>
        <w:tc>
          <w:tcPr>
            <w:tcW w:w="2769" w:type="dxa"/>
          </w:tcPr>
          <w:p w14:paraId="7ED4B2E7" w14:textId="2C1200A4" w:rsidR="00584D68" w:rsidRDefault="006C7B3C" w:rsidP="000709B0">
            <w:pPr>
              <w:pStyle w:val="Default"/>
              <w:spacing w:line="360" w:lineRule="auto"/>
              <w:jc w:val="both"/>
              <w:rPr>
                <w:rFonts w:ascii="Times New Roman" w:hAnsi="Times New Roman" w:cs="Times New Roman"/>
              </w:rPr>
            </w:pPr>
            <w:r>
              <w:rPr>
                <w:rFonts w:ascii="Times New Roman" w:hAnsi="Times New Roman" w:cs="Times New Roman"/>
              </w:rPr>
              <w:t>Comment</w:t>
            </w:r>
          </w:p>
        </w:tc>
        <w:tc>
          <w:tcPr>
            <w:tcW w:w="3202" w:type="dxa"/>
          </w:tcPr>
          <w:p w14:paraId="40E051B6" w14:textId="6597405D"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4D0E84B2" w14:textId="77777777" w:rsidTr="0089645B">
        <w:tc>
          <w:tcPr>
            <w:tcW w:w="1743" w:type="dxa"/>
          </w:tcPr>
          <w:p w14:paraId="5E8BABD3" w14:textId="0B898447"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9</w:t>
            </w:r>
          </w:p>
        </w:tc>
        <w:tc>
          <w:tcPr>
            <w:tcW w:w="2769" w:type="dxa"/>
          </w:tcPr>
          <w:p w14:paraId="2F4BB876" w14:textId="27A9CAFB" w:rsidR="00584D68" w:rsidRDefault="000A3046" w:rsidP="000709B0">
            <w:pPr>
              <w:pStyle w:val="Default"/>
              <w:spacing w:line="360" w:lineRule="auto"/>
              <w:jc w:val="both"/>
              <w:rPr>
                <w:rFonts w:ascii="Times New Roman" w:hAnsi="Times New Roman" w:cs="Times New Roman"/>
              </w:rPr>
            </w:pPr>
            <w:r>
              <w:rPr>
                <w:rFonts w:ascii="Times New Roman" w:hAnsi="Times New Roman" w:cs="Times New Roman"/>
              </w:rPr>
              <w:t>File</w:t>
            </w:r>
          </w:p>
        </w:tc>
        <w:tc>
          <w:tcPr>
            <w:tcW w:w="3202" w:type="dxa"/>
          </w:tcPr>
          <w:p w14:paraId="06F0558C" w14:textId="0F2225FE" w:rsidR="00584D68" w:rsidRDefault="00A87401"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84D68" w14:paraId="0A2C7FBD" w14:textId="77777777" w:rsidTr="0089645B">
        <w:tc>
          <w:tcPr>
            <w:tcW w:w="1743" w:type="dxa"/>
          </w:tcPr>
          <w:p w14:paraId="27746B7A" w14:textId="7CCB5202"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0</w:t>
            </w:r>
          </w:p>
        </w:tc>
        <w:tc>
          <w:tcPr>
            <w:tcW w:w="2769" w:type="dxa"/>
          </w:tcPr>
          <w:p w14:paraId="384BFC97" w14:textId="227FA759" w:rsidR="00584D68" w:rsidRDefault="009922B7" w:rsidP="000709B0">
            <w:pPr>
              <w:pStyle w:val="Default"/>
              <w:spacing w:line="360" w:lineRule="auto"/>
              <w:jc w:val="both"/>
              <w:rPr>
                <w:rFonts w:ascii="Times New Roman" w:hAnsi="Times New Roman" w:cs="Times New Roman"/>
              </w:rPr>
            </w:pPr>
            <w:r>
              <w:rPr>
                <w:rFonts w:ascii="Times New Roman" w:hAnsi="Times New Roman" w:cs="Times New Roman"/>
              </w:rPr>
              <w:t>Tags</w:t>
            </w:r>
          </w:p>
        </w:tc>
        <w:tc>
          <w:tcPr>
            <w:tcW w:w="3202" w:type="dxa"/>
          </w:tcPr>
          <w:p w14:paraId="5625FB74" w14:textId="3D525A6B" w:rsidR="00584D68" w:rsidRDefault="00512A0C"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7A87F976" w14:textId="77777777" w:rsidTr="0089645B">
        <w:tc>
          <w:tcPr>
            <w:tcW w:w="1743" w:type="dxa"/>
          </w:tcPr>
          <w:p w14:paraId="7C44B1F1" w14:textId="2D243E17"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1</w:t>
            </w:r>
          </w:p>
        </w:tc>
        <w:tc>
          <w:tcPr>
            <w:tcW w:w="2769" w:type="dxa"/>
          </w:tcPr>
          <w:p w14:paraId="726B7012" w14:textId="6F5BA500" w:rsidR="009922B7" w:rsidRDefault="003D72E7" w:rsidP="000709B0">
            <w:pPr>
              <w:pStyle w:val="Default"/>
              <w:spacing w:line="360" w:lineRule="auto"/>
              <w:jc w:val="both"/>
              <w:rPr>
                <w:rFonts w:ascii="Times New Roman" w:hAnsi="Times New Roman" w:cs="Times New Roman"/>
              </w:rPr>
            </w:pPr>
            <w:r>
              <w:rPr>
                <w:rFonts w:ascii="Times New Roman" w:hAnsi="Times New Roman" w:cs="Times New Roman"/>
              </w:rPr>
              <w:t>Notification</w:t>
            </w:r>
          </w:p>
        </w:tc>
        <w:tc>
          <w:tcPr>
            <w:tcW w:w="3202" w:type="dxa"/>
          </w:tcPr>
          <w:p w14:paraId="1EB756C1" w14:textId="00FD9644" w:rsidR="009922B7" w:rsidRDefault="00C43932"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9922B7" w14:paraId="6E7EA5B8" w14:textId="77777777" w:rsidTr="0089645B">
        <w:tc>
          <w:tcPr>
            <w:tcW w:w="1743" w:type="dxa"/>
          </w:tcPr>
          <w:p w14:paraId="71828352" w14:textId="4D04A20E"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2</w:t>
            </w:r>
          </w:p>
        </w:tc>
        <w:tc>
          <w:tcPr>
            <w:tcW w:w="2769" w:type="dxa"/>
          </w:tcPr>
          <w:p w14:paraId="36F4D3A8" w14:textId="413E8CE2" w:rsidR="009922B7" w:rsidRDefault="00DB40B6" w:rsidP="000709B0">
            <w:pPr>
              <w:pStyle w:val="Default"/>
              <w:spacing w:line="360" w:lineRule="auto"/>
              <w:jc w:val="both"/>
              <w:rPr>
                <w:rFonts w:ascii="Times New Roman" w:hAnsi="Times New Roman" w:cs="Times New Roman"/>
              </w:rPr>
            </w:pPr>
            <w:r>
              <w:rPr>
                <w:rFonts w:ascii="Times New Roman" w:hAnsi="Times New Roman" w:cs="Times New Roman"/>
              </w:rPr>
              <w:t>Description</w:t>
            </w:r>
          </w:p>
        </w:tc>
        <w:tc>
          <w:tcPr>
            <w:tcW w:w="3202" w:type="dxa"/>
          </w:tcPr>
          <w:p w14:paraId="6968A494" w14:textId="631C7570"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5DE23E3C" w14:textId="77777777" w:rsidTr="0089645B">
        <w:tc>
          <w:tcPr>
            <w:tcW w:w="1743" w:type="dxa"/>
          </w:tcPr>
          <w:p w14:paraId="4D827688" w14:textId="6C0EF784"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3</w:t>
            </w:r>
          </w:p>
        </w:tc>
        <w:tc>
          <w:tcPr>
            <w:tcW w:w="2769" w:type="dxa"/>
          </w:tcPr>
          <w:p w14:paraId="210A22EA" w14:textId="107D26EB" w:rsidR="009922B7" w:rsidRDefault="001812F6" w:rsidP="000709B0">
            <w:pPr>
              <w:pStyle w:val="Default"/>
              <w:spacing w:line="360" w:lineRule="auto"/>
              <w:jc w:val="both"/>
              <w:rPr>
                <w:rFonts w:ascii="Times New Roman" w:hAnsi="Times New Roman" w:cs="Times New Roman"/>
              </w:rPr>
            </w:pPr>
            <w:r>
              <w:rPr>
                <w:rFonts w:ascii="Times New Roman" w:hAnsi="Times New Roman" w:cs="Times New Roman"/>
              </w:rPr>
              <w:t>Title</w:t>
            </w:r>
          </w:p>
        </w:tc>
        <w:tc>
          <w:tcPr>
            <w:tcW w:w="3202" w:type="dxa"/>
          </w:tcPr>
          <w:p w14:paraId="1CEA26E1" w14:textId="55D22493"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228E0D90" w14:textId="77777777" w:rsidTr="0089645B">
        <w:tc>
          <w:tcPr>
            <w:tcW w:w="1743" w:type="dxa"/>
          </w:tcPr>
          <w:p w14:paraId="2869F6DA" w14:textId="7C11FD63"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4</w:t>
            </w:r>
          </w:p>
        </w:tc>
        <w:tc>
          <w:tcPr>
            <w:tcW w:w="2769" w:type="dxa"/>
          </w:tcPr>
          <w:p w14:paraId="042FDC72" w14:textId="632B4725" w:rsidR="009922B7" w:rsidRDefault="00F42E6B" w:rsidP="000709B0">
            <w:pPr>
              <w:pStyle w:val="Default"/>
              <w:spacing w:line="360" w:lineRule="auto"/>
              <w:jc w:val="both"/>
              <w:rPr>
                <w:rFonts w:ascii="Times New Roman" w:hAnsi="Times New Roman" w:cs="Times New Roman"/>
              </w:rPr>
            </w:pPr>
            <w:r>
              <w:rPr>
                <w:rFonts w:ascii="Times New Roman" w:hAnsi="Times New Roman" w:cs="Times New Roman"/>
              </w:rPr>
              <w:t>Time</w:t>
            </w:r>
          </w:p>
        </w:tc>
        <w:tc>
          <w:tcPr>
            <w:tcW w:w="3202" w:type="dxa"/>
          </w:tcPr>
          <w:p w14:paraId="3B28AD53" w14:textId="79D201E7"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16B82" w14:paraId="12A3F03E" w14:textId="77777777" w:rsidTr="0089645B">
        <w:tc>
          <w:tcPr>
            <w:tcW w:w="1743" w:type="dxa"/>
          </w:tcPr>
          <w:p w14:paraId="31031329" w14:textId="5F19E4E4" w:rsidR="00516B82" w:rsidRDefault="00516B82" w:rsidP="00B30FBA">
            <w:pPr>
              <w:pStyle w:val="Default"/>
              <w:spacing w:line="360" w:lineRule="auto"/>
              <w:jc w:val="center"/>
              <w:rPr>
                <w:rFonts w:ascii="Times New Roman" w:hAnsi="Times New Roman" w:cs="Times New Roman"/>
              </w:rPr>
            </w:pPr>
            <w:r>
              <w:rPr>
                <w:rFonts w:ascii="Times New Roman" w:hAnsi="Times New Roman" w:cs="Times New Roman"/>
              </w:rPr>
              <w:t>15</w:t>
            </w:r>
          </w:p>
        </w:tc>
        <w:tc>
          <w:tcPr>
            <w:tcW w:w="2769" w:type="dxa"/>
          </w:tcPr>
          <w:p w14:paraId="5E02D207" w14:textId="6C98BF42" w:rsidR="00516B82" w:rsidRDefault="00516B82" w:rsidP="000709B0">
            <w:pPr>
              <w:pStyle w:val="Default"/>
              <w:spacing w:line="360" w:lineRule="auto"/>
              <w:jc w:val="both"/>
              <w:rPr>
                <w:rFonts w:ascii="Times New Roman" w:hAnsi="Times New Roman" w:cs="Times New Roman"/>
              </w:rPr>
            </w:pPr>
            <w:r>
              <w:rPr>
                <w:rFonts w:ascii="Times New Roman" w:hAnsi="Times New Roman" w:cs="Times New Roman"/>
              </w:rPr>
              <w:t>Recommendation</w:t>
            </w:r>
          </w:p>
        </w:tc>
        <w:tc>
          <w:tcPr>
            <w:tcW w:w="3202" w:type="dxa"/>
          </w:tcPr>
          <w:p w14:paraId="2D4030FC" w14:textId="1389AA6E" w:rsidR="00516B82" w:rsidRDefault="00465542"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3F0A35" w14:paraId="484F617A" w14:textId="77777777" w:rsidTr="0089645B">
        <w:tc>
          <w:tcPr>
            <w:tcW w:w="1743" w:type="dxa"/>
          </w:tcPr>
          <w:p w14:paraId="099972EA" w14:textId="3E3D57CC" w:rsidR="003F0A35" w:rsidRDefault="003F0A35" w:rsidP="00B30FBA">
            <w:pPr>
              <w:pStyle w:val="Default"/>
              <w:spacing w:line="360" w:lineRule="auto"/>
              <w:jc w:val="center"/>
              <w:rPr>
                <w:rFonts w:ascii="Times New Roman" w:hAnsi="Times New Roman" w:cs="Times New Roman"/>
              </w:rPr>
            </w:pPr>
            <w:r>
              <w:rPr>
                <w:rFonts w:ascii="Times New Roman" w:hAnsi="Times New Roman" w:cs="Times New Roman"/>
              </w:rPr>
              <w:t>16</w:t>
            </w:r>
          </w:p>
        </w:tc>
        <w:tc>
          <w:tcPr>
            <w:tcW w:w="2769" w:type="dxa"/>
          </w:tcPr>
          <w:p w14:paraId="5EDA4230" w14:textId="66F4B4E3" w:rsidR="003F0A35" w:rsidRDefault="003F0A35" w:rsidP="000709B0">
            <w:pPr>
              <w:pStyle w:val="Default"/>
              <w:spacing w:line="360" w:lineRule="auto"/>
              <w:jc w:val="both"/>
              <w:rPr>
                <w:rFonts w:ascii="Times New Roman" w:hAnsi="Times New Roman" w:cs="Times New Roman"/>
              </w:rPr>
            </w:pPr>
            <w:r>
              <w:rPr>
                <w:rFonts w:ascii="Times New Roman" w:hAnsi="Times New Roman" w:cs="Times New Roman"/>
              </w:rPr>
              <w:t>Similar Question</w:t>
            </w:r>
          </w:p>
        </w:tc>
        <w:tc>
          <w:tcPr>
            <w:tcW w:w="3202" w:type="dxa"/>
          </w:tcPr>
          <w:p w14:paraId="762A1AB4" w14:textId="22DFECFC" w:rsidR="003F0A35" w:rsidRDefault="003F0A35"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3D706D" w14:paraId="3DA740FA" w14:textId="77777777" w:rsidTr="0089645B">
        <w:tc>
          <w:tcPr>
            <w:tcW w:w="1743" w:type="dxa"/>
          </w:tcPr>
          <w:p w14:paraId="1229290F" w14:textId="7BB92FE5" w:rsidR="003D706D" w:rsidRDefault="003D706D" w:rsidP="00B30FBA">
            <w:pPr>
              <w:pStyle w:val="Default"/>
              <w:spacing w:line="360" w:lineRule="auto"/>
              <w:jc w:val="center"/>
              <w:rPr>
                <w:rFonts w:ascii="Times New Roman" w:hAnsi="Times New Roman" w:cs="Times New Roman"/>
              </w:rPr>
            </w:pPr>
            <w:r>
              <w:rPr>
                <w:rFonts w:ascii="Times New Roman" w:hAnsi="Times New Roman" w:cs="Times New Roman"/>
              </w:rPr>
              <w:t>1</w:t>
            </w:r>
            <w:r w:rsidR="003F0A35">
              <w:rPr>
                <w:rFonts w:ascii="Times New Roman" w:hAnsi="Times New Roman" w:cs="Times New Roman"/>
              </w:rPr>
              <w:t>7</w:t>
            </w:r>
          </w:p>
        </w:tc>
        <w:tc>
          <w:tcPr>
            <w:tcW w:w="2769" w:type="dxa"/>
          </w:tcPr>
          <w:p w14:paraId="5018DD65" w14:textId="19263392" w:rsidR="003D706D" w:rsidRDefault="003D706D" w:rsidP="000709B0">
            <w:pPr>
              <w:pStyle w:val="Default"/>
              <w:spacing w:line="360" w:lineRule="auto"/>
              <w:jc w:val="both"/>
              <w:rPr>
                <w:rFonts w:ascii="Times New Roman" w:hAnsi="Times New Roman" w:cs="Times New Roman"/>
              </w:rPr>
            </w:pPr>
            <w:r>
              <w:rPr>
                <w:rFonts w:ascii="Times New Roman" w:hAnsi="Times New Roman" w:cs="Times New Roman"/>
              </w:rPr>
              <w:t>Reaction</w:t>
            </w:r>
          </w:p>
        </w:tc>
        <w:tc>
          <w:tcPr>
            <w:tcW w:w="3202" w:type="dxa"/>
          </w:tcPr>
          <w:p w14:paraId="64F24754" w14:textId="26FC35B1" w:rsidR="003D706D" w:rsidRDefault="00601D1D"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4216BE" w14:paraId="3CD0C2BE" w14:textId="77777777" w:rsidTr="0089645B">
        <w:tc>
          <w:tcPr>
            <w:tcW w:w="1743" w:type="dxa"/>
          </w:tcPr>
          <w:p w14:paraId="1A356C40" w14:textId="6E03CD17" w:rsidR="004216BE" w:rsidRDefault="004216BE" w:rsidP="00B30FBA">
            <w:pPr>
              <w:pStyle w:val="Default"/>
              <w:spacing w:line="360" w:lineRule="auto"/>
              <w:jc w:val="center"/>
              <w:rPr>
                <w:rFonts w:ascii="Times New Roman" w:hAnsi="Times New Roman" w:cs="Times New Roman"/>
              </w:rPr>
            </w:pPr>
            <w:r>
              <w:rPr>
                <w:rFonts w:ascii="Times New Roman" w:hAnsi="Times New Roman" w:cs="Times New Roman"/>
              </w:rPr>
              <w:t>1</w:t>
            </w:r>
            <w:r w:rsidR="003F0A35">
              <w:rPr>
                <w:rFonts w:ascii="Times New Roman" w:hAnsi="Times New Roman" w:cs="Times New Roman"/>
              </w:rPr>
              <w:t>8</w:t>
            </w:r>
          </w:p>
        </w:tc>
        <w:tc>
          <w:tcPr>
            <w:tcW w:w="2769" w:type="dxa"/>
          </w:tcPr>
          <w:p w14:paraId="0E86A500" w14:textId="6FB64A2F" w:rsidR="004216BE" w:rsidRDefault="004216BE" w:rsidP="000709B0">
            <w:pPr>
              <w:pStyle w:val="Default"/>
              <w:spacing w:line="360" w:lineRule="auto"/>
              <w:jc w:val="both"/>
              <w:rPr>
                <w:rFonts w:ascii="Times New Roman" w:hAnsi="Times New Roman" w:cs="Times New Roman"/>
              </w:rPr>
            </w:pPr>
            <w:r>
              <w:rPr>
                <w:rFonts w:ascii="Times New Roman" w:hAnsi="Times New Roman" w:cs="Times New Roman"/>
              </w:rPr>
              <w:t>User activity</w:t>
            </w:r>
          </w:p>
        </w:tc>
        <w:tc>
          <w:tcPr>
            <w:tcW w:w="3202" w:type="dxa"/>
          </w:tcPr>
          <w:p w14:paraId="5E74AAFE" w14:textId="330B364D" w:rsidR="004216BE" w:rsidRDefault="001C0AAA" w:rsidP="000709B0">
            <w:pPr>
              <w:pStyle w:val="Default"/>
              <w:spacing w:line="360" w:lineRule="auto"/>
              <w:jc w:val="both"/>
              <w:rPr>
                <w:rFonts w:ascii="Times New Roman" w:hAnsi="Times New Roman" w:cs="Times New Roman"/>
              </w:rPr>
            </w:pPr>
            <w:r>
              <w:rPr>
                <w:rFonts w:ascii="Times New Roman" w:hAnsi="Times New Roman" w:cs="Times New Roman"/>
              </w:rPr>
              <w:t>3</w:t>
            </w:r>
            <w:r w:rsidR="0061710A">
              <w:rPr>
                <w:rFonts w:ascii="Times New Roman" w:hAnsi="Times New Roman" w:cs="Times New Roman"/>
              </w:rPr>
              <w:t>,5</w:t>
            </w:r>
          </w:p>
        </w:tc>
      </w:tr>
      <w:tr w:rsidR="00367574" w14:paraId="247443B4" w14:textId="77777777" w:rsidTr="0089645B">
        <w:tc>
          <w:tcPr>
            <w:tcW w:w="1743" w:type="dxa"/>
          </w:tcPr>
          <w:p w14:paraId="176389E5" w14:textId="4FF2F565" w:rsidR="00367574" w:rsidRDefault="00367574" w:rsidP="00B30FBA">
            <w:pPr>
              <w:pStyle w:val="Default"/>
              <w:spacing w:line="360" w:lineRule="auto"/>
              <w:jc w:val="center"/>
              <w:rPr>
                <w:rFonts w:ascii="Times New Roman" w:hAnsi="Times New Roman" w:cs="Times New Roman"/>
              </w:rPr>
            </w:pPr>
            <w:r>
              <w:rPr>
                <w:rFonts w:ascii="Times New Roman" w:hAnsi="Times New Roman" w:cs="Times New Roman"/>
              </w:rPr>
              <w:t>19</w:t>
            </w:r>
          </w:p>
        </w:tc>
        <w:tc>
          <w:tcPr>
            <w:tcW w:w="2769" w:type="dxa"/>
          </w:tcPr>
          <w:p w14:paraId="60ADCEC3" w14:textId="7301A1A7" w:rsidR="00367574" w:rsidRDefault="00367574" w:rsidP="000709B0">
            <w:pPr>
              <w:pStyle w:val="Default"/>
              <w:spacing w:line="360" w:lineRule="auto"/>
              <w:jc w:val="both"/>
              <w:rPr>
                <w:rFonts w:ascii="Times New Roman" w:hAnsi="Times New Roman" w:cs="Times New Roman"/>
              </w:rPr>
            </w:pPr>
            <w:proofErr w:type="spellStart"/>
            <w:r>
              <w:rPr>
                <w:rFonts w:ascii="Times New Roman" w:hAnsi="Times New Roman" w:cs="Times New Roman"/>
              </w:rPr>
              <w:t>UserManagement</w:t>
            </w:r>
            <w:proofErr w:type="spellEnd"/>
          </w:p>
        </w:tc>
        <w:tc>
          <w:tcPr>
            <w:tcW w:w="3202" w:type="dxa"/>
          </w:tcPr>
          <w:p w14:paraId="06E1EE01" w14:textId="6BE7A882" w:rsidR="00367574" w:rsidRDefault="00C52D92" w:rsidP="000709B0">
            <w:pPr>
              <w:pStyle w:val="Default"/>
              <w:spacing w:line="360" w:lineRule="auto"/>
              <w:jc w:val="both"/>
              <w:rPr>
                <w:rFonts w:ascii="Times New Roman" w:hAnsi="Times New Roman" w:cs="Times New Roman"/>
              </w:rPr>
            </w:pPr>
            <w:r>
              <w:rPr>
                <w:rFonts w:ascii="Times New Roman" w:hAnsi="Times New Roman" w:cs="Times New Roman"/>
              </w:rPr>
              <w:t>3,5</w:t>
            </w:r>
          </w:p>
        </w:tc>
      </w:tr>
      <w:tr w:rsidR="00DD5C77" w14:paraId="26B1D153" w14:textId="77777777" w:rsidTr="0089645B">
        <w:tc>
          <w:tcPr>
            <w:tcW w:w="1743" w:type="dxa"/>
          </w:tcPr>
          <w:p w14:paraId="12755BCF" w14:textId="47D2BD1C" w:rsidR="00DD5C77" w:rsidRDefault="00DD5C77" w:rsidP="00B30FBA">
            <w:pPr>
              <w:pStyle w:val="Default"/>
              <w:spacing w:line="360" w:lineRule="auto"/>
              <w:jc w:val="center"/>
              <w:rPr>
                <w:rFonts w:ascii="Times New Roman" w:hAnsi="Times New Roman" w:cs="Times New Roman"/>
              </w:rPr>
            </w:pPr>
            <w:r>
              <w:rPr>
                <w:rFonts w:ascii="Times New Roman" w:hAnsi="Times New Roman" w:cs="Times New Roman"/>
              </w:rPr>
              <w:t>20</w:t>
            </w:r>
          </w:p>
        </w:tc>
        <w:tc>
          <w:tcPr>
            <w:tcW w:w="2769" w:type="dxa"/>
          </w:tcPr>
          <w:p w14:paraId="3B4FD397" w14:textId="3C2321FC" w:rsidR="00DD5C77" w:rsidRDefault="00DD5C77" w:rsidP="000709B0">
            <w:pPr>
              <w:pStyle w:val="Default"/>
              <w:spacing w:line="360" w:lineRule="auto"/>
              <w:jc w:val="both"/>
              <w:rPr>
                <w:rFonts w:ascii="Times New Roman" w:hAnsi="Times New Roman" w:cs="Times New Roman"/>
              </w:rPr>
            </w:pPr>
            <w:r>
              <w:rPr>
                <w:rFonts w:ascii="Times New Roman" w:hAnsi="Times New Roman" w:cs="Times New Roman"/>
              </w:rPr>
              <w:t>Name</w:t>
            </w:r>
          </w:p>
        </w:tc>
        <w:tc>
          <w:tcPr>
            <w:tcW w:w="3202" w:type="dxa"/>
          </w:tcPr>
          <w:p w14:paraId="007514F6" w14:textId="483BDFBF" w:rsidR="00DD5C77" w:rsidRDefault="00B51329"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454369" w14:paraId="2CA69422" w14:textId="77777777" w:rsidTr="0089645B">
        <w:tc>
          <w:tcPr>
            <w:tcW w:w="1743" w:type="dxa"/>
          </w:tcPr>
          <w:p w14:paraId="482FB001" w14:textId="0D62EC34" w:rsidR="00454369" w:rsidRDefault="00454369" w:rsidP="00B30FBA">
            <w:pPr>
              <w:pStyle w:val="Default"/>
              <w:spacing w:line="360" w:lineRule="auto"/>
              <w:jc w:val="center"/>
              <w:rPr>
                <w:rFonts w:ascii="Times New Roman" w:hAnsi="Times New Roman" w:cs="Times New Roman"/>
              </w:rPr>
            </w:pPr>
            <w:r>
              <w:rPr>
                <w:rFonts w:ascii="Times New Roman" w:hAnsi="Times New Roman" w:cs="Times New Roman"/>
              </w:rPr>
              <w:lastRenderedPageBreak/>
              <w:t>21</w:t>
            </w:r>
          </w:p>
        </w:tc>
        <w:tc>
          <w:tcPr>
            <w:tcW w:w="2769" w:type="dxa"/>
          </w:tcPr>
          <w:p w14:paraId="687FFD9D" w14:textId="5DE56856" w:rsidR="00454369" w:rsidRDefault="00454369" w:rsidP="000709B0">
            <w:pPr>
              <w:pStyle w:val="Default"/>
              <w:spacing w:line="360" w:lineRule="auto"/>
              <w:jc w:val="both"/>
              <w:rPr>
                <w:rFonts w:ascii="Times New Roman" w:hAnsi="Times New Roman" w:cs="Times New Roman"/>
              </w:rPr>
            </w:pPr>
            <w:proofErr w:type="spellStart"/>
            <w:r>
              <w:rPr>
                <w:rFonts w:ascii="Times New Roman" w:hAnsi="Times New Roman" w:cs="Times New Roman"/>
              </w:rPr>
              <w:t>UserId</w:t>
            </w:r>
            <w:proofErr w:type="spellEnd"/>
          </w:p>
        </w:tc>
        <w:tc>
          <w:tcPr>
            <w:tcW w:w="3202" w:type="dxa"/>
          </w:tcPr>
          <w:p w14:paraId="1131556B" w14:textId="44E0A287" w:rsidR="00454369" w:rsidRDefault="00454369" w:rsidP="000709B0">
            <w:pPr>
              <w:pStyle w:val="Default"/>
              <w:spacing w:line="360" w:lineRule="auto"/>
              <w:jc w:val="both"/>
              <w:rPr>
                <w:rFonts w:ascii="Times New Roman" w:hAnsi="Times New Roman" w:cs="Times New Roman"/>
              </w:rPr>
            </w:pPr>
            <w:r>
              <w:rPr>
                <w:rFonts w:ascii="Times New Roman" w:hAnsi="Times New Roman" w:cs="Times New Roman"/>
              </w:rPr>
              <w:t>2</w:t>
            </w:r>
          </w:p>
        </w:tc>
      </w:tr>
    </w:tbl>
    <w:p w14:paraId="01FA7769" w14:textId="77777777" w:rsidR="000709B0" w:rsidRPr="00DE0649" w:rsidRDefault="000709B0" w:rsidP="000709B0">
      <w:pPr>
        <w:pStyle w:val="Default"/>
        <w:spacing w:line="360" w:lineRule="auto"/>
        <w:jc w:val="both"/>
        <w:rPr>
          <w:rFonts w:ascii="Times New Roman" w:hAnsi="Times New Roman" w:cs="Times New Roman"/>
        </w:rPr>
      </w:pPr>
    </w:p>
    <w:p w14:paraId="00C3A6A7" w14:textId="4A386DC5" w:rsidR="000709B0" w:rsidRPr="00191FA5" w:rsidRDefault="000709B0" w:rsidP="00C520D1">
      <w:pPr>
        <w:pStyle w:val="Heading3"/>
      </w:pPr>
      <w:bookmarkStart w:id="110" w:name="_Toc18175062"/>
      <w:r w:rsidRPr="00191FA5">
        <w:t>6.2</w:t>
      </w:r>
      <w:r>
        <w:t>.</w:t>
      </w:r>
      <w:r w:rsidRPr="00191FA5">
        <w:t>2 S</w:t>
      </w:r>
      <w:r w:rsidR="006E6395">
        <w:t>ELECTION</w:t>
      </w:r>
      <w:r w:rsidRPr="00191FA5">
        <w:t xml:space="preserve"> C</w:t>
      </w:r>
      <w:r w:rsidR="008E551F">
        <w:t>RITERIA</w:t>
      </w:r>
      <w:bookmarkEnd w:id="110"/>
    </w:p>
    <w:p w14:paraId="6CDD0E4A" w14:textId="77777777" w:rsidR="000709B0" w:rsidRDefault="000709B0" w:rsidP="000709B0">
      <w:pPr>
        <w:pStyle w:val="Default"/>
        <w:spacing w:line="360" w:lineRule="auto"/>
        <w:jc w:val="both"/>
        <w:rPr>
          <w:sz w:val="23"/>
          <w:szCs w:val="23"/>
        </w:rPr>
      </w:pPr>
      <w:r>
        <w:rPr>
          <w:sz w:val="23"/>
          <w:szCs w:val="23"/>
        </w:rPr>
        <w:t xml:space="preserve">Classes that fulfilled at least 3 characteristics of general classification are again reconsidered by six Selection Criteria. The six characteristics </w:t>
      </w:r>
      <w:r w:rsidRPr="00815D25">
        <w:rPr>
          <w:noProof/>
          <w:sz w:val="23"/>
          <w:szCs w:val="23"/>
        </w:rPr>
        <w:t>for</w:t>
      </w:r>
      <w:r>
        <w:rPr>
          <w:sz w:val="23"/>
          <w:szCs w:val="23"/>
        </w:rPr>
        <w:t xml:space="preserve"> the selection criteria are: </w:t>
      </w:r>
    </w:p>
    <w:p w14:paraId="777A1181" w14:textId="77777777" w:rsidR="000709B0" w:rsidRDefault="000709B0" w:rsidP="000709B0">
      <w:pPr>
        <w:pStyle w:val="Default"/>
        <w:numPr>
          <w:ilvl w:val="0"/>
          <w:numId w:val="65"/>
        </w:numPr>
        <w:spacing w:after="82" w:line="360" w:lineRule="auto"/>
        <w:jc w:val="both"/>
        <w:rPr>
          <w:sz w:val="22"/>
          <w:szCs w:val="22"/>
        </w:rPr>
      </w:pPr>
      <w:r w:rsidRPr="002F6F6C">
        <w:rPr>
          <w:i/>
          <w:sz w:val="22"/>
          <w:szCs w:val="22"/>
        </w:rPr>
        <w:t xml:space="preserve">Retained information: </w:t>
      </w:r>
      <w:r>
        <w:rPr>
          <w:sz w:val="22"/>
          <w:szCs w:val="22"/>
        </w:rPr>
        <w:t xml:space="preserve">The potential class will be useful during analysis only if information about it must be remembered so that the system can function. </w:t>
      </w:r>
    </w:p>
    <w:p w14:paraId="20FE6CCA" w14:textId="77777777" w:rsidR="000709B0" w:rsidRDefault="000709B0" w:rsidP="000709B0">
      <w:pPr>
        <w:pStyle w:val="Default"/>
        <w:numPr>
          <w:ilvl w:val="0"/>
          <w:numId w:val="65"/>
        </w:numPr>
        <w:spacing w:after="82" w:line="360" w:lineRule="auto"/>
        <w:jc w:val="both"/>
        <w:rPr>
          <w:sz w:val="22"/>
          <w:szCs w:val="22"/>
        </w:rPr>
      </w:pPr>
      <w:r>
        <w:rPr>
          <w:sz w:val="22"/>
          <w:szCs w:val="22"/>
        </w:rPr>
        <w:t xml:space="preserve"> </w:t>
      </w:r>
      <w:r w:rsidRPr="002F6F6C">
        <w:rPr>
          <w:i/>
          <w:sz w:val="22"/>
          <w:szCs w:val="22"/>
        </w:rPr>
        <w:t>Needed services:</w:t>
      </w:r>
      <w:r>
        <w:rPr>
          <w:sz w:val="22"/>
          <w:szCs w:val="22"/>
        </w:rPr>
        <w:t xml:space="preserve"> The potential class must have a set of identifiable operations that can change the value of its attributes in some way. </w:t>
      </w:r>
    </w:p>
    <w:p w14:paraId="5BA03CA6"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Multiple attributes</w:t>
      </w:r>
      <w:r w:rsidRPr="002F6F6C">
        <w:rPr>
          <w:i/>
          <w:sz w:val="22"/>
          <w:szCs w:val="22"/>
        </w:rPr>
        <w:t>:</w:t>
      </w:r>
      <w:r>
        <w:rPr>
          <w:sz w:val="22"/>
          <w:szCs w:val="22"/>
        </w:rPr>
        <w:t xml:space="preserve"> During requirement analysis, the focus should be on “major” information; a class with a single attribute may, in fact, be useful during design, but is probably better represented as an attribute of another class during the analysis activity. </w:t>
      </w:r>
    </w:p>
    <w:p w14:paraId="2D43A025"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attributes</w:t>
      </w:r>
      <w:r w:rsidRPr="002F6F6C">
        <w:rPr>
          <w:i/>
          <w:sz w:val="22"/>
          <w:szCs w:val="22"/>
        </w:rPr>
        <w:t>:</w:t>
      </w:r>
      <w:r>
        <w:rPr>
          <w:sz w:val="22"/>
          <w:szCs w:val="22"/>
        </w:rPr>
        <w:t xml:space="preserve"> A set of attributes can be defined for the potential class and these attributes apply to all instances of the class. </w:t>
      </w:r>
    </w:p>
    <w:p w14:paraId="16637E3D"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operations</w:t>
      </w:r>
      <w:r w:rsidRPr="002F6F6C">
        <w:rPr>
          <w:i/>
          <w:sz w:val="22"/>
          <w:szCs w:val="22"/>
        </w:rPr>
        <w:t>:</w:t>
      </w:r>
      <w:r>
        <w:rPr>
          <w:sz w:val="22"/>
          <w:szCs w:val="22"/>
        </w:rPr>
        <w:t xml:space="preserve"> A set of operations can be defined for the potential class and these operations apply to all instances of the class. </w:t>
      </w:r>
    </w:p>
    <w:p w14:paraId="01EEB8FD" w14:textId="77777777" w:rsidR="000709B0" w:rsidRDefault="000709B0" w:rsidP="000709B0">
      <w:pPr>
        <w:pStyle w:val="Default"/>
        <w:numPr>
          <w:ilvl w:val="0"/>
          <w:numId w:val="65"/>
        </w:numPr>
        <w:spacing w:line="360" w:lineRule="auto"/>
        <w:jc w:val="both"/>
        <w:rPr>
          <w:sz w:val="22"/>
          <w:szCs w:val="22"/>
        </w:rPr>
      </w:pPr>
      <w:r w:rsidRPr="00524C95">
        <w:rPr>
          <w:rFonts w:ascii="Times New Roman" w:hAnsi="Times New Roman" w:cs="Times New Roman"/>
          <w:i/>
          <w:sz w:val="22"/>
          <w:szCs w:val="22"/>
        </w:rPr>
        <w:t>Essential requirements</w:t>
      </w:r>
      <w:r w:rsidRPr="002F6F6C">
        <w:rPr>
          <w:i/>
          <w:sz w:val="22"/>
          <w:szCs w:val="22"/>
        </w:rPr>
        <w:t>:</w:t>
      </w:r>
      <w:r>
        <w:rPr>
          <w:sz w:val="22"/>
          <w:szCs w:val="22"/>
        </w:rPr>
        <w:t xml:space="preserve"> External entities that appear in the problem space and produce or consume information essential to the operation of any solution for the system will almost always be defined as classes in the requirements model. </w:t>
      </w:r>
    </w:p>
    <w:p w14:paraId="3E3B78AF" w14:textId="77777777" w:rsidR="000709B0" w:rsidRDefault="000709B0" w:rsidP="000709B0">
      <w:pPr>
        <w:pStyle w:val="Default"/>
        <w:spacing w:line="360" w:lineRule="auto"/>
        <w:jc w:val="both"/>
        <w:rPr>
          <w:sz w:val="22"/>
          <w:szCs w:val="22"/>
        </w:rPr>
      </w:pPr>
    </w:p>
    <w:p w14:paraId="0A91A2F4" w14:textId="43E99630" w:rsidR="000709B0" w:rsidRDefault="000709B0" w:rsidP="000709B0">
      <w:pPr>
        <w:rPr>
          <w:sz w:val="22"/>
        </w:rPr>
      </w:pPr>
      <w:r>
        <w:rPr>
          <w:sz w:val="22"/>
        </w:rPr>
        <w:t>To be considered a legitimate class for inclusion in the requirements model, a potential object should satisfy all (or almost all) of these characteristics. The decision for inclusion of potential classes in the analysis model is somewhat subjective, and later evaluation may cause an object to be discarded or reinstated.</w:t>
      </w:r>
    </w:p>
    <w:p w14:paraId="73B0CDA2" w14:textId="77777777" w:rsidR="0089645B" w:rsidRDefault="0089645B" w:rsidP="000709B0">
      <w:pPr>
        <w:rPr>
          <w:sz w:val="22"/>
        </w:rPr>
      </w:pPr>
    </w:p>
    <w:p w14:paraId="733391D1" w14:textId="493421A9" w:rsidR="007E4599" w:rsidRDefault="0089645B" w:rsidP="0089645B">
      <w:pPr>
        <w:pStyle w:val="Caption"/>
        <w:jc w:val="center"/>
        <w:rPr>
          <w:sz w:val="22"/>
        </w:rPr>
      </w:pPr>
      <w:bookmarkStart w:id="111" w:name="_Toc509284827"/>
      <w:bookmarkStart w:id="112" w:name="_Toc18175081"/>
      <w:r>
        <w:t xml:space="preserve">Table </w:t>
      </w:r>
      <w:fldSimple w:instr=" SEQ Table \* ARABIC ">
        <w:r w:rsidR="004268A8">
          <w:rPr>
            <w:noProof/>
          </w:rPr>
          <w:t>9</w:t>
        </w:r>
      </w:fldSimple>
      <w:r w:rsidRPr="001A26F6">
        <w:t>: selection criteria of nouns</w:t>
      </w:r>
      <w:bookmarkEnd w:id="111"/>
      <w:bookmarkEnd w:id="112"/>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15"/>
        <w:gridCol w:w="4410"/>
        <w:gridCol w:w="3325"/>
      </w:tblGrid>
      <w:tr w:rsidR="000709B0" w14:paraId="76FE03F0" w14:textId="77777777" w:rsidTr="0089645B">
        <w:tc>
          <w:tcPr>
            <w:tcW w:w="1615" w:type="dxa"/>
          </w:tcPr>
          <w:p w14:paraId="102518CD" w14:textId="77777777" w:rsidR="000709B0" w:rsidRDefault="000709B0" w:rsidP="00303520">
            <w:pPr>
              <w:jc w:val="center"/>
            </w:pPr>
            <w:r>
              <w:t>Serial number</w:t>
            </w:r>
          </w:p>
        </w:tc>
        <w:tc>
          <w:tcPr>
            <w:tcW w:w="4410" w:type="dxa"/>
          </w:tcPr>
          <w:p w14:paraId="7A351FC0" w14:textId="77777777" w:rsidR="000709B0" w:rsidRDefault="000709B0" w:rsidP="000709B0">
            <w:r>
              <w:t xml:space="preserve">                      Noun</w:t>
            </w:r>
          </w:p>
        </w:tc>
        <w:tc>
          <w:tcPr>
            <w:tcW w:w="3325" w:type="dxa"/>
          </w:tcPr>
          <w:p w14:paraId="630FFA31" w14:textId="77777777" w:rsidR="000709B0" w:rsidRDefault="000709B0" w:rsidP="000709B0">
            <w:r>
              <w:t>Selection criteria</w:t>
            </w:r>
          </w:p>
        </w:tc>
      </w:tr>
      <w:tr w:rsidR="000709B0" w14:paraId="16BC7500" w14:textId="77777777" w:rsidTr="0089645B">
        <w:tc>
          <w:tcPr>
            <w:tcW w:w="1615" w:type="dxa"/>
          </w:tcPr>
          <w:p w14:paraId="09E9FBBC" w14:textId="77777777" w:rsidR="000709B0" w:rsidRDefault="000709B0" w:rsidP="00303520">
            <w:pPr>
              <w:jc w:val="center"/>
            </w:pPr>
            <w:r>
              <w:t>1</w:t>
            </w:r>
          </w:p>
        </w:tc>
        <w:tc>
          <w:tcPr>
            <w:tcW w:w="4410" w:type="dxa"/>
          </w:tcPr>
          <w:p w14:paraId="706B2459" w14:textId="77777777" w:rsidR="000709B0" w:rsidRDefault="000709B0" w:rsidP="000709B0">
            <w:r>
              <w:t>User</w:t>
            </w:r>
          </w:p>
        </w:tc>
        <w:tc>
          <w:tcPr>
            <w:tcW w:w="3325" w:type="dxa"/>
          </w:tcPr>
          <w:p w14:paraId="595E6E5B" w14:textId="77777777" w:rsidR="000709B0" w:rsidRDefault="000709B0" w:rsidP="000709B0">
            <w:r>
              <w:t>1,2,3,4,5</w:t>
            </w:r>
          </w:p>
        </w:tc>
      </w:tr>
      <w:tr w:rsidR="006F63B6" w14:paraId="612A953C" w14:textId="77777777" w:rsidTr="0089645B">
        <w:tc>
          <w:tcPr>
            <w:tcW w:w="1615" w:type="dxa"/>
          </w:tcPr>
          <w:p w14:paraId="6D4B8367" w14:textId="09238CF8" w:rsidR="006F63B6" w:rsidRDefault="004F6BCE" w:rsidP="00303520">
            <w:pPr>
              <w:jc w:val="center"/>
            </w:pPr>
            <w:r>
              <w:lastRenderedPageBreak/>
              <w:t>2</w:t>
            </w:r>
          </w:p>
        </w:tc>
        <w:tc>
          <w:tcPr>
            <w:tcW w:w="4410" w:type="dxa"/>
          </w:tcPr>
          <w:p w14:paraId="04FCFC95" w14:textId="27787A70" w:rsidR="006F63B6" w:rsidRDefault="006F63B6" w:rsidP="000709B0">
            <w:r>
              <w:t>Answer</w:t>
            </w:r>
          </w:p>
        </w:tc>
        <w:tc>
          <w:tcPr>
            <w:tcW w:w="3325" w:type="dxa"/>
          </w:tcPr>
          <w:p w14:paraId="7872A4D6" w14:textId="53FDD668" w:rsidR="006F63B6" w:rsidRDefault="006F63B6" w:rsidP="000709B0">
            <w:r>
              <w:t>3</w:t>
            </w:r>
          </w:p>
        </w:tc>
      </w:tr>
      <w:tr w:rsidR="006F63B6" w14:paraId="201D5A65" w14:textId="77777777" w:rsidTr="0089645B">
        <w:tc>
          <w:tcPr>
            <w:tcW w:w="1615" w:type="dxa"/>
          </w:tcPr>
          <w:p w14:paraId="73D90F93" w14:textId="33E3AAA9" w:rsidR="006F63B6" w:rsidRDefault="004F6BCE" w:rsidP="00303520">
            <w:pPr>
              <w:jc w:val="center"/>
            </w:pPr>
            <w:r>
              <w:t>3</w:t>
            </w:r>
          </w:p>
        </w:tc>
        <w:tc>
          <w:tcPr>
            <w:tcW w:w="4410" w:type="dxa"/>
          </w:tcPr>
          <w:p w14:paraId="69376998" w14:textId="237E473C" w:rsidR="006F63B6" w:rsidRDefault="006F63B6" w:rsidP="000709B0">
            <w:r>
              <w:t>Question</w:t>
            </w:r>
          </w:p>
        </w:tc>
        <w:tc>
          <w:tcPr>
            <w:tcW w:w="3325" w:type="dxa"/>
          </w:tcPr>
          <w:p w14:paraId="0DDADB57" w14:textId="3E7F98E5" w:rsidR="006F63B6" w:rsidRDefault="006F63B6" w:rsidP="000709B0">
            <w:r>
              <w:t>3</w:t>
            </w:r>
          </w:p>
        </w:tc>
      </w:tr>
      <w:tr w:rsidR="00FA054C" w14:paraId="66B99888" w14:textId="77777777" w:rsidTr="0089645B">
        <w:tc>
          <w:tcPr>
            <w:tcW w:w="1615" w:type="dxa"/>
          </w:tcPr>
          <w:p w14:paraId="3C83E3D9" w14:textId="4016E172" w:rsidR="00FA054C" w:rsidRDefault="004F6BCE" w:rsidP="00303520">
            <w:pPr>
              <w:jc w:val="center"/>
            </w:pPr>
            <w:r>
              <w:t>4</w:t>
            </w:r>
          </w:p>
        </w:tc>
        <w:tc>
          <w:tcPr>
            <w:tcW w:w="4410" w:type="dxa"/>
          </w:tcPr>
          <w:p w14:paraId="2AC8DCCA" w14:textId="7C8B4AA6" w:rsidR="00FA054C" w:rsidRDefault="00E7788D" w:rsidP="000709B0">
            <w:r>
              <w:t>Comment</w:t>
            </w:r>
          </w:p>
        </w:tc>
        <w:tc>
          <w:tcPr>
            <w:tcW w:w="3325" w:type="dxa"/>
          </w:tcPr>
          <w:p w14:paraId="76CB0CDE" w14:textId="06BBAC08" w:rsidR="00FA054C" w:rsidRDefault="00E7788D" w:rsidP="000709B0">
            <w:r>
              <w:t>3</w:t>
            </w:r>
          </w:p>
        </w:tc>
      </w:tr>
      <w:tr w:rsidR="00D17543" w14:paraId="7FA3B48B" w14:textId="77777777" w:rsidTr="0089645B">
        <w:tc>
          <w:tcPr>
            <w:tcW w:w="1615" w:type="dxa"/>
          </w:tcPr>
          <w:p w14:paraId="753FC13D" w14:textId="48D3BA44" w:rsidR="00D17543" w:rsidRDefault="004F6BCE" w:rsidP="00303520">
            <w:pPr>
              <w:jc w:val="center"/>
            </w:pPr>
            <w:r>
              <w:t>5</w:t>
            </w:r>
          </w:p>
        </w:tc>
        <w:tc>
          <w:tcPr>
            <w:tcW w:w="4410" w:type="dxa"/>
          </w:tcPr>
          <w:p w14:paraId="29E5464F" w14:textId="23F7F2FF" w:rsidR="00D17543" w:rsidRDefault="00D17543" w:rsidP="000709B0">
            <w:r>
              <w:t>Tag</w:t>
            </w:r>
          </w:p>
        </w:tc>
        <w:tc>
          <w:tcPr>
            <w:tcW w:w="3325" w:type="dxa"/>
          </w:tcPr>
          <w:p w14:paraId="5BC715FF" w14:textId="74D5E250" w:rsidR="00D17543" w:rsidRDefault="00D17543" w:rsidP="000709B0">
            <w:r>
              <w:t>3</w:t>
            </w:r>
          </w:p>
        </w:tc>
      </w:tr>
      <w:tr w:rsidR="00936616" w14:paraId="3A924B5A" w14:textId="77777777" w:rsidTr="0089645B">
        <w:tc>
          <w:tcPr>
            <w:tcW w:w="1615" w:type="dxa"/>
          </w:tcPr>
          <w:p w14:paraId="46266987" w14:textId="7D9D9319" w:rsidR="00936616" w:rsidRDefault="004F6BCE" w:rsidP="00303520">
            <w:pPr>
              <w:jc w:val="center"/>
            </w:pPr>
            <w:r>
              <w:t>6</w:t>
            </w:r>
          </w:p>
        </w:tc>
        <w:tc>
          <w:tcPr>
            <w:tcW w:w="4410" w:type="dxa"/>
          </w:tcPr>
          <w:p w14:paraId="4AAB3B3B" w14:textId="42E31BBE" w:rsidR="00936616" w:rsidRDefault="00936616" w:rsidP="000709B0">
            <w:r>
              <w:t>Recommendation</w:t>
            </w:r>
          </w:p>
        </w:tc>
        <w:tc>
          <w:tcPr>
            <w:tcW w:w="3325" w:type="dxa"/>
          </w:tcPr>
          <w:p w14:paraId="260C2273" w14:textId="1698FE08" w:rsidR="00936616" w:rsidRDefault="00936616" w:rsidP="000709B0">
            <w:r>
              <w:t>2</w:t>
            </w:r>
          </w:p>
        </w:tc>
      </w:tr>
      <w:tr w:rsidR="003F0F0E" w14:paraId="21957796" w14:textId="77777777" w:rsidTr="0089645B">
        <w:tc>
          <w:tcPr>
            <w:tcW w:w="1615" w:type="dxa"/>
          </w:tcPr>
          <w:p w14:paraId="4DBE2426" w14:textId="3399794F" w:rsidR="003F0F0E" w:rsidRDefault="003F0F0E" w:rsidP="00303520">
            <w:pPr>
              <w:jc w:val="center"/>
            </w:pPr>
            <w:r>
              <w:t>7</w:t>
            </w:r>
          </w:p>
        </w:tc>
        <w:tc>
          <w:tcPr>
            <w:tcW w:w="4410" w:type="dxa"/>
          </w:tcPr>
          <w:p w14:paraId="127DA198" w14:textId="75FADA66" w:rsidR="003F0F0E" w:rsidRDefault="003F0F0E" w:rsidP="000709B0">
            <w:proofErr w:type="spellStart"/>
            <w:r>
              <w:t>UserActivity</w:t>
            </w:r>
            <w:proofErr w:type="spellEnd"/>
          </w:p>
        </w:tc>
        <w:tc>
          <w:tcPr>
            <w:tcW w:w="3325" w:type="dxa"/>
          </w:tcPr>
          <w:p w14:paraId="78AD0B3F" w14:textId="5A76608D" w:rsidR="003F0F0E" w:rsidRDefault="00356FD9" w:rsidP="000709B0">
            <w:r>
              <w:t>2,5</w:t>
            </w:r>
          </w:p>
        </w:tc>
      </w:tr>
      <w:tr w:rsidR="008850D2" w14:paraId="48789BCC" w14:textId="77777777" w:rsidTr="0089645B">
        <w:tc>
          <w:tcPr>
            <w:tcW w:w="1615" w:type="dxa"/>
          </w:tcPr>
          <w:p w14:paraId="41EBE9FE" w14:textId="55FDC776" w:rsidR="008850D2" w:rsidRDefault="008850D2" w:rsidP="00303520">
            <w:pPr>
              <w:jc w:val="center"/>
            </w:pPr>
            <w:r>
              <w:t>8</w:t>
            </w:r>
          </w:p>
        </w:tc>
        <w:tc>
          <w:tcPr>
            <w:tcW w:w="4410" w:type="dxa"/>
          </w:tcPr>
          <w:p w14:paraId="127C8C45" w14:textId="0ED3FFB6" w:rsidR="008850D2" w:rsidRDefault="008850D2" w:rsidP="000709B0">
            <w:proofErr w:type="spellStart"/>
            <w:r>
              <w:t>UserManagement</w:t>
            </w:r>
            <w:proofErr w:type="spellEnd"/>
          </w:p>
        </w:tc>
        <w:tc>
          <w:tcPr>
            <w:tcW w:w="3325" w:type="dxa"/>
          </w:tcPr>
          <w:p w14:paraId="4F1DE21F" w14:textId="2CA4CDCF" w:rsidR="008850D2" w:rsidRDefault="00946B25" w:rsidP="000709B0">
            <w:r>
              <w:t>2,5</w:t>
            </w:r>
          </w:p>
        </w:tc>
      </w:tr>
    </w:tbl>
    <w:p w14:paraId="3EEE10DC" w14:textId="77777777" w:rsidR="000709B0" w:rsidRDefault="000709B0" w:rsidP="00C520D1"/>
    <w:p w14:paraId="4E09915A" w14:textId="6E5B5976" w:rsidR="000709B0" w:rsidRDefault="00191FA5" w:rsidP="00191FA5">
      <w:pPr>
        <w:pStyle w:val="Heading3"/>
      </w:pPr>
      <w:bookmarkStart w:id="113" w:name="_Toc18175063"/>
      <w:r>
        <w:t xml:space="preserve">6.2.3 </w:t>
      </w:r>
      <w:r w:rsidR="000709B0">
        <w:t>ASSOCIATE NOUN WITH VERB</w:t>
      </w:r>
      <w:bookmarkEnd w:id="113"/>
    </w:p>
    <w:p w14:paraId="601A03D5" w14:textId="36D54B40" w:rsidR="000709B0" w:rsidRDefault="00743ADC" w:rsidP="000709B0">
      <w:pPr>
        <w:rPr>
          <w:rFonts w:cs="Times New Roman"/>
          <w:szCs w:val="24"/>
        </w:rPr>
      </w:pPr>
      <w:r>
        <w:rPr>
          <w:rFonts w:cs="Times New Roman"/>
          <w:szCs w:val="24"/>
        </w:rPr>
        <w:t xml:space="preserve">I </w:t>
      </w:r>
      <w:r w:rsidR="000709B0" w:rsidRPr="007E226A">
        <w:rPr>
          <w:rFonts w:cs="Times New Roman"/>
          <w:szCs w:val="24"/>
        </w:rPr>
        <w:t>now identify the nouns and verbs associated with the potential classes to better find out the attributes and methods of each class.</w:t>
      </w:r>
    </w:p>
    <w:p w14:paraId="7247D46C" w14:textId="592AE9B4" w:rsidR="007E4599" w:rsidRDefault="0089645B" w:rsidP="0089645B">
      <w:pPr>
        <w:pStyle w:val="Caption"/>
        <w:jc w:val="center"/>
        <w:rPr>
          <w:rFonts w:cs="Times New Roman"/>
          <w:szCs w:val="24"/>
        </w:rPr>
      </w:pPr>
      <w:bookmarkStart w:id="114" w:name="_Toc509284828"/>
      <w:bookmarkStart w:id="115" w:name="_Toc18175082"/>
      <w:r>
        <w:t xml:space="preserve">Table </w:t>
      </w:r>
      <w:fldSimple w:instr=" SEQ Table \* ARABIC ">
        <w:r w:rsidR="004268A8">
          <w:rPr>
            <w:noProof/>
          </w:rPr>
          <w:t>10</w:t>
        </w:r>
      </w:fldSimple>
      <w:r w:rsidRPr="004A5A77">
        <w:t>: Associate noun and verb identification</w:t>
      </w:r>
      <w:bookmarkEnd w:id="114"/>
      <w:bookmarkEnd w:id="115"/>
    </w:p>
    <w:tbl>
      <w:tblPr>
        <w:tblW w:w="10440" w:type="dxa"/>
        <w:tblInd w:w="1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802"/>
        <w:gridCol w:w="1923"/>
        <w:gridCol w:w="3364"/>
        <w:gridCol w:w="4351"/>
      </w:tblGrid>
      <w:tr w:rsidR="000709B0" w14:paraId="41C0E28A" w14:textId="77777777" w:rsidTr="0089645B">
        <w:tc>
          <w:tcPr>
            <w:tcW w:w="810" w:type="dxa"/>
          </w:tcPr>
          <w:p w14:paraId="6111EFEC" w14:textId="77777777" w:rsidR="000709B0" w:rsidRDefault="000709B0" w:rsidP="00222068">
            <w:pPr>
              <w:jc w:val="center"/>
              <w:rPr>
                <w:rFonts w:cs="Times New Roman"/>
                <w:szCs w:val="24"/>
              </w:rPr>
            </w:pPr>
            <w:r>
              <w:rPr>
                <w:rFonts w:cs="Times New Roman"/>
                <w:szCs w:val="24"/>
              </w:rPr>
              <w:t>No</w:t>
            </w:r>
          </w:p>
        </w:tc>
        <w:tc>
          <w:tcPr>
            <w:tcW w:w="1800" w:type="dxa"/>
          </w:tcPr>
          <w:p w14:paraId="082E2002" w14:textId="77777777" w:rsidR="000709B0" w:rsidRDefault="000709B0" w:rsidP="000709B0">
            <w:pPr>
              <w:rPr>
                <w:rFonts w:cs="Times New Roman"/>
                <w:szCs w:val="24"/>
              </w:rPr>
            </w:pPr>
            <w:r>
              <w:rPr>
                <w:rFonts w:cs="Times New Roman"/>
                <w:szCs w:val="24"/>
              </w:rPr>
              <w:t>Class name</w:t>
            </w:r>
          </w:p>
        </w:tc>
        <w:tc>
          <w:tcPr>
            <w:tcW w:w="3420" w:type="dxa"/>
          </w:tcPr>
          <w:p w14:paraId="6C8E9616" w14:textId="77777777" w:rsidR="000709B0" w:rsidRDefault="000709B0" w:rsidP="000709B0">
            <w:pPr>
              <w:rPr>
                <w:rFonts w:cs="Times New Roman"/>
                <w:szCs w:val="24"/>
              </w:rPr>
            </w:pPr>
            <w:r>
              <w:rPr>
                <w:rFonts w:cs="Times New Roman"/>
                <w:szCs w:val="24"/>
              </w:rPr>
              <w:t xml:space="preserve">                 Nouns </w:t>
            </w:r>
          </w:p>
        </w:tc>
        <w:tc>
          <w:tcPr>
            <w:tcW w:w="4410" w:type="dxa"/>
          </w:tcPr>
          <w:p w14:paraId="3520AE06" w14:textId="77777777" w:rsidR="000709B0" w:rsidRDefault="000709B0" w:rsidP="000709B0">
            <w:pPr>
              <w:rPr>
                <w:rFonts w:cs="Times New Roman"/>
                <w:szCs w:val="24"/>
              </w:rPr>
            </w:pPr>
            <w:r>
              <w:rPr>
                <w:rFonts w:cs="Times New Roman"/>
                <w:szCs w:val="24"/>
              </w:rPr>
              <w:t xml:space="preserve">                         Verbs</w:t>
            </w:r>
          </w:p>
        </w:tc>
      </w:tr>
      <w:tr w:rsidR="000709B0" w14:paraId="66356FF5" w14:textId="77777777" w:rsidTr="0089645B">
        <w:tc>
          <w:tcPr>
            <w:tcW w:w="810" w:type="dxa"/>
          </w:tcPr>
          <w:p w14:paraId="1FBF911E" w14:textId="77777777" w:rsidR="000709B0" w:rsidRDefault="000709B0" w:rsidP="00222068">
            <w:pPr>
              <w:jc w:val="center"/>
              <w:rPr>
                <w:rFonts w:cs="Times New Roman"/>
                <w:szCs w:val="24"/>
              </w:rPr>
            </w:pPr>
            <w:r>
              <w:rPr>
                <w:rFonts w:cs="Times New Roman"/>
                <w:szCs w:val="24"/>
              </w:rPr>
              <w:t>1</w:t>
            </w:r>
          </w:p>
        </w:tc>
        <w:tc>
          <w:tcPr>
            <w:tcW w:w="1800" w:type="dxa"/>
          </w:tcPr>
          <w:p w14:paraId="132EDC3B" w14:textId="77777777" w:rsidR="000709B0" w:rsidRDefault="000709B0" w:rsidP="000709B0">
            <w:pPr>
              <w:rPr>
                <w:rFonts w:cs="Times New Roman"/>
                <w:szCs w:val="24"/>
              </w:rPr>
            </w:pPr>
            <w:r>
              <w:rPr>
                <w:rFonts w:cs="Times New Roman"/>
                <w:szCs w:val="24"/>
              </w:rPr>
              <w:t xml:space="preserve"> User</w:t>
            </w:r>
          </w:p>
        </w:tc>
        <w:tc>
          <w:tcPr>
            <w:tcW w:w="3420" w:type="dxa"/>
          </w:tcPr>
          <w:p w14:paraId="07C37CFB" w14:textId="0EF8FB92" w:rsidR="000709B0" w:rsidRDefault="008B1241" w:rsidP="000709B0">
            <w:pPr>
              <w:rPr>
                <w:rFonts w:cs="Times New Roman"/>
                <w:szCs w:val="24"/>
              </w:rPr>
            </w:pPr>
            <w:r>
              <w:rPr>
                <w:rFonts w:cs="Times New Roman"/>
                <w:szCs w:val="24"/>
              </w:rPr>
              <w:t>Reputation</w:t>
            </w:r>
            <w:r w:rsidR="00C1344D">
              <w:rPr>
                <w:rFonts w:cs="Times New Roman"/>
                <w:szCs w:val="24"/>
              </w:rPr>
              <w:t>,</w:t>
            </w:r>
            <w:r w:rsidR="00900E01">
              <w:rPr>
                <w:rFonts w:cs="Times New Roman"/>
                <w:szCs w:val="24"/>
              </w:rPr>
              <w:t xml:space="preserve"> </w:t>
            </w:r>
            <w:r w:rsidR="00D14A83">
              <w:rPr>
                <w:rFonts w:cs="Times New Roman"/>
                <w:szCs w:val="24"/>
              </w:rPr>
              <w:t>L</w:t>
            </w:r>
            <w:r w:rsidR="00C1344D">
              <w:rPr>
                <w:rFonts w:cs="Times New Roman"/>
                <w:szCs w:val="24"/>
              </w:rPr>
              <w:t>ocation</w:t>
            </w:r>
            <w:r w:rsidR="00922075">
              <w:rPr>
                <w:rFonts w:cs="Times New Roman"/>
                <w:szCs w:val="24"/>
              </w:rPr>
              <w:t>, Tags</w:t>
            </w:r>
            <w:r w:rsidR="007A42F1">
              <w:rPr>
                <w:rFonts w:cs="Times New Roman"/>
                <w:szCs w:val="24"/>
              </w:rPr>
              <w:t>,</w:t>
            </w:r>
            <w:r w:rsidR="00E77BD9">
              <w:rPr>
                <w:rFonts w:cs="Times New Roman"/>
                <w:szCs w:val="24"/>
              </w:rPr>
              <w:t xml:space="preserve"> </w:t>
            </w:r>
            <w:proofErr w:type="spellStart"/>
            <w:r w:rsidR="007A42F1">
              <w:rPr>
                <w:rFonts w:cs="Times New Roman"/>
                <w:szCs w:val="24"/>
              </w:rPr>
              <w:t>UserId</w:t>
            </w:r>
            <w:proofErr w:type="spellEnd"/>
          </w:p>
        </w:tc>
        <w:tc>
          <w:tcPr>
            <w:tcW w:w="4410" w:type="dxa"/>
          </w:tcPr>
          <w:p w14:paraId="719E6FD7" w14:textId="14FEA85A" w:rsidR="000709B0" w:rsidRDefault="00B56FB3" w:rsidP="000709B0">
            <w:pPr>
              <w:rPr>
                <w:rFonts w:cs="Times New Roman"/>
                <w:szCs w:val="24"/>
              </w:rPr>
            </w:pPr>
            <w:r>
              <w:rPr>
                <w:rFonts w:cs="Times New Roman"/>
                <w:szCs w:val="24"/>
              </w:rPr>
              <w:t>N/A</w:t>
            </w:r>
          </w:p>
        </w:tc>
      </w:tr>
      <w:tr w:rsidR="000709B0" w14:paraId="61623B07" w14:textId="77777777" w:rsidTr="0089645B">
        <w:tc>
          <w:tcPr>
            <w:tcW w:w="810" w:type="dxa"/>
          </w:tcPr>
          <w:p w14:paraId="2B14F6BA" w14:textId="77777777" w:rsidR="000709B0" w:rsidRDefault="000709B0" w:rsidP="00222068">
            <w:pPr>
              <w:jc w:val="center"/>
              <w:rPr>
                <w:rFonts w:cs="Times New Roman"/>
                <w:szCs w:val="24"/>
              </w:rPr>
            </w:pPr>
            <w:r>
              <w:rPr>
                <w:rFonts w:cs="Times New Roman"/>
                <w:szCs w:val="24"/>
              </w:rPr>
              <w:t>2</w:t>
            </w:r>
          </w:p>
        </w:tc>
        <w:tc>
          <w:tcPr>
            <w:tcW w:w="1800" w:type="dxa"/>
          </w:tcPr>
          <w:p w14:paraId="5E4A068D" w14:textId="72235018" w:rsidR="000709B0" w:rsidRDefault="007F2BEE" w:rsidP="000709B0">
            <w:pPr>
              <w:rPr>
                <w:rFonts w:cs="Times New Roman"/>
                <w:szCs w:val="24"/>
              </w:rPr>
            </w:pPr>
            <w:r>
              <w:rPr>
                <w:rFonts w:cs="Times New Roman"/>
                <w:szCs w:val="24"/>
              </w:rPr>
              <w:t>Answer</w:t>
            </w:r>
          </w:p>
        </w:tc>
        <w:tc>
          <w:tcPr>
            <w:tcW w:w="3420" w:type="dxa"/>
          </w:tcPr>
          <w:p w14:paraId="58EA25EA" w14:textId="2E7D5646" w:rsidR="000709B0" w:rsidRDefault="007F2BEE" w:rsidP="000709B0">
            <w:pPr>
              <w:rPr>
                <w:rFonts w:cs="Times New Roman"/>
                <w:szCs w:val="24"/>
              </w:rPr>
            </w:pPr>
            <w:r>
              <w:rPr>
                <w:rFonts w:cs="Times New Roman"/>
                <w:noProof/>
                <w:szCs w:val="24"/>
              </w:rPr>
              <w:t xml:space="preserve">Description, Image, Tags, </w:t>
            </w:r>
            <w:r w:rsidR="00297AB0">
              <w:rPr>
                <w:rFonts w:cs="Times New Roman"/>
                <w:noProof/>
                <w:szCs w:val="24"/>
              </w:rPr>
              <w:t>User</w:t>
            </w:r>
            <w:r w:rsidR="005C7BFA">
              <w:rPr>
                <w:rFonts w:cs="Times New Roman"/>
                <w:noProof/>
                <w:szCs w:val="24"/>
              </w:rPr>
              <w:t>, Vote count</w:t>
            </w:r>
            <w:r w:rsidR="00D336A1">
              <w:rPr>
                <w:rFonts w:cs="Times New Roman"/>
                <w:noProof/>
                <w:szCs w:val="24"/>
              </w:rPr>
              <w:t>, Comments</w:t>
            </w:r>
            <w:r w:rsidR="00983F65">
              <w:rPr>
                <w:rFonts w:cs="Times New Roman"/>
                <w:noProof/>
                <w:szCs w:val="24"/>
              </w:rPr>
              <w:t>, Time</w:t>
            </w:r>
          </w:p>
        </w:tc>
        <w:tc>
          <w:tcPr>
            <w:tcW w:w="4410" w:type="dxa"/>
          </w:tcPr>
          <w:p w14:paraId="29BD61EB" w14:textId="3223DC0E" w:rsidR="000709B0" w:rsidRDefault="004A6F7D" w:rsidP="000709B0">
            <w:pPr>
              <w:rPr>
                <w:rFonts w:cs="Times New Roman"/>
                <w:szCs w:val="24"/>
              </w:rPr>
            </w:pPr>
            <w:r>
              <w:rPr>
                <w:rFonts w:cs="Times New Roman"/>
                <w:szCs w:val="24"/>
              </w:rPr>
              <w:t>N/A</w:t>
            </w:r>
          </w:p>
        </w:tc>
      </w:tr>
      <w:tr w:rsidR="000709B0" w14:paraId="2F3F286A" w14:textId="77777777" w:rsidTr="0089645B">
        <w:tc>
          <w:tcPr>
            <w:tcW w:w="810" w:type="dxa"/>
          </w:tcPr>
          <w:p w14:paraId="107F6066" w14:textId="77777777" w:rsidR="000709B0" w:rsidRDefault="000709B0" w:rsidP="00222068">
            <w:pPr>
              <w:jc w:val="center"/>
              <w:rPr>
                <w:rFonts w:cs="Times New Roman"/>
                <w:szCs w:val="24"/>
              </w:rPr>
            </w:pPr>
            <w:r>
              <w:rPr>
                <w:rFonts w:cs="Times New Roman"/>
                <w:szCs w:val="24"/>
              </w:rPr>
              <w:t>3</w:t>
            </w:r>
          </w:p>
        </w:tc>
        <w:tc>
          <w:tcPr>
            <w:tcW w:w="1800" w:type="dxa"/>
          </w:tcPr>
          <w:p w14:paraId="01A1EF44" w14:textId="73B92ED5" w:rsidR="000709B0" w:rsidRDefault="00502560" w:rsidP="000709B0">
            <w:pPr>
              <w:rPr>
                <w:rFonts w:cs="Times New Roman"/>
                <w:szCs w:val="24"/>
              </w:rPr>
            </w:pPr>
            <w:r>
              <w:rPr>
                <w:rFonts w:cs="Times New Roman"/>
                <w:szCs w:val="24"/>
              </w:rPr>
              <w:t>Question</w:t>
            </w:r>
          </w:p>
        </w:tc>
        <w:tc>
          <w:tcPr>
            <w:tcW w:w="3420" w:type="dxa"/>
          </w:tcPr>
          <w:p w14:paraId="3C64BEBF" w14:textId="167F1006" w:rsidR="000709B0" w:rsidRDefault="00C833F7" w:rsidP="000709B0">
            <w:pPr>
              <w:rPr>
                <w:rFonts w:cs="Times New Roman"/>
                <w:szCs w:val="24"/>
              </w:rPr>
            </w:pPr>
            <w:r>
              <w:rPr>
                <w:rFonts w:cs="Times New Roman"/>
                <w:noProof/>
                <w:szCs w:val="24"/>
              </w:rPr>
              <w:t>Title, Description, Image</w:t>
            </w:r>
            <w:r w:rsidR="00DB4C0C">
              <w:rPr>
                <w:rFonts w:cs="Times New Roman"/>
                <w:noProof/>
                <w:szCs w:val="24"/>
              </w:rPr>
              <w:t>, Tags</w:t>
            </w:r>
            <w:r>
              <w:rPr>
                <w:rFonts w:cs="Times New Roman"/>
                <w:noProof/>
                <w:szCs w:val="24"/>
              </w:rPr>
              <w:t xml:space="preserve">, </w:t>
            </w:r>
            <w:r w:rsidR="00DB4C0C">
              <w:rPr>
                <w:rFonts w:cs="Times New Roman"/>
                <w:noProof/>
                <w:szCs w:val="24"/>
              </w:rPr>
              <w:t>User,</w:t>
            </w:r>
            <w:r w:rsidR="00CC562F">
              <w:rPr>
                <w:rFonts w:cs="Times New Roman"/>
                <w:noProof/>
                <w:szCs w:val="24"/>
              </w:rPr>
              <w:t xml:space="preserve"> </w:t>
            </w:r>
            <w:r w:rsidR="00010F29">
              <w:rPr>
                <w:rFonts w:cs="Times New Roman"/>
                <w:noProof/>
                <w:szCs w:val="24"/>
              </w:rPr>
              <w:t>Reaction</w:t>
            </w:r>
            <w:r w:rsidR="004D0BBD">
              <w:rPr>
                <w:rFonts w:cs="Times New Roman"/>
                <w:noProof/>
                <w:szCs w:val="24"/>
              </w:rPr>
              <w:t>s</w:t>
            </w:r>
            <w:r w:rsidR="002B136A">
              <w:rPr>
                <w:rFonts w:cs="Times New Roman"/>
                <w:noProof/>
                <w:szCs w:val="24"/>
              </w:rPr>
              <w:t>, Comments</w:t>
            </w:r>
            <w:r w:rsidR="00B50ACF">
              <w:rPr>
                <w:rFonts w:cs="Times New Roman"/>
                <w:noProof/>
                <w:szCs w:val="24"/>
              </w:rPr>
              <w:t>, Time</w:t>
            </w:r>
          </w:p>
        </w:tc>
        <w:tc>
          <w:tcPr>
            <w:tcW w:w="4410" w:type="dxa"/>
          </w:tcPr>
          <w:p w14:paraId="7FF68452" w14:textId="56222B63" w:rsidR="000709B0" w:rsidRDefault="00E87601" w:rsidP="000709B0">
            <w:pPr>
              <w:rPr>
                <w:rFonts w:cs="Times New Roman"/>
                <w:szCs w:val="24"/>
              </w:rPr>
            </w:pPr>
            <w:r>
              <w:rPr>
                <w:rFonts w:cs="Times New Roman"/>
                <w:szCs w:val="24"/>
              </w:rPr>
              <w:t>N/A</w:t>
            </w:r>
          </w:p>
        </w:tc>
      </w:tr>
      <w:tr w:rsidR="000709B0" w14:paraId="40A87378" w14:textId="77777777" w:rsidTr="0089645B">
        <w:tc>
          <w:tcPr>
            <w:tcW w:w="810" w:type="dxa"/>
          </w:tcPr>
          <w:p w14:paraId="24FE3045" w14:textId="77777777" w:rsidR="000709B0" w:rsidRDefault="000709B0" w:rsidP="00222068">
            <w:pPr>
              <w:jc w:val="center"/>
              <w:rPr>
                <w:rFonts w:cs="Times New Roman"/>
                <w:szCs w:val="24"/>
              </w:rPr>
            </w:pPr>
            <w:r>
              <w:rPr>
                <w:rFonts w:cs="Times New Roman"/>
                <w:szCs w:val="24"/>
              </w:rPr>
              <w:t>4</w:t>
            </w:r>
          </w:p>
        </w:tc>
        <w:tc>
          <w:tcPr>
            <w:tcW w:w="1800" w:type="dxa"/>
          </w:tcPr>
          <w:p w14:paraId="468E7EAA" w14:textId="47DD33FA" w:rsidR="000709B0" w:rsidRDefault="00D336A1" w:rsidP="000709B0">
            <w:pPr>
              <w:rPr>
                <w:rFonts w:cs="Times New Roman"/>
                <w:szCs w:val="24"/>
              </w:rPr>
            </w:pPr>
            <w:r>
              <w:rPr>
                <w:rFonts w:cs="Times New Roman"/>
                <w:szCs w:val="24"/>
              </w:rPr>
              <w:t>Commen</w:t>
            </w:r>
            <w:r w:rsidR="00EF56DB">
              <w:rPr>
                <w:rFonts w:cs="Times New Roman"/>
                <w:szCs w:val="24"/>
              </w:rPr>
              <w:t>t</w:t>
            </w:r>
          </w:p>
        </w:tc>
        <w:tc>
          <w:tcPr>
            <w:tcW w:w="3420" w:type="dxa"/>
          </w:tcPr>
          <w:p w14:paraId="639E110E" w14:textId="36703D80" w:rsidR="000709B0" w:rsidRDefault="00A55DE6" w:rsidP="000709B0">
            <w:pPr>
              <w:rPr>
                <w:rFonts w:cs="Times New Roman"/>
                <w:szCs w:val="24"/>
              </w:rPr>
            </w:pPr>
            <w:r>
              <w:rPr>
                <w:rFonts w:cs="Times New Roman"/>
                <w:szCs w:val="24"/>
              </w:rPr>
              <w:t>R</w:t>
            </w:r>
            <w:r w:rsidR="00891AF8">
              <w:rPr>
                <w:rFonts w:cs="Times New Roman"/>
                <w:szCs w:val="24"/>
              </w:rPr>
              <w:t>eaction</w:t>
            </w:r>
            <w:r w:rsidR="000D2936">
              <w:rPr>
                <w:rFonts w:cs="Times New Roman"/>
                <w:szCs w:val="24"/>
              </w:rPr>
              <w:t>s</w:t>
            </w:r>
            <w:r w:rsidR="00891AF8">
              <w:rPr>
                <w:rFonts w:cs="Times New Roman"/>
                <w:szCs w:val="24"/>
              </w:rPr>
              <w:t xml:space="preserve">, </w:t>
            </w:r>
            <w:r w:rsidR="005C6B8C">
              <w:rPr>
                <w:rFonts w:cs="Times New Roman"/>
                <w:szCs w:val="24"/>
              </w:rPr>
              <w:t xml:space="preserve">User, </w:t>
            </w:r>
            <w:r w:rsidR="009A606C">
              <w:rPr>
                <w:rFonts w:cs="Times New Roman"/>
                <w:szCs w:val="24"/>
              </w:rPr>
              <w:t>Description</w:t>
            </w:r>
          </w:p>
        </w:tc>
        <w:tc>
          <w:tcPr>
            <w:tcW w:w="4410" w:type="dxa"/>
          </w:tcPr>
          <w:p w14:paraId="420122FF" w14:textId="57859437" w:rsidR="000709B0" w:rsidRDefault="00751D83" w:rsidP="000709B0">
            <w:pPr>
              <w:rPr>
                <w:rFonts w:cs="Times New Roman"/>
                <w:szCs w:val="24"/>
              </w:rPr>
            </w:pPr>
            <w:r>
              <w:rPr>
                <w:rFonts w:cs="Times New Roman"/>
                <w:szCs w:val="24"/>
              </w:rPr>
              <w:t>N/A</w:t>
            </w:r>
          </w:p>
        </w:tc>
      </w:tr>
      <w:tr w:rsidR="00222068" w14:paraId="42C7B837" w14:textId="77777777" w:rsidTr="0089645B">
        <w:tc>
          <w:tcPr>
            <w:tcW w:w="810" w:type="dxa"/>
          </w:tcPr>
          <w:p w14:paraId="522C0851" w14:textId="118E6831" w:rsidR="00222068" w:rsidRDefault="00222068" w:rsidP="00222068">
            <w:pPr>
              <w:jc w:val="center"/>
              <w:rPr>
                <w:rFonts w:cs="Times New Roman"/>
                <w:szCs w:val="24"/>
              </w:rPr>
            </w:pPr>
            <w:r>
              <w:rPr>
                <w:rFonts w:cs="Times New Roman"/>
                <w:szCs w:val="24"/>
              </w:rPr>
              <w:t>5</w:t>
            </w:r>
          </w:p>
        </w:tc>
        <w:tc>
          <w:tcPr>
            <w:tcW w:w="1800" w:type="dxa"/>
          </w:tcPr>
          <w:p w14:paraId="7E47E03E" w14:textId="6FE139EC" w:rsidR="00222068" w:rsidRDefault="00222068" w:rsidP="000709B0">
            <w:pPr>
              <w:rPr>
                <w:rFonts w:cs="Times New Roman"/>
                <w:szCs w:val="24"/>
              </w:rPr>
            </w:pPr>
            <w:r>
              <w:rPr>
                <w:rFonts w:cs="Times New Roman"/>
                <w:szCs w:val="24"/>
              </w:rPr>
              <w:t>Tag</w:t>
            </w:r>
          </w:p>
        </w:tc>
        <w:tc>
          <w:tcPr>
            <w:tcW w:w="3420" w:type="dxa"/>
          </w:tcPr>
          <w:p w14:paraId="26729C0B" w14:textId="2D07B78D" w:rsidR="00222068" w:rsidRDefault="008306D0" w:rsidP="000709B0">
            <w:pPr>
              <w:rPr>
                <w:rFonts w:cs="Times New Roman"/>
                <w:szCs w:val="24"/>
              </w:rPr>
            </w:pPr>
            <w:r>
              <w:rPr>
                <w:rFonts w:cs="Times New Roman"/>
                <w:szCs w:val="24"/>
              </w:rPr>
              <w:t>Name</w:t>
            </w:r>
            <w:r w:rsidR="00F92DC5">
              <w:rPr>
                <w:rFonts w:cs="Times New Roman"/>
                <w:szCs w:val="24"/>
              </w:rPr>
              <w:t>, Description</w:t>
            </w:r>
            <w:r w:rsidR="00DF016C">
              <w:rPr>
                <w:rFonts w:cs="Times New Roman"/>
                <w:szCs w:val="24"/>
              </w:rPr>
              <w:t>, User</w:t>
            </w:r>
            <w:r w:rsidR="00114008">
              <w:rPr>
                <w:rFonts w:cs="Times New Roman"/>
                <w:szCs w:val="24"/>
              </w:rPr>
              <w:t>s</w:t>
            </w:r>
          </w:p>
        </w:tc>
        <w:tc>
          <w:tcPr>
            <w:tcW w:w="4410" w:type="dxa"/>
          </w:tcPr>
          <w:p w14:paraId="15D90CAB" w14:textId="2B750A59" w:rsidR="00222068" w:rsidRDefault="005751EE" w:rsidP="000709B0">
            <w:pPr>
              <w:rPr>
                <w:rFonts w:cs="Times New Roman"/>
                <w:szCs w:val="24"/>
              </w:rPr>
            </w:pPr>
            <w:r>
              <w:rPr>
                <w:rFonts w:cs="Times New Roman"/>
                <w:szCs w:val="24"/>
              </w:rPr>
              <w:t>N/A</w:t>
            </w:r>
          </w:p>
        </w:tc>
      </w:tr>
      <w:tr w:rsidR="00A257ED" w14:paraId="4A6D0426" w14:textId="77777777" w:rsidTr="0089645B">
        <w:tc>
          <w:tcPr>
            <w:tcW w:w="810" w:type="dxa"/>
          </w:tcPr>
          <w:p w14:paraId="70242B8E" w14:textId="5344F108" w:rsidR="00A257ED" w:rsidRDefault="00A257ED" w:rsidP="00222068">
            <w:pPr>
              <w:jc w:val="center"/>
              <w:rPr>
                <w:rFonts w:cs="Times New Roman"/>
                <w:szCs w:val="24"/>
              </w:rPr>
            </w:pPr>
            <w:r>
              <w:rPr>
                <w:rFonts w:cs="Times New Roman"/>
                <w:szCs w:val="24"/>
              </w:rPr>
              <w:lastRenderedPageBreak/>
              <w:t>6</w:t>
            </w:r>
          </w:p>
        </w:tc>
        <w:tc>
          <w:tcPr>
            <w:tcW w:w="1800" w:type="dxa"/>
          </w:tcPr>
          <w:p w14:paraId="36A7E1EB" w14:textId="2023C059" w:rsidR="00A257ED" w:rsidRDefault="00A257ED" w:rsidP="000709B0">
            <w:pPr>
              <w:rPr>
                <w:rFonts w:cs="Times New Roman"/>
                <w:szCs w:val="24"/>
              </w:rPr>
            </w:pPr>
            <w:proofErr w:type="spellStart"/>
            <w:r>
              <w:rPr>
                <w:rFonts w:cs="Times New Roman"/>
                <w:szCs w:val="24"/>
              </w:rPr>
              <w:t>UserActivity</w:t>
            </w:r>
            <w:proofErr w:type="spellEnd"/>
          </w:p>
        </w:tc>
        <w:tc>
          <w:tcPr>
            <w:tcW w:w="3420" w:type="dxa"/>
          </w:tcPr>
          <w:p w14:paraId="6192CD9C" w14:textId="312E516C" w:rsidR="00A257ED" w:rsidRDefault="00A257ED" w:rsidP="000709B0">
            <w:pPr>
              <w:rPr>
                <w:rFonts w:cs="Times New Roman"/>
                <w:szCs w:val="24"/>
              </w:rPr>
            </w:pPr>
            <w:r>
              <w:rPr>
                <w:rFonts w:cs="Times New Roman"/>
                <w:szCs w:val="24"/>
              </w:rPr>
              <w:t>N/A</w:t>
            </w:r>
          </w:p>
        </w:tc>
        <w:tc>
          <w:tcPr>
            <w:tcW w:w="4410" w:type="dxa"/>
          </w:tcPr>
          <w:p w14:paraId="57E6C053" w14:textId="615E470A" w:rsidR="00A257ED" w:rsidRDefault="00A257ED" w:rsidP="000709B0">
            <w:pPr>
              <w:rPr>
                <w:rFonts w:cs="Times New Roman"/>
                <w:szCs w:val="24"/>
              </w:rPr>
            </w:pPr>
            <w:r>
              <w:rPr>
                <w:rFonts w:cs="Times New Roman"/>
                <w:szCs w:val="24"/>
              </w:rPr>
              <w:t>Answer, ask, comment, vote</w:t>
            </w:r>
          </w:p>
        </w:tc>
      </w:tr>
      <w:tr w:rsidR="00CB08AB" w14:paraId="0EBD2CA9" w14:textId="77777777" w:rsidTr="0089645B">
        <w:tc>
          <w:tcPr>
            <w:tcW w:w="810" w:type="dxa"/>
          </w:tcPr>
          <w:p w14:paraId="6062D7A3" w14:textId="149C7E2F" w:rsidR="00CB08AB" w:rsidRDefault="00DF5DB4" w:rsidP="00222068">
            <w:pPr>
              <w:jc w:val="center"/>
              <w:rPr>
                <w:rFonts w:cs="Times New Roman"/>
                <w:szCs w:val="24"/>
              </w:rPr>
            </w:pPr>
            <w:r>
              <w:rPr>
                <w:rFonts w:cs="Times New Roman"/>
                <w:szCs w:val="24"/>
              </w:rPr>
              <w:t>7</w:t>
            </w:r>
          </w:p>
        </w:tc>
        <w:tc>
          <w:tcPr>
            <w:tcW w:w="1800" w:type="dxa"/>
          </w:tcPr>
          <w:p w14:paraId="4AF7821F" w14:textId="6C3689DB" w:rsidR="00CB08AB" w:rsidRDefault="00CB08AB" w:rsidP="000709B0">
            <w:pPr>
              <w:rPr>
                <w:rFonts w:cs="Times New Roman"/>
                <w:szCs w:val="24"/>
              </w:rPr>
            </w:pPr>
            <w:r>
              <w:rPr>
                <w:rFonts w:cs="Times New Roman"/>
                <w:szCs w:val="24"/>
              </w:rPr>
              <w:t>Recommendation</w:t>
            </w:r>
          </w:p>
        </w:tc>
        <w:tc>
          <w:tcPr>
            <w:tcW w:w="3420" w:type="dxa"/>
          </w:tcPr>
          <w:p w14:paraId="1447CD69" w14:textId="40FCA1E9" w:rsidR="00CB08AB" w:rsidRDefault="00334F93" w:rsidP="000709B0">
            <w:pPr>
              <w:rPr>
                <w:rFonts w:cs="Times New Roman"/>
                <w:szCs w:val="24"/>
              </w:rPr>
            </w:pPr>
            <w:r>
              <w:rPr>
                <w:rFonts w:cs="Times New Roman"/>
                <w:szCs w:val="24"/>
              </w:rPr>
              <w:t>Question, users</w:t>
            </w:r>
          </w:p>
        </w:tc>
        <w:tc>
          <w:tcPr>
            <w:tcW w:w="4410" w:type="dxa"/>
          </w:tcPr>
          <w:p w14:paraId="219FE912" w14:textId="5A3DBB65" w:rsidR="00CB08AB" w:rsidRDefault="0038568C" w:rsidP="000709B0">
            <w:pPr>
              <w:rPr>
                <w:rFonts w:cs="Times New Roman"/>
                <w:szCs w:val="24"/>
              </w:rPr>
            </w:pPr>
            <w:r>
              <w:rPr>
                <w:rFonts w:cs="Times New Roman"/>
                <w:szCs w:val="24"/>
              </w:rPr>
              <w:t>Recommend</w:t>
            </w:r>
            <w:r w:rsidR="0083474D">
              <w:rPr>
                <w:rFonts w:cs="Times New Roman"/>
                <w:szCs w:val="24"/>
              </w:rPr>
              <w:t xml:space="preserve">, </w:t>
            </w:r>
            <w:proofErr w:type="spellStart"/>
            <w:r w:rsidR="0083474D">
              <w:rPr>
                <w:rFonts w:cs="Times New Roman"/>
                <w:szCs w:val="24"/>
              </w:rPr>
              <w:t>findSimilarQuestion</w:t>
            </w:r>
            <w:r w:rsidR="00D0557D">
              <w:rPr>
                <w:rFonts w:cs="Times New Roman"/>
                <w:szCs w:val="24"/>
              </w:rPr>
              <w:t>s</w:t>
            </w:r>
            <w:proofErr w:type="spellEnd"/>
          </w:p>
        </w:tc>
      </w:tr>
      <w:tr w:rsidR="00D84131" w14:paraId="10370204" w14:textId="77777777" w:rsidTr="0089645B">
        <w:tc>
          <w:tcPr>
            <w:tcW w:w="810" w:type="dxa"/>
          </w:tcPr>
          <w:p w14:paraId="6E39C162" w14:textId="2955055B" w:rsidR="00D84131" w:rsidRDefault="00D84131" w:rsidP="00222068">
            <w:pPr>
              <w:jc w:val="center"/>
              <w:rPr>
                <w:rFonts w:cs="Times New Roman"/>
                <w:szCs w:val="24"/>
              </w:rPr>
            </w:pPr>
            <w:r>
              <w:rPr>
                <w:rFonts w:cs="Times New Roman"/>
                <w:szCs w:val="24"/>
              </w:rPr>
              <w:t>8</w:t>
            </w:r>
          </w:p>
        </w:tc>
        <w:tc>
          <w:tcPr>
            <w:tcW w:w="1800" w:type="dxa"/>
          </w:tcPr>
          <w:p w14:paraId="38BCB9C6" w14:textId="19AA4C1A" w:rsidR="00D84131" w:rsidRDefault="00D84131" w:rsidP="000709B0">
            <w:pPr>
              <w:rPr>
                <w:rFonts w:cs="Times New Roman"/>
                <w:szCs w:val="24"/>
              </w:rPr>
            </w:pPr>
            <w:proofErr w:type="spellStart"/>
            <w:r>
              <w:rPr>
                <w:rFonts w:cs="Times New Roman"/>
                <w:szCs w:val="24"/>
              </w:rPr>
              <w:t>UserManagement</w:t>
            </w:r>
            <w:proofErr w:type="spellEnd"/>
          </w:p>
        </w:tc>
        <w:tc>
          <w:tcPr>
            <w:tcW w:w="3420" w:type="dxa"/>
          </w:tcPr>
          <w:p w14:paraId="3B2FAD6F" w14:textId="452DBE08" w:rsidR="00D84131" w:rsidRDefault="009C6A0C" w:rsidP="000709B0">
            <w:pPr>
              <w:rPr>
                <w:rFonts w:cs="Times New Roman"/>
                <w:szCs w:val="24"/>
              </w:rPr>
            </w:pPr>
            <w:r>
              <w:rPr>
                <w:rFonts w:cs="Times New Roman"/>
                <w:szCs w:val="24"/>
              </w:rPr>
              <w:t>N/A</w:t>
            </w:r>
          </w:p>
        </w:tc>
        <w:tc>
          <w:tcPr>
            <w:tcW w:w="4410" w:type="dxa"/>
          </w:tcPr>
          <w:p w14:paraId="2F1D4042" w14:textId="5C60CFC5" w:rsidR="00D84131" w:rsidRDefault="00916A6F" w:rsidP="000709B0">
            <w:pPr>
              <w:rPr>
                <w:rFonts w:cs="Times New Roman"/>
                <w:szCs w:val="24"/>
              </w:rPr>
            </w:pPr>
            <w:r>
              <w:rPr>
                <w:rFonts w:cs="Times New Roman"/>
                <w:szCs w:val="24"/>
              </w:rPr>
              <w:t>Get, Set, Search, Filter</w:t>
            </w:r>
          </w:p>
        </w:tc>
      </w:tr>
    </w:tbl>
    <w:p w14:paraId="773CA0D6" w14:textId="77777777" w:rsidR="000709B0" w:rsidRDefault="000709B0" w:rsidP="00C520D1"/>
    <w:p w14:paraId="6BF31C37" w14:textId="0E9BCA6D" w:rsidR="000709B0" w:rsidRDefault="00191FA5" w:rsidP="00191FA5">
      <w:pPr>
        <w:pStyle w:val="Heading3"/>
      </w:pPr>
      <w:bookmarkStart w:id="116" w:name="_Toc18175064"/>
      <w:r>
        <w:t xml:space="preserve">6.2.4 </w:t>
      </w:r>
      <w:r w:rsidR="000709B0">
        <w:t>ATTRIBUTE SELECTION</w:t>
      </w:r>
      <w:bookmarkEnd w:id="116"/>
    </w:p>
    <w:p w14:paraId="688E5F17" w14:textId="1EC50E3F" w:rsidR="000709B0" w:rsidRPr="00DD1950" w:rsidRDefault="0089645B" w:rsidP="0089645B">
      <w:pPr>
        <w:pStyle w:val="Caption"/>
        <w:jc w:val="center"/>
      </w:pPr>
      <w:bookmarkStart w:id="117" w:name="_Toc509284829"/>
      <w:bookmarkStart w:id="118" w:name="_Toc18175083"/>
      <w:r>
        <w:t xml:space="preserve">Table </w:t>
      </w:r>
      <w:fldSimple w:instr=" SEQ Table \* ARABIC ">
        <w:r w:rsidR="004268A8">
          <w:rPr>
            <w:noProof/>
          </w:rPr>
          <w:t>11</w:t>
        </w:r>
      </w:fldSimple>
      <w:r w:rsidRPr="007566A6">
        <w:t>: class and attributes selection</w:t>
      </w:r>
      <w:bookmarkEnd w:id="117"/>
      <w:bookmarkEnd w:id="118"/>
    </w:p>
    <w:tbl>
      <w:tblPr>
        <w:tblStyle w:val="GridTable1Light-Accent1"/>
        <w:tblW w:w="0" w:type="auto"/>
        <w:tblLook w:val="04A0" w:firstRow="1" w:lastRow="0" w:firstColumn="1" w:lastColumn="0" w:noHBand="0" w:noVBand="1"/>
      </w:tblPr>
      <w:tblGrid>
        <w:gridCol w:w="1075"/>
        <w:gridCol w:w="3510"/>
        <w:gridCol w:w="4765"/>
      </w:tblGrid>
      <w:tr w:rsidR="000709B0" w14:paraId="3D01B5BC" w14:textId="77777777" w:rsidTr="000709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8E2F1F6" w14:textId="77777777" w:rsidR="000709B0" w:rsidRDefault="000709B0" w:rsidP="000709B0">
            <w:r>
              <w:t>No</w:t>
            </w:r>
          </w:p>
        </w:tc>
        <w:tc>
          <w:tcPr>
            <w:tcW w:w="3510" w:type="dxa"/>
          </w:tcPr>
          <w:p w14:paraId="756946D3"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Class </w:t>
            </w:r>
          </w:p>
        </w:tc>
        <w:tc>
          <w:tcPr>
            <w:tcW w:w="4765" w:type="dxa"/>
          </w:tcPr>
          <w:p w14:paraId="62CF1266"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Attributes</w:t>
            </w:r>
          </w:p>
        </w:tc>
      </w:tr>
      <w:tr w:rsidR="000709B0" w14:paraId="147EF898"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05A5CF9B" w14:textId="77777777" w:rsidR="000709B0" w:rsidRDefault="000709B0" w:rsidP="000709B0">
            <w:r>
              <w:t>1</w:t>
            </w:r>
          </w:p>
        </w:tc>
        <w:tc>
          <w:tcPr>
            <w:tcW w:w="3510" w:type="dxa"/>
          </w:tcPr>
          <w:p w14:paraId="451A2CC6"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User</w:t>
            </w:r>
          </w:p>
        </w:tc>
        <w:tc>
          <w:tcPr>
            <w:tcW w:w="4765" w:type="dxa"/>
          </w:tcPr>
          <w:p w14:paraId="4768A496" w14:textId="7855BC11" w:rsidR="000709B0" w:rsidRDefault="00733EC8" w:rsidP="000709B0">
            <w:pPr>
              <w:cnfStyle w:val="000000000000" w:firstRow="0" w:lastRow="0" w:firstColumn="0" w:lastColumn="0" w:oddVBand="0" w:evenVBand="0" w:oddHBand="0" w:evenHBand="0" w:firstRowFirstColumn="0" w:firstRowLastColumn="0" w:lastRowFirstColumn="0" w:lastRowLastColumn="0"/>
            </w:pPr>
            <w:proofErr w:type="spellStart"/>
            <w:r>
              <w:rPr>
                <w:rFonts w:cs="Times New Roman"/>
                <w:szCs w:val="24"/>
              </w:rPr>
              <w:t>UserId</w:t>
            </w:r>
            <w:proofErr w:type="spellEnd"/>
            <w:r>
              <w:rPr>
                <w:rFonts w:cs="Times New Roman"/>
                <w:szCs w:val="24"/>
              </w:rPr>
              <w:t>, Reputation, Location, Tags</w:t>
            </w:r>
            <w:r w:rsidR="00544002">
              <w:rPr>
                <w:rFonts w:cs="Times New Roman"/>
                <w:szCs w:val="24"/>
              </w:rPr>
              <w:t>, Answers, Questions, Comments</w:t>
            </w:r>
          </w:p>
        </w:tc>
      </w:tr>
      <w:tr w:rsidR="000709B0" w14:paraId="17BF915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6139A7C" w14:textId="77777777" w:rsidR="000709B0" w:rsidRDefault="000709B0" w:rsidP="000709B0">
            <w:r>
              <w:t>2</w:t>
            </w:r>
          </w:p>
        </w:tc>
        <w:tc>
          <w:tcPr>
            <w:tcW w:w="3510" w:type="dxa"/>
          </w:tcPr>
          <w:p w14:paraId="191A7AE4" w14:textId="5AADCE7E" w:rsidR="000709B0" w:rsidRDefault="001A66BF" w:rsidP="000709B0">
            <w:pPr>
              <w:cnfStyle w:val="000000000000" w:firstRow="0" w:lastRow="0" w:firstColumn="0" w:lastColumn="0" w:oddVBand="0" w:evenVBand="0" w:oddHBand="0" w:evenHBand="0" w:firstRowFirstColumn="0" w:firstRowLastColumn="0" w:lastRowFirstColumn="0" w:lastRowLastColumn="0"/>
            </w:pPr>
            <w:r>
              <w:t>Answer</w:t>
            </w:r>
          </w:p>
        </w:tc>
        <w:tc>
          <w:tcPr>
            <w:tcW w:w="4765" w:type="dxa"/>
          </w:tcPr>
          <w:p w14:paraId="1D2E6403" w14:textId="4877CFBE" w:rsidR="000709B0" w:rsidRDefault="001B39FE" w:rsidP="000709B0">
            <w:pPr>
              <w:cnfStyle w:val="000000000000" w:firstRow="0" w:lastRow="0" w:firstColumn="0" w:lastColumn="0" w:oddVBand="0" w:evenVBand="0" w:oddHBand="0" w:evenHBand="0" w:firstRowFirstColumn="0" w:firstRowLastColumn="0" w:lastRowFirstColumn="0" w:lastRowLastColumn="0"/>
            </w:pPr>
            <w:r>
              <w:rPr>
                <w:rFonts w:cs="Times New Roman"/>
                <w:noProof/>
                <w:szCs w:val="24"/>
              </w:rPr>
              <w:t>Description, Image, Tags, User, , Comments</w:t>
            </w:r>
            <w:r w:rsidR="00743615">
              <w:rPr>
                <w:rFonts w:cs="Times New Roman"/>
                <w:noProof/>
                <w:szCs w:val="24"/>
              </w:rPr>
              <w:t>, Reaction</w:t>
            </w:r>
            <w:r w:rsidR="00592579">
              <w:rPr>
                <w:rFonts w:cs="Times New Roman"/>
                <w:noProof/>
                <w:szCs w:val="24"/>
              </w:rPr>
              <w:t>s</w:t>
            </w:r>
            <w:r>
              <w:rPr>
                <w:rFonts w:cs="Times New Roman"/>
                <w:noProof/>
                <w:szCs w:val="24"/>
              </w:rPr>
              <w:t>, Time</w:t>
            </w:r>
          </w:p>
        </w:tc>
      </w:tr>
      <w:tr w:rsidR="000709B0" w14:paraId="5595E52D"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2B37B709" w14:textId="77777777" w:rsidR="000709B0" w:rsidRDefault="000709B0" w:rsidP="000709B0">
            <w:r>
              <w:t>3</w:t>
            </w:r>
          </w:p>
        </w:tc>
        <w:tc>
          <w:tcPr>
            <w:tcW w:w="3510" w:type="dxa"/>
          </w:tcPr>
          <w:p w14:paraId="1375947C" w14:textId="0E1224CC" w:rsidR="000709B0" w:rsidRDefault="002B2367" w:rsidP="002B2367">
            <w:pPr>
              <w:tabs>
                <w:tab w:val="center" w:pos="1647"/>
              </w:tabs>
              <w:cnfStyle w:val="000000000000" w:firstRow="0" w:lastRow="0" w:firstColumn="0" w:lastColumn="0" w:oddVBand="0" w:evenVBand="0" w:oddHBand="0" w:evenHBand="0" w:firstRowFirstColumn="0" w:firstRowLastColumn="0" w:lastRowFirstColumn="0" w:lastRowLastColumn="0"/>
            </w:pPr>
            <w:r>
              <w:t>Question</w:t>
            </w:r>
            <w:r>
              <w:tab/>
            </w:r>
          </w:p>
        </w:tc>
        <w:tc>
          <w:tcPr>
            <w:tcW w:w="4765" w:type="dxa"/>
          </w:tcPr>
          <w:p w14:paraId="06611601" w14:textId="18994621" w:rsidR="000709B0" w:rsidRDefault="00BE6C23" w:rsidP="000709B0">
            <w:pPr>
              <w:cnfStyle w:val="000000000000" w:firstRow="0" w:lastRow="0" w:firstColumn="0" w:lastColumn="0" w:oddVBand="0" w:evenVBand="0" w:oddHBand="0" w:evenHBand="0" w:firstRowFirstColumn="0" w:firstRowLastColumn="0" w:lastRowFirstColumn="0" w:lastRowLastColumn="0"/>
            </w:pPr>
            <w:r>
              <w:rPr>
                <w:rFonts w:cs="Times New Roman"/>
                <w:noProof/>
                <w:szCs w:val="24"/>
              </w:rPr>
              <w:t xml:space="preserve">Description, Image, Tags, User, </w:t>
            </w:r>
            <w:r w:rsidR="00592579">
              <w:rPr>
                <w:rFonts w:cs="Times New Roman"/>
                <w:noProof/>
                <w:szCs w:val="24"/>
              </w:rPr>
              <w:t>Reactions</w:t>
            </w:r>
            <w:r>
              <w:rPr>
                <w:rFonts w:cs="Times New Roman"/>
                <w:noProof/>
                <w:szCs w:val="24"/>
              </w:rPr>
              <w:t>, Comments, Time</w:t>
            </w:r>
          </w:p>
        </w:tc>
      </w:tr>
      <w:tr w:rsidR="000709B0" w14:paraId="2EE02E9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285CDC1" w14:textId="77777777" w:rsidR="000709B0" w:rsidRDefault="000709B0" w:rsidP="000709B0">
            <w:r>
              <w:t>4</w:t>
            </w:r>
          </w:p>
        </w:tc>
        <w:tc>
          <w:tcPr>
            <w:tcW w:w="3510" w:type="dxa"/>
          </w:tcPr>
          <w:p w14:paraId="12336039" w14:textId="2634FA4B" w:rsidR="000709B0" w:rsidRDefault="00EA4AB4" w:rsidP="000709B0">
            <w:pPr>
              <w:cnfStyle w:val="000000000000" w:firstRow="0" w:lastRow="0" w:firstColumn="0" w:lastColumn="0" w:oddVBand="0" w:evenVBand="0" w:oddHBand="0" w:evenHBand="0" w:firstRowFirstColumn="0" w:firstRowLastColumn="0" w:lastRowFirstColumn="0" w:lastRowLastColumn="0"/>
            </w:pPr>
            <w:r>
              <w:t>Comment</w:t>
            </w:r>
          </w:p>
        </w:tc>
        <w:tc>
          <w:tcPr>
            <w:tcW w:w="4765" w:type="dxa"/>
          </w:tcPr>
          <w:p w14:paraId="5540B803" w14:textId="0EA5B204" w:rsidR="000709B0" w:rsidRDefault="00CF34F6"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Reaction, User, Description</w:t>
            </w:r>
          </w:p>
        </w:tc>
      </w:tr>
      <w:tr w:rsidR="000709B0" w14:paraId="459ECA02"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9685F73" w14:textId="77777777" w:rsidR="000709B0" w:rsidRDefault="000709B0" w:rsidP="000709B0">
            <w:r>
              <w:t>5</w:t>
            </w:r>
          </w:p>
        </w:tc>
        <w:tc>
          <w:tcPr>
            <w:tcW w:w="3510" w:type="dxa"/>
          </w:tcPr>
          <w:p w14:paraId="64229DA2" w14:textId="6D1DD9FE" w:rsidR="000709B0" w:rsidRDefault="0021742F" w:rsidP="000709B0">
            <w:pPr>
              <w:cnfStyle w:val="000000000000" w:firstRow="0" w:lastRow="0" w:firstColumn="0" w:lastColumn="0" w:oddVBand="0" w:evenVBand="0" w:oddHBand="0" w:evenHBand="0" w:firstRowFirstColumn="0" w:firstRowLastColumn="0" w:lastRowFirstColumn="0" w:lastRowLastColumn="0"/>
            </w:pPr>
            <w:proofErr w:type="spellStart"/>
            <w:r>
              <w:rPr>
                <w:rFonts w:cs="Times New Roman"/>
                <w:szCs w:val="24"/>
              </w:rPr>
              <w:t>UserActivity</w:t>
            </w:r>
            <w:proofErr w:type="spellEnd"/>
          </w:p>
        </w:tc>
        <w:tc>
          <w:tcPr>
            <w:tcW w:w="4765" w:type="dxa"/>
          </w:tcPr>
          <w:p w14:paraId="3AD2D76A" w14:textId="6FBF353E" w:rsidR="000709B0" w:rsidRDefault="000D0F8E" w:rsidP="000709B0">
            <w:pPr>
              <w:cnfStyle w:val="000000000000" w:firstRow="0" w:lastRow="0" w:firstColumn="0" w:lastColumn="0" w:oddVBand="0" w:evenVBand="0" w:oddHBand="0" w:evenHBand="0" w:firstRowFirstColumn="0" w:firstRowLastColumn="0" w:lastRowFirstColumn="0" w:lastRowLastColumn="0"/>
            </w:pPr>
            <w:r>
              <w:t>N/A</w:t>
            </w:r>
          </w:p>
        </w:tc>
      </w:tr>
      <w:tr w:rsidR="000709B0" w14:paraId="5AF339F7"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7B89A05" w14:textId="77777777" w:rsidR="000709B0" w:rsidRDefault="000709B0" w:rsidP="000709B0">
            <w:r>
              <w:t>6</w:t>
            </w:r>
          </w:p>
        </w:tc>
        <w:tc>
          <w:tcPr>
            <w:tcW w:w="3510" w:type="dxa"/>
          </w:tcPr>
          <w:p w14:paraId="7FF9B636" w14:textId="426C8547" w:rsidR="000709B0" w:rsidRDefault="00D203ED" w:rsidP="000709B0">
            <w:pPr>
              <w:cnfStyle w:val="000000000000" w:firstRow="0" w:lastRow="0" w:firstColumn="0" w:lastColumn="0" w:oddVBand="0" w:evenVBand="0" w:oddHBand="0" w:evenHBand="0" w:firstRowFirstColumn="0" w:firstRowLastColumn="0" w:lastRowFirstColumn="0" w:lastRowLastColumn="0"/>
            </w:pPr>
            <w:r>
              <w:t>Tag</w:t>
            </w:r>
            <w:r w:rsidR="000709B0">
              <w:t xml:space="preserve">                                           </w:t>
            </w:r>
          </w:p>
        </w:tc>
        <w:tc>
          <w:tcPr>
            <w:tcW w:w="4765" w:type="dxa"/>
          </w:tcPr>
          <w:p w14:paraId="31B07E8A" w14:textId="27FF2D5D" w:rsidR="000709B0" w:rsidRDefault="007C44F7"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Name, Description, User</w:t>
            </w:r>
            <w:r w:rsidR="009D3D77">
              <w:rPr>
                <w:rFonts w:cs="Times New Roman"/>
                <w:szCs w:val="24"/>
              </w:rPr>
              <w:t>s</w:t>
            </w:r>
          </w:p>
        </w:tc>
      </w:tr>
      <w:tr w:rsidR="000709B0" w14:paraId="5DFEB691"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40039DA9" w14:textId="77777777" w:rsidR="000709B0" w:rsidRDefault="000709B0" w:rsidP="000709B0">
            <w:r>
              <w:t>7</w:t>
            </w:r>
          </w:p>
        </w:tc>
        <w:tc>
          <w:tcPr>
            <w:tcW w:w="3510" w:type="dxa"/>
          </w:tcPr>
          <w:p w14:paraId="65C42992" w14:textId="00BC2E35" w:rsidR="000709B0" w:rsidRDefault="001522EA"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Recommendation</w:t>
            </w:r>
          </w:p>
        </w:tc>
        <w:tc>
          <w:tcPr>
            <w:tcW w:w="4765" w:type="dxa"/>
          </w:tcPr>
          <w:p w14:paraId="32CF83C4" w14:textId="68D41DE2" w:rsidR="000709B0" w:rsidRDefault="001827CD" w:rsidP="000709B0">
            <w:pPr>
              <w:cnfStyle w:val="000000000000" w:firstRow="0" w:lastRow="0" w:firstColumn="0" w:lastColumn="0" w:oddVBand="0" w:evenVBand="0" w:oddHBand="0" w:evenHBand="0" w:firstRowFirstColumn="0" w:firstRowLastColumn="0" w:lastRowFirstColumn="0" w:lastRowLastColumn="0"/>
            </w:pPr>
            <w:r>
              <w:t>N/A</w:t>
            </w:r>
          </w:p>
        </w:tc>
      </w:tr>
      <w:tr w:rsidR="00CE02EE" w14:paraId="074D5CB6"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6721D79" w14:textId="3DEA794D" w:rsidR="00CE02EE" w:rsidRDefault="00CE02EE" w:rsidP="000709B0">
            <w:r>
              <w:t>8</w:t>
            </w:r>
          </w:p>
        </w:tc>
        <w:tc>
          <w:tcPr>
            <w:tcW w:w="3510" w:type="dxa"/>
          </w:tcPr>
          <w:p w14:paraId="42E192BC" w14:textId="786D4008" w:rsidR="00CE02EE" w:rsidRDefault="001E2000" w:rsidP="000709B0">
            <w:pP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cs="Times New Roman"/>
                <w:szCs w:val="24"/>
              </w:rPr>
              <w:t>UserManager</w:t>
            </w:r>
            <w:proofErr w:type="spellEnd"/>
          </w:p>
        </w:tc>
        <w:tc>
          <w:tcPr>
            <w:tcW w:w="4765" w:type="dxa"/>
          </w:tcPr>
          <w:p w14:paraId="62C6FFBA" w14:textId="26883844" w:rsidR="00CE02EE" w:rsidRDefault="00E84D75" w:rsidP="000709B0">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N/A</w:t>
            </w:r>
          </w:p>
        </w:tc>
      </w:tr>
    </w:tbl>
    <w:p w14:paraId="0FAEB3A4" w14:textId="77777777" w:rsidR="000709B0" w:rsidRDefault="000709B0" w:rsidP="000709B0"/>
    <w:p w14:paraId="32E6DDD2" w14:textId="77777777" w:rsidR="0089645B" w:rsidRDefault="0089645B" w:rsidP="000709B0"/>
    <w:p w14:paraId="49702F6D" w14:textId="77777777" w:rsidR="0089645B" w:rsidRPr="00DD1950" w:rsidRDefault="0089645B" w:rsidP="000709B0"/>
    <w:p w14:paraId="5813002B" w14:textId="39032A07" w:rsidR="0089645B" w:rsidRDefault="00191FA5" w:rsidP="0089645B">
      <w:pPr>
        <w:pStyle w:val="Heading3"/>
      </w:pPr>
      <w:bookmarkStart w:id="119" w:name="_Toc18175065"/>
      <w:r>
        <w:lastRenderedPageBreak/>
        <w:t xml:space="preserve">6.2.5 </w:t>
      </w:r>
      <w:r w:rsidR="000709B0">
        <w:t>METHOD IDENTIFICATION</w:t>
      </w:r>
      <w:bookmarkEnd w:id="119"/>
      <w:r w:rsidR="000709B0">
        <w:t xml:space="preserve"> </w:t>
      </w:r>
      <w:r w:rsidR="007E4599">
        <w:t xml:space="preserve">       </w:t>
      </w:r>
    </w:p>
    <w:p w14:paraId="0F906E5F" w14:textId="77777777" w:rsidR="0089645B" w:rsidRDefault="0089645B" w:rsidP="0089645B">
      <w:pPr>
        <w:pStyle w:val="Caption"/>
      </w:pPr>
    </w:p>
    <w:p w14:paraId="747FE752" w14:textId="020AF0AB" w:rsidR="000709B0" w:rsidRPr="000709B0" w:rsidRDefault="0089645B" w:rsidP="0089645B">
      <w:pPr>
        <w:pStyle w:val="Caption"/>
        <w:jc w:val="center"/>
      </w:pPr>
      <w:bookmarkStart w:id="120" w:name="_Toc509284830"/>
      <w:bookmarkStart w:id="121" w:name="_Toc18175084"/>
      <w:r>
        <w:t xml:space="preserve">Table </w:t>
      </w:r>
      <w:fldSimple w:instr=" SEQ Table \* ARABIC ">
        <w:r w:rsidR="004268A8">
          <w:rPr>
            <w:noProof/>
          </w:rPr>
          <w:t>12</w:t>
        </w:r>
      </w:fldSimple>
      <w:r w:rsidRPr="00435CD4">
        <w:t>: Method identification</w:t>
      </w:r>
      <w:bookmarkEnd w:id="120"/>
      <w:bookmarkEnd w:id="121"/>
    </w:p>
    <w:tbl>
      <w:tblPr>
        <w:tblW w:w="0" w:type="auto"/>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255"/>
        <w:gridCol w:w="4320"/>
        <w:gridCol w:w="3685"/>
      </w:tblGrid>
      <w:tr w:rsidR="000709B0" w14:paraId="44E614CE" w14:textId="77777777" w:rsidTr="0089645B">
        <w:tc>
          <w:tcPr>
            <w:tcW w:w="1255" w:type="dxa"/>
          </w:tcPr>
          <w:p w14:paraId="5A665EE0" w14:textId="77777777" w:rsidR="000709B0" w:rsidRDefault="000709B0" w:rsidP="000709B0">
            <w:r>
              <w:t xml:space="preserve">     No</w:t>
            </w:r>
          </w:p>
        </w:tc>
        <w:tc>
          <w:tcPr>
            <w:tcW w:w="4320" w:type="dxa"/>
          </w:tcPr>
          <w:p w14:paraId="24528B39" w14:textId="77777777" w:rsidR="000709B0" w:rsidRDefault="000709B0" w:rsidP="000709B0">
            <w:r>
              <w:t xml:space="preserve">                         Class</w:t>
            </w:r>
          </w:p>
        </w:tc>
        <w:tc>
          <w:tcPr>
            <w:tcW w:w="3685" w:type="dxa"/>
          </w:tcPr>
          <w:p w14:paraId="0DB3C700" w14:textId="77777777" w:rsidR="000709B0" w:rsidRDefault="000709B0" w:rsidP="000709B0">
            <w:r>
              <w:t xml:space="preserve">                        Methods</w:t>
            </w:r>
          </w:p>
        </w:tc>
      </w:tr>
      <w:tr w:rsidR="000709B0" w14:paraId="7895B02F" w14:textId="77777777" w:rsidTr="0089645B">
        <w:tc>
          <w:tcPr>
            <w:tcW w:w="1255" w:type="dxa"/>
          </w:tcPr>
          <w:p w14:paraId="49B8F974" w14:textId="77777777" w:rsidR="000709B0" w:rsidRDefault="000709B0" w:rsidP="000709B0">
            <w:r>
              <w:t xml:space="preserve">      1</w:t>
            </w:r>
          </w:p>
        </w:tc>
        <w:tc>
          <w:tcPr>
            <w:tcW w:w="4320" w:type="dxa"/>
          </w:tcPr>
          <w:p w14:paraId="5846B014" w14:textId="5B0453AF" w:rsidR="000709B0" w:rsidRDefault="000709B0" w:rsidP="000709B0">
            <w:r>
              <w:t xml:space="preserve"> </w:t>
            </w:r>
            <w:r w:rsidR="009C4DDE">
              <w:t>User</w:t>
            </w:r>
          </w:p>
        </w:tc>
        <w:tc>
          <w:tcPr>
            <w:tcW w:w="3685" w:type="dxa"/>
          </w:tcPr>
          <w:p w14:paraId="45200612" w14:textId="17F3F66A" w:rsidR="000709B0" w:rsidRDefault="009C4DDE" w:rsidP="006F35AB">
            <w:r>
              <w:t>N/A</w:t>
            </w:r>
          </w:p>
        </w:tc>
      </w:tr>
      <w:tr w:rsidR="000709B0" w14:paraId="73F62D0A" w14:textId="77777777" w:rsidTr="0089645B">
        <w:tc>
          <w:tcPr>
            <w:tcW w:w="1255" w:type="dxa"/>
          </w:tcPr>
          <w:p w14:paraId="2194FE80" w14:textId="77777777" w:rsidR="000709B0" w:rsidRDefault="000709B0" w:rsidP="000709B0">
            <w:r>
              <w:t xml:space="preserve">      2</w:t>
            </w:r>
          </w:p>
        </w:tc>
        <w:tc>
          <w:tcPr>
            <w:tcW w:w="4320" w:type="dxa"/>
          </w:tcPr>
          <w:p w14:paraId="6BF43F0D" w14:textId="5820010C" w:rsidR="000709B0" w:rsidRDefault="0025081B" w:rsidP="000709B0">
            <w:r>
              <w:t>Answer</w:t>
            </w:r>
          </w:p>
        </w:tc>
        <w:tc>
          <w:tcPr>
            <w:tcW w:w="3685" w:type="dxa"/>
          </w:tcPr>
          <w:p w14:paraId="3640EDF9" w14:textId="07315C43" w:rsidR="000709B0" w:rsidRDefault="00F8218F" w:rsidP="000709B0">
            <w:r>
              <w:t>N/A</w:t>
            </w:r>
          </w:p>
        </w:tc>
      </w:tr>
      <w:tr w:rsidR="000709B0" w14:paraId="7FA5C482" w14:textId="77777777" w:rsidTr="0089645B">
        <w:tc>
          <w:tcPr>
            <w:tcW w:w="1255" w:type="dxa"/>
          </w:tcPr>
          <w:p w14:paraId="462AD2B1" w14:textId="77777777" w:rsidR="000709B0" w:rsidRDefault="000709B0" w:rsidP="000709B0">
            <w:r>
              <w:t xml:space="preserve">      3</w:t>
            </w:r>
          </w:p>
        </w:tc>
        <w:tc>
          <w:tcPr>
            <w:tcW w:w="4320" w:type="dxa"/>
          </w:tcPr>
          <w:p w14:paraId="73E1A617" w14:textId="13C0B919" w:rsidR="000709B0" w:rsidRDefault="00A952D7" w:rsidP="000709B0">
            <w:r>
              <w:t>Question</w:t>
            </w:r>
          </w:p>
        </w:tc>
        <w:tc>
          <w:tcPr>
            <w:tcW w:w="3685" w:type="dxa"/>
          </w:tcPr>
          <w:p w14:paraId="756D5D6B" w14:textId="476C0A46" w:rsidR="000709B0" w:rsidRDefault="0077167E" w:rsidP="000709B0">
            <w:r>
              <w:t>N/A</w:t>
            </w:r>
          </w:p>
        </w:tc>
      </w:tr>
      <w:tr w:rsidR="000709B0" w14:paraId="37575D33" w14:textId="77777777" w:rsidTr="0089645B">
        <w:tc>
          <w:tcPr>
            <w:tcW w:w="1255" w:type="dxa"/>
          </w:tcPr>
          <w:p w14:paraId="1570AC23" w14:textId="77777777" w:rsidR="000709B0" w:rsidRDefault="000709B0" w:rsidP="000709B0">
            <w:r>
              <w:t xml:space="preserve">      4</w:t>
            </w:r>
          </w:p>
        </w:tc>
        <w:tc>
          <w:tcPr>
            <w:tcW w:w="4320" w:type="dxa"/>
          </w:tcPr>
          <w:p w14:paraId="1E886667" w14:textId="22FFDAC7" w:rsidR="000709B0" w:rsidRDefault="00810A09" w:rsidP="000709B0">
            <w:r>
              <w:t>Comment</w:t>
            </w:r>
          </w:p>
        </w:tc>
        <w:tc>
          <w:tcPr>
            <w:tcW w:w="3685" w:type="dxa"/>
          </w:tcPr>
          <w:p w14:paraId="4C50158B" w14:textId="7C81CB1D" w:rsidR="000709B0" w:rsidRDefault="00371BD7" w:rsidP="000709B0">
            <w:r>
              <w:t>N/A</w:t>
            </w:r>
          </w:p>
        </w:tc>
      </w:tr>
      <w:tr w:rsidR="000709B0" w14:paraId="5F83512C" w14:textId="77777777" w:rsidTr="0089645B">
        <w:tc>
          <w:tcPr>
            <w:tcW w:w="1255" w:type="dxa"/>
          </w:tcPr>
          <w:p w14:paraId="2D9F2FFD" w14:textId="77777777" w:rsidR="000709B0" w:rsidRDefault="000709B0" w:rsidP="000709B0">
            <w:r>
              <w:t xml:space="preserve">       5</w:t>
            </w:r>
          </w:p>
        </w:tc>
        <w:tc>
          <w:tcPr>
            <w:tcW w:w="4320" w:type="dxa"/>
          </w:tcPr>
          <w:p w14:paraId="4F00DB2B" w14:textId="2D3E48AE" w:rsidR="000709B0" w:rsidRDefault="00D94F25" w:rsidP="000709B0">
            <w:proofErr w:type="spellStart"/>
            <w:r>
              <w:rPr>
                <w:rFonts w:cs="Times New Roman"/>
                <w:szCs w:val="24"/>
              </w:rPr>
              <w:t>UserActivity</w:t>
            </w:r>
            <w:proofErr w:type="spellEnd"/>
          </w:p>
        </w:tc>
        <w:tc>
          <w:tcPr>
            <w:tcW w:w="3685" w:type="dxa"/>
          </w:tcPr>
          <w:p w14:paraId="6EE4EDCA" w14:textId="4CE51C11" w:rsidR="000709B0" w:rsidRDefault="000E188F" w:rsidP="000709B0">
            <w:proofErr w:type="gramStart"/>
            <w:r>
              <w:rPr>
                <w:rFonts w:cs="Times New Roman"/>
                <w:szCs w:val="24"/>
              </w:rPr>
              <w:t>Answer</w:t>
            </w:r>
            <w:r w:rsidR="006C6C60">
              <w:rPr>
                <w:rFonts w:cs="Times New Roman"/>
                <w:szCs w:val="24"/>
              </w:rPr>
              <w:t>(</w:t>
            </w:r>
            <w:proofErr w:type="gramEnd"/>
            <w:r w:rsidR="006C6C60">
              <w:rPr>
                <w:rFonts w:cs="Times New Roman"/>
                <w:szCs w:val="24"/>
              </w:rPr>
              <w:t>)</w:t>
            </w:r>
            <w:r>
              <w:rPr>
                <w:rFonts w:cs="Times New Roman"/>
                <w:szCs w:val="24"/>
              </w:rPr>
              <w:t>, ask</w:t>
            </w:r>
            <w:r w:rsidR="006C6C60">
              <w:rPr>
                <w:rFonts w:cs="Times New Roman"/>
                <w:szCs w:val="24"/>
              </w:rPr>
              <w:t>()</w:t>
            </w:r>
            <w:r>
              <w:rPr>
                <w:rFonts w:cs="Times New Roman"/>
                <w:szCs w:val="24"/>
              </w:rPr>
              <w:t>, comment</w:t>
            </w:r>
            <w:r w:rsidR="006C6C60">
              <w:rPr>
                <w:rFonts w:cs="Times New Roman"/>
                <w:szCs w:val="24"/>
              </w:rPr>
              <w:t>()</w:t>
            </w:r>
            <w:r>
              <w:rPr>
                <w:rFonts w:cs="Times New Roman"/>
                <w:szCs w:val="24"/>
              </w:rPr>
              <w:t>, vote</w:t>
            </w:r>
            <w:r w:rsidR="006C6C60">
              <w:rPr>
                <w:rFonts w:cs="Times New Roman"/>
                <w:szCs w:val="24"/>
              </w:rPr>
              <w:t>()</w:t>
            </w:r>
          </w:p>
        </w:tc>
      </w:tr>
      <w:tr w:rsidR="000709B0" w14:paraId="00EC4A1D" w14:textId="77777777" w:rsidTr="0089645B">
        <w:tc>
          <w:tcPr>
            <w:tcW w:w="1255" w:type="dxa"/>
          </w:tcPr>
          <w:p w14:paraId="4BCDE950" w14:textId="77777777" w:rsidR="000709B0" w:rsidRDefault="000709B0" w:rsidP="000709B0">
            <w:r>
              <w:t xml:space="preserve">       6</w:t>
            </w:r>
          </w:p>
        </w:tc>
        <w:tc>
          <w:tcPr>
            <w:tcW w:w="4320" w:type="dxa"/>
          </w:tcPr>
          <w:p w14:paraId="357C8438" w14:textId="2A08D1B1" w:rsidR="000709B0" w:rsidRDefault="00685A97" w:rsidP="000709B0">
            <w:r>
              <w:rPr>
                <w:rFonts w:cs="Times New Roman"/>
                <w:szCs w:val="24"/>
              </w:rPr>
              <w:t>Recommendation</w:t>
            </w:r>
          </w:p>
        </w:tc>
        <w:tc>
          <w:tcPr>
            <w:tcW w:w="3685" w:type="dxa"/>
          </w:tcPr>
          <w:p w14:paraId="04E9303D" w14:textId="79EAE6B3" w:rsidR="000709B0" w:rsidRDefault="00B44229" w:rsidP="000709B0">
            <w:proofErr w:type="gramStart"/>
            <w:r>
              <w:rPr>
                <w:rFonts w:cs="Times New Roman"/>
                <w:szCs w:val="24"/>
              </w:rPr>
              <w:t>Recommend</w:t>
            </w:r>
            <w:r w:rsidR="00C91F08">
              <w:rPr>
                <w:rFonts w:cs="Times New Roman"/>
                <w:szCs w:val="24"/>
              </w:rPr>
              <w:t>(</w:t>
            </w:r>
            <w:proofErr w:type="gramEnd"/>
            <w:r w:rsidR="00C91F08">
              <w:rPr>
                <w:rFonts w:cs="Times New Roman"/>
                <w:szCs w:val="24"/>
              </w:rPr>
              <w:t>)</w:t>
            </w:r>
            <w:r>
              <w:rPr>
                <w:rFonts w:cs="Times New Roman"/>
                <w:szCs w:val="24"/>
              </w:rPr>
              <w:t xml:space="preserve">, </w:t>
            </w:r>
            <w:proofErr w:type="spellStart"/>
            <w:r>
              <w:rPr>
                <w:rFonts w:cs="Times New Roman"/>
                <w:szCs w:val="24"/>
              </w:rPr>
              <w:t>findSimilarQuestions</w:t>
            </w:r>
            <w:proofErr w:type="spellEnd"/>
            <w:r w:rsidR="00C91F08">
              <w:rPr>
                <w:rFonts w:cs="Times New Roman"/>
                <w:szCs w:val="24"/>
              </w:rPr>
              <w:t>()</w:t>
            </w:r>
          </w:p>
        </w:tc>
      </w:tr>
      <w:tr w:rsidR="002E36C8" w14:paraId="5B54B0D1" w14:textId="77777777" w:rsidTr="0089645B">
        <w:tc>
          <w:tcPr>
            <w:tcW w:w="1255" w:type="dxa"/>
          </w:tcPr>
          <w:p w14:paraId="1EFB7283" w14:textId="5B10305E" w:rsidR="002E36C8" w:rsidRDefault="002E36C8" w:rsidP="00507E39">
            <w:pPr>
              <w:jc w:val="center"/>
            </w:pPr>
            <w:r>
              <w:t>7</w:t>
            </w:r>
          </w:p>
        </w:tc>
        <w:tc>
          <w:tcPr>
            <w:tcW w:w="4320" w:type="dxa"/>
          </w:tcPr>
          <w:p w14:paraId="2F64C583" w14:textId="50B50E30" w:rsidR="002E36C8" w:rsidRDefault="002E36C8" w:rsidP="000709B0">
            <w:pPr>
              <w:rPr>
                <w:rFonts w:cs="Times New Roman"/>
                <w:szCs w:val="24"/>
              </w:rPr>
            </w:pPr>
            <w:r>
              <w:rPr>
                <w:rFonts w:cs="Times New Roman"/>
                <w:szCs w:val="24"/>
              </w:rPr>
              <w:t>Tag</w:t>
            </w:r>
          </w:p>
        </w:tc>
        <w:tc>
          <w:tcPr>
            <w:tcW w:w="3685" w:type="dxa"/>
          </w:tcPr>
          <w:p w14:paraId="47F9F5BA" w14:textId="70CACA56" w:rsidR="002E36C8" w:rsidRDefault="00EF3D36" w:rsidP="000709B0">
            <w:pPr>
              <w:rPr>
                <w:rFonts w:cs="Times New Roman"/>
                <w:szCs w:val="24"/>
              </w:rPr>
            </w:pPr>
            <w:r>
              <w:rPr>
                <w:rFonts w:cs="Times New Roman"/>
                <w:szCs w:val="24"/>
              </w:rPr>
              <w:t>N/A</w:t>
            </w:r>
          </w:p>
        </w:tc>
      </w:tr>
      <w:tr w:rsidR="00717A50" w14:paraId="534D41E4" w14:textId="77777777" w:rsidTr="0089645B">
        <w:tc>
          <w:tcPr>
            <w:tcW w:w="1255" w:type="dxa"/>
          </w:tcPr>
          <w:p w14:paraId="706BAB69" w14:textId="6574587F" w:rsidR="00717A50" w:rsidRDefault="0062787B" w:rsidP="00507E39">
            <w:pPr>
              <w:jc w:val="center"/>
            </w:pPr>
            <w:r>
              <w:t>8</w:t>
            </w:r>
          </w:p>
        </w:tc>
        <w:tc>
          <w:tcPr>
            <w:tcW w:w="4320" w:type="dxa"/>
          </w:tcPr>
          <w:p w14:paraId="6D9BC1F2" w14:textId="6AFA9D92" w:rsidR="00717A50" w:rsidRDefault="00717A50" w:rsidP="000709B0">
            <w:pPr>
              <w:rPr>
                <w:rFonts w:cs="Times New Roman"/>
                <w:szCs w:val="24"/>
              </w:rPr>
            </w:pPr>
            <w:proofErr w:type="spellStart"/>
            <w:r>
              <w:rPr>
                <w:rFonts w:cs="Times New Roman"/>
                <w:szCs w:val="24"/>
              </w:rPr>
              <w:t>UserManager</w:t>
            </w:r>
            <w:proofErr w:type="spellEnd"/>
          </w:p>
        </w:tc>
        <w:tc>
          <w:tcPr>
            <w:tcW w:w="3685" w:type="dxa"/>
          </w:tcPr>
          <w:p w14:paraId="0B6C42D9" w14:textId="06D4E959" w:rsidR="00717A50" w:rsidRDefault="00717A50" w:rsidP="000709B0">
            <w:pPr>
              <w:rPr>
                <w:rFonts w:cs="Times New Roman"/>
                <w:szCs w:val="24"/>
              </w:rPr>
            </w:pPr>
            <w:proofErr w:type="gramStart"/>
            <w:r>
              <w:rPr>
                <w:rFonts w:cs="Times New Roman"/>
                <w:szCs w:val="24"/>
              </w:rPr>
              <w:t>Get</w:t>
            </w:r>
            <w:r w:rsidR="001A7577">
              <w:rPr>
                <w:rFonts w:cs="Times New Roman"/>
                <w:szCs w:val="24"/>
              </w:rPr>
              <w:t>(</w:t>
            </w:r>
            <w:proofErr w:type="gramEnd"/>
            <w:r w:rsidR="001A7577">
              <w:rPr>
                <w:rFonts w:cs="Times New Roman"/>
                <w:szCs w:val="24"/>
              </w:rPr>
              <w:t>)</w:t>
            </w:r>
            <w:r>
              <w:rPr>
                <w:rFonts w:cs="Times New Roman"/>
                <w:szCs w:val="24"/>
              </w:rPr>
              <w:t>, Set</w:t>
            </w:r>
            <w:r w:rsidR="001A7577">
              <w:rPr>
                <w:rFonts w:cs="Times New Roman"/>
                <w:szCs w:val="24"/>
              </w:rPr>
              <w:t>()</w:t>
            </w:r>
            <w:r>
              <w:rPr>
                <w:rFonts w:cs="Times New Roman"/>
                <w:szCs w:val="24"/>
              </w:rPr>
              <w:t>, Search</w:t>
            </w:r>
            <w:r w:rsidR="001A7577">
              <w:rPr>
                <w:rFonts w:cs="Times New Roman"/>
                <w:szCs w:val="24"/>
              </w:rPr>
              <w:t>()</w:t>
            </w:r>
            <w:r>
              <w:rPr>
                <w:rFonts w:cs="Times New Roman"/>
                <w:szCs w:val="24"/>
              </w:rPr>
              <w:t>, Filter</w:t>
            </w:r>
            <w:r w:rsidR="001A7577">
              <w:rPr>
                <w:rFonts w:cs="Times New Roman"/>
                <w:szCs w:val="24"/>
              </w:rPr>
              <w:t>()</w:t>
            </w:r>
            <w:r w:rsidR="003F6B82">
              <w:rPr>
                <w:rFonts w:cs="Times New Roman"/>
                <w:szCs w:val="24"/>
              </w:rPr>
              <w:t xml:space="preserve">, </w:t>
            </w:r>
            <w:proofErr w:type="spellStart"/>
            <w:r w:rsidR="003F6B82">
              <w:rPr>
                <w:rFonts w:cs="Times New Roman"/>
                <w:szCs w:val="24"/>
              </w:rPr>
              <w:t>addTag</w:t>
            </w:r>
            <w:proofErr w:type="spellEnd"/>
            <w:r w:rsidR="003F6B82">
              <w:rPr>
                <w:rFonts w:cs="Times New Roman"/>
                <w:szCs w:val="24"/>
              </w:rPr>
              <w:t xml:space="preserve">(), </w:t>
            </w:r>
            <w:proofErr w:type="spellStart"/>
            <w:r w:rsidR="003F6B82">
              <w:rPr>
                <w:rFonts w:cs="Times New Roman"/>
                <w:szCs w:val="24"/>
              </w:rPr>
              <w:t>removeTag</w:t>
            </w:r>
            <w:proofErr w:type="spellEnd"/>
            <w:r w:rsidR="003F6B82">
              <w:rPr>
                <w:rFonts w:cs="Times New Roman"/>
                <w:szCs w:val="24"/>
              </w:rPr>
              <w:t>()</w:t>
            </w:r>
          </w:p>
        </w:tc>
      </w:tr>
    </w:tbl>
    <w:p w14:paraId="6FF290D1" w14:textId="77777777" w:rsidR="000709B0" w:rsidRDefault="000709B0" w:rsidP="00C520D1"/>
    <w:p w14:paraId="2E2347F7" w14:textId="79978B86" w:rsidR="000709B0" w:rsidRDefault="00B758AF" w:rsidP="00B758AF">
      <w:pPr>
        <w:pStyle w:val="Heading3"/>
      </w:pPr>
      <w:bookmarkStart w:id="122" w:name="_Toc18175066"/>
      <w:r>
        <w:t xml:space="preserve">6.2.6 </w:t>
      </w:r>
      <w:r w:rsidR="000709B0">
        <w:t>CLASS CARDS</w:t>
      </w:r>
      <w:bookmarkEnd w:id="122"/>
    </w:p>
    <w:p w14:paraId="1DF2BFD4" w14:textId="228EE530" w:rsidR="000709B0" w:rsidRDefault="000709B0" w:rsidP="000709B0">
      <w:pPr>
        <w:ind w:left="90"/>
      </w:pPr>
      <w:r>
        <w:t xml:space="preserve">After identifying </w:t>
      </w:r>
      <w:r w:rsidR="00743ADC">
        <w:t xml:space="preserve">my </w:t>
      </w:r>
      <w:r>
        <w:t xml:space="preserve">final </w:t>
      </w:r>
      <w:r w:rsidR="007E4599">
        <w:t>classes,</w:t>
      </w:r>
      <w:r>
        <w:t xml:space="preserve"> </w:t>
      </w:r>
      <w:r w:rsidR="00743ADC">
        <w:t xml:space="preserve">I </w:t>
      </w:r>
      <w:r>
        <w:t>have generated following class cards</w:t>
      </w:r>
    </w:p>
    <w:p w14:paraId="6AE79983" w14:textId="7B44666E" w:rsidR="007E4599" w:rsidRDefault="0089645B" w:rsidP="0089645B">
      <w:pPr>
        <w:pStyle w:val="Caption"/>
        <w:jc w:val="center"/>
      </w:pPr>
      <w:bookmarkStart w:id="123" w:name="_Toc509284831"/>
      <w:bookmarkStart w:id="124" w:name="_Toc18175085"/>
      <w:r>
        <w:t xml:space="preserve">Table </w:t>
      </w:r>
      <w:fldSimple w:instr=" SEQ Table \* ARABIC ">
        <w:r w:rsidR="004268A8">
          <w:rPr>
            <w:noProof/>
          </w:rPr>
          <w:t>13</w:t>
        </w:r>
      </w:fldSimple>
      <w:r w:rsidRPr="008868D3">
        <w:t>: User</w:t>
      </w:r>
      <w:bookmarkEnd w:id="123"/>
      <w:bookmarkEnd w:id="124"/>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466AC42" w14:textId="77777777" w:rsidTr="0089645B">
        <w:tc>
          <w:tcPr>
            <w:tcW w:w="9625" w:type="dxa"/>
            <w:gridSpan w:val="2"/>
          </w:tcPr>
          <w:p w14:paraId="04B5FAE4" w14:textId="77777777" w:rsidR="000709B0" w:rsidRDefault="000709B0" w:rsidP="000709B0">
            <w:r>
              <w:t xml:space="preserve">                                                                       User</w:t>
            </w:r>
          </w:p>
        </w:tc>
      </w:tr>
      <w:tr w:rsidR="000709B0" w14:paraId="7C1CB22C" w14:textId="77777777" w:rsidTr="0089645B">
        <w:tc>
          <w:tcPr>
            <w:tcW w:w="4585" w:type="dxa"/>
          </w:tcPr>
          <w:p w14:paraId="01EB38FF" w14:textId="77777777" w:rsidR="000709B0" w:rsidRDefault="000709B0" w:rsidP="000709B0">
            <w:r>
              <w:t>Attributes</w:t>
            </w:r>
          </w:p>
        </w:tc>
        <w:tc>
          <w:tcPr>
            <w:tcW w:w="5040" w:type="dxa"/>
          </w:tcPr>
          <w:p w14:paraId="37F63A05" w14:textId="77777777" w:rsidR="000709B0" w:rsidRDefault="000709B0" w:rsidP="000709B0">
            <w:r>
              <w:t>Methods</w:t>
            </w:r>
          </w:p>
        </w:tc>
      </w:tr>
      <w:tr w:rsidR="000709B0" w14:paraId="5BBCC4B4" w14:textId="77777777" w:rsidTr="0089645B">
        <w:tc>
          <w:tcPr>
            <w:tcW w:w="4585" w:type="dxa"/>
          </w:tcPr>
          <w:p w14:paraId="4E5C2592" w14:textId="74B2C23E" w:rsidR="000709B0" w:rsidRDefault="00A76B35" w:rsidP="000709B0">
            <w:proofErr w:type="spellStart"/>
            <w:r>
              <w:rPr>
                <w:rFonts w:cs="Times New Roman"/>
                <w:szCs w:val="24"/>
              </w:rPr>
              <w:t>UserId</w:t>
            </w:r>
            <w:proofErr w:type="spellEnd"/>
            <w:r>
              <w:rPr>
                <w:rFonts w:cs="Times New Roman"/>
                <w:szCs w:val="24"/>
              </w:rPr>
              <w:t>, Reputation, Location, Tags</w:t>
            </w:r>
            <w:r w:rsidR="00C959F6">
              <w:rPr>
                <w:rFonts w:cs="Times New Roman"/>
                <w:szCs w:val="24"/>
              </w:rPr>
              <w:t>, Answers, Questions</w:t>
            </w:r>
            <w:r w:rsidR="00544002">
              <w:rPr>
                <w:rFonts w:cs="Times New Roman"/>
                <w:szCs w:val="24"/>
              </w:rPr>
              <w:t>, Comments</w:t>
            </w:r>
          </w:p>
        </w:tc>
        <w:tc>
          <w:tcPr>
            <w:tcW w:w="5040" w:type="dxa"/>
          </w:tcPr>
          <w:p w14:paraId="7ACB139F" w14:textId="1008A66F" w:rsidR="000709B0" w:rsidRDefault="00173775" w:rsidP="000709B0">
            <w:r>
              <w:t>N/A</w:t>
            </w:r>
          </w:p>
        </w:tc>
      </w:tr>
      <w:tr w:rsidR="000709B0" w14:paraId="5B89FEAC" w14:textId="77777777" w:rsidTr="0089645B">
        <w:tc>
          <w:tcPr>
            <w:tcW w:w="4585" w:type="dxa"/>
          </w:tcPr>
          <w:p w14:paraId="73D316A9" w14:textId="77777777" w:rsidR="000709B0" w:rsidRDefault="000709B0" w:rsidP="000709B0">
            <w:r>
              <w:lastRenderedPageBreak/>
              <w:t>Responsibilities</w:t>
            </w:r>
          </w:p>
        </w:tc>
        <w:tc>
          <w:tcPr>
            <w:tcW w:w="5040" w:type="dxa"/>
          </w:tcPr>
          <w:p w14:paraId="04195978" w14:textId="77777777" w:rsidR="000709B0" w:rsidRDefault="000709B0" w:rsidP="000709B0">
            <w:r>
              <w:t>Collaborative class</w:t>
            </w:r>
          </w:p>
        </w:tc>
      </w:tr>
      <w:tr w:rsidR="000709B0" w14:paraId="67A7E920" w14:textId="77777777" w:rsidTr="0089645B">
        <w:tc>
          <w:tcPr>
            <w:tcW w:w="4585" w:type="dxa"/>
          </w:tcPr>
          <w:p w14:paraId="421B6E7E" w14:textId="76F17557" w:rsidR="000709B0" w:rsidRDefault="002F12AA" w:rsidP="00001A0C">
            <w:pPr>
              <w:spacing w:line="240" w:lineRule="auto"/>
            </w:pPr>
            <w:r>
              <w:t>N/A</w:t>
            </w:r>
          </w:p>
        </w:tc>
        <w:tc>
          <w:tcPr>
            <w:tcW w:w="5040" w:type="dxa"/>
          </w:tcPr>
          <w:p w14:paraId="316AC22C" w14:textId="094529D0" w:rsidR="000709B0" w:rsidRDefault="00D251E0" w:rsidP="000709B0">
            <w:r>
              <w:t>Tag</w:t>
            </w:r>
            <w:r w:rsidR="004604DA">
              <w:t>, Comment</w:t>
            </w:r>
            <w:r w:rsidR="00247773">
              <w:t>, Answer, Question</w:t>
            </w:r>
            <w:r w:rsidR="00666F90">
              <w:t>, Recommendation</w:t>
            </w:r>
          </w:p>
        </w:tc>
      </w:tr>
    </w:tbl>
    <w:p w14:paraId="2FA753FB" w14:textId="7C5BF214" w:rsidR="000709B0" w:rsidRDefault="000709B0" w:rsidP="000709B0">
      <w:pPr>
        <w:ind w:left="90"/>
      </w:pPr>
    </w:p>
    <w:p w14:paraId="6E62DE00" w14:textId="2916DDAE" w:rsidR="007E4599" w:rsidRDefault="0089645B" w:rsidP="003071C4">
      <w:pPr>
        <w:pStyle w:val="Caption"/>
        <w:jc w:val="center"/>
      </w:pPr>
      <w:bookmarkStart w:id="125" w:name="_Toc509284832"/>
      <w:bookmarkStart w:id="126" w:name="_Toc18175086"/>
      <w:r>
        <w:t xml:space="preserve">Table </w:t>
      </w:r>
      <w:fldSimple w:instr=" SEQ Table \* ARABIC ">
        <w:r w:rsidR="004268A8">
          <w:rPr>
            <w:noProof/>
          </w:rPr>
          <w:t>14</w:t>
        </w:r>
      </w:fldSimple>
      <w:r w:rsidRPr="00C16E8D">
        <w:t xml:space="preserve">: </w:t>
      </w:r>
      <w:bookmarkEnd w:id="125"/>
      <w:r w:rsidR="00F157E0">
        <w:t>Question</w:t>
      </w:r>
      <w:bookmarkEnd w:id="126"/>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8DF676C" w14:textId="77777777" w:rsidTr="0089645B">
        <w:tc>
          <w:tcPr>
            <w:tcW w:w="9625" w:type="dxa"/>
            <w:gridSpan w:val="2"/>
          </w:tcPr>
          <w:p w14:paraId="414D987A" w14:textId="226503EA" w:rsidR="000709B0" w:rsidRDefault="000709B0" w:rsidP="000709B0">
            <w:r>
              <w:t xml:space="preserve">                                                                       </w:t>
            </w:r>
            <w:r w:rsidR="00B03B99">
              <w:t>Question</w:t>
            </w:r>
          </w:p>
        </w:tc>
      </w:tr>
      <w:tr w:rsidR="000709B0" w14:paraId="14887A4B" w14:textId="77777777" w:rsidTr="0089645B">
        <w:tc>
          <w:tcPr>
            <w:tcW w:w="4585" w:type="dxa"/>
          </w:tcPr>
          <w:p w14:paraId="0D8F71AE" w14:textId="77777777" w:rsidR="000709B0" w:rsidRDefault="000709B0" w:rsidP="000709B0">
            <w:r>
              <w:t>Attributes</w:t>
            </w:r>
          </w:p>
        </w:tc>
        <w:tc>
          <w:tcPr>
            <w:tcW w:w="5040" w:type="dxa"/>
          </w:tcPr>
          <w:p w14:paraId="5308D2B6" w14:textId="77777777" w:rsidR="000709B0" w:rsidRDefault="000709B0" w:rsidP="000709B0">
            <w:r>
              <w:t>Methods</w:t>
            </w:r>
          </w:p>
        </w:tc>
      </w:tr>
      <w:tr w:rsidR="000709B0" w14:paraId="0F857C06" w14:textId="77777777" w:rsidTr="0089645B">
        <w:tc>
          <w:tcPr>
            <w:tcW w:w="4585" w:type="dxa"/>
          </w:tcPr>
          <w:p w14:paraId="32F324A2" w14:textId="6ED91EE4" w:rsidR="000709B0" w:rsidRDefault="001552F3" w:rsidP="000709B0">
            <w:r>
              <w:rPr>
                <w:rFonts w:cs="Times New Roman"/>
                <w:noProof/>
                <w:szCs w:val="24"/>
              </w:rPr>
              <w:t>Description, Image, Tags, User, Reactions, Comments, Time</w:t>
            </w:r>
          </w:p>
        </w:tc>
        <w:tc>
          <w:tcPr>
            <w:tcW w:w="5040" w:type="dxa"/>
          </w:tcPr>
          <w:p w14:paraId="2ECD2808" w14:textId="7F68C163" w:rsidR="000709B0" w:rsidRDefault="00DC5B89" w:rsidP="000709B0">
            <w:r>
              <w:t>N/A</w:t>
            </w:r>
          </w:p>
        </w:tc>
      </w:tr>
      <w:tr w:rsidR="000709B0" w14:paraId="4D0BF86B" w14:textId="77777777" w:rsidTr="0089645B">
        <w:tc>
          <w:tcPr>
            <w:tcW w:w="4585" w:type="dxa"/>
          </w:tcPr>
          <w:p w14:paraId="0EF39FBD" w14:textId="77777777" w:rsidR="000709B0" w:rsidRDefault="000709B0" w:rsidP="000709B0">
            <w:r>
              <w:t>Responsibilities</w:t>
            </w:r>
          </w:p>
        </w:tc>
        <w:tc>
          <w:tcPr>
            <w:tcW w:w="5040" w:type="dxa"/>
          </w:tcPr>
          <w:p w14:paraId="3343D9EC" w14:textId="77777777" w:rsidR="000709B0" w:rsidRDefault="000709B0" w:rsidP="000709B0">
            <w:r>
              <w:t>Collaborative class</w:t>
            </w:r>
          </w:p>
        </w:tc>
      </w:tr>
      <w:tr w:rsidR="000709B0" w14:paraId="1FB83D43" w14:textId="77777777" w:rsidTr="0089645B">
        <w:tc>
          <w:tcPr>
            <w:tcW w:w="4585" w:type="dxa"/>
          </w:tcPr>
          <w:p w14:paraId="53C8C90D" w14:textId="79FA2058" w:rsidR="000709B0" w:rsidRDefault="00985BF7" w:rsidP="00996257">
            <w:pPr>
              <w:spacing w:line="240" w:lineRule="auto"/>
            </w:pPr>
            <w:r>
              <w:t>N/A</w:t>
            </w:r>
          </w:p>
        </w:tc>
        <w:tc>
          <w:tcPr>
            <w:tcW w:w="5040" w:type="dxa"/>
          </w:tcPr>
          <w:p w14:paraId="58D5DE26" w14:textId="3D1284A3" w:rsidR="000709B0" w:rsidRDefault="00C9145B" w:rsidP="000709B0">
            <w:r>
              <w:t>Answer</w:t>
            </w:r>
            <w:r w:rsidR="00756364">
              <w:t>,</w:t>
            </w:r>
            <w:r w:rsidR="000E1493">
              <w:t xml:space="preserve"> </w:t>
            </w:r>
            <w:r w:rsidR="00D41CE0">
              <w:t>User,</w:t>
            </w:r>
            <w:r w:rsidR="000E1493">
              <w:t xml:space="preserve"> Tag</w:t>
            </w:r>
            <w:r w:rsidR="00B82C46">
              <w:t>,</w:t>
            </w:r>
            <w:r w:rsidR="002E1474">
              <w:t xml:space="preserve"> Comment</w:t>
            </w:r>
          </w:p>
        </w:tc>
      </w:tr>
    </w:tbl>
    <w:p w14:paraId="66EB16EA" w14:textId="5EA0A1D5" w:rsidR="0089645B" w:rsidRDefault="0089645B" w:rsidP="0089645B">
      <w:pPr>
        <w:pStyle w:val="Caption"/>
        <w:jc w:val="center"/>
      </w:pPr>
    </w:p>
    <w:p w14:paraId="536D5207" w14:textId="23F0B4BB" w:rsidR="00616380" w:rsidRDefault="00616380" w:rsidP="00616380"/>
    <w:p w14:paraId="64A62903" w14:textId="5519B877" w:rsidR="00616380" w:rsidRDefault="00616380" w:rsidP="00616380">
      <w:pPr>
        <w:pStyle w:val="Caption"/>
        <w:keepNext/>
        <w:jc w:val="center"/>
      </w:pPr>
      <w:bookmarkStart w:id="127" w:name="_Toc18175087"/>
      <w:r>
        <w:t xml:space="preserve">Table </w:t>
      </w:r>
      <w:fldSimple w:instr=" SEQ Table \* ARABIC ">
        <w:r w:rsidR="004268A8">
          <w:rPr>
            <w:noProof/>
          </w:rPr>
          <w:t>15</w:t>
        </w:r>
      </w:fldSimple>
      <w:r>
        <w:t>:Answer</w:t>
      </w:r>
      <w:bookmarkEnd w:id="127"/>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616380" w14:paraId="107E604F" w14:textId="77777777" w:rsidTr="003F6B82">
        <w:tc>
          <w:tcPr>
            <w:tcW w:w="9625" w:type="dxa"/>
            <w:gridSpan w:val="2"/>
          </w:tcPr>
          <w:p w14:paraId="3C7C881C" w14:textId="0A41DB15" w:rsidR="00616380" w:rsidRDefault="00616380" w:rsidP="003F6B82">
            <w:r>
              <w:t xml:space="preserve">                                                                       Answer</w:t>
            </w:r>
          </w:p>
        </w:tc>
      </w:tr>
      <w:tr w:rsidR="00616380" w14:paraId="525A7255" w14:textId="77777777" w:rsidTr="003F6B82">
        <w:tc>
          <w:tcPr>
            <w:tcW w:w="4585" w:type="dxa"/>
          </w:tcPr>
          <w:p w14:paraId="5B416AC6" w14:textId="77777777" w:rsidR="00616380" w:rsidRDefault="00616380" w:rsidP="003F6B82">
            <w:r>
              <w:t>Attributes</w:t>
            </w:r>
          </w:p>
        </w:tc>
        <w:tc>
          <w:tcPr>
            <w:tcW w:w="5040" w:type="dxa"/>
          </w:tcPr>
          <w:p w14:paraId="77AA10FB" w14:textId="77777777" w:rsidR="00616380" w:rsidRDefault="00616380" w:rsidP="003F6B82">
            <w:r>
              <w:t>Methods</w:t>
            </w:r>
          </w:p>
        </w:tc>
      </w:tr>
      <w:tr w:rsidR="00616380" w14:paraId="2BF2CDCF" w14:textId="77777777" w:rsidTr="003F6B82">
        <w:tc>
          <w:tcPr>
            <w:tcW w:w="4585" w:type="dxa"/>
          </w:tcPr>
          <w:p w14:paraId="72E0F82C" w14:textId="77777777" w:rsidR="00616380" w:rsidRDefault="00616380" w:rsidP="003F6B82">
            <w:r>
              <w:rPr>
                <w:rFonts w:cs="Times New Roman"/>
                <w:noProof/>
                <w:szCs w:val="24"/>
              </w:rPr>
              <w:t>Description, Image, Tags, User, Reactions, Comments, Time</w:t>
            </w:r>
          </w:p>
        </w:tc>
        <w:tc>
          <w:tcPr>
            <w:tcW w:w="5040" w:type="dxa"/>
          </w:tcPr>
          <w:p w14:paraId="3B9DB342" w14:textId="77777777" w:rsidR="00616380" w:rsidRDefault="00616380" w:rsidP="003F6B82">
            <w:r>
              <w:t>N/A</w:t>
            </w:r>
          </w:p>
        </w:tc>
      </w:tr>
      <w:tr w:rsidR="00616380" w14:paraId="6BB6F403" w14:textId="77777777" w:rsidTr="003F6B82">
        <w:tc>
          <w:tcPr>
            <w:tcW w:w="4585" w:type="dxa"/>
          </w:tcPr>
          <w:p w14:paraId="1CCE4815" w14:textId="77777777" w:rsidR="00616380" w:rsidRDefault="00616380" w:rsidP="003F6B82">
            <w:r>
              <w:t>Responsibilities</w:t>
            </w:r>
          </w:p>
        </w:tc>
        <w:tc>
          <w:tcPr>
            <w:tcW w:w="5040" w:type="dxa"/>
          </w:tcPr>
          <w:p w14:paraId="30B004DA" w14:textId="77777777" w:rsidR="00616380" w:rsidRDefault="00616380" w:rsidP="003F6B82">
            <w:r>
              <w:t>Collaborative class</w:t>
            </w:r>
          </w:p>
        </w:tc>
      </w:tr>
      <w:tr w:rsidR="00616380" w14:paraId="34C40310" w14:textId="77777777" w:rsidTr="003F6B82">
        <w:tc>
          <w:tcPr>
            <w:tcW w:w="4585" w:type="dxa"/>
          </w:tcPr>
          <w:p w14:paraId="64BC089B" w14:textId="77777777" w:rsidR="00616380" w:rsidRDefault="00616380" w:rsidP="003F6B82">
            <w:pPr>
              <w:spacing w:line="240" w:lineRule="auto"/>
            </w:pPr>
            <w:r>
              <w:t>N/A</w:t>
            </w:r>
          </w:p>
        </w:tc>
        <w:tc>
          <w:tcPr>
            <w:tcW w:w="5040" w:type="dxa"/>
          </w:tcPr>
          <w:p w14:paraId="1CA30358" w14:textId="6EB2F3D6" w:rsidR="00616380" w:rsidRDefault="00AF7EB7" w:rsidP="003F6B82">
            <w:r>
              <w:t>Question</w:t>
            </w:r>
            <w:r w:rsidR="00616380">
              <w:t>, User, Tag, Comment</w:t>
            </w:r>
          </w:p>
        </w:tc>
      </w:tr>
    </w:tbl>
    <w:p w14:paraId="645229C5" w14:textId="77777777" w:rsidR="00616380" w:rsidRPr="00616380" w:rsidRDefault="00616380" w:rsidP="00616380"/>
    <w:p w14:paraId="7A12E491" w14:textId="1EE6888C" w:rsidR="000709B0" w:rsidRDefault="0089645B" w:rsidP="0089645B">
      <w:pPr>
        <w:pStyle w:val="Caption"/>
        <w:jc w:val="center"/>
      </w:pPr>
      <w:bookmarkStart w:id="128" w:name="_Toc509284833"/>
      <w:bookmarkStart w:id="129" w:name="_Toc18175088"/>
      <w:r>
        <w:t xml:space="preserve">Table </w:t>
      </w:r>
      <w:fldSimple w:instr=" SEQ Table \* ARABIC ">
        <w:r w:rsidR="004268A8">
          <w:rPr>
            <w:noProof/>
          </w:rPr>
          <w:t>16</w:t>
        </w:r>
      </w:fldSimple>
      <w:r w:rsidRPr="008B1AE7">
        <w:t xml:space="preserve">: </w:t>
      </w:r>
      <w:bookmarkEnd w:id="128"/>
      <w:r w:rsidR="00B45FAE">
        <w:t>Comment</w:t>
      </w:r>
      <w:bookmarkEnd w:id="129"/>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01C2AB41" w14:textId="77777777" w:rsidTr="0089645B">
        <w:tc>
          <w:tcPr>
            <w:tcW w:w="9625" w:type="dxa"/>
            <w:gridSpan w:val="2"/>
          </w:tcPr>
          <w:p w14:paraId="41D7757A" w14:textId="208392CF" w:rsidR="000709B0" w:rsidRDefault="000709B0" w:rsidP="000709B0">
            <w:r>
              <w:t xml:space="preserve">                                                                       </w:t>
            </w:r>
            <w:r w:rsidR="004D4CF5">
              <w:t>Comment</w:t>
            </w:r>
          </w:p>
        </w:tc>
      </w:tr>
      <w:tr w:rsidR="000709B0" w14:paraId="396F604E" w14:textId="77777777" w:rsidTr="0089645B">
        <w:tc>
          <w:tcPr>
            <w:tcW w:w="4585" w:type="dxa"/>
          </w:tcPr>
          <w:p w14:paraId="24309F9A" w14:textId="77777777" w:rsidR="000709B0" w:rsidRDefault="000709B0" w:rsidP="000709B0">
            <w:r>
              <w:lastRenderedPageBreak/>
              <w:t>Attributes</w:t>
            </w:r>
          </w:p>
        </w:tc>
        <w:tc>
          <w:tcPr>
            <w:tcW w:w="5040" w:type="dxa"/>
          </w:tcPr>
          <w:p w14:paraId="78679942" w14:textId="77777777" w:rsidR="000709B0" w:rsidRDefault="000709B0" w:rsidP="000709B0">
            <w:r>
              <w:t>Methods</w:t>
            </w:r>
          </w:p>
        </w:tc>
      </w:tr>
      <w:tr w:rsidR="000709B0" w14:paraId="6D35944A" w14:textId="77777777" w:rsidTr="0089645B">
        <w:tc>
          <w:tcPr>
            <w:tcW w:w="4585" w:type="dxa"/>
          </w:tcPr>
          <w:p w14:paraId="1159B00C" w14:textId="7B91D524" w:rsidR="000709B0" w:rsidRDefault="00125B19" w:rsidP="000709B0">
            <w:r>
              <w:rPr>
                <w:rFonts w:cs="Times New Roman"/>
                <w:szCs w:val="24"/>
              </w:rPr>
              <w:t>Reaction, User, Description</w:t>
            </w:r>
          </w:p>
        </w:tc>
        <w:tc>
          <w:tcPr>
            <w:tcW w:w="5040" w:type="dxa"/>
          </w:tcPr>
          <w:p w14:paraId="06B51D66" w14:textId="178694D6" w:rsidR="000709B0" w:rsidRDefault="00241A04" w:rsidP="000709B0">
            <w:r>
              <w:t>N/A</w:t>
            </w:r>
          </w:p>
        </w:tc>
      </w:tr>
      <w:tr w:rsidR="000709B0" w14:paraId="415FAF13" w14:textId="77777777" w:rsidTr="0089645B">
        <w:tc>
          <w:tcPr>
            <w:tcW w:w="4585" w:type="dxa"/>
          </w:tcPr>
          <w:p w14:paraId="3B86CA9A" w14:textId="77777777" w:rsidR="000709B0" w:rsidRDefault="000709B0" w:rsidP="000709B0">
            <w:r>
              <w:t>Responsibilities</w:t>
            </w:r>
          </w:p>
        </w:tc>
        <w:tc>
          <w:tcPr>
            <w:tcW w:w="5040" w:type="dxa"/>
          </w:tcPr>
          <w:p w14:paraId="3D174931" w14:textId="77777777" w:rsidR="000709B0" w:rsidRDefault="000709B0" w:rsidP="000709B0">
            <w:r>
              <w:t>Collaborative class</w:t>
            </w:r>
          </w:p>
        </w:tc>
      </w:tr>
      <w:tr w:rsidR="000709B0" w14:paraId="56954EBC" w14:textId="77777777" w:rsidTr="0089645B">
        <w:tc>
          <w:tcPr>
            <w:tcW w:w="4585" w:type="dxa"/>
          </w:tcPr>
          <w:p w14:paraId="4FCC4853" w14:textId="511439AF" w:rsidR="000709B0" w:rsidRDefault="000A0879" w:rsidP="000A0879">
            <w:pPr>
              <w:pStyle w:val="ListParagraph"/>
              <w:spacing w:line="240" w:lineRule="auto"/>
            </w:pPr>
            <w:r>
              <w:t>N/A</w:t>
            </w:r>
          </w:p>
          <w:p w14:paraId="6AFF6E51" w14:textId="77777777" w:rsidR="000709B0" w:rsidRDefault="000709B0" w:rsidP="000709B0">
            <w:pPr>
              <w:pStyle w:val="ListParagraph"/>
            </w:pPr>
          </w:p>
        </w:tc>
        <w:tc>
          <w:tcPr>
            <w:tcW w:w="5040" w:type="dxa"/>
          </w:tcPr>
          <w:p w14:paraId="64381548" w14:textId="727E6869" w:rsidR="000709B0" w:rsidRDefault="008D4AB7" w:rsidP="000709B0">
            <w:r>
              <w:t>Question, Answer</w:t>
            </w:r>
            <w:r w:rsidR="00DE3377">
              <w:t>,</w:t>
            </w:r>
            <w:r w:rsidR="008F6A53">
              <w:t xml:space="preserve"> </w:t>
            </w:r>
            <w:r w:rsidR="003E7E96">
              <w:t>User</w:t>
            </w:r>
          </w:p>
        </w:tc>
      </w:tr>
    </w:tbl>
    <w:p w14:paraId="66DE475B" w14:textId="77777777" w:rsidR="008678FC" w:rsidRDefault="008678FC" w:rsidP="007E4599">
      <w:pPr>
        <w:ind w:left="90"/>
      </w:pPr>
    </w:p>
    <w:p w14:paraId="38FA6B7F" w14:textId="6EA6A5E5" w:rsidR="000709B0" w:rsidRDefault="008678FC" w:rsidP="00250454">
      <w:pPr>
        <w:pStyle w:val="Caption"/>
        <w:jc w:val="center"/>
      </w:pPr>
      <w:bookmarkStart w:id="130" w:name="_Toc509284834"/>
      <w:bookmarkStart w:id="131" w:name="_Toc18175089"/>
      <w:r>
        <w:t xml:space="preserve">Table </w:t>
      </w:r>
      <w:fldSimple w:instr=" SEQ Table \* ARABIC ">
        <w:r w:rsidR="004268A8">
          <w:rPr>
            <w:noProof/>
          </w:rPr>
          <w:t>17</w:t>
        </w:r>
      </w:fldSimple>
      <w:r w:rsidRPr="007142BB">
        <w:t xml:space="preserve">: </w:t>
      </w:r>
      <w:bookmarkEnd w:id="130"/>
      <w:proofErr w:type="spellStart"/>
      <w:r w:rsidR="000F2DC0">
        <w:t>UserActivity</w:t>
      </w:r>
      <w:bookmarkEnd w:id="131"/>
      <w:proofErr w:type="spellEnd"/>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23EC86F1" w14:textId="77777777" w:rsidTr="008678FC">
        <w:tc>
          <w:tcPr>
            <w:tcW w:w="9625" w:type="dxa"/>
            <w:gridSpan w:val="2"/>
          </w:tcPr>
          <w:p w14:paraId="79FAC1DF" w14:textId="53AD0A60" w:rsidR="000709B0" w:rsidRDefault="00A104F9" w:rsidP="00AF0E6E">
            <w:pPr>
              <w:jc w:val="center"/>
            </w:pPr>
            <w:proofErr w:type="spellStart"/>
            <w:r>
              <w:rPr>
                <w:rFonts w:cs="Times New Roman"/>
                <w:szCs w:val="24"/>
              </w:rPr>
              <w:t>UserActivity</w:t>
            </w:r>
            <w:proofErr w:type="spellEnd"/>
          </w:p>
        </w:tc>
      </w:tr>
      <w:tr w:rsidR="000709B0" w14:paraId="52075D02" w14:textId="77777777" w:rsidTr="008678FC">
        <w:tc>
          <w:tcPr>
            <w:tcW w:w="4585" w:type="dxa"/>
          </w:tcPr>
          <w:p w14:paraId="44019A00" w14:textId="77777777" w:rsidR="000709B0" w:rsidRDefault="000709B0" w:rsidP="000709B0">
            <w:r>
              <w:t>Attributes</w:t>
            </w:r>
          </w:p>
        </w:tc>
        <w:tc>
          <w:tcPr>
            <w:tcW w:w="5040" w:type="dxa"/>
          </w:tcPr>
          <w:p w14:paraId="0C7DD2A9" w14:textId="77777777" w:rsidR="000709B0" w:rsidRDefault="000709B0" w:rsidP="000709B0">
            <w:r>
              <w:t>Methods</w:t>
            </w:r>
          </w:p>
        </w:tc>
      </w:tr>
      <w:tr w:rsidR="000709B0" w14:paraId="56A14105" w14:textId="77777777" w:rsidTr="008678FC">
        <w:tc>
          <w:tcPr>
            <w:tcW w:w="4585" w:type="dxa"/>
          </w:tcPr>
          <w:p w14:paraId="038AE59E" w14:textId="67189A1A" w:rsidR="000709B0" w:rsidRDefault="009676CD" w:rsidP="000709B0">
            <w:r>
              <w:t>N/A</w:t>
            </w:r>
          </w:p>
        </w:tc>
        <w:tc>
          <w:tcPr>
            <w:tcW w:w="5040" w:type="dxa"/>
          </w:tcPr>
          <w:p w14:paraId="38CE1FA8" w14:textId="3BB9D944" w:rsidR="000709B0" w:rsidRDefault="00E43086" w:rsidP="000709B0">
            <w:r>
              <w:rPr>
                <w:rFonts w:cs="Times New Roman"/>
                <w:szCs w:val="24"/>
              </w:rPr>
              <w:t>Answer (</w:t>
            </w:r>
            <w:r w:rsidR="000A3A72">
              <w:rPr>
                <w:rFonts w:cs="Times New Roman"/>
                <w:szCs w:val="24"/>
              </w:rPr>
              <w:t xml:space="preserve">), </w:t>
            </w:r>
            <w:r w:rsidR="00204DD8">
              <w:rPr>
                <w:rFonts w:cs="Times New Roman"/>
                <w:szCs w:val="24"/>
              </w:rPr>
              <w:t>ask (</w:t>
            </w:r>
            <w:r w:rsidR="000A3A72">
              <w:rPr>
                <w:rFonts w:cs="Times New Roman"/>
                <w:szCs w:val="24"/>
              </w:rPr>
              <w:t xml:space="preserve">), </w:t>
            </w:r>
            <w:r w:rsidR="0004188F">
              <w:rPr>
                <w:rFonts w:cs="Times New Roman"/>
                <w:szCs w:val="24"/>
              </w:rPr>
              <w:t>comment (</w:t>
            </w:r>
            <w:r w:rsidR="000A3A72">
              <w:rPr>
                <w:rFonts w:cs="Times New Roman"/>
                <w:szCs w:val="24"/>
              </w:rPr>
              <w:t xml:space="preserve">), </w:t>
            </w:r>
            <w:r w:rsidR="00565607">
              <w:rPr>
                <w:rFonts w:cs="Times New Roman"/>
                <w:szCs w:val="24"/>
              </w:rPr>
              <w:t>vote (</w:t>
            </w:r>
            <w:r w:rsidR="000A3A72">
              <w:rPr>
                <w:rFonts w:cs="Times New Roman"/>
                <w:szCs w:val="24"/>
              </w:rPr>
              <w:t>)</w:t>
            </w:r>
          </w:p>
        </w:tc>
      </w:tr>
      <w:tr w:rsidR="000709B0" w14:paraId="60E5FB4C" w14:textId="77777777" w:rsidTr="008678FC">
        <w:tc>
          <w:tcPr>
            <w:tcW w:w="4585" w:type="dxa"/>
          </w:tcPr>
          <w:p w14:paraId="034834F0" w14:textId="77777777" w:rsidR="000709B0" w:rsidRDefault="000709B0" w:rsidP="000709B0">
            <w:r>
              <w:t>Responsibilities</w:t>
            </w:r>
          </w:p>
        </w:tc>
        <w:tc>
          <w:tcPr>
            <w:tcW w:w="5040" w:type="dxa"/>
          </w:tcPr>
          <w:p w14:paraId="04237FAE" w14:textId="77777777" w:rsidR="000709B0" w:rsidRDefault="000709B0" w:rsidP="000709B0">
            <w:r>
              <w:t>Collaborative class</w:t>
            </w:r>
          </w:p>
        </w:tc>
      </w:tr>
      <w:tr w:rsidR="000709B0" w14:paraId="1F0D71D4" w14:textId="77777777" w:rsidTr="008678FC">
        <w:tc>
          <w:tcPr>
            <w:tcW w:w="4585" w:type="dxa"/>
          </w:tcPr>
          <w:p w14:paraId="71E66F35" w14:textId="7DF2A468" w:rsidR="000709B0" w:rsidRDefault="005B2C56" w:rsidP="000709B0">
            <w:pPr>
              <w:pStyle w:val="ListParagraph"/>
              <w:numPr>
                <w:ilvl w:val="0"/>
                <w:numId w:val="66"/>
              </w:numPr>
              <w:spacing w:line="240" w:lineRule="auto"/>
            </w:pPr>
            <w:r>
              <w:t>Save the answer information</w:t>
            </w:r>
          </w:p>
          <w:p w14:paraId="304548A7" w14:textId="4473F7BF" w:rsidR="000709B0" w:rsidRDefault="005B2C56" w:rsidP="000709B0">
            <w:pPr>
              <w:pStyle w:val="ListParagraph"/>
              <w:numPr>
                <w:ilvl w:val="0"/>
                <w:numId w:val="66"/>
              </w:numPr>
              <w:spacing w:line="240" w:lineRule="auto"/>
            </w:pPr>
            <w:r>
              <w:t>Save the question information</w:t>
            </w:r>
          </w:p>
          <w:p w14:paraId="2FF43B32" w14:textId="0DAD8075" w:rsidR="004E2A14" w:rsidRDefault="004E2A14" w:rsidP="004E2A14">
            <w:pPr>
              <w:pStyle w:val="ListParagraph"/>
              <w:numPr>
                <w:ilvl w:val="0"/>
                <w:numId w:val="66"/>
              </w:numPr>
              <w:spacing w:line="240" w:lineRule="auto"/>
            </w:pPr>
            <w:r>
              <w:t>Save the comment information</w:t>
            </w:r>
          </w:p>
          <w:p w14:paraId="6D010702" w14:textId="6E17EFEA" w:rsidR="000709B0" w:rsidRDefault="00D8493B" w:rsidP="000709B0">
            <w:pPr>
              <w:pStyle w:val="ListParagraph"/>
              <w:numPr>
                <w:ilvl w:val="0"/>
                <w:numId w:val="66"/>
              </w:numPr>
              <w:spacing w:line="240" w:lineRule="auto"/>
            </w:pPr>
            <w:r>
              <w:t>Send</w:t>
            </w:r>
            <w:r w:rsidR="00A216D8">
              <w:t xml:space="preserve"> the answer/question</w:t>
            </w:r>
            <w:r w:rsidR="00675258">
              <w:t xml:space="preserve"> formation</w:t>
            </w:r>
          </w:p>
          <w:p w14:paraId="5B76B77C" w14:textId="77777777" w:rsidR="000709B0" w:rsidRDefault="000709B0" w:rsidP="000709B0">
            <w:pPr>
              <w:pStyle w:val="ListParagraph"/>
            </w:pPr>
          </w:p>
        </w:tc>
        <w:tc>
          <w:tcPr>
            <w:tcW w:w="5040" w:type="dxa"/>
          </w:tcPr>
          <w:p w14:paraId="7469EF47" w14:textId="21DDCCB0" w:rsidR="000709B0" w:rsidRDefault="0046638C" w:rsidP="000709B0">
            <w:r>
              <w:t>Answer, Question, Comment,</w:t>
            </w:r>
          </w:p>
        </w:tc>
      </w:tr>
    </w:tbl>
    <w:p w14:paraId="33795407" w14:textId="77777777" w:rsidR="007E4599" w:rsidRDefault="007E4599" w:rsidP="007E4599">
      <w:pPr>
        <w:ind w:left="90"/>
      </w:pPr>
      <w:r>
        <w:t xml:space="preserve">                                                          </w:t>
      </w:r>
    </w:p>
    <w:p w14:paraId="0CD6FCE4" w14:textId="77777777" w:rsidR="00744FE1" w:rsidRDefault="00744FE1" w:rsidP="008678FC">
      <w:pPr>
        <w:pStyle w:val="Caption"/>
        <w:jc w:val="center"/>
      </w:pPr>
      <w:bookmarkStart w:id="132" w:name="_Toc509284835"/>
    </w:p>
    <w:p w14:paraId="07EB0EF3" w14:textId="17ABD0AF" w:rsidR="007E4599" w:rsidRPr="0069547F" w:rsidRDefault="008678FC" w:rsidP="008678FC">
      <w:pPr>
        <w:pStyle w:val="Caption"/>
        <w:jc w:val="center"/>
      </w:pPr>
      <w:bookmarkStart w:id="133" w:name="_Toc18175090"/>
      <w:r>
        <w:t xml:space="preserve">Table </w:t>
      </w:r>
      <w:fldSimple w:instr=" SEQ Table \* ARABIC ">
        <w:r w:rsidR="004268A8">
          <w:rPr>
            <w:noProof/>
          </w:rPr>
          <w:t>18</w:t>
        </w:r>
      </w:fldSimple>
      <w:r w:rsidRPr="00E206AE">
        <w:t xml:space="preserve">: </w:t>
      </w:r>
      <w:bookmarkEnd w:id="132"/>
      <w:r w:rsidR="003118BF">
        <w:rPr>
          <w:rFonts w:cs="Times New Roman"/>
          <w:szCs w:val="24"/>
        </w:rPr>
        <w:t>Recommendation</w:t>
      </w:r>
      <w:bookmarkEnd w:id="133"/>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78FFC5E" w14:textId="77777777" w:rsidTr="008678FC">
        <w:tc>
          <w:tcPr>
            <w:tcW w:w="9625" w:type="dxa"/>
            <w:gridSpan w:val="2"/>
          </w:tcPr>
          <w:p w14:paraId="328D7360" w14:textId="68AE878A" w:rsidR="000709B0" w:rsidRDefault="000709B0" w:rsidP="000709B0">
            <w:r>
              <w:t xml:space="preserve">                                                                       </w:t>
            </w:r>
            <w:r w:rsidR="000145D7">
              <w:rPr>
                <w:rFonts w:cs="Times New Roman"/>
                <w:szCs w:val="24"/>
              </w:rPr>
              <w:t>Recommendation</w:t>
            </w:r>
          </w:p>
        </w:tc>
      </w:tr>
      <w:tr w:rsidR="000709B0" w14:paraId="0F82924E" w14:textId="77777777" w:rsidTr="008678FC">
        <w:tc>
          <w:tcPr>
            <w:tcW w:w="4585" w:type="dxa"/>
          </w:tcPr>
          <w:p w14:paraId="69D1A1D3" w14:textId="77777777" w:rsidR="000709B0" w:rsidRDefault="000709B0" w:rsidP="000709B0">
            <w:r>
              <w:t>Attributes</w:t>
            </w:r>
          </w:p>
        </w:tc>
        <w:tc>
          <w:tcPr>
            <w:tcW w:w="5040" w:type="dxa"/>
          </w:tcPr>
          <w:p w14:paraId="2A3A0946" w14:textId="77777777" w:rsidR="000709B0" w:rsidRDefault="000709B0" w:rsidP="000709B0">
            <w:r>
              <w:t>Methods</w:t>
            </w:r>
          </w:p>
        </w:tc>
      </w:tr>
      <w:tr w:rsidR="000709B0" w14:paraId="4903E36B" w14:textId="77777777" w:rsidTr="008678FC">
        <w:tc>
          <w:tcPr>
            <w:tcW w:w="4585" w:type="dxa"/>
          </w:tcPr>
          <w:p w14:paraId="16A62C98" w14:textId="433E8A51" w:rsidR="000709B0" w:rsidRDefault="008006C3" w:rsidP="000709B0">
            <w:r>
              <w:rPr>
                <w:rFonts w:cs="Times New Roman"/>
                <w:szCs w:val="24"/>
              </w:rPr>
              <w:t>N/A</w:t>
            </w:r>
          </w:p>
        </w:tc>
        <w:tc>
          <w:tcPr>
            <w:tcW w:w="5040" w:type="dxa"/>
          </w:tcPr>
          <w:p w14:paraId="51B5DD9E" w14:textId="79E16BC1" w:rsidR="000709B0" w:rsidRDefault="00E6290C" w:rsidP="000709B0">
            <w:proofErr w:type="gramStart"/>
            <w:r>
              <w:rPr>
                <w:rFonts w:cs="Times New Roman"/>
                <w:szCs w:val="24"/>
              </w:rPr>
              <w:t>Recommend(</w:t>
            </w:r>
            <w:proofErr w:type="gramEnd"/>
            <w:r>
              <w:rPr>
                <w:rFonts w:cs="Times New Roman"/>
                <w:szCs w:val="24"/>
              </w:rPr>
              <w:t xml:space="preserve">), </w:t>
            </w:r>
            <w:proofErr w:type="spellStart"/>
            <w:r>
              <w:rPr>
                <w:rFonts w:cs="Times New Roman"/>
                <w:szCs w:val="24"/>
              </w:rPr>
              <w:t>findSimilarQuestions</w:t>
            </w:r>
            <w:proofErr w:type="spellEnd"/>
            <w:r>
              <w:rPr>
                <w:rFonts w:cs="Times New Roman"/>
                <w:szCs w:val="24"/>
              </w:rPr>
              <w:t>()</w:t>
            </w:r>
          </w:p>
        </w:tc>
      </w:tr>
      <w:tr w:rsidR="000709B0" w14:paraId="088728B4" w14:textId="77777777" w:rsidTr="008678FC">
        <w:tc>
          <w:tcPr>
            <w:tcW w:w="4585" w:type="dxa"/>
          </w:tcPr>
          <w:p w14:paraId="353864BA" w14:textId="77777777" w:rsidR="000709B0" w:rsidRDefault="000709B0" w:rsidP="000709B0">
            <w:r>
              <w:t>Responsibilities</w:t>
            </w:r>
          </w:p>
        </w:tc>
        <w:tc>
          <w:tcPr>
            <w:tcW w:w="5040" w:type="dxa"/>
          </w:tcPr>
          <w:p w14:paraId="4F7CF9C7" w14:textId="77777777" w:rsidR="000709B0" w:rsidRDefault="000709B0" w:rsidP="000709B0">
            <w:r>
              <w:t>Collaborative class</w:t>
            </w:r>
          </w:p>
        </w:tc>
      </w:tr>
      <w:tr w:rsidR="000709B0" w14:paraId="7CBA5E46" w14:textId="77777777" w:rsidTr="008678FC">
        <w:tc>
          <w:tcPr>
            <w:tcW w:w="4585" w:type="dxa"/>
          </w:tcPr>
          <w:p w14:paraId="443139F6" w14:textId="20524F1A" w:rsidR="000709B0" w:rsidRDefault="003B0CA5" w:rsidP="000709B0">
            <w:pPr>
              <w:pStyle w:val="ListParagraph"/>
              <w:numPr>
                <w:ilvl w:val="0"/>
                <w:numId w:val="66"/>
              </w:numPr>
              <w:spacing w:line="240" w:lineRule="auto"/>
            </w:pPr>
            <w:r>
              <w:t>Recommend question to users</w:t>
            </w:r>
          </w:p>
          <w:p w14:paraId="29CAB43E" w14:textId="6687DD19" w:rsidR="000709B0" w:rsidRDefault="0096100C" w:rsidP="003B07F1">
            <w:pPr>
              <w:pStyle w:val="ListParagraph"/>
              <w:numPr>
                <w:ilvl w:val="0"/>
                <w:numId w:val="66"/>
              </w:numPr>
              <w:spacing w:line="240" w:lineRule="auto"/>
            </w:pPr>
            <w:r>
              <w:t>Find similar question</w:t>
            </w:r>
          </w:p>
        </w:tc>
        <w:tc>
          <w:tcPr>
            <w:tcW w:w="5040" w:type="dxa"/>
          </w:tcPr>
          <w:p w14:paraId="60717C4C" w14:textId="2EDBDCC9" w:rsidR="000709B0" w:rsidRDefault="00227D24" w:rsidP="000709B0">
            <w:r>
              <w:t>Question, Answer</w:t>
            </w:r>
          </w:p>
        </w:tc>
      </w:tr>
    </w:tbl>
    <w:p w14:paraId="5A499812" w14:textId="77777777" w:rsidR="00413803" w:rsidRDefault="00413803" w:rsidP="007E4599">
      <w:pPr>
        <w:ind w:left="90"/>
      </w:pPr>
    </w:p>
    <w:p w14:paraId="14BFAE80" w14:textId="72614507" w:rsidR="000709B0" w:rsidRDefault="008678FC" w:rsidP="008678FC">
      <w:pPr>
        <w:pStyle w:val="Caption"/>
        <w:jc w:val="center"/>
      </w:pPr>
      <w:bookmarkStart w:id="134" w:name="_Toc509284836"/>
      <w:bookmarkStart w:id="135" w:name="_Toc18175091"/>
      <w:r>
        <w:t xml:space="preserve">Table </w:t>
      </w:r>
      <w:fldSimple w:instr=" SEQ Table \* ARABIC ">
        <w:r w:rsidR="004268A8">
          <w:rPr>
            <w:noProof/>
          </w:rPr>
          <w:t>19</w:t>
        </w:r>
      </w:fldSimple>
      <w:r w:rsidRPr="00D070E4">
        <w:t xml:space="preserve">: </w:t>
      </w:r>
      <w:bookmarkEnd w:id="134"/>
      <w:r w:rsidR="000B6649">
        <w:t>Tag</w:t>
      </w:r>
      <w:bookmarkEnd w:id="135"/>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1DA9B37" w14:textId="77777777" w:rsidTr="008678FC">
        <w:tc>
          <w:tcPr>
            <w:tcW w:w="9625" w:type="dxa"/>
            <w:gridSpan w:val="2"/>
          </w:tcPr>
          <w:p w14:paraId="18961CC6" w14:textId="6E4398BA" w:rsidR="000709B0" w:rsidRDefault="000709B0" w:rsidP="000709B0">
            <w:r>
              <w:t xml:space="preserve">                                                                       </w:t>
            </w:r>
            <w:r w:rsidR="00097A55">
              <w:t>Tag</w:t>
            </w:r>
          </w:p>
        </w:tc>
      </w:tr>
      <w:tr w:rsidR="000709B0" w14:paraId="2AF94F6B" w14:textId="77777777" w:rsidTr="008678FC">
        <w:tc>
          <w:tcPr>
            <w:tcW w:w="4585" w:type="dxa"/>
          </w:tcPr>
          <w:p w14:paraId="4A816B2A" w14:textId="77777777" w:rsidR="000709B0" w:rsidRDefault="000709B0" w:rsidP="000709B0">
            <w:r>
              <w:t>Attributes</w:t>
            </w:r>
          </w:p>
        </w:tc>
        <w:tc>
          <w:tcPr>
            <w:tcW w:w="5040" w:type="dxa"/>
          </w:tcPr>
          <w:p w14:paraId="61F91075" w14:textId="77777777" w:rsidR="000709B0" w:rsidRDefault="000709B0" w:rsidP="000709B0">
            <w:r>
              <w:t>Methods</w:t>
            </w:r>
          </w:p>
        </w:tc>
      </w:tr>
      <w:tr w:rsidR="000709B0" w14:paraId="0CB442A1" w14:textId="77777777" w:rsidTr="008678FC">
        <w:tc>
          <w:tcPr>
            <w:tcW w:w="4585" w:type="dxa"/>
          </w:tcPr>
          <w:p w14:paraId="3BCE3BB6" w14:textId="686FCC70" w:rsidR="000709B0" w:rsidRDefault="00493C24" w:rsidP="000709B0">
            <w:r>
              <w:rPr>
                <w:rFonts w:cs="Times New Roman"/>
                <w:szCs w:val="24"/>
              </w:rPr>
              <w:t>Name, Description, Users</w:t>
            </w:r>
          </w:p>
        </w:tc>
        <w:tc>
          <w:tcPr>
            <w:tcW w:w="5040" w:type="dxa"/>
          </w:tcPr>
          <w:p w14:paraId="5FC7BD41" w14:textId="48F3C104" w:rsidR="000709B0" w:rsidRDefault="00495583" w:rsidP="000709B0">
            <w:r>
              <w:t>N/A</w:t>
            </w:r>
          </w:p>
        </w:tc>
      </w:tr>
      <w:tr w:rsidR="000709B0" w14:paraId="574E33E5" w14:textId="77777777" w:rsidTr="008678FC">
        <w:tc>
          <w:tcPr>
            <w:tcW w:w="4585" w:type="dxa"/>
          </w:tcPr>
          <w:p w14:paraId="7A6CD00F" w14:textId="77777777" w:rsidR="000709B0" w:rsidRDefault="000709B0" w:rsidP="000709B0">
            <w:r>
              <w:t>Responsibilities</w:t>
            </w:r>
          </w:p>
        </w:tc>
        <w:tc>
          <w:tcPr>
            <w:tcW w:w="5040" w:type="dxa"/>
          </w:tcPr>
          <w:p w14:paraId="3B76CAC8" w14:textId="77777777" w:rsidR="000709B0" w:rsidRDefault="000709B0" w:rsidP="000709B0">
            <w:r>
              <w:t>Collaborative class</w:t>
            </w:r>
          </w:p>
        </w:tc>
      </w:tr>
      <w:tr w:rsidR="000709B0" w14:paraId="37B62538" w14:textId="77777777" w:rsidTr="008678FC">
        <w:tc>
          <w:tcPr>
            <w:tcW w:w="4585" w:type="dxa"/>
          </w:tcPr>
          <w:p w14:paraId="4201F889" w14:textId="0A5F3B8F" w:rsidR="000709B0" w:rsidRDefault="00A2679F" w:rsidP="00F34CE3">
            <w:pPr>
              <w:spacing w:line="240" w:lineRule="auto"/>
            </w:pPr>
            <w:r>
              <w:t>N/A</w:t>
            </w:r>
          </w:p>
        </w:tc>
        <w:tc>
          <w:tcPr>
            <w:tcW w:w="5040" w:type="dxa"/>
          </w:tcPr>
          <w:p w14:paraId="60A8684C" w14:textId="36A64990" w:rsidR="000709B0" w:rsidRDefault="000709B0" w:rsidP="000709B0">
            <w:r>
              <w:t xml:space="preserve"> </w:t>
            </w:r>
            <w:r w:rsidR="00D03327">
              <w:t>N/A</w:t>
            </w:r>
          </w:p>
        </w:tc>
      </w:tr>
    </w:tbl>
    <w:p w14:paraId="29DA54B7" w14:textId="37F0C7D9" w:rsidR="007E4599" w:rsidRDefault="007E4599" w:rsidP="000709B0"/>
    <w:p w14:paraId="2B2FA1BB" w14:textId="2FB9C599" w:rsidR="007E4599" w:rsidRDefault="008678FC" w:rsidP="008678FC">
      <w:pPr>
        <w:pStyle w:val="Caption"/>
        <w:jc w:val="center"/>
      </w:pPr>
      <w:bookmarkStart w:id="136" w:name="_Toc509284837"/>
      <w:bookmarkStart w:id="137" w:name="_Toc18175092"/>
      <w:r>
        <w:t xml:space="preserve">Table </w:t>
      </w:r>
      <w:fldSimple w:instr=" SEQ Table \* ARABIC ">
        <w:r w:rsidR="004268A8">
          <w:rPr>
            <w:noProof/>
          </w:rPr>
          <w:t>20</w:t>
        </w:r>
      </w:fldSimple>
      <w:r w:rsidRPr="00094884">
        <w:t xml:space="preserve">: </w:t>
      </w:r>
      <w:bookmarkEnd w:id="136"/>
      <w:proofErr w:type="spellStart"/>
      <w:r w:rsidR="00652A10">
        <w:t>UserManager</w:t>
      </w:r>
      <w:bookmarkEnd w:id="137"/>
      <w:proofErr w:type="spellEnd"/>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92B04D1" w14:textId="77777777" w:rsidTr="008678FC">
        <w:tc>
          <w:tcPr>
            <w:tcW w:w="9625" w:type="dxa"/>
            <w:gridSpan w:val="2"/>
          </w:tcPr>
          <w:p w14:paraId="6A311CCE" w14:textId="7A6FD281" w:rsidR="000709B0" w:rsidRDefault="000709B0" w:rsidP="000709B0">
            <w:r>
              <w:t xml:space="preserve">                                                                       </w:t>
            </w:r>
            <w:proofErr w:type="spellStart"/>
            <w:r w:rsidR="002C2A37">
              <w:rPr>
                <w:rFonts w:cs="Times New Roman"/>
                <w:szCs w:val="24"/>
              </w:rPr>
              <w:t>UserManager</w:t>
            </w:r>
            <w:proofErr w:type="spellEnd"/>
          </w:p>
        </w:tc>
      </w:tr>
      <w:tr w:rsidR="000709B0" w14:paraId="542721D7" w14:textId="77777777" w:rsidTr="008678FC">
        <w:tc>
          <w:tcPr>
            <w:tcW w:w="4585" w:type="dxa"/>
          </w:tcPr>
          <w:p w14:paraId="0264BB0B" w14:textId="77777777" w:rsidR="000709B0" w:rsidRDefault="000709B0" w:rsidP="000709B0">
            <w:r>
              <w:t>Attributes</w:t>
            </w:r>
          </w:p>
        </w:tc>
        <w:tc>
          <w:tcPr>
            <w:tcW w:w="5040" w:type="dxa"/>
          </w:tcPr>
          <w:p w14:paraId="6D6844DF" w14:textId="77777777" w:rsidR="000709B0" w:rsidRDefault="000709B0" w:rsidP="000709B0">
            <w:r>
              <w:t>Methods</w:t>
            </w:r>
          </w:p>
        </w:tc>
      </w:tr>
      <w:tr w:rsidR="000709B0" w14:paraId="277948F3" w14:textId="77777777" w:rsidTr="008678FC">
        <w:tc>
          <w:tcPr>
            <w:tcW w:w="4585" w:type="dxa"/>
          </w:tcPr>
          <w:p w14:paraId="1C01DBF8" w14:textId="7057A71C" w:rsidR="000709B0" w:rsidRDefault="005F7E71" w:rsidP="000709B0">
            <w:r>
              <w:t>N/A</w:t>
            </w:r>
          </w:p>
        </w:tc>
        <w:tc>
          <w:tcPr>
            <w:tcW w:w="5040" w:type="dxa"/>
          </w:tcPr>
          <w:p w14:paraId="0E608274" w14:textId="56B2E946" w:rsidR="000709B0" w:rsidRDefault="00565D18" w:rsidP="000709B0">
            <w:proofErr w:type="gramStart"/>
            <w:r>
              <w:rPr>
                <w:rFonts w:cs="Times New Roman"/>
                <w:szCs w:val="24"/>
              </w:rPr>
              <w:t>Get(</w:t>
            </w:r>
            <w:proofErr w:type="gramEnd"/>
            <w:r>
              <w:rPr>
                <w:rFonts w:cs="Times New Roman"/>
                <w:szCs w:val="24"/>
              </w:rPr>
              <w:t>), Set(), Search(), Filter()</w:t>
            </w:r>
          </w:p>
        </w:tc>
      </w:tr>
      <w:tr w:rsidR="000709B0" w14:paraId="437157A4" w14:textId="77777777" w:rsidTr="008678FC">
        <w:tc>
          <w:tcPr>
            <w:tcW w:w="4585" w:type="dxa"/>
          </w:tcPr>
          <w:p w14:paraId="72F05D94" w14:textId="77777777" w:rsidR="000709B0" w:rsidRDefault="000709B0" w:rsidP="000709B0">
            <w:r>
              <w:t>Responsibilities</w:t>
            </w:r>
          </w:p>
        </w:tc>
        <w:tc>
          <w:tcPr>
            <w:tcW w:w="5040" w:type="dxa"/>
          </w:tcPr>
          <w:p w14:paraId="0A42E5AA" w14:textId="5B6B6B2B" w:rsidR="000709B0" w:rsidRDefault="00FC2069" w:rsidP="000709B0">
            <w:r>
              <w:t>User</w:t>
            </w:r>
          </w:p>
        </w:tc>
      </w:tr>
      <w:tr w:rsidR="000709B0" w14:paraId="123B6102" w14:textId="77777777" w:rsidTr="008678FC">
        <w:tc>
          <w:tcPr>
            <w:tcW w:w="4585" w:type="dxa"/>
          </w:tcPr>
          <w:p w14:paraId="2980340A" w14:textId="77777777" w:rsidR="000709B0" w:rsidRDefault="004E4B50" w:rsidP="004E4B50">
            <w:pPr>
              <w:pStyle w:val="ListParagraph"/>
              <w:numPr>
                <w:ilvl w:val="0"/>
                <w:numId w:val="66"/>
              </w:numPr>
              <w:spacing w:line="240" w:lineRule="auto"/>
            </w:pPr>
            <w:r>
              <w:t>Send the user list based on reputation</w:t>
            </w:r>
          </w:p>
          <w:p w14:paraId="7D34D266" w14:textId="77777777" w:rsidR="004E4B50" w:rsidRDefault="009F6E78" w:rsidP="004E4B50">
            <w:pPr>
              <w:pStyle w:val="ListParagraph"/>
              <w:numPr>
                <w:ilvl w:val="0"/>
                <w:numId w:val="66"/>
              </w:numPr>
              <w:spacing w:line="240" w:lineRule="auto"/>
            </w:pPr>
            <w:r>
              <w:t>Save new user</w:t>
            </w:r>
          </w:p>
          <w:p w14:paraId="14BE81AD" w14:textId="77777777" w:rsidR="009F6E78" w:rsidRDefault="00033C93" w:rsidP="004E4B50">
            <w:pPr>
              <w:pStyle w:val="ListParagraph"/>
              <w:numPr>
                <w:ilvl w:val="0"/>
                <w:numId w:val="66"/>
              </w:numPr>
              <w:spacing w:line="240" w:lineRule="auto"/>
            </w:pPr>
            <w:r>
              <w:t>Search a user</w:t>
            </w:r>
          </w:p>
          <w:p w14:paraId="6E3C00D9" w14:textId="74B4618B" w:rsidR="00033C93" w:rsidRDefault="008127C5" w:rsidP="004E4B50">
            <w:pPr>
              <w:pStyle w:val="ListParagraph"/>
              <w:numPr>
                <w:ilvl w:val="0"/>
                <w:numId w:val="66"/>
              </w:numPr>
              <w:spacing w:line="240" w:lineRule="auto"/>
            </w:pPr>
            <w:r>
              <w:t>Filter users</w:t>
            </w:r>
          </w:p>
        </w:tc>
        <w:tc>
          <w:tcPr>
            <w:tcW w:w="5040" w:type="dxa"/>
          </w:tcPr>
          <w:p w14:paraId="0EF96F9C" w14:textId="77777777" w:rsidR="000709B0" w:rsidRDefault="000709B0" w:rsidP="000709B0">
            <w:r>
              <w:t xml:space="preserve"> N/A</w:t>
            </w:r>
          </w:p>
        </w:tc>
      </w:tr>
    </w:tbl>
    <w:p w14:paraId="0B053916" w14:textId="22BC02E1" w:rsidR="000709B0" w:rsidRDefault="000709B0" w:rsidP="000709B0"/>
    <w:p w14:paraId="0C9E8970" w14:textId="72E05B99" w:rsidR="000709B0" w:rsidRDefault="00BF4429" w:rsidP="00191FA5">
      <w:pPr>
        <w:pStyle w:val="Heading3"/>
      </w:pPr>
      <w:bookmarkStart w:id="138" w:name="_Toc18175067"/>
      <w:r>
        <w:lastRenderedPageBreak/>
        <w:t>6.2.7</w:t>
      </w:r>
      <w:r w:rsidR="00191FA5">
        <w:t xml:space="preserve"> </w:t>
      </w:r>
      <w:r w:rsidR="000411F0">
        <w:t>C</w:t>
      </w:r>
      <w:r w:rsidR="00191FA5">
        <w:t>LASS COLLABORATION DIAGRAM</w:t>
      </w:r>
      <w:bookmarkEnd w:id="138"/>
    </w:p>
    <w:p w14:paraId="5FFC20EE" w14:textId="00842CCD" w:rsidR="00191FA5" w:rsidRDefault="00172AED" w:rsidP="006D33F2">
      <w:pPr>
        <w:jc w:val="center"/>
      </w:pPr>
      <w:r>
        <w:rPr>
          <w:noProof/>
        </w:rPr>
        <w:drawing>
          <wp:inline distT="0" distB="0" distL="0" distR="0" wp14:anchorId="69B767DF" wp14:editId="3FAC975B">
            <wp:extent cx="5943600" cy="4289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C_SPL3.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289425"/>
                    </a:xfrm>
                    <a:prstGeom prst="rect">
                      <a:avLst/>
                    </a:prstGeom>
                  </pic:spPr>
                </pic:pic>
              </a:graphicData>
            </a:graphic>
          </wp:inline>
        </w:drawing>
      </w:r>
    </w:p>
    <w:p w14:paraId="307A4AB7" w14:textId="0CF574BB" w:rsidR="00A75655" w:rsidRPr="00191FA5" w:rsidRDefault="00570BF5" w:rsidP="006D33F2">
      <w:pPr>
        <w:pStyle w:val="Caption"/>
        <w:jc w:val="center"/>
      </w:pPr>
      <w:bookmarkStart w:id="139" w:name="_Toc509283070"/>
      <w:bookmarkStart w:id="140" w:name="_Toc18175108"/>
      <w:r>
        <w:t xml:space="preserve">Figure </w:t>
      </w:r>
      <w:fldSimple w:instr=" SEQ Figure \* ARABIC ">
        <w:r w:rsidR="004268A8">
          <w:rPr>
            <w:noProof/>
          </w:rPr>
          <w:t>16</w:t>
        </w:r>
      </w:fldSimple>
      <w:r w:rsidRPr="00DB04CC">
        <w:t xml:space="preserve">: Class collaboration diagram of </w:t>
      </w:r>
      <w:bookmarkEnd w:id="139"/>
      <w:r w:rsidR="006C7A93">
        <w:t>EQAF</w:t>
      </w:r>
      <w:bookmarkEnd w:id="140"/>
    </w:p>
    <w:p w14:paraId="390B57B8" w14:textId="77777777" w:rsidR="000709B0" w:rsidRPr="00DD1950" w:rsidRDefault="000709B0" w:rsidP="000709B0"/>
    <w:p w14:paraId="0330F302" w14:textId="77777777" w:rsidR="000709B0" w:rsidRDefault="000709B0" w:rsidP="000709B0"/>
    <w:p w14:paraId="02F5EE36" w14:textId="77777777" w:rsidR="004A4002" w:rsidRPr="004A4002" w:rsidRDefault="004A4002" w:rsidP="00940A28"/>
    <w:p w14:paraId="06B72059" w14:textId="6688377B" w:rsidR="004A4002" w:rsidRDefault="004A4002" w:rsidP="004A4002"/>
    <w:p w14:paraId="12C54E8A" w14:textId="3662CA57" w:rsidR="00191FA5" w:rsidRDefault="00191FA5" w:rsidP="004A4002"/>
    <w:p w14:paraId="06F94D04" w14:textId="250C4B07" w:rsidR="00191FA5" w:rsidRDefault="00191FA5" w:rsidP="004A4002"/>
    <w:p w14:paraId="3A66CE77" w14:textId="77777777" w:rsidR="00EE3977" w:rsidRDefault="00EE3977" w:rsidP="00EE3977"/>
    <w:p w14:paraId="5B94B7EF" w14:textId="12E56CF6" w:rsidR="00FA4755" w:rsidRDefault="00FA4755" w:rsidP="00FA4755">
      <w:pPr>
        <w:pStyle w:val="Heading1"/>
        <w:rPr>
          <w:u w:val="single"/>
        </w:rPr>
      </w:pPr>
      <w:bookmarkStart w:id="141" w:name="_Toc18175068"/>
      <w:r w:rsidRPr="00A35016">
        <w:rPr>
          <w:u w:val="single"/>
        </w:rPr>
        <w:lastRenderedPageBreak/>
        <w:t>CHAPTER–</w:t>
      </w:r>
      <w:r>
        <w:rPr>
          <w:u w:val="single"/>
        </w:rPr>
        <w:t>0</w:t>
      </w:r>
      <w:r w:rsidR="0075640A">
        <w:rPr>
          <w:u w:val="single"/>
        </w:rPr>
        <w:t>7</w:t>
      </w:r>
      <w:r w:rsidRPr="00A35016">
        <w:rPr>
          <w:u w:val="single"/>
        </w:rPr>
        <w:t xml:space="preserve"> </w:t>
      </w:r>
      <w:r w:rsidR="0075640A">
        <w:rPr>
          <w:u w:val="single"/>
        </w:rPr>
        <w:t>ALGORITHMS IMPLEMENTATION</w:t>
      </w:r>
      <w:r w:rsidRPr="00A35016">
        <w:rPr>
          <w:u w:val="single"/>
        </w:rPr>
        <w:t xml:space="preserve">  </w:t>
      </w:r>
    </w:p>
    <w:p w14:paraId="44075286" w14:textId="1A04AE6B" w:rsidR="009A2EC7" w:rsidRPr="006A71CB" w:rsidRDefault="006A71CB" w:rsidP="006A71CB">
      <w:pPr>
        <w:pStyle w:val="Heading2"/>
      </w:pPr>
      <w:r>
        <w:t xml:space="preserve">7.1 </w:t>
      </w:r>
      <w:r w:rsidR="00C97500" w:rsidRPr="006A71CB">
        <w:t>INTRODUCTION</w:t>
      </w:r>
    </w:p>
    <w:p w14:paraId="4592D31D" w14:textId="7D92F383" w:rsidR="00C97500" w:rsidRDefault="00CB548E" w:rsidP="001118BB">
      <w:r>
        <w:t xml:space="preserve">In this project </w:t>
      </w:r>
      <w:r w:rsidR="009A4E19">
        <w:t xml:space="preserve">there </w:t>
      </w:r>
      <w:r w:rsidR="002B3FE9">
        <w:t>exist</w:t>
      </w:r>
      <w:r w:rsidR="009A4E19">
        <w:t xml:space="preserve"> technical challenges.</w:t>
      </w:r>
      <w:r w:rsidR="002B3FE9">
        <w:t xml:space="preserve"> </w:t>
      </w:r>
      <w:r w:rsidR="00E80EE3">
        <w:t xml:space="preserve">To </w:t>
      </w:r>
      <w:r w:rsidR="00FB6531">
        <w:t>get solution to these challenges I need to implement some algorithms.</w:t>
      </w:r>
    </w:p>
    <w:p w14:paraId="51FC3F4E" w14:textId="294C3A44" w:rsidR="000A0225" w:rsidRPr="006A71CB" w:rsidRDefault="006A71CB" w:rsidP="006A71CB">
      <w:pPr>
        <w:pStyle w:val="Heading2"/>
      </w:pPr>
      <w:r>
        <w:t>7.2</w:t>
      </w:r>
      <w:r w:rsidR="004A2F27">
        <w:t xml:space="preserve"> </w:t>
      </w:r>
      <w:r w:rsidR="000A0225" w:rsidRPr="006A71CB">
        <w:t>TECHNICAL CHALLENGES</w:t>
      </w:r>
    </w:p>
    <w:p w14:paraId="78405D9E" w14:textId="6E476A55" w:rsidR="000A0225" w:rsidRDefault="00AF24B4" w:rsidP="000A0225">
      <w:r>
        <w:t>There are two technical challenges</w:t>
      </w:r>
    </w:p>
    <w:p w14:paraId="44C7241B" w14:textId="14DA339D" w:rsidR="00AF24B4" w:rsidRDefault="00AF24B4" w:rsidP="00AF24B4">
      <w:pPr>
        <w:pStyle w:val="ListParagraph"/>
        <w:numPr>
          <w:ilvl w:val="0"/>
          <w:numId w:val="70"/>
        </w:numPr>
      </w:pPr>
      <w:r>
        <w:t>Question recommendation to appropriate users</w:t>
      </w:r>
    </w:p>
    <w:p w14:paraId="11FAD00D" w14:textId="211C3CC5" w:rsidR="00AF24B4" w:rsidRDefault="00AF24B4" w:rsidP="00AF24B4">
      <w:pPr>
        <w:pStyle w:val="ListParagraph"/>
        <w:numPr>
          <w:ilvl w:val="0"/>
          <w:numId w:val="70"/>
        </w:numPr>
      </w:pPr>
      <w:r>
        <w:t>Similar Question suggestion</w:t>
      </w:r>
      <w:r w:rsidR="003945A1">
        <w:t xml:space="preserve"> to user</w:t>
      </w:r>
      <w:r>
        <w:t xml:space="preserve"> while creating question</w:t>
      </w:r>
    </w:p>
    <w:p w14:paraId="5354039E" w14:textId="4A7B2AFE" w:rsidR="00133B2B" w:rsidRPr="00486FF5" w:rsidRDefault="006A71CB" w:rsidP="00486FF5">
      <w:pPr>
        <w:pStyle w:val="Heading2"/>
      </w:pPr>
      <w:r w:rsidRPr="00486FF5">
        <w:t>7. 3</w:t>
      </w:r>
      <w:r w:rsidR="004A2F27" w:rsidRPr="00486FF5">
        <w:t xml:space="preserve"> </w:t>
      </w:r>
      <w:r w:rsidR="00E876AB" w:rsidRPr="00486FF5">
        <w:t>ALGORITHMS</w:t>
      </w:r>
    </w:p>
    <w:p w14:paraId="722D3002" w14:textId="37D32670" w:rsidR="00486FF5" w:rsidRDefault="004C4471" w:rsidP="005C6085">
      <w:pPr>
        <w:ind w:left="720"/>
      </w:pPr>
      <w:r>
        <w:t>1. Apriori: To recommend/send asked question to appropriate users</w:t>
      </w:r>
    </w:p>
    <w:p w14:paraId="3A767480" w14:textId="2CFB71FA" w:rsidR="006967EA" w:rsidRDefault="006967EA" w:rsidP="005C6085">
      <w:pPr>
        <w:ind w:left="720"/>
      </w:pPr>
      <w:r>
        <w:t>2. Cosine Similarity measurement: To get similar question while user creating question</w:t>
      </w:r>
    </w:p>
    <w:p w14:paraId="45504070" w14:textId="5722508B" w:rsidR="00D71967" w:rsidRPr="00486FF5" w:rsidRDefault="00D71967" w:rsidP="00486FF5">
      <w:bookmarkStart w:id="142" w:name="_GoBack"/>
      <w:bookmarkEnd w:id="142"/>
    </w:p>
    <w:p w14:paraId="54287402" w14:textId="77777777" w:rsidR="006A71CB" w:rsidRPr="000A0225" w:rsidRDefault="006A71CB" w:rsidP="006A71CB"/>
    <w:p w14:paraId="0994D311" w14:textId="77777777" w:rsidR="00E00ACC" w:rsidRPr="00C97500" w:rsidRDefault="00E00ACC" w:rsidP="001118BB"/>
    <w:p w14:paraId="75831A33" w14:textId="3CF18C43" w:rsidR="00C96407" w:rsidRPr="00AB6159" w:rsidRDefault="00C96407" w:rsidP="00C96407">
      <w:pPr>
        <w:pStyle w:val="Heading1"/>
        <w:rPr>
          <w:u w:val="single"/>
        </w:rPr>
      </w:pPr>
      <w:r w:rsidRPr="00AB6159">
        <w:rPr>
          <w:u w:val="single"/>
        </w:rPr>
        <w:lastRenderedPageBreak/>
        <w:t>CHAPTER–</w:t>
      </w:r>
      <w:r w:rsidR="00102A52">
        <w:rPr>
          <w:u w:val="single"/>
        </w:rPr>
        <w:t>0</w:t>
      </w:r>
      <w:r w:rsidR="00912BC0">
        <w:rPr>
          <w:u w:val="single"/>
        </w:rPr>
        <w:t>8</w:t>
      </w:r>
      <w:r w:rsidRPr="00AB6159">
        <w:rPr>
          <w:u w:val="single"/>
        </w:rPr>
        <w:t>: CONCLUSION</w:t>
      </w:r>
      <w:bookmarkEnd w:id="141"/>
    </w:p>
    <w:p w14:paraId="606ABC3E" w14:textId="0D88022F" w:rsidR="00C96407" w:rsidRPr="00C96407" w:rsidRDefault="00083B8C" w:rsidP="00C96407">
      <w:pPr>
        <w:jc w:val="left"/>
        <w:rPr>
          <w:szCs w:val="24"/>
        </w:rPr>
      </w:pPr>
      <w:r>
        <w:rPr>
          <w:szCs w:val="24"/>
        </w:rPr>
        <w:t>I</w:t>
      </w:r>
      <w:r w:rsidR="00C96407" w:rsidRPr="00C96407">
        <w:rPr>
          <w:szCs w:val="24"/>
        </w:rPr>
        <w:t xml:space="preserve"> </w:t>
      </w:r>
      <w:r>
        <w:rPr>
          <w:szCs w:val="24"/>
        </w:rPr>
        <w:t>am</w:t>
      </w:r>
      <w:r w:rsidR="00C96407" w:rsidRPr="00C96407">
        <w:rPr>
          <w:szCs w:val="24"/>
        </w:rPr>
        <w:t xml:space="preserve"> pleased to submit the final SRS report on </w:t>
      </w:r>
      <w:r w:rsidR="00BD35BB">
        <w:rPr>
          <w:szCs w:val="24"/>
        </w:rPr>
        <w:t>Educational Question Answer Forum</w:t>
      </w:r>
      <w:r w:rsidR="00C96407" w:rsidRPr="00C96407">
        <w:rPr>
          <w:szCs w:val="24"/>
        </w:rPr>
        <w:t xml:space="preserve">. From this, the readers will get a clear and easy view of the overall </w:t>
      </w:r>
      <w:r w:rsidR="00C96407" w:rsidRPr="00815D25">
        <w:rPr>
          <w:noProof/>
          <w:szCs w:val="24"/>
        </w:rPr>
        <w:t>system.</w:t>
      </w:r>
      <w:r w:rsidR="00C96407" w:rsidRPr="00C96407">
        <w:rPr>
          <w:szCs w:val="24"/>
        </w:rPr>
        <w:t xml:space="preserve"> This SRS document can be used effectively to maintain the software development cycle. It will be very easy to conduct the whole project using this SRS. Hopefully, this document can also help </w:t>
      </w:r>
      <w:r w:rsidR="0054571B">
        <w:rPr>
          <w:szCs w:val="24"/>
        </w:rPr>
        <w:t>my</w:t>
      </w:r>
      <w:r w:rsidR="00C96407" w:rsidRPr="00C96407">
        <w:rPr>
          <w:szCs w:val="24"/>
        </w:rPr>
        <w:t xml:space="preserve"> junior BSSE batch students. </w:t>
      </w:r>
      <w:r w:rsidR="0054571B">
        <w:rPr>
          <w:szCs w:val="24"/>
        </w:rPr>
        <w:t>I</w:t>
      </w:r>
      <w:r w:rsidR="00C96407" w:rsidRPr="00C96407">
        <w:rPr>
          <w:szCs w:val="24"/>
        </w:rPr>
        <w:t xml:space="preserve"> tried </w:t>
      </w:r>
      <w:r w:rsidR="0054571B">
        <w:rPr>
          <w:szCs w:val="24"/>
        </w:rPr>
        <w:t>my</w:t>
      </w:r>
      <w:r w:rsidR="00C96407" w:rsidRPr="00C96407">
        <w:rPr>
          <w:szCs w:val="24"/>
        </w:rPr>
        <w:t xml:space="preserve"> best to remove all dependencies and make an effective and fully designed SRS. </w:t>
      </w:r>
      <w:r w:rsidR="0054571B">
        <w:rPr>
          <w:szCs w:val="24"/>
        </w:rPr>
        <w:t>I</w:t>
      </w:r>
      <w:r w:rsidR="00C96407" w:rsidRPr="00C96407">
        <w:rPr>
          <w:szCs w:val="24"/>
        </w:rPr>
        <w:t xml:space="preserve"> believe that the reader will find it in order.</w:t>
      </w:r>
    </w:p>
    <w:p w14:paraId="72592156" w14:textId="77DD11D1" w:rsidR="00C96407" w:rsidRPr="00C96407" w:rsidRDefault="00C96407" w:rsidP="00C96407"/>
    <w:sectPr w:rsidR="00C96407" w:rsidRPr="00C96407" w:rsidSect="00627220">
      <w:footerReference w:type="first" r:id="rId29"/>
      <w:pgSz w:w="12240" w:h="15840" w:code="1"/>
      <w:pgMar w:top="1152" w:right="1440" w:bottom="1440" w:left="1440" w:header="720" w:footer="72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66A0C3" w14:textId="77777777" w:rsidR="005269D2" w:rsidRDefault="005269D2" w:rsidP="00927011">
      <w:pPr>
        <w:spacing w:line="240" w:lineRule="auto"/>
      </w:pPr>
      <w:r>
        <w:separator/>
      </w:r>
    </w:p>
  </w:endnote>
  <w:endnote w:type="continuationSeparator" w:id="0">
    <w:p w14:paraId="471C7FE2" w14:textId="77777777" w:rsidR="005269D2" w:rsidRDefault="005269D2" w:rsidP="0092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7211879"/>
      <w:docPartObj>
        <w:docPartGallery w:val="Page Numbers (Bottom of Page)"/>
        <w:docPartUnique/>
      </w:docPartObj>
    </w:sdtPr>
    <w:sdtEndPr>
      <w:rPr>
        <w:noProof/>
      </w:rPr>
    </w:sdtEndPr>
    <w:sdtContent>
      <w:p w14:paraId="7BABCD9A" w14:textId="33ED0D5D" w:rsidR="004268A8" w:rsidRDefault="004268A8">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64582218" w14:textId="77777777" w:rsidR="004268A8" w:rsidRDefault="004268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96ADC" w14:textId="19621FE6" w:rsidR="004268A8" w:rsidRDefault="004268A8">
    <w:pPr>
      <w:pStyle w:val="Footer"/>
      <w:jc w:val="right"/>
    </w:pPr>
  </w:p>
  <w:p w14:paraId="5E390574" w14:textId="77777777" w:rsidR="004268A8" w:rsidRDefault="004268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887508"/>
      <w:docPartObj>
        <w:docPartGallery w:val="Page Numbers (Bottom of Page)"/>
        <w:docPartUnique/>
      </w:docPartObj>
    </w:sdtPr>
    <w:sdtEndPr>
      <w:rPr>
        <w:noProof/>
      </w:rPr>
    </w:sdtEndPr>
    <w:sdtContent>
      <w:p w14:paraId="1495B5FB" w14:textId="300ECB58" w:rsidR="004268A8" w:rsidRDefault="004268A8">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15D89DC5" w14:textId="77777777" w:rsidR="004268A8" w:rsidRDefault="004268A8" w:rsidP="00D22B22">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5717760"/>
      <w:docPartObj>
        <w:docPartGallery w:val="Page Numbers (Bottom of Page)"/>
        <w:docPartUnique/>
      </w:docPartObj>
    </w:sdtPr>
    <w:sdtEndPr>
      <w:rPr>
        <w:noProof/>
      </w:rPr>
    </w:sdtEndPr>
    <w:sdtContent>
      <w:p w14:paraId="7225A6F2" w14:textId="77777777" w:rsidR="004268A8" w:rsidRDefault="004268A8">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29827EC9" w14:textId="77777777" w:rsidR="004268A8" w:rsidRDefault="004268A8" w:rsidP="00D22B2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5CA783" w14:textId="77777777" w:rsidR="005269D2" w:rsidRDefault="005269D2" w:rsidP="00927011">
      <w:pPr>
        <w:spacing w:line="240" w:lineRule="auto"/>
      </w:pPr>
      <w:r>
        <w:separator/>
      </w:r>
    </w:p>
  </w:footnote>
  <w:footnote w:type="continuationSeparator" w:id="0">
    <w:p w14:paraId="2D0A4F89" w14:textId="77777777" w:rsidR="005269D2" w:rsidRDefault="005269D2" w:rsidP="009270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FA7EB0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11.25pt;height:11.25pt" o:bullet="t">
        <v:imagedata r:id="rId1" o:title="msoDE28"/>
      </v:shape>
    </w:pict>
  </w:numPicBullet>
  <w:abstractNum w:abstractNumId="0" w15:restartNumberingAfterBreak="0">
    <w:nsid w:val="00224290"/>
    <w:multiLevelType w:val="hybridMultilevel"/>
    <w:tmpl w:val="A532F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B3EBC"/>
    <w:multiLevelType w:val="hybridMultilevel"/>
    <w:tmpl w:val="F7563222"/>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2C20822"/>
    <w:multiLevelType w:val="hybridMultilevel"/>
    <w:tmpl w:val="66D21E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90314"/>
    <w:multiLevelType w:val="hybridMultilevel"/>
    <w:tmpl w:val="A5A2C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A5739"/>
    <w:multiLevelType w:val="hybridMultilevel"/>
    <w:tmpl w:val="D878F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0C40FA"/>
    <w:multiLevelType w:val="hybridMultilevel"/>
    <w:tmpl w:val="00CCE7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40777"/>
    <w:multiLevelType w:val="hybridMultilevel"/>
    <w:tmpl w:val="01F6A8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63AC8"/>
    <w:multiLevelType w:val="hybridMultilevel"/>
    <w:tmpl w:val="B4C0DD50"/>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15:restartNumberingAfterBreak="0">
    <w:nsid w:val="174A29E6"/>
    <w:multiLevelType w:val="hybridMultilevel"/>
    <w:tmpl w:val="07BAC8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F35921"/>
    <w:multiLevelType w:val="hybridMultilevel"/>
    <w:tmpl w:val="45A66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4049D"/>
    <w:multiLevelType w:val="multilevel"/>
    <w:tmpl w:val="41ACED44"/>
    <w:lvl w:ilvl="0">
      <w:start w:val="1"/>
      <w:numFmt w:val="decimal"/>
      <w:lvlText w:val="%1."/>
      <w:lvlJc w:val="left"/>
      <w:pPr>
        <w:ind w:left="720" w:hanging="360"/>
      </w:pPr>
    </w:lvl>
    <w:lvl w:ilvl="1">
      <w:start w:val="2"/>
      <w:numFmt w:val="decimal"/>
      <w:isLgl/>
      <w:lvlText w:val="%1.%2"/>
      <w:lvlJc w:val="left"/>
      <w:pPr>
        <w:ind w:left="1035" w:hanging="675"/>
      </w:pPr>
      <w:rPr>
        <w:rFonts w:hint="default"/>
      </w:rPr>
    </w:lvl>
    <w:lvl w:ilvl="2">
      <w:start w:val="3"/>
      <w:numFmt w:val="decimal"/>
      <w:isLgl/>
      <w:lvlText w:val="%1.%2.%3"/>
      <w:lvlJc w:val="left"/>
      <w:pPr>
        <w:ind w:left="81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B107BB5"/>
    <w:multiLevelType w:val="hybridMultilevel"/>
    <w:tmpl w:val="4FD880DA"/>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15:restartNumberingAfterBreak="0">
    <w:nsid w:val="1D421C66"/>
    <w:multiLevelType w:val="hybridMultilevel"/>
    <w:tmpl w:val="8484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18D"/>
    <w:multiLevelType w:val="hybridMultilevel"/>
    <w:tmpl w:val="FC60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31215C"/>
    <w:multiLevelType w:val="hybridMultilevel"/>
    <w:tmpl w:val="104EDE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154A09"/>
    <w:multiLevelType w:val="hybridMultilevel"/>
    <w:tmpl w:val="0F881F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C20F8A"/>
    <w:multiLevelType w:val="multilevel"/>
    <w:tmpl w:val="ACEA0F8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5AA2A4D"/>
    <w:multiLevelType w:val="hybridMultilevel"/>
    <w:tmpl w:val="F3C46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53264E"/>
    <w:multiLevelType w:val="hybridMultilevel"/>
    <w:tmpl w:val="523A00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920C3A"/>
    <w:multiLevelType w:val="hybridMultilevel"/>
    <w:tmpl w:val="613009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454D3"/>
    <w:multiLevelType w:val="hybridMultilevel"/>
    <w:tmpl w:val="B0206A3C"/>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1" w15:restartNumberingAfterBreak="0">
    <w:nsid w:val="2D902F6C"/>
    <w:multiLevelType w:val="hybridMultilevel"/>
    <w:tmpl w:val="FFD64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330026"/>
    <w:multiLevelType w:val="hybridMultilevel"/>
    <w:tmpl w:val="A61058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0178C"/>
    <w:multiLevelType w:val="hybridMultilevel"/>
    <w:tmpl w:val="04B028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06211B"/>
    <w:multiLevelType w:val="hybridMultilevel"/>
    <w:tmpl w:val="157223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DE66BA"/>
    <w:multiLevelType w:val="hybridMultilevel"/>
    <w:tmpl w:val="8B945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36906"/>
    <w:multiLevelType w:val="hybridMultilevel"/>
    <w:tmpl w:val="A5C61A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3F313E"/>
    <w:multiLevelType w:val="hybridMultilevel"/>
    <w:tmpl w:val="C6AAF8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F628D6"/>
    <w:multiLevelType w:val="hybridMultilevel"/>
    <w:tmpl w:val="C8DA11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D0191B"/>
    <w:multiLevelType w:val="hybridMultilevel"/>
    <w:tmpl w:val="AF1C3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170D74"/>
    <w:multiLevelType w:val="hybridMultilevel"/>
    <w:tmpl w:val="BA4A2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E21B41"/>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3BF4A31"/>
    <w:multiLevelType w:val="hybridMultilevel"/>
    <w:tmpl w:val="DBD2B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873851"/>
    <w:multiLevelType w:val="hybridMultilevel"/>
    <w:tmpl w:val="5A143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E54CF0"/>
    <w:multiLevelType w:val="hybridMultilevel"/>
    <w:tmpl w:val="CF86EB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337EBE"/>
    <w:multiLevelType w:val="hybridMultilevel"/>
    <w:tmpl w:val="5C86F7F2"/>
    <w:lvl w:ilvl="0" w:tplc="63A2C7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83C7BA9"/>
    <w:multiLevelType w:val="hybridMultilevel"/>
    <w:tmpl w:val="DD9439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522379"/>
    <w:multiLevelType w:val="hybridMultilevel"/>
    <w:tmpl w:val="063E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1E088C"/>
    <w:multiLevelType w:val="hybridMultilevel"/>
    <w:tmpl w:val="132E3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C2310BC"/>
    <w:multiLevelType w:val="hybridMultilevel"/>
    <w:tmpl w:val="7B4A2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CF34390"/>
    <w:multiLevelType w:val="hybridMultilevel"/>
    <w:tmpl w:val="36502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9C72B8"/>
    <w:multiLevelType w:val="hybridMultilevel"/>
    <w:tmpl w:val="92F67F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E35BEF"/>
    <w:multiLevelType w:val="hybridMultilevel"/>
    <w:tmpl w:val="4B6CC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BA0A6F"/>
    <w:multiLevelType w:val="hybridMultilevel"/>
    <w:tmpl w:val="C7D26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3847CD"/>
    <w:multiLevelType w:val="hybridMultilevel"/>
    <w:tmpl w:val="91D4D7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1435A4"/>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583478E3"/>
    <w:multiLevelType w:val="hybridMultilevel"/>
    <w:tmpl w:val="DCBCAC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E0115D"/>
    <w:multiLevelType w:val="hybridMultilevel"/>
    <w:tmpl w:val="C1D0E1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C0A3640"/>
    <w:multiLevelType w:val="hybridMultilevel"/>
    <w:tmpl w:val="F4CA7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CBB396A"/>
    <w:multiLevelType w:val="hybridMultilevel"/>
    <w:tmpl w:val="BC2EC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CFB4F12"/>
    <w:multiLevelType w:val="hybridMultilevel"/>
    <w:tmpl w:val="51C6B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FC41FFE"/>
    <w:multiLevelType w:val="hybridMultilevel"/>
    <w:tmpl w:val="EEF6D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A909E9"/>
    <w:multiLevelType w:val="hybridMultilevel"/>
    <w:tmpl w:val="C30C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38A6D93"/>
    <w:multiLevelType w:val="hybridMultilevel"/>
    <w:tmpl w:val="CA50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5C0528B"/>
    <w:multiLevelType w:val="hybridMultilevel"/>
    <w:tmpl w:val="DAAA5F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3C2F96"/>
    <w:multiLevelType w:val="hybridMultilevel"/>
    <w:tmpl w:val="8D928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7E87576"/>
    <w:multiLevelType w:val="hybridMultilevel"/>
    <w:tmpl w:val="06AAE6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D21EB9"/>
    <w:multiLevelType w:val="hybridMultilevel"/>
    <w:tmpl w:val="BDEEF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B6F3C9B"/>
    <w:multiLevelType w:val="hybridMultilevel"/>
    <w:tmpl w:val="7A3A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6C0D39"/>
    <w:multiLevelType w:val="hybridMultilevel"/>
    <w:tmpl w:val="00AAE4E8"/>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0" w15:restartNumberingAfterBreak="0">
    <w:nsid w:val="6DB34399"/>
    <w:multiLevelType w:val="hybridMultilevel"/>
    <w:tmpl w:val="F8D24A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E3B272E"/>
    <w:multiLevelType w:val="hybridMultilevel"/>
    <w:tmpl w:val="8ECEF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E90545B"/>
    <w:multiLevelType w:val="hybridMultilevel"/>
    <w:tmpl w:val="BAA84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0786E43"/>
    <w:multiLevelType w:val="hybridMultilevel"/>
    <w:tmpl w:val="7CA8CE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27D6DA3"/>
    <w:multiLevelType w:val="hybridMultilevel"/>
    <w:tmpl w:val="B5CA7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28940EC"/>
    <w:multiLevelType w:val="hybridMultilevel"/>
    <w:tmpl w:val="9898A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48B5C00"/>
    <w:multiLevelType w:val="hybridMultilevel"/>
    <w:tmpl w:val="651A1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CC17DB"/>
    <w:multiLevelType w:val="hybridMultilevel"/>
    <w:tmpl w:val="782815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AF04B7"/>
    <w:multiLevelType w:val="hybridMultilevel"/>
    <w:tmpl w:val="1BE46F16"/>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9" w15:restartNumberingAfterBreak="0">
    <w:nsid w:val="7D155CB6"/>
    <w:multiLevelType w:val="hybridMultilevel"/>
    <w:tmpl w:val="007604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7"/>
  </w:num>
  <w:num w:numId="3">
    <w:abstractNumId w:val="44"/>
  </w:num>
  <w:num w:numId="4">
    <w:abstractNumId w:val="53"/>
  </w:num>
  <w:num w:numId="5">
    <w:abstractNumId w:val="28"/>
  </w:num>
  <w:num w:numId="6">
    <w:abstractNumId w:val="22"/>
  </w:num>
  <w:num w:numId="7">
    <w:abstractNumId w:val="26"/>
  </w:num>
  <w:num w:numId="8">
    <w:abstractNumId w:val="24"/>
  </w:num>
  <w:num w:numId="9">
    <w:abstractNumId w:val="57"/>
  </w:num>
  <w:num w:numId="10">
    <w:abstractNumId w:val="8"/>
  </w:num>
  <w:num w:numId="11">
    <w:abstractNumId w:val="11"/>
  </w:num>
  <w:num w:numId="12">
    <w:abstractNumId w:val="20"/>
  </w:num>
  <w:num w:numId="13">
    <w:abstractNumId w:val="68"/>
  </w:num>
  <w:num w:numId="14">
    <w:abstractNumId w:val="7"/>
  </w:num>
  <w:num w:numId="15">
    <w:abstractNumId w:val="1"/>
  </w:num>
  <w:num w:numId="16">
    <w:abstractNumId w:val="52"/>
  </w:num>
  <w:num w:numId="17">
    <w:abstractNumId w:val="15"/>
  </w:num>
  <w:num w:numId="18">
    <w:abstractNumId w:val="48"/>
  </w:num>
  <w:num w:numId="19">
    <w:abstractNumId w:val="50"/>
  </w:num>
  <w:num w:numId="20">
    <w:abstractNumId w:val="58"/>
  </w:num>
  <w:num w:numId="21">
    <w:abstractNumId w:val="29"/>
  </w:num>
  <w:num w:numId="22">
    <w:abstractNumId w:val="13"/>
  </w:num>
  <w:num w:numId="23">
    <w:abstractNumId w:val="33"/>
  </w:num>
  <w:num w:numId="24">
    <w:abstractNumId w:val="39"/>
  </w:num>
  <w:num w:numId="25">
    <w:abstractNumId w:val="38"/>
  </w:num>
  <w:num w:numId="26">
    <w:abstractNumId w:val="4"/>
  </w:num>
  <w:num w:numId="27">
    <w:abstractNumId w:val="34"/>
  </w:num>
  <w:num w:numId="28">
    <w:abstractNumId w:val="51"/>
  </w:num>
  <w:num w:numId="29">
    <w:abstractNumId w:val="9"/>
  </w:num>
  <w:num w:numId="30">
    <w:abstractNumId w:val="55"/>
  </w:num>
  <w:num w:numId="31">
    <w:abstractNumId w:val="25"/>
  </w:num>
  <w:num w:numId="32">
    <w:abstractNumId w:val="69"/>
  </w:num>
  <w:num w:numId="33">
    <w:abstractNumId w:val="67"/>
  </w:num>
  <w:num w:numId="34">
    <w:abstractNumId w:val="43"/>
  </w:num>
  <w:num w:numId="35">
    <w:abstractNumId w:val="63"/>
  </w:num>
  <w:num w:numId="36">
    <w:abstractNumId w:val="62"/>
  </w:num>
  <w:num w:numId="37">
    <w:abstractNumId w:val="64"/>
  </w:num>
  <w:num w:numId="38">
    <w:abstractNumId w:val="3"/>
  </w:num>
  <w:num w:numId="39">
    <w:abstractNumId w:val="47"/>
  </w:num>
  <w:num w:numId="40">
    <w:abstractNumId w:val="40"/>
  </w:num>
  <w:num w:numId="41">
    <w:abstractNumId w:val="32"/>
  </w:num>
  <w:num w:numId="42">
    <w:abstractNumId w:val="65"/>
  </w:num>
  <w:num w:numId="43">
    <w:abstractNumId w:val="41"/>
  </w:num>
  <w:num w:numId="44">
    <w:abstractNumId w:val="19"/>
  </w:num>
  <w:num w:numId="45">
    <w:abstractNumId w:val="42"/>
  </w:num>
  <w:num w:numId="46">
    <w:abstractNumId w:val="6"/>
  </w:num>
  <w:num w:numId="47">
    <w:abstractNumId w:val="54"/>
  </w:num>
  <w:num w:numId="48">
    <w:abstractNumId w:val="60"/>
  </w:num>
  <w:num w:numId="49">
    <w:abstractNumId w:val="21"/>
  </w:num>
  <w:num w:numId="50">
    <w:abstractNumId w:val="66"/>
  </w:num>
  <w:num w:numId="51">
    <w:abstractNumId w:val="56"/>
  </w:num>
  <w:num w:numId="52">
    <w:abstractNumId w:val="46"/>
  </w:num>
  <w:num w:numId="53">
    <w:abstractNumId w:val="18"/>
  </w:num>
  <w:num w:numId="54">
    <w:abstractNumId w:val="49"/>
  </w:num>
  <w:num w:numId="55">
    <w:abstractNumId w:val="17"/>
  </w:num>
  <w:num w:numId="56">
    <w:abstractNumId w:val="2"/>
  </w:num>
  <w:num w:numId="57">
    <w:abstractNumId w:val="5"/>
  </w:num>
  <w:num w:numId="58">
    <w:abstractNumId w:val="61"/>
  </w:num>
  <w:num w:numId="59">
    <w:abstractNumId w:val="0"/>
  </w:num>
  <w:num w:numId="60">
    <w:abstractNumId w:val="14"/>
  </w:num>
  <w:num w:numId="61">
    <w:abstractNumId w:val="23"/>
  </w:num>
  <w:num w:numId="62">
    <w:abstractNumId w:val="27"/>
  </w:num>
  <w:num w:numId="63">
    <w:abstractNumId w:val="12"/>
  </w:num>
  <w:num w:numId="64">
    <w:abstractNumId w:val="31"/>
  </w:num>
  <w:num w:numId="65">
    <w:abstractNumId w:val="10"/>
  </w:num>
  <w:num w:numId="66">
    <w:abstractNumId w:val="30"/>
  </w:num>
  <w:num w:numId="67">
    <w:abstractNumId w:val="59"/>
  </w:num>
  <w:num w:numId="68">
    <w:abstractNumId w:val="45"/>
  </w:num>
  <w:num w:numId="69">
    <w:abstractNumId w:val="36"/>
  </w:num>
  <w:num w:numId="70">
    <w:abstractNumId w:val="3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rC0NDU2MDU0NTBT0lEKTi0uzszPAykwNK4FAL/yZDYtAAAA"/>
  </w:docVars>
  <w:rsids>
    <w:rsidRoot w:val="00B120CD"/>
    <w:rsid w:val="00001784"/>
    <w:rsid w:val="00001A0C"/>
    <w:rsid w:val="00002D78"/>
    <w:rsid w:val="0000429C"/>
    <w:rsid w:val="00004655"/>
    <w:rsid w:val="000047A3"/>
    <w:rsid w:val="00005281"/>
    <w:rsid w:val="00005315"/>
    <w:rsid w:val="0000626A"/>
    <w:rsid w:val="0000635B"/>
    <w:rsid w:val="00010006"/>
    <w:rsid w:val="00010D15"/>
    <w:rsid w:val="00010F29"/>
    <w:rsid w:val="000111BB"/>
    <w:rsid w:val="0001332B"/>
    <w:rsid w:val="000145D7"/>
    <w:rsid w:val="00014C44"/>
    <w:rsid w:val="0002004B"/>
    <w:rsid w:val="00023317"/>
    <w:rsid w:val="00026290"/>
    <w:rsid w:val="0003209D"/>
    <w:rsid w:val="00033A41"/>
    <w:rsid w:val="00033C93"/>
    <w:rsid w:val="00037C5F"/>
    <w:rsid w:val="0004092A"/>
    <w:rsid w:val="000411F0"/>
    <w:rsid w:val="000414B9"/>
    <w:rsid w:val="0004188F"/>
    <w:rsid w:val="00041F1A"/>
    <w:rsid w:val="000430A4"/>
    <w:rsid w:val="0004457A"/>
    <w:rsid w:val="000467C9"/>
    <w:rsid w:val="000467DF"/>
    <w:rsid w:val="00047523"/>
    <w:rsid w:val="00050974"/>
    <w:rsid w:val="00050A19"/>
    <w:rsid w:val="000512D5"/>
    <w:rsid w:val="000639D6"/>
    <w:rsid w:val="00064528"/>
    <w:rsid w:val="00064579"/>
    <w:rsid w:val="00065585"/>
    <w:rsid w:val="0006622B"/>
    <w:rsid w:val="00070427"/>
    <w:rsid w:val="000709B0"/>
    <w:rsid w:val="00072A1F"/>
    <w:rsid w:val="00072CCE"/>
    <w:rsid w:val="000760DC"/>
    <w:rsid w:val="00076C68"/>
    <w:rsid w:val="00077FDB"/>
    <w:rsid w:val="00080B51"/>
    <w:rsid w:val="00083B8C"/>
    <w:rsid w:val="00084592"/>
    <w:rsid w:val="00084D48"/>
    <w:rsid w:val="000904BE"/>
    <w:rsid w:val="0009068D"/>
    <w:rsid w:val="0009187D"/>
    <w:rsid w:val="0009236C"/>
    <w:rsid w:val="0009341A"/>
    <w:rsid w:val="000952EF"/>
    <w:rsid w:val="00095BC8"/>
    <w:rsid w:val="00097A55"/>
    <w:rsid w:val="000A0225"/>
    <w:rsid w:val="000A0879"/>
    <w:rsid w:val="000A1D7C"/>
    <w:rsid w:val="000A2E8C"/>
    <w:rsid w:val="000A3046"/>
    <w:rsid w:val="000A3A72"/>
    <w:rsid w:val="000B112D"/>
    <w:rsid w:val="000B2222"/>
    <w:rsid w:val="000B275D"/>
    <w:rsid w:val="000B298F"/>
    <w:rsid w:val="000B2EFC"/>
    <w:rsid w:val="000B31D6"/>
    <w:rsid w:val="000B3D99"/>
    <w:rsid w:val="000B3DC0"/>
    <w:rsid w:val="000B6649"/>
    <w:rsid w:val="000C00FA"/>
    <w:rsid w:val="000C0F4D"/>
    <w:rsid w:val="000C3179"/>
    <w:rsid w:val="000C429D"/>
    <w:rsid w:val="000C5493"/>
    <w:rsid w:val="000D0B5F"/>
    <w:rsid w:val="000D0F8E"/>
    <w:rsid w:val="000D2936"/>
    <w:rsid w:val="000D4208"/>
    <w:rsid w:val="000D7908"/>
    <w:rsid w:val="000E11C1"/>
    <w:rsid w:val="000E1493"/>
    <w:rsid w:val="000E14D2"/>
    <w:rsid w:val="000E188F"/>
    <w:rsid w:val="000E4E5A"/>
    <w:rsid w:val="000E5E4B"/>
    <w:rsid w:val="000E5F17"/>
    <w:rsid w:val="000E6CBA"/>
    <w:rsid w:val="000E7665"/>
    <w:rsid w:val="000F05D8"/>
    <w:rsid w:val="000F2DC0"/>
    <w:rsid w:val="000F3608"/>
    <w:rsid w:val="000F3C6B"/>
    <w:rsid w:val="000F40EB"/>
    <w:rsid w:val="001003F2"/>
    <w:rsid w:val="00102A52"/>
    <w:rsid w:val="001031BB"/>
    <w:rsid w:val="001065D0"/>
    <w:rsid w:val="00106678"/>
    <w:rsid w:val="00106E0F"/>
    <w:rsid w:val="001118BB"/>
    <w:rsid w:val="00114008"/>
    <w:rsid w:val="00114189"/>
    <w:rsid w:val="00114486"/>
    <w:rsid w:val="00115D97"/>
    <w:rsid w:val="00115EFD"/>
    <w:rsid w:val="001175FC"/>
    <w:rsid w:val="0011775B"/>
    <w:rsid w:val="001212BD"/>
    <w:rsid w:val="001229A2"/>
    <w:rsid w:val="00123A49"/>
    <w:rsid w:val="00124FF9"/>
    <w:rsid w:val="00125B19"/>
    <w:rsid w:val="00125FEF"/>
    <w:rsid w:val="00127717"/>
    <w:rsid w:val="00130064"/>
    <w:rsid w:val="001305B3"/>
    <w:rsid w:val="0013189B"/>
    <w:rsid w:val="00131D96"/>
    <w:rsid w:val="00131DC1"/>
    <w:rsid w:val="00132A46"/>
    <w:rsid w:val="00132BF9"/>
    <w:rsid w:val="001339B3"/>
    <w:rsid w:val="00133B2B"/>
    <w:rsid w:val="00135512"/>
    <w:rsid w:val="00135EA0"/>
    <w:rsid w:val="00140916"/>
    <w:rsid w:val="00140A39"/>
    <w:rsid w:val="001422A1"/>
    <w:rsid w:val="001424DD"/>
    <w:rsid w:val="00150FBC"/>
    <w:rsid w:val="001515BD"/>
    <w:rsid w:val="00151CC4"/>
    <w:rsid w:val="001522D0"/>
    <w:rsid w:val="001522EA"/>
    <w:rsid w:val="0015236E"/>
    <w:rsid w:val="001529DA"/>
    <w:rsid w:val="00154EF9"/>
    <w:rsid w:val="001552F3"/>
    <w:rsid w:val="00156FC6"/>
    <w:rsid w:val="00157812"/>
    <w:rsid w:val="0016149D"/>
    <w:rsid w:val="00163901"/>
    <w:rsid w:val="00165D76"/>
    <w:rsid w:val="00172AED"/>
    <w:rsid w:val="00172BBA"/>
    <w:rsid w:val="00173775"/>
    <w:rsid w:val="0017563A"/>
    <w:rsid w:val="001776C3"/>
    <w:rsid w:val="001812F6"/>
    <w:rsid w:val="001827CD"/>
    <w:rsid w:val="00183545"/>
    <w:rsid w:val="00185547"/>
    <w:rsid w:val="00186056"/>
    <w:rsid w:val="00186CE0"/>
    <w:rsid w:val="00186FFE"/>
    <w:rsid w:val="00191FA5"/>
    <w:rsid w:val="00192B9F"/>
    <w:rsid w:val="001A1662"/>
    <w:rsid w:val="001A1E52"/>
    <w:rsid w:val="001A210C"/>
    <w:rsid w:val="001A3187"/>
    <w:rsid w:val="001A321C"/>
    <w:rsid w:val="001A3BE8"/>
    <w:rsid w:val="001A3C2E"/>
    <w:rsid w:val="001A4B6D"/>
    <w:rsid w:val="001A5F4C"/>
    <w:rsid w:val="001A66BF"/>
    <w:rsid w:val="001A674B"/>
    <w:rsid w:val="001A73F9"/>
    <w:rsid w:val="001A7577"/>
    <w:rsid w:val="001B1CFA"/>
    <w:rsid w:val="001B39FE"/>
    <w:rsid w:val="001B41A2"/>
    <w:rsid w:val="001B5D27"/>
    <w:rsid w:val="001C054C"/>
    <w:rsid w:val="001C0AAA"/>
    <w:rsid w:val="001C3A8D"/>
    <w:rsid w:val="001C4065"/>
    <w:rsid w:val="001C4D6E"/>
    <w:rsid w:val="001C626E"/>
    <w:rsid w:val="001C6764"/>
    <w:rsid w:val="001C7252"/>
    <w:rsid w:val="001C7BB8"/>
    <w:rsid w:val="001C7D83"/>
    <w:rsid w:val="001D0D0B"/>
    <w:rsid w:val="001D247A"/>
    <w:rsid w:val="001D2B03"/>
    <w:rsid w:val="001D50B0"/>
    <w:rsid w:val="001D5E10"/>
    <w:rsid w:val="001D7F81"/>
    <w:rsid w:val="001E2000"/>
    <w:rsid w:val="001E2E4B"/>
    <w:rsid w:val="001E459D"/>
    <w:rsid w:val="001E4C3E"/>
    <w:rsid w:val="001E6D9E"/>
    <w:rsid w:val="001F5AC6"/>
    <w:rsid w:val="001F73AC"/>
    <w:rsid w:val="00201DCC"/>
    <w:rsid w:val="00204DD8"/>
    <w:rsid w:val="00205384"/>
    <w:rsid w:val="0020781C"/>
    <w:rsid w:val="00210928"/>
    <w:rsid w:val="002118B0"/>
    <w:rsid w:val="002140A5"/>
    <w:rsid w:val="0021742F"/>
    <w:rsid w:val="00217770"/>
    <w:rsid w:val="0022039B"/>
    <w:rsid w:val="00222068"/>
    <w:rsid w:val="00223DB9"/>
    <w:rsid w:val="0022474D"/>
    <w:rsid w:val="00227D24"/>
    <w:rsid w:val="00233134"/>
    <w:rsid w:val="00235C30"/>
    <w:rsid w:val="00241028"/>
    <w:rsid w:val="00241A04"/>
    <w:rsid w:val="00247773"/>
    <w:rsid w:val="002477B2"/>
    <w:rsid w:val="00250454"/>
    <w:rsid w:val="0025081B"/>
    <w:rsid w:val="00254E2E"/>
    <w:rsid w:val="0025594A"/>
    <w:rsid w:val="0026216E"/>
    <w:rsid w:val="00265C05"/>
    <w:rsid w:val="00267DB8"/>
    <w:rsid w:val="00267EE6"/>
    <w:rsid w:val="0027076A"/>
    <w:rsid w:val="0027264B"/>
    <w:rsid w:val="002733B8"/>
    <w:rsid w:val="0027342A"/>
    <w:rsid w:val="002737E3"/>
    <w:rsid w:val="00275444"/>
    <w:rsid w:val="00277BC4"/>
    <w:rsid w:val="00280E84"/>
    <w:rsid w:val="00284593"/>
    <w:rsid w:val="00285752"/>
    <w:rsid w:val="0029325E"/>
    <w:rsid w:val="00294EE9"/>
    <w:rsid w:val="00296586"/>
    <w:rsid w:val="00296E0E"/>
    <w:rsid w:val="00297292"/>
    <w:rsid w:val="00297AB0"/>
    <w:rsid w:val="00297B17"/>
    <w:rsid w:val="002A09D3"/>
    <w:rsid w:val="002A11EE"/>
    <w:rsid w:val="002A36C7"/>
    <w:rsid w:val="002A37A0"/>
    <w:rsid w:val="002A45D3"/>
    <w:rsid w:val="002A6323"/>
    <w:rsid w:val="002B136A"/>
    <w:rsid w:val="002B21A9"/>
    <w:rsid w:val="002B2367"/>
    <w:rsid w:val="002B2F02"/>
    <w:rsid w:val="002B3FE9"/>
    <w:rsid w:val="002B562A"/>
    <w:rsid w:val="002B5EA9"/>
    <w:rsid w:val="002B7F0C"/>
    <w:rsid w:val="002C2A37"/>
    <w:rsid w:val="002C2DC1"/>
    <w:rsid w:val="002C7A4B"/>
    <w:rsid w:val="002D07E7"/>
    <w:rsid w:val="002D118C"/>
    <w:rsid w:val="002D2326"/>
    <w:rsid w:val="002D3E0D"/>
    <w:rsid w:val="002D6207"/>
    <w:rsid w:val="002E1474"/>
    <w:rsid w:val="002E2126"/>
    <w:rsid w:val="002E2D00"/>
    <w:rsid w:val="002E2F06"/>
    <w:rsid w:val="002E36C8"/>
    <w:rsid w:val="002E4334"/>
    <w:rsid w:val="002E4F10"/>
    <w:rsid w:val="002E650E"/>
    <w:rsid w:val="002F12AA"/>
    <w:rsid w:val="002F1C0D"/>
    <w:rsid w:val="002F1C6C"/>
    <w:rsid w:val="002F34B5"/>
    <w:rsid w:val="002F6548"/>
    <w:rsid w:val="002F730C"/>
    <w:rsid w:val="003008C3"/>
    <w:rsid w:val="00300D59"/>
    <w:rsid w:val="003023A9"/>
    <w:rsid w:val="00303105"/>
    <w:rsid w:val="00303520"/>
    <w:rsid w:val="003063DB"/>
    <w:rsid w:val="003071C4"/>
    <w:rsid w:val="0031053D"/>
    <w:rsid w:val="003118BF"/>
    <w:rsid w:val="00311A05"/>
    <w:rsid w:val="00316AAE"/>
    <w:rsid w:val="00320744"/>
    <w:rsid w:val="00320DA3"/>
    <w:rsid w:val="003211A6"/>
    <w:rsid w:val="003212F0"/>
    <w:rsid w:val="00322CDF"/>
    <w:rsid w:val="00324C48"/>
    <w:rsid w:val="00325F7E"/>
    <w:rsid w:val="00327178"/>
    <w:rsid w:val="0033090B"/>
    <w:rsid w:val="00330F0C"/>
    <w:rsid w:val="0033302D"/>
    <w:rsid w:val="003337A3"/>
    <w:rsid w:val="00334629"/>
    <w:rsid w:val="00334F93"/>
    <w:rsid w:val="003378DF"/>
    <w:rsid w:val="00344563"/>
    <w:rsid w:val="00350C6B"/>
    <w:rsid w:val="00352BC6"/>
    <w:rsid w:val="0035319E"/>
    <w:rsid w:val="0035607A"/>
    <w:rsid w:val="00356FD9"/>
    <w:rsid w:val="00363DDB"/>
    <w:rsid w:val="00363E7F"/>
    <w:rsid w:val="003664DB"/>
    <w:rsid w:val="00367574"/>
    <w:rsid w:val="003677F7"/>
    <w:rsid w:val="00367ABE"/>
    <w:rsid w:val="00367F00"/>
    <w:rsid w:val="00371BD7"/>
    <w:rsid w:val="00374F9E"/>
    <w:rsid w:val="00375A88"/>
    <w:rsid w:val="00377109"/>
    <w:rsid w:val="00377385"/>
    <w:rsid w:val="00380763"/>
    <w:rsid w:val="00381C2C"/>
    <w:rsid w:val="0038568C"/>
    <w:rsid w:val="003858C0"/>
    <w:rsid w:val="00385C0F"/>
    <w:rsid w:val="003875BE"/>
    <w:rsid w:val="003878EF"/>
    <w:rsid w:val="00391A3C"/>
    <w:rsid w:val="00393101"/>
    <w:rsid w:val="003945A1"/>
    <w:rsid w:val="00394F3B"/>
    <w:rsid w:val="00395262"/>
    <w:rsid w:val="00397159"/>
    <w:rsid w:val="00397C24"/>
    <w:rsid w:val="003A147D"/>
    <w:rsid w:val="003A4259"/>
    <w:rsid w:val="003A625E"/>
    <w:rsid w:val="003A63D6"/>
    <w:rsid w:val="003A6BA4"/>
    <w:rsid w:val="003B0317"/>
    <w:rsid w:val="003B07F1"/>
    <w:rsid w:val="003B0CA5"/>
    <w:rsid w:val="003B2AD3"/>
    <w:rsid w:val="003B3279"/>
    <w:rsid w:val="003B3503"/>
    <w:rsid w:val="003B418E"/>
    <w:rsid w:val="003B4CEC"/>
    <w:rsid w:val="003C02D9"/>
    <w:rsid w:val="003C0DFE"/>
    <w:rsid w:val="003C2392"/>
    <w:rsid w:val="003C49F5"/>
    <w:rsid w:val="003C5208"/>
    <w:rsid w:val="003C685D"/>
    <w:rsid w:val="003C6FDA"/>
    <w:rsid w:val="003C76B2"/>
    <w:rsid w:val="003D0B74"/>
    <w:rsid w:val="003D5852"/>
    <w:rsid w:val="003D5FD5"/>
    <w:rsid w:val="003D706D"/>
    <w:rsid w:val="003D71A9"/>
    <w:rsid w:val="003D72E7"/>
    <w:rsid w:val="003E0053"/>
    <w:rsid w:val="003E0668"/>
    <w:rsid w:val="003E0A72"/>
    <w:rsid w:val="003E2531"/>
    <w:rsid w:val="003E4296"/>
    <w:rsid w:val="003E7174"/>
    <w:rsid w:val="003E7491"/>
    <w:rsid w:val="003E7C81"/>
    <w:rsid w:val="003E7E96"/>
    <w:rsid w:val="003F0A35"/>
    <w:rsid w:val="003F0C04"/>
    <w:rsid w:val="003F0F0E"/>
    <w:rsid w:val="003F3515"/>
    <w:rsid w:val="003F5844"/>
    <w:rsid w:val="003F6129"/>
    <w:rsid w:val="003F638D"/>
    <w:rsid w:val="003F6B82"/>
    <w:rsid w:val="003F7F48"/>
    <w:rsid w:val="00401F19"/>
    <w:rsid w:val="00402B52"/>
    <w:rsid w:val="00406C35"/>
    <w:rsid w:val="0041083A"/>
    <w:rsid w:val="004109EC"/>
    <w:rsid w:val="00410E21"/>
    <w:rsid w:val="00411E29"/>
    <w:rsid w:val="00412BDD"/>
    <w:rsid w:val="0041371E"/>
    <w:rsid w:val="00413803"/>
    <w:rsid w:val="0041409C"/>
    <w:rsid w:val="004178A9"/>
    <w:rsid w:val="00420A28"/>
    <w:rsid w:val="00420C83"/>
    <w:rsid w:val="004216BE"/>
    <w:rsid w:val="004223B1"/>
    <w:rsid w:val="00422949"/>
    <w:rsid w:val="0042496D"/>
    <w:rsid w:val="00425FAC"/>
    <w:rsid w:val="004262A1"/>
    <w:rsid w:val="004268A8"/>
    <w:rsid w:val="00426D75"/>
    <w:rsid w:val="0042713F"/>
    <w:rsid w:val="004328EE"/>
    <w:rsid w:val="00432951"/>
    <w:rsid w:val="004340B3"/>
    <w:rsid w:val="00435BE7"/>
    <w:rsid w:val="00436B43"/>
    <w:rsid w:val="004420F0"/>
    <w:rsid w:val="0044645B"/>
    <w:rsid w:val="004466EE"/>
    <w:rsid w:val="004473EC"/>
    <w:rsid w:val="00454369"/>
    <w:rsid w:val="00455AB6"/>
    <w:rsid w:val="00455F67"/>
    <w:rsid w:val="00455F8C"/>
    <w:rsid w:val="0045767C"/>
    <w:rsid w:val="004604DA"/>
    <w:rsid w:val="00461DA0"/>
    <w:rsid w:val="00462B9E"/>
    <w:rsid w:val="0046324D"/>
    <w:rsid w:val="00465542"/>
    <w:rsid w:val="0046638C"/>
    <w:rsid w:val="00466AA2"/>
    <w:rsid w:val="00467B72"/>
    <w:rsid w:val="00471283"/>
    <w:rsid w:val="004714E6"/>
    <w:rsid w:val="00471980"/>
    <w:rsid w:val="00480F0A"/>
    <w:rsid w:val="00481B3E"/>
    <w:rsid w:val="0048265B"/>
    <w:rsid w:val="0048275D"/>
    <w:rsid w:val="00482C7B"/>
    <w:rsid w:val="00482F53"/>
    <w:rsid w:val="004844CE"/>
    <w:rsid w:val="00485957"/>
    <w:rsid w:val="00485E5F"/>
    <w:rsid w:val="004864D0"/>
    <w:rsid w:val="00486FF5"/>
    <w:rsid w:val="00490073"/>
    <w:rsid w:val="0049103B"/>
    <w:rsid w:val="00493C24"/>
    <w:rsid w:val="00493D61"/>
    <w:rsid w:val="00494981"/>
    <w:rsid w:val="00494A7F"/>
    <w:rsid w:val="00495275"/>
    <w:rsid w:val="00495583"/>
    <w:rsid w:val="00495D15"/>
    <w:rsid w:val="0049664A"/>
    <w:rsid w:val="004A0680"/>
    <w:rsid w:val="004A1CC9"/>
    <w:rsid w:val="004A2F27"/>
    <w:rsid w:val="004A4002"/>
    <w:rsid w:val="004A484A"/>
    <w:rsid w:val="004A6AE8"/>
    <w:rsid w:val="004A6F7D"/>
    <w:rsid w:val="004B0E1A"/>
    <w:rsid w:val="004B164F"/>
    <w:rsid w:val="004B19AE"/>
    <w:rsid w:val="004B21EF"/>
    <w:rsid w:val="004B29D6"/>
    <w:rsid w:val="004B4122"/>
    <w:rsid w:val="004B4559"/>
    <w:rsid w:val="004B4CE0"/>
    <w:rsid w:val="004B518D"/>
    <w:rsid w:val="004B60E2"/>
    <w:rsid w:val="004B69C7"/>
    <w:rsid w:val="004B75DC"/>
    <w:rsid w:val="004B7D23"/>
    <w:rsid w:val="004C2091"/>
    <w:rsid w:val="004C2389"/>
    <w:rsid w:val="004C2477"/>
    <w:rsid w:val="004C4471"/>
    <w:rsid w:val="004C6184"/>
    <w:rsid w:val="004D0BBD"/>
    <w:rsid w:val="004D2698"/>
    <w:rsid w:val="004D38F4"/>
    <w:rsid w:val="004D494F"/>
    <w:rsid w:val="004D4CF5"/>
    <w:rsid w:val="004D5D8D"/>
    <w:rsid w:val="004D6A7C"/>
    <w:rsid w:val="004D6EAE"/>
    <w:rsid w:val="004E2A14"/>
    <w:rsid w:val="004E4B50"/>
    <w:rsid w:val="004E6C6D"/>
    <w:rsid w:val="004E76CC"/>
    <w:rsid w:val="004F07CB"/>
    <w:rsid w:val="004F0C7D"/>
    <w:rsid w:val="004F1CB8"/>
    <w:rsid w:val="004F1CBE"/>
    <w:rsid w:val="004F3905"/>
    <w:rsid w:val="004F3F46"/>
    <w:rsid w:val="004F476C"/>
    <w:rsid w:val="004F4D08"/>
    <w:rsid w:val="004F52AE"/>
    <w:rsid w:val="004F6BCE"/>
    <w:rsid w:val="00502560"/>
    <w:rsid w:val="00502E4D"/>
    <w:rsid w:val="00507BA7"/>
    <w:rsid w:val="00507E39"/>
    <w:rsid w:val="0051019A"/>
    <w:rsid w:val="00511B7D"/>
    <w:rsid w:val="0051261B"/>
    <w:rsid w:val="00512A0C"/>
    <w:rsid w:val="00516B82"/>
    <w:rsid w:val="00520D02"/>
    <w:rsid w:val="0052197B"/>
    <w:rsid w:val="005233AD"/>
    <w:rsid w:val="00525399"/>
    <w:rsid w:val="005269D2"/>
    <w:rsid w:val="00530719"/>
    <w:rsid w:val="00532B1D"/>
    <w:rsid w:val="00534D4A"/>
    <w:rsid w:val="005405D5"/>
    <w:rsid w:val="00541676"/>
    <w:rsid w:val="00542783"/>
    <w:rsid w:val="00544002"/>
    <w:rsid w:val="00544D85"/>
    <w:rsid w:val="0054571B"/>
    <w:rsid w:val="0054668D"/>
    <w:rsid w:val="00547206"/>
    <w:rsid w:val="00547F3A"/>
    <w:rsid w:val="0055024C"/>
    <w:rsid w:val="005518B1"/>
    <w:rsid w:val="00551E02"/>
    <w:rsid w:val="005531CA"/>
    <w:rsid w:val="005539B4"/>
    <w:rsid w:val="0055450E"/>
    <w:rsid w:val="0055628B"/>
    <w:rsid w:val="005562D3"/>
    <w:rsid w:val="00561F37"/>
    <w:rsid w:val="00565607"/>
    <w:rsid w:val="00565D18"/>
    <w:rsid w:val="00566ED2"/>
    <w:rsid w:val="00570BF5"/>
    <w:rsid w:val="00572C6D"/>
    <w:rsid w:val="00572EB8"/>
    <w:rsid w:val="00572F70"/>
    <w:rsid w:val="00573B61"/>
    <w:rsid w:val="00573F1B"/>
    <w:rsid w:val="005751EE"/>
    <w:rsid w:val="0058202D"/>
    <w:rsid w:val="00584490"/>
    <w:rsid w:val="00584C73"/>
    <w:rsid w:val="00584D68"/>
    <w:rsid w:val="00585E0B"/>
    <w:rsid w:val="00586382"/>
    <w:rsid w:val="00586981"/>
    <w:rsid w:val="00592579"/>
    <w:rsid w:val="005926FD"/>
    <w:rsid w:val="00592CCD"/>
    <w:rsid w:val="00595976"/>
    <w:rsid w:val="005960E7"/>
    <w:rsid w:val="00596108"/>
    <w:rsid w:val="005A4AF6"/>
    <w:rsid w:val="005A6A3C"/>
    <w:rsid w:val="005A75A6"/>
    <w:rsid w:val="005B2B5D"/>
    <w:rsid w:val="005B2C56"/>
    <w:rsid w:val="005C5B73"/>
    <w:rsid w:val="005C6085"/>
    <w:rsid w:val="005C6B8C"/>
    <w:rsid w:val="005C7978"/>
    <w:rsid w:val="005C7BFA"/>
    <w:rsid w:val="005D0BF5"/>
    <w:rsid w:val="005D2A6B"/>
    <w:rsid w:val="005D4E11"/>
    <w:rsid w:val="005D53EE"/>
    <w:rsid w:val="005D6D43"/>
    <w:rsid w:val="005D7E19"/>
    <w:rsid w:val="005E0A93"/>
    <w:rsid w:val="005E19D8"/>
    <w:rsid w:val="005E1DCA"/>
    <w:rsid w:val="005E4FC0"/>
    <w:rsid w:val="005F38C4"/>
    <w:rsid w:val="005F3ACA"/>
    <w:rsid w:val="005F56FF"/>
    <w:rsid w:val="005F5B1A"/>
    <w:rsid w:val="005F7890"/>
    <w:rsid w:val="005F7E71"/>
    <w:rsid w:val="006006CF"/>
    <w:rsid w:val="006011AC"/>
    <w:rsid w:val="00601D1D"/>
    <w:rsid w:val="006022C6"/>
    <w:rsid w:val="00606150"/>
    <w:rsid w:val="00606EF4"/>
    <w:rsid w:val="00610165"/>
    <w:rsid w:val="006116BC"/>
    <w:rsid w:val="0061291D"/>
    <w:rsid w:val="00615286"/>
    <w:rsid w:val="00616380"/>
    <w:rsid w:val="0061710A"/>
    <w:rsid w:val="00622305"/>
    <w:rsid w:val="00625548"/>
    <w:rsid w:val="00627220"/>
    <w:rsid w:val="0062787B"/>
    <w:rsid w:val="006278CB"/>
    <w:rsid w:val="00630CA5"/>
    <w:rsid w:val="006316E8"/>
    <w:rsid w:val="006337E5"/>
    <w:rsid w:val="00634F0A"/>
    <w:rsid w:val="006359A7"/>
    <w:rsid w:val="006368A3"/>
    <w:rsid w:val="00642A71"/>
    <w:rsid w:val="006437CB"/>
    <w:rsid w:val="00645ED6"/>
    <w:rsid w:val="006461C4"/>
    <w:rsid w:val="00651861"/>
    <w:rsid w:val="00652A10"/>
    <w:rsid w:val="00652AD0"/>
    <w:rsid w:val="0065329A"/>
    <w:rsid w:val="00653C5C"/>
    <w:rsid w:val="006550A7"/>
    <w:rsid w:val="00655633"/>
    <w:rsid w:val="0066336E"/>
    <w:rsid w:val="00665019"/>
    <w:rsid w:val="00665F43"/>
    <w:rsid w:val="00666C6E"/>
    <w:rsid w:val="00666F90"/>
    <w:rsid w:val="00670A65"/>
    <w:rsid w:val="00673F91"/>
    <w:rsid w:val="00675258"/>
    <w:rsid w:val="006809D5"/>
    <w:rsid w:val="006817D4"/>
    <w:rsid w:val="00683810"/>
    <w:rsid w:val="006851A9"/>
    <w:rsid w:val="00685A97"/>
    <w:rsid w:val="00685C1D"/>
    <w:rsid w:val="006923C8"/>
    <w:rsid w:val="00692548"/>
    <w:rsid w:val="00692588"/>
    <w:rsid w:val="006942DB"/>
    <w:rsid w:val="00694B5E"/>
    <w:rsid w:val="0069581C"/>
    <w:rsid w:val="006967EA"/>
    <w:rsid w:val="00696E60"/>
    <w:rsid w:val="006976D5"/>
    <w:rsid w:val="006A492A"/>
    <w:rsid w:val="006A5EFB"/>
    <w:rsid w:val="006A6519"/>
    <w:rsid w:val="006A71CB"/>
    <w:rsid w:val="006B1A1B"/>
    <w:rsid w:val="006B5D9A"/>
    <w:rsid w:val="006B7EBE"/>
    <w:rsid w:val="006C12AC"/>
    <w:rsid w:val="006C1383"/>
    <w:rsid w:val="006C22B1"/>
    <w:rsid w:val="006C38A1"/>
    <w:rsid w:val="006C6C60"/>
    <w:rsid w:val="006C7A93"/>
    <w:rsid w:val="006C7B3C"/>
    <w:rsid w:val="006D17CC"/>
    <w:rsid w:val="006D2216"/>
    <w:rsid w:val="006D33F2"/>
    <w:rsid w:val="006D390C"/>
    <w:rsid w:val="006D4F8B"/>
    <w:rsid w:val="006D6139"/>
    <w:rsid w:val="006E0710"/>
    <w:rsid w:val="006E194A"/>
    <w:rsid w:val="006E1A50"/>
    <w:rsid w:val="006E2DEC"/>
    <w:rsid w:val="006E362C"/>
    <w:rsid w:val="006E4188"/>
    <w:rsid w:val="006E52F6"/>
    <w:rsid w:val="006E6057"/>
    <w:rsid w:val="006E6395"/>
    <w:rsid w:val="006E6732"/>
    <w:rsid w:val="006F35AB"/>
    <w:rsid w:val="006F3798"/>
    <w:rsid w:val="006F59F5"/>
    <w:rsid w:val="006F63B6"/>
    <w:rsid w:val="00700022"/>
    <w:rsid w:val="00700347"/>
    <w:rsid w:val="007009C3"/>
    <w:rsid w:val="00701FA6"/>
    <w:rsid w:val="0070245C"/>
    <w:rsid w:val="00703EFB"/>
    <w:rsid w:val="007054F2"/>
    <w:rsid w:val="007064DB"/>
    <w:rsid w:val="00707CC6"/>
    <w:rsid w:val="00712499"/>
    <w:rsid w:val="00714B2E"/>
    <w:rsid w:val="0071542D"/>
    <w:rsid w:val="00717A50"/>
    <w:rsid w:val="00721747"/>
    <w:rsid w:val="007233E7"/>
    <w:rsid w:val="00726014"/>
    <w:rsid w:val="007264E8"/>
    <w:rsid w:val="00730AA6"/>
    <w:rsid w:val="00731711"/>
    <w:rsid w:val="00731DCE"/>
    <w:rsid w:val="007331DF"/>
    <w:rsid w:val="00733EC8"/>
    <w:rsid w:val="007379CA"/>
    <w:rsid w:val="00743615"/>
    <w:rsid w:val="00743ADC"/>
    <w:rsid w:val="00744FE1"/>
    <w:rsid w:val="0074709A"/>
    <w:rsid w:val="00751D83"/>
    <w:rsid w:val="00753FA6"/>
    <w:rsid w:val="00756364"/>
    <w:rsid w:val="0075640A"/>
    <w:rsid w:val="0075755A"/>
    <w:rsid w:val="00757C29"/>
    <w:rsid w:val="007600F1"/>
    <w:rsid w:val="007610D7"/>
    <w:rsid w:val="00761B9B"/>
    <w:rsid w:val="0076469B"/>
    <w:rsid w:val="0076554C"/>
    <w:rsid w:val="00767AA2"/>
    <w:rsid w:val="007709E6"/>
    <w:rsid w:val="0077167E"/>
    <w:rsid w:val="00772630"/>
    <w:rsid w:val="007729A3"/>
    <w:rsid w:val="0077359B"/>
    <w:rsid w:val="00774F2E"/>
    <w:rsid w:val="00777150"/>
    <w:rsid w:val="00777A5C"/>
    <w:rsid w:val="007803A8"/>
    <w:rsid w:val="007808D9"/>
    <w:rsid w:val="007814C7"/>
    <w:rsid w:val="007819D0"/>
    <w:rsid w:val="00782EA9"/>
    <w:rsid w:val="00785814"/>
    <w:rsid w:val="00787E25"/>
    <w:rsid w:val="007905DE"/>
    <w:rsid w:val="00792509"/>
    <w:rsid w:val="0079395F"/>
    <w:rsid w:val="007959CE"/>
    <w:rsid w:val="00796D9E"/>
    <w:rsid w:val="00797641"/>
    <w:rsid w:val="0079787F"/>
    <w:rsid w:val="00797C50"/>
    <w:rsid w:val="007A3133"/>
    <w:rsid w:val="007A320E"/>
    <w:rsid w:val="007A42F1"/>
    <w:rsid w:val="007A64DE"/>
    <w:rsid w:val="007A67C5"/>
    <w:rsid w:val="007A75D1"/>
    <w:rsid w:val="007B1262"/>
    <w:rsid w:val="007B755A"/>
    <w:rsid w:val="007C1E64"/>
    <w:rsid w:val="007C3CD5"/>
    <w:rsid w:val="007C44F7"/>
    <w:rsid w:val="007C5940"/>
    <w:rsid w:val="007D16E3"/>
    <w:rsid w:val="007D29D2"/>
    <w:rsid w:val="007D2DF1"/>
    <w:rsid w:val="007D3CA4"/>
    <w:rsid w:val="007D46E0"/>
    <w:rsid w:val="007D4DD4"/>
    <w:rsid w:val="007D62B7"/>
    <w:rsid w:val="007E1756"/>
    <w:rsid w:val="007E2D1D"/>
    <w:rsid w:val="007E3B84"/>
    <w:rsid w:val="007E445C"/>
    <w:rsid w:val="007E4599"/>
    <w:rsid w:val="007E465E"/>
    <w:rsid w:val="007F05A3"/>
    <w:rsid w:val="007F17DD"/>
    <w:rsid w:val="007F2BEE"/>
    <w:rsid w:val="007F64AF"/>
    <w:rsid w:val="007F65AC"/>
    <w:rsid w:val="007F7088"/>
    <w:rsid w:val="007F7147"/>
    <w:rsid w:val="008006C3"/>
    <w:rsid w:val="008009D6"/>
    <w:rsid w:val="00800D3F"/>
    <w:rsid w:val="0080159F"/>
    <w:rsid w:val="008105A1"/>
    <w:rsid w:val="008109D9"/>
    <w:rsid w:val="00810A09"/>
    <w:rsid w:val="008127C5"/>
    <w:rsid w:val="00812B51"/>
    <w:rsid w:val="00813FB3"/>
    <w:rsid w:val="00815D25"/>
    <w:rsid w:val="0081762D"/>
    <w:rsid w:val="00817C30"/>
    <w:rsid w:val="008223AF"/>
    <w:rsid w:val="008263BE"/>
    <w:rsid w:val="00827FCA"/>
    <w:rsid w:val="008306D0"/>
    <w:rsid w:val="008326B7"/>
    <w:rsid w:val="0083303C"/>
    <w:rsid w:val="00833CB3"/>
    <w:rsid w:val="0083474D"/>
    <w:rsid w:val="008348AC"/>
    <w:rsid w:val="008351BE"/>
    <w:rsid w:val="008361EC"/>
    <w:rsid w:val="00840654"/>
    <w:rsid w:val="00841E4F"/>
    <w:rsid w:val="00844452"/>
    <w:rsid w:val="0084497B"/>
    <w:rsid w:val="00845B18"/>
    <w:rsid w:val="0085027A"/>
    <w:rsid w:val="00850DC6"/>
    <w:rsid w:val="00851696"/>
    <w:rsid w:val="00855D09"/>
    <w:rsid w:val="00857207"/>
    <w:rsid w:val="008574A8"/>
    <w:rsid w:val="0086244B"/>
    <w:rsid w:val="00864913"/>
    <w:rsid w:val="0086661E"/>
    <w:rsid w:val="008678FC"/>
    <w:rsid w:val="008706EF"/>
    <w:rsid w:val="008742BE"/>
    <w:rsid w:val="008743D0"/>
    <w:rsid w:val="00874AA1"/>
    <w:rsid w:val="008752C0"/>
    <w:rsid w:val="00875BCA"/>
    <w:rsid w:val="00877E3B"/>
    <w:rsid w:val="00880725"/>
    <w:rsid w:val="00880BDA"/>
    <w:rsid w:val="0088138D"/>
    <w:rsid w:val="008822DB"/>
    <w:rsid w:val="0088400F"/>
    <w:rsid w:val="008850D2"/>
    <w:rsid w:val="00885E2F"/>
    <w:rsid w:val="008861B7"/>
    <w:rsid w:val="00886667"/>
    <w:rsid w:val="00886A3D"/>
    <w:rsid w:val="00891AF8"/>
    <w:rsid w:val="008926EC"/>
    <w:rsid w:val="00895F53"/>
    <w:rsid w:val="0089645B"/>
    <w:rsid w:val="008968C5"/>
    <w:rsid w:val="00896C6F"/>
    <w:rsid w:val="00897F3E"/>
    <w:rsid w:val="008A1E87"/>
    <w:rsid w:val="008A2390"/>
    <w:rsid w:val="008A3ED9"/>
    <w:rsid w:val="008A4B6B"/>
    <w:rsid w:val="008A6522"/>
    <w:rsid w:val="008B1241"/>
    <w:rsid w:val="008B2C59"/>
    <w:rsid w:val="008B428C"/>
    <w:rsid w:val="008B5310"/>
    <w:rsid w:val="008B69D0"/>
    <w:rsid w:val="008B6C3E"/>
    <w:rsid w:val="008B752A"/>
    <w:rsid w:val="008C2414"/>
    <w:rsid w:val="008C3B1D"/>
    <w:rsid w:val="008C55F6"/>
    <w:rsid w:val="008D1341"/>
    <w:rsid w:val="008D17FA"/>
    <w:rsid w:val="008D395F"/>
    <w:rsid w:val="008D4AB7"/>
    <w:rsid w:val="008D4F72"/>
    <w:rsid w:val="008D5B48"/>
    <w:rsid w:val="008D7EED"/>
    <w:rsid w:val="008E1616"/>
    <w:rsid w:val="008E551F"/>
    <w:rsid w:val="008E64F4"/>
    <w:rsid w:val="008E69CA"/>
    <w:rsid w:val="008F0831"/>
    <w:rsid w:val="008F1B8D"/>
    <w:rsid w:val="008F228E"/>
    <w:rsid w:val="008F2404"/>
    <w:rsid w:val="008F2EE9"/>
    <w:rsid w:val="008F3C0E"/>
    <w:rsid w:val="008F64CF"/>
    <w:rsid w:val="008F6A53"/>
    <w:rsid w:val="00900153"/>
    <w:rsid w:val="009008B3"/>
    <w:rsid w:val="00900E01"/>
    <w:rsid w:val="00900E1C"/>
    <w:rsid w:val="009019AC"/>
    <w:rsid w:val="009021C4"/>
    <w:rsid w:val="009021E4"/>
    <w:rsid w:val="00902F8B"/>
    <w:rsid w:val="00905B38"/>
    <w:rsid w:val="00907756"/>
    <w:rsid w:val="00911723"/>
    <w:rsid w:val="00912BC0"/>
    <w:rsid w:val="00913BCF"/>
    <w:rsid w:val="00914055"/>
    <w:rsid w:val="00916A6F"/>
    <w:rsid w:val="00921E28"/>
    <w:rsid w:val="00922075"/>
    <w:rsid w:val="00922CFB"/>
    <w:rsid w:val="00922F18"/>
    <w:rsid w:val="009269FD"/>
    <w:rsid w:val="00927011"/>
    <w:rsid w:val="009271D7"/>
    <w:rsid w:val="00933D6D"/>
    <w:rsid w:val="00934A9B"/>
    <w:rsid w:val="00935386"/>
    <w:rsid w:val="00936616"/>
    <w:rsid w:val="00936EE2"/>
    <w:rsid w:val="009379E1"/>
    <w:rsid w:val="00940A28"/>
    <w:rsid w:val="00941435"/>
    <w:rsid w:val="00941939"/>
    <w:rsid w:val="00942DCB"/>
    <w:rsid w:val="00943874"/>
    <w:rsid w:val="009468BA"/>
    <w:rsid w:val="00946B25"/>
    <w:rsid w:val="0095045D"/>
    <w:rsid w:val="00950966"/>
    <w:rsid w:val="00953A6B"/>
    <w:rsid w:val="009572F9"/>
    <w:rsid w:val="00957603"/>
    <w:rsid w:val="009577A1"/>
    <w:rsid w:val="0096100C"/>
    <w:rsid w:val="009610A0"/>
    <w:rsid w:val="009676CD"/>
    <w:rsid w:val="009727CC"/>
    <w:rsid w:val="009730DB"/>
    <w:rsid w:val="00974924"/>
    <w:rsid w:val="00976E4D"/>
    <w:rsid w:val="00977728"/>
    <w:rsid w:val="0098006E"/>
    <w:rsid w:val="00981797"/>
    <w:rsid w:val="00983E23"/>
    <w:rsid w:val="00983F65"/>
    <w:rsid w:val="00985BF7"/>
    <w:rsid w:val="00986019"/>
    <w:rsid w:val="00986060"/>
    <w:rsid w:val="00990246"/>
    <w:rsid w:val="00990875"/>
    <w:rsid w:val="009910CB"/>
    <w:rsid w:val="00991F3E"/>
    <w:rsid w:val="009922B7"/>
    <w:rsid w:val="00993C03"/>
    <w:rsid w:val="00994F8E"/>
    <w:rsid w:val="00996257"/>
    <w:rsid w:val="009A1CAF"/>
    <w:rsid w:val="009A1D67"/>
    <w:rsid w:val="009A2D59"/>
    <w:rsid w:val="009A2EC7"/>
    <w:rsid w:val="009A3586"/>
    <w:rsid w:val="009A3DE7"/>
    <w:rsid w:val="009A4E19"/>
    <w:rsid w:val="009A606C"/>
    <w:rsid w:val="009B0738"/>
    <w:rsid w:val="009B2699"/>
    <w:rsid w:val="009B6186"/>
    <w:rsid w:val="009B6893"/>
    <w:rsid w:val="009B7200"/>
    <w:rsid w:val="009B7FB3"/>
    <w:rsid w:val="009C044D"/>
    <w:rsid w:val="009C160B"/>
    <w:rsid w:val="009C2AF6"/>
    <w:rsid w:val="009C3363"/>
    <w:rsid w:val="009C4DDE"/>
    <w:rsid w:val="009C6A0C"/>
    <w:rsid w:val="009C7150"/>
    <w:rsid w:val="009D08F4"/>
    <w:rsid w:val="009D347D"/>
    <w:rsid w:val="009D3AE3"/>
    <w:rsid w:val="009D3D77"/>
    <w:rsid w:val="009D5D75"/>
    <w:rsid w:val="009D6A3A"/>
    <w:rsid w:val="009D7473"/>
    <w:rsid w:val="009D7C64"/>
    <w:rsid w:val="009E059E"/>
    <w:rsid w:val="009E116E"/>
    <w:rsid w:val="009E388A"/>
    <w:rsid w:val="009E450E"/>
    <w:rsid w:val="009F0094"/>
    <w:rsid w:val="009F0211"/>
    <w:rsid w:val="009F2AF9"/>
    <w:rsid w:val="009F4414"/>
    <w:rsid w:val="009F68FF"/>
    <w:rsid w:val="009F6E78"/>
    <w:rsid w:val="00A014F8"/>
    <w:rsid w:val="00A019AD"/>
    <w:rsid w:val="00A022E0"/>
    <w:rsid w:val="00A02863"/>
    <w:rsid w:val="00A0440F"/>
    <w:rsid w:val="00A04694"/>
    <w:rsid w:val="00A04F07"/>
    <w:rsid w:val="00A068A9"/>
    <w:rsid w:val="00A104F9"/>
    <w:rsid w:val="00A139C2"/>
    <w:rsid w:val="00A166B6"/>
    <w:rsid w:val="00A172AE"/>
    <w:rsid w:val="00A213EA"/>
    <w:rsid w:val="00A216D8"/>
    <w:rsid w:val="00A23769"/>
    <w:rsid w:val="00A2379C"/>
    <w:rsid w:val="00A237BF"/>
    <w:rsid w:val="00A23C3B"/>
    <w:rsid w:val="00A24F7D"/>
    <w:rsid w:val="00A257ED"/>
    <w:rsid w:val="00A25B85"/>
    <w:rsid w:val="00A2679F"/>
    <w:rsid w:val="00A26EC6"/>
    <w:rsid w:val="00A272C9"/>
    <w:rsid w:val="00A3241D"/>
    <w:rsid w:val="00A333EA"/>
    <w:rsid w:val="00A37966"/>
    <w:rsid w:val="00A40480"/>
    <w:rsid w:val="00A40F93"/>
    <w:rsid w:val="00A44D17"/>
    <w:rsid w:val="00A4529F"/>
    <w:rsid w:val="00A52637"/>
    <w:rsid w:val="00A52B91"/>
    <w:rsid w:val="00A534AC"/>
    <w:rsid w:val="00A535DE"/>
    <w:rsid w:val="00A5393D"/>
    <w:rsid w:val="00A53E18"/>
    <w:rsid w:val="00A54F26"/>
    <w:rsid w:val="00A556D5"/>
    <w:rsid w:val="00A55CBD"/>
    <w:rsid w:val="00A55DE6"/>
    <w:rsid w:val="00A56FC2"/>
    <w:rsid w:val="00A6076B"/>
    <w:rsid w:val="00A663A2"/>
    <w:rsid w:val="00A706DC"/>
    <w:rsid w:val="00A715D2"/>
    <w:rsid w:val="00A723DA"/>
    <w:rsid w:val="00A7440D"/>
    <w:rsid w:val="00A7533D"/>
    <w:rsid w:val="00A75655"/>
    <w:rsid w:val="00A76B35"/>
    <w:rsid w:val="00A771BE"/>
    <w:rsid w:val="00A804B1"/>
    <w:rsid w:val="00A82813"/>
    <w:rsid w:val="00A83ACF"/>
    <w:rsid w:val="00A83BED"/>
    <w:rsid w:val="00A83C61"/>
    <w:rsid w:val="00A85C6A"/>
    <w:rsid w:val="00A86103"/>
    <w:rsid w:val="00A86A00"/>
    <w:rsid w:val="00A87401"/>
    <w:rsid w:val="00A87B42"/>
    <w:rsid w:val="00A928F3"/>
    <w:rsid w:val="00A952D7"/>
    <w:rsid w:val="00A95EF9"/>
    <w:rsid w:val="00A96B84"/>
    <w:rsid w:val="00A97F85"/>
    <w:rsid w:val="00AA07A7"/>
    <w:rsid w:val="00AA76EE"/>
    <w:rsid w:val="00AA7A6A"/>
    <w:rsid w:val="00AB12E4"/>
    <w:rsid w:val="00AB1332"/>
    <w:rsid w:val="00AB558B"/>
    <w:rsid w:val="00AB56AE"/>
    <w:rsid w:val="00AB5990"/>
    <w:rsid w:val="00AB5F1A"/>
    <w:rsid w:val="00AB6016"/>
    <w:rsid w:val="00AB6159"/>
    <w:rsid w:val="00AB7DCB"/>
    <w:rsid w:val="00AC10AE"/>
    <w:rsid w:val="00AC3120"/>
    <w:rsid w:val="00AC4F5A"/>
    <w:rsid w:val="00AC63A0"/>
    <w:rsid w:val="00AC6D46"/>
    <w:rsid w:val="00AD03EF"/>
    <w:rsid w:val="00AD12D8"/>
    <w:rsid w:val="00AD2038"/>
    <w:rsid w:val="00AD2CDC"/>
    <w:rsid w:val="00AD5DE0"/>
    <w:rsid w:val="00AD60CF"/>
    <w:rsid w:val="00AD7C6B"/>
    <w:rsid w:val="00AE064A"/>
    <w:rsid w:val="00AE0DDC"/>
    <w:rsid w:val="00AE0E27"/>
    <w:rsid w:val="00AE22D7"/>
    <w:rsid w:val="00AE4352"/>
    <w:rsid w:val="00AF0C59"/>
    <w:rsid w:val="00AF0E6E"/>
    <w:rsid w:val="00AF24B4"/>
    <w:rsid w:val="00AF4AD7"/>
    <w:rsid w:val="00AF582C"/>
    <w:rsid w:val="00AF7362"/>
    <w:rsid w:val="00AF7EB7"/>
    <w:rsid w:val="00B006AD"/>
    <w:rsid w:val="00B02B3D"/>
    <w:rsid w:val="00B03B99"/>
    <w:rsid w:val="00B03F20"/>
    <w:rsid w:val="00B04702"/>
    <w:rsid w:val="00B04CBC"/>
    <w:rsid w:val="00B05907"/>
    <w:rsid w:val="00B06D81"/>
    <w:rsid w:val="00B0731C"/>
    <w:rsid w:val="00B07BC9"/>
    <w:rsid w:val="00B07C59"/>
    <w:rsid w:val="00B120CD"/>
    <w:rsid w:val="00B1310A"/>
    <w:rsid w:val="00B1385C"/>
    <w:rsid w:val="00B1386C"/>
    <w:rsid w:val="00B13B73"/>
    <w:rsid w:val="00B141A2"/>
    <w:rsid w:val="00B15E42"/>
    <w:rsid w:val="00B20421"/>
    <w:rsid w:val="00B20656"/>
    <w:rsid w:val="00B21414"/>
    <w:rsid w:val="00B23FC4"/>
    <w:rsid w:val="00B24A30"/>
    <w:rsid w:val="00B2515E"/>
    <w:rsid w:val="00B3014D"/>
    <w:rsid w:val="00B30FBA"/>
    <w:rsid w:val="00B31E09"/>
    <w:rsid w:val="00B32D5D"/>
    <w:rsid w:val="00B32FD3"/>
    <w:rsid w:val="00B33E1E"/>
    <w:rsid w:val="00B34049"/>
    <w:rsid w:val="00B34E74"/>
    <w:rsid w:val="00B410F0"/>
    <w:rsid w:val="00B44229"/>
    <w:rsid w:val="00B45FAE"/>
    <w:rsid w:val="00B47F5F"/>
    <w:rsid w:val="00B50867"/>
    <w:rsid w:val="00B50ACF"/>
    <w:rsid w:val="00B51329"/>
    <w:rsid w:val="00B5175C"/>
    <w:rsid w:val="00B52C84"/>
    <w:rsid w:val="00B52D0D"/>
    <w:rsid w:val="00B54EA7"/>
    <w:rsid w:val="00B56FB3"/>
    <w:rsid w:val="00B6034B"/>
    <w:rsid w:val="00B6287A"/>
    <w:rsid w:val="00B63716"/>
    <w:rsid w:val="00B6477C"/>
    <w:rsid w:val="00B65EBA"/>
    <w:rsid w:val="00B67704"/>
    <w:rsid w:val="00B705CD"/>
    <w:rsid w:val="00B70F45"/>
    <w:rsid w:val="00B74B8E"/>
    <w:rsid w:val="00B758AF"/>
    <w:rsid w:val="00B75C84"/>
    <w:rsid w:val="00B75C88"/>
    <w:rsid w:val="00B75FB0"/>
    <w:rsid w:val="00B76EFF"/>
    <w:rsid w:val="00B804DC"/>
    <w:rsid w:val="00B82C46"/>
    <w:rsid w:val="00B85A08"/>
    <w:rsid w:val="00B8616D"/>
    <w:rsid w:val="00B87706"/>
    <w:rsid w:val="00B87B5E"/>
    <w:rsid w:val="00B90308"/>
    <w:rsid w:val="00B90C02"/>
    <w:rsid w:val="00B92C84"/>
    <w:rsid w:val="00B931E2"/>
    <w:rsid w:val="00B94B43"/>
    <w:rsid w:val="00B951F5"/>
    <w:rsid w:val="00B95C58"/>
    <w:rsid w:val="00B962BB"/>
    <w:rsid w:val="00B973EB"/>
    <w:rsid w:val="00B97992"/>
    <w:rsid w:val="00BA003D"/>
    <w:rsid w:val="00BA203E"/>
    <w:rsid w:val="00BA3037"/>
    <w:rsid w:val="00BA43B9"/>
    <w:rsid w:val="00BA4CD6"/>
    <w:rsid w:val="00BA54E3"/>
    <w:rsid w:val="00BA56E9"/>
    <w:rsid w:val="00BA5A83"/>
    <w:rsid w:val="00BA715C"/>
    <w:rsid w:val="00BA7443"/>
    <w:rsid w:val="00BB3502"/>
    <w:rsid w:val="00BB4128"/>
    <w:rsid w:val="00BB4BFD"/>
    <w:rsid w:val="00BB6608"/>
    <w:rsid w:val="00BB67BD"/>
    <w:rsid w:val="00BC2DF3"/>
    <w:rsid w:val="00BC3135"/>
    <w:rsid w:val="00BC4C40"/>
    <w:rsid w:val="00BC53D9"/>
    <w:rsid w:val="00BC5ECD"/>
    <w:rsid w:val="00BC6A66"/>
    <w:rsid w:val="00BC7254"/>
    <w:rsid w:val="00BD1FF1"/>
    <w:rsid w:val="00BD250A"/>
    <w:rsid w:val="00BD35BB"/>
    <w:rsid w:val="00BD48F3"/>
    <w:rsid w:val="00BE1ABE"/>
    <w:rsid w:val="00BE1EF6"/>
    <w:rsid w:val="00BE278D"/>
    <w:rsid w:val="00BE2BEA"/>
    <w:rsid w:val="00BE4053"/>
    <w:rsid w:val="00BE6C23"/>
    <w:rsid w:val="00BF0B95"/>
    <w:rsid w:val="00BF13F5"/>
    <w:rsid w:val="00BF4429"/>
    <w:rsid w:val="00C023F8"/>
    <w:rsid w:val="00C03579"/>
    <w:rsid w:val="00C0551D"/>
    <w:rsid w:val="00C072BB"/>
    <w:rsid w:val="00C1344D"/>
    <w:rsid w:val="00C13DC0"/>
    <w:rsid w:val="00C14FD1"/>
    <w:rsid w:val="00C16186"/>
    <w:rsid w:val="00C16EFF"/>
    <w:rsid w:val="00C206E9"/>
    <w:rsid w:val="00C2192F"/>
    <w:rsid w:val="00C236F6"/>
    <w:rsid w:val="00C23B79"/>
    <w:rsid w:val="00C2447E"/>
    <w:rsid w:val="00C27DC4"/>
    <w:rsid w:val="00C30501"/>
    <w:rsid w:val="00C320C5"/>
    <w:rsid w:val="00C323C4"/>
    <w:rsid w:val="00C32A37"/>
    <w:rsid w:val="00C3333D"/>
    <w:rsid w:val="00C3551E"/>
    <w:rsid w:val="00C35BBC"/>
    <w:rsid w:val="00C35E9F"/>
    <w:rsid w:val="00C364BD"/>
    <w:rsid w:val="00C43932"/>
    <w:rsid w:val="00C44558"/>
    <w:rsid w:val="00C44CC2"/>
    <w:rsid w:val="00C4720F"/>
    <w:rsid w:val="00C51DA6"/>
    <w:rsid w:val="00C520D1"/>
    <w:rsid w:val="00C52D92"/>
    <w:rsid w:val="00C56DA2"/>
    <w:rsid w:val="00C60376"/>
    <w:rsid w:val="00C6061D"/>
    <w:rsid w:val="00C60F87"/>
    <w:rsid w:val="00C610A5"/>
    <w:rsid w:val="00C637E9"/>
    <w:rsid w:val="00C63E5A"/>
    <w:rsid w:val="00C654C9"/>
    <w:rsid w:val="00C705CF"/>
    <w:rsid w:val="00C70DA4"/>
    <w:rsid w:val="00C7109F"/>
    <w:rsid w:val="00C71C77"/>
    <w:rsid w:val="00C72925"/>
    <w:rsid w:val="00C7450C"/>
    <w:rsid w:val="00C776DE"/>
    <w:rsid w:val="00C81B8F"/>
    <w:rsid w:val="00C833F7"/>
    <w:rsid w:val="00C84A10"/>
    <w:rsid w:val="00C9145B"/>
    <w:rsid w:val="00C91F08"/>
    <w:rsid w:val="00C92E86"/>
    <w:rsid w:val="00C9304B"/>
    <w:rsid w:val="00C93313"/>
    <w:rsid w:val="00C959F6"/>
    <w:rsid w:val="00C95AFC"/>
    <w:rsid w:val="00C96407"/>
    <w:rsid w:val="00C97500"/>
    <w:rsid w:val="00CA0F3E"/>
    <w:rsid w:val="00CA1DBA"/>
    <w:rsid w:val="00CA2435"/>
    <w:rsid w:val="00CA3EE3"/>
    <w:rsid w:val="00CA41F0"/>
    <w:rsid w:val="00CA60A3"/>
    <w:rsid w:val="00CA6358"/>
    <w:rsid w:val="00CA69B4"/>
    <w:rsid w:val="00CA6E4D"/>
    <w:rsid w:val="00CA7FD7"/>
    <w:rsid w:val="00CB0611"/>
    <w:rsid w:val="00CB08AB"/>
    <w:rsid w:val="00CB2771"/>
    <w:rsid w:val="00CB2EFC"/>
    <w:rsid w:val="00CB46B9"/>
    <w:rsid w:val="00CB4E06"/>
    <w:rsid w:val="00CB548E"/>
    <w:rsid w:val="00CB5DAA"/>
    <w:rsid w:val="00CC0311"/>
    <w:rsid w:val="00CC29EA"/>
    <w:rsid w:val="00CC545C"/>
    <w:rsid w:val="00CC562F"/>
    <w:rsid w:val="00CC615D"/>
    <w:rsid w:val="00CD450E"/>
    <w:rsid w:val="00CD7450"/>
    <w:rsid w:val="00CD7EF2"/>
    <w:rsid w:val="00CE02EE"/>
    <w:rsid w:val="00CE0753"/>
    <w:rsid w:val="00CE3D0A"/>
    <w:rsid w:val="00CE4405"/>
    <w:rsid w:val="00CE7FF1"/>
    <w:rsid w:val="00CF0E64"/>
    <w:rsid w:val="00CF2DBE"/>
    <w:rsid w:val="00CF34F6"/>
    <w:rsid w:val="00CF35A0"/>
    <w:rsid w:val="00CF4445"/>
    <w:rsid w:val="00CF5EC7"/>
    <w:rsid w:val="00D00095"/>
    <w:rsid w:val="00D00497"/>
    <w:rsid w:val="00D02131"/>
    <w:rsid w:val="00D03327"/>
    <w:rsid w:val="00D04CDE"/>
    <w:rsid w:val="00D05376"/>
    <w:rsid w:val="00D0557D"/>
    <w:rsid w:val="00D05C82"/>
    <w:rsid w:val="00D10EA6"/>
    <w:rsid w:val="00D128FB"/>
    <w:rsid w:val="00D13BE1"/>
    <w:rsid w:val="00D14A83"/>
    <w:rsid w:val="00D153C6"/>
    <w:rsid w:val="00D17543"/>
    <w:rsid w:val="00D176BA"/>
    <w:rsid w:val="00D20180"/>
    <w:rsid w:val="00D203ED"/>
    <w:rsid w:val="00D2225D"/>
    <w:rsid w:val="00D22B22"/>
    <w:rsid w:val="00D251E0"/>
    <w:rsid w:val="00D26990"/>
    <w:rsid w:val="00D26B0F"/>
    <w:rsid w:val="00D31221"/>
    <w:rsid w:val="00D312D5"/>
    <w:rsid w:val="00D31D00"/>
    <w:rsid w:val="00D336A1"/>
    <w:rsid w:val="00D33746"/>
    <w:rsid w:val="00D33C71"/>
    <w:rsid w:val="00D33ED9"/>
    <w:rsid w:val="00D357BD"/>
    <w:rsid w:val="00D35CA3"/>
    <w:rsid w:val="00D35CFD"/>
    <w:rsid w:val="00D36717"/>
    <w:rsid w:val="00D37E9E"/>
    <w:rsid w:val="00D40529"/>
    <w:rsid w:val="00D415D1"/>
    <w:rsid w:val="00D41CE0"/>
    <w:rsid w:val="00D42F66"/>
    <w:rsid w:val="00D43564"/>
    <w:rsid w:val="00D44EAA"/>
    <w:rsid w:val="00D4514D"/>
    <w:rsid w:val="00D47D36"/>
    <w:rsid w:val="00D50707"/>
    <w:rsid w:val="00D53485"/>
    <w:rsid w:val="00D61A1B"/>
    <w:rsid w:val="00D62609"/>
    <w:rsid w:val="00D626CA"/>
    <w:rsid w:val="00D62D40"/>
    <w:rsid w:val="00D6357B"/>
    <w:rsid w:val="00D6359D"/>
    <w:rsid w:val="00D661DB"/>
    <w:rsid w:val="00D6665E"/>
    <w:rsid w:val="00D7099C"/>
    <w:rsid w:val="00D71967"/>
    <w:rsid w:val="00D7311E"/>
    <w:rsid w:val="00D73736"/>
    <w:rsid w:val="00D7512F"/>
    <w:rsid w:val="00D7520B"/>
    <w:rsid w:val="00D755D2"/>
    <w:rsid w:val="00D76C95"/>
    <w:rsid w:val="00D76D40"/>
    <w:rsid w:val="00D7794F"/>
    <w:rsid w:val="00D81A2C"/>
    <w:rsid w:val="00D82151"/>
    <w:rsid w:val="00D821A5"/>
    <w:rsid w:val="00D84131"/>
    <w:rsid w:val="00D8493B"/>
    <w:rsid w:val="00D8626D"/>
    <w:rsid w:val="00D87C2A"/>
    <w:rsid w:val="00D90E87"/>
    <w:rsid w:val="00D93CF8"/>
    <w:rsid w:val="00D941C3"/>
    <w:rsid w:val="00D94672"/>
    <w:rsid w:val="00D94F25"/>
    <w:rsid w:val="00D95360"/>
    <w:rsid w:val="00DA1145"/>
    <w:rsid w:val="00DA64F3"/>
    <w:rsid w:val="00DA694F"/>
    <w:rsid w:val="00DB0600"/>
    <w:rsid w:val="00DB0DDA"/>
    <w:rsid w:val="00DB204A"/>
    <w:rsid w:val="00DB40B6"/>
    <w:rsid w:val="00DB4C0C"/>
    <w:rsid w:val="00DB5490"/>
    <w:rsid w:val="00DB6013"/>
    <w:rsid w:val="00DB6208"/>
    <w:rsid w:val="00DC10A1"/>
    <w:rsid w:val="00DC21D3"/>
    <w:rsid w:val="00DC359C"/>
    <w:rsid w:val="00DC57DC"/>
    <w:rsid w:val="00DC5B89"/>
    <w:rsid w:val="00DD143D"/>
    <w:rsid w:val="00DD22E8"/>
    <w:rsid w:val="00DD285F"/>
    <w:rsid w:val="00DD2B9D"/>
    <w:rsid w:val="00DD5775"/>
    <w:rsid w:val="00DD5C77"/>
    <w:rsid w:val="00DD6454"/>
    <w:rsid w:val="00DE3377"/>
    <w:rsid w:val="00DE3584"/>
    <w:rsid w:val="00DE431D"/>
    <w:rsid w:val="00DF016C"/>
    <w:rsid w:val="00DF0695"/>
    <w:rsid w:val="00DF5DB4"/>
    <w:rsid w:val="00DF5F68"/>
    <w:rsid w:val="00DF7BC6"/>
    <w:rsid w:val="00E00ACC"/>
    <w:rsid w:val="00E00E29"/>
    <w:rsid w:val="00E01EA2"/>
    <w:rsid w:val="00E032BF"/>
    <w:rsid w:val="00E0359C"/>
    <w:rsid w:val="00E0496D"/>
    <w:rsid w:val="00E06D9E"/>
    <w:rsid w:val="00E06FBB"/>
    <w:rsid w:val="00E0767D"/>
    <w:rsid w:val="00E12045"/>
    <w:rsid w:val="00E1267C"/>
    <w:rsid w:val="00E1363C"/>
    <w:rsid w:val="00E15C0E"/>
    <w:rsid w:val="00E21591"/>
    <w:rsid w:val="00E2233C"/>
    <w:rsid w:val="00E240BC"/>
    <w:rsid w:val="00E2485C"/>
    <w:rsid w:val="00E26ACD"/>
    <w:rsid w:val="00E27B25"/>
    <w:rsid w:val="00E31E93"/>
    <w:rsid w:val="00E34CDF"/>
    <w:rsid w:val="00E35226"/>
    <w:rsid w:val="00E37C50"/>
    <w:rsid w:val="00E41653"/>
    <w:rsid w:val="00E4178B"/>
    <w:rsid w:val="00E41B38"/>
    <w:rsid w:val="00E43086"/>
    <w:rsid w:val="00E4590B"/>
    <w:rsid w:val="00E46197"/>
    <w:rsid w:val="00E52C78"/>
    <w:rsid w:val="00E530F0"/>
    <w:rsid w:val="00E53922"/>
    <w:rsid w:val="00E5410C"/>
    <w:rsid w:val="00E54B99"/>
    <w:rsid w:val="00E625B2"/>
    <w:rsid w:val="00E6290C"/>
    <w:rsid w:val="00E6551F"/>
    <w:rsid w:val="00E67024"/>
    <w:rsid w:val="00E67CB7"/>
    <w:rsid w:val="00E71A7B"/>
    <w:rsid w:val="00E731D7"/>
    <w:rsid w:val="00E76B16"/>
    <w:rsid w:val="00E76B8B"/>
    <w:rsid w:val="00E76C86"/>
    <w:rsid w:val="00E7788D"/>
    <w:rsid w:val="00E77BD9"/>
    <w:rsid w:val="00E80EE3"/>
    <w:rsid w:val="00E83043"/>
    <w:rsid w:val="00E8432D"/>
    <w:rsid w:val="00E84D75"/>
    <w:rsid w:val="00E85325"/>
    <w:rsid w:val="00E87601"/>
    <w:rsid w:val="00E876AB"/>
    <w:rsid w:val="00E90839"/>
    <w:rsid w:val="00E94D9A"/>
    <w:rsid w:val="00EA17B4"/>
    <w:rsid w:val="00EA4AB4"/>
    <w:rsid w:val="00EA632D"/>
    <w:rsid w:val="00EA6E0A"/>
    <w:rsid w:val="00EA71A2"/>
    <w:rsid w:val="00EB01DE"/>
    <w:rsid w:val="00EB1A06"/>
    <w:rsid w:val="00EB62D8"/>
    <w:rsid w:val="00EB6305"/>
    <w:rsid w:val="00EB67F9"/>
    <w:rsid w:val="00EB68FF"/>
    <w:rsid w:val="00EC0755"/>
    <w:rsid w:val="00EC4254"/>
    <w:rsid w:val="00EC4A71"/>
    <w:rsid w:val="00ED404D"/>
    <w:rsid w:val="00ED4206"/>
    <w:rsid w:val="00ED6491"/>
    <w:rsid w:val="00ED6A70"/>
    <w:rsid w:val="00ED76DC"/>
    <w:rsid w:val="00EE3549"/>
    <w:rsid w:val="00EE3977"/>
    <w:rsid w:val="00EF05AE"/>
    <w:rsid w:val="00EF110D"/>
    <w:rsid w:val="00EF2E18"/>
    <w:rsid w:val="00EF3D36"/>
    <w:rsid w:val="00EF4CF4"/>
    <w:rsid w:val="00EF56DB"/>
    <w:rsid w:val="00EF627E"/>
    <w:rsid w:val="00EF655A"/>
    <w:rsid w:val="00EF76BE"/>
    <w:rsid w:val="00F00349"/>
    <w:rsid w:val="00F004DD"/>
    <w:rsid w:val="00F06A86"/>
    <w:rsid w:val="00F072CB"/>
    <w:rsid w:val="00F07A62"/>
    <w:rsid w:val="00F10A50"/>
    <w:rsid w:val="00F11762"/>
    <w:rsid w:val="00F118C9"/>
    <w:rsid w:val="00F157E0"/>
    <w:rsid w:val="00F15901"/>
    <w:rsid w:val="00F1617B"/>
    <w:rsid w:val="00F20FAE"/>
    <w:rsid w:val="00F2205F"/>
    <w:rsid w:val="00F236C0"/>
    <w:rsid w:val="00F25848"/>
    <w:rsid w:val="00F26B77"/>
    <w:rsid w:val="00F26EC2"/>
    <w:rsid w:val="00F2701E"/>
    <w:rsid w:val="00F27DDD"/>
    <w:rsid w:val="00F300D5"/>
    <w:rsid w:val="00F3010D"/>
    <w:rsid w:val="00F33D73"/>
    <w:rsid w:val="00F34668"/>
    <w:rsid w:val="00F34CE3"/>
    <w:rsid w:val="00F3626F"/>
    <w:rsid w:val="00F3763A"/>
    <w:rsid w:val="00F40F26"/>
    <w:rsid w:val="00F42E6B"/>
    <w:rsid w:val="00F525D5"/>
    <w:rsid w:val="00F542FC"/>
    <w:rsid w:val="00F56B69"/>
    <w:rsid w:val="00F57A12"/>
    <w:rsid w:val="00F610B6"/>
    <w:rsid w:val="00F62DEA"/>
    <w:rsid w:val="00F6504C"/>
    <w:rsid w:val="00F65460"/>
    <w:rsid w:val="00F657D8"/>
    <w:rsid w:val="00F7069A"/>
    <w:rsid w:val="00F76DA5"/>
    <w:rsid w:val="00F8123E"/>
    <w:rsid w:val="00F8218F"/>
    <w:rsid w:val="00F83881"/>
    <w:rsid w:val="00F84278"/>
    <w:rsid w:val="00F84C7A"/>
    <w:rsid w:val="00F85D4E"/>
    <w:rsid w:val="00F901E9"/>
    <w:rsid w:val="00F92DC5"/>
    <w:rsid w:val="00F93CC9"/>
    <w:rsid w:val="00F944B2"/>
    <w:rsid w:val="00F9462B"/>
    <w:rsid w:val="00F94B2E"/>
    <w:rsid w:val="00F97AC0"/>
    <w:rsid w:val="00FA054C"/>
    <w:rsid w:val="00FA1262"/>
    <w:rsid w:val="00FA1512"/>
    <w:rsid w:val="00FA1DBC"/>
    <w:rsid w:val="00FA4755"/>
    <w:rsid w:val="00FA5B8F"/>
    <w:rsid w:val="00FA7640"/>
    <w:rsid w:val="00FB2778"/>
    <w:rsid w:val="00FB3BB9"/>
    <w:rsid w:val="00FB4312"/>
    <w:rsid w:val="00FB6531"/>
    <w:rsid w:val="00FC02DE"/>
    <w:rsid w:val="00FC14A1"/>
    <w:rsid w:val="00FC1A52"/>
    <w:rsid w:val="00FC2069"/>
    <w:rsid w:val="00FC2B7B"/>
    <w:rsid w:val="00FC6161"/>
    <w:rsid w:val="00FC6937"/>
    <w:rsid w:val="00FC69E6"/>
    <w:rsid w:val="00FD064E"/>
    <w:rsid w:val="00FD1335"/>
    <w:rsid w:val="00FD2056"/>
    <w:rsid w:val="00FD42C1"/>
    <w:rsid w:val="00FD7480"/>
    <w:rsid w:val="00FE0725"/>
    <w:rsid w:val="00FE0735"/>
    <w:rsid w:val="00FE109A"/>
    <w:rsid w:val="00FE3AB7"/>
    <w:rsid w:val="00FE60B1"/>
    <w:rsid w:val="00FE6BE8"/>
    <w:rsid w:val="00FE7B2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0BA2"/>
  <w15:chartTrackingRefBased/>
  <w15:docId w15:val="{E730D440-B7F2-4F82-A7A9-1766FF7B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C7150"/>
    <w:pPr>
      <w:spacing w:before="200" w:after="0" w:line="360" w:lineRule="auto"/>
      <w:jc w:val="both"/>
    </w:pPr>
    <w:rPr>
      <w:rFonts w:ascii="Times New Roman" w:hAnsi="Times New Roman"/>
      <w:color w:val="0D0D0D" w:themeColor="text1" w:themeTint="F2"/>
      <w:sz w:val="24"/>
    </w:rPr>
  </w:style>
  <w:style w:type="paragraph" w:styleId="Heading1">
    <w:name w:val="heading 1"/>
    <w:basedOn w:val="Normal"/>
    <w:next w:val="Normal"/>
    <w:link w:val="Heading1Char"/>
    <w:uiPriority w:val="9"/>
    <w:qFormat/>
    <w:rsid w:val="00615286"/>
    <w:pPr>
      <w:keepNext/>
      <w:keepLines/>
      <w:pageBreakBefore/>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F84C7A"/>
    <w:pPr>
      <w:keepNext/>
      <w:keepLines/>
      <w:outlineLvl w:val="1"/>
    </w:pPr>
    <w:rPr>
      <w:rFonts w:eastAsiaTheme="majorEastAsia" w:cstheme="majorBidi"/>
      <w:b/>
      <w:caps/>
      <w:color w:val="2F5496" w:themeColor="accent1" w:themeShade="BF"/>
      <w:sz w:val="30"/>
      <w:szCs w:val="26"/>
    </w:rPr>
  </w:style>
  <w:style w:type="paragraph" w:styleId="Heading3">
    <w:name w:val="heading 3"/>
    <w:basedOn w:val="Normal"/>
    <w:next w:val="Normal"/>
    <w:link w:val="Heading3Char"/>
    <w:uiPriority w:val="9"/>
    <w:unhideWhenUsed/>
    <w:qFormat/>
    <w:rsid w:val="00797641"/>
    <w:pPr>
      <w:keepNext/>
      <w:keepLines/>
      <w:jc w:val="left"/>
      <w:outlineLvl w:val="2"/>
    </w:pPr>
    <w:rPr>
      <w:rFonts w:eastAsiaTheme="majorEastAsia" w:cstheme="majorBidi"/>
      <w:b/>
      <w:caps/>
      <w:color w:val="1F4E79" w:themeColor="accent5" w:themeShade="80"/>
      <w:sz w:val="28"/>
      <w:szCs w:val="24"/>
    </w:rPr>
  </w:style>
  <w:style w:type="paragraph" w:styleId="Heading4">
    <w:name w:val="heading 4"/>
    <w:basedOn w:val="Normal"/>
    <w:next w:val="Normal"/>
    <w:link w:val="Heading4Char"/>
    <w:uiPriority w:val="9"/>
    <w:unhideWhenUsed/>
    <w:qFormat/>
    <w:rsid w:val="00845B18"/>
    <w:pPr>
      <w:keepNext/>
      <w:keepLines/>
      <w:outlineLvl w:val="3"/>
    </w:pPr>
    <w:rPr>
      <w:rFonts w:eastAsiaTheme="majorEastAsia" w:cstheme="majorBidi"/>
      <w:b/>
      <w:iCs/>
      <w:caps/>
      <w:color w:val="4472C4" w:themeColor="accent1"/>
      <w:sz w:val="27"/>
    </w:rPr>
  </w:style>
  <w:style w:type="paragraph" w:styleId="Heading5">
    <w:name w:val="heading 5"/>
    <w:basedOn w:val="Normal"/>
    <w:next w:val="Normal"/>
    <w:link w:val="Heading5Char"/>
    <w:uiPriority w:val="9"/>
    <w:unhideWhenUsed/>
    <w:qFormat/>
    <w:rsid w:val="00233134"/>
    <w:pPr>
      <w:keepNext/>
      <w:keepLines/>
      <w:outlineLvl w:val="4"/>
    </w:pPr>
    <w:rPr>
      <w:rFonts w:eastAsiaTheme="majorEastAsia" w:cstheme="majorBidi"/>
      <w:b/>
      <w:color w:val="2F5496" w:themeColor="accent1" w:themeShade="BF"/>
      <w:sz w:val="26"/>
    </w:rPr>
  </w:style>
  <w:style w:type="paragraph" w:styleId="Heading6">
    <w:name w:val="heading 6"/>
    <w:basedOn w:val="Normal"/>
    <w:next w:val="Normal"/>
    <w:link w:val="Heading6Char"/>
    <w:uiPriority w:val="9"/>
    <w:unhideWhenUsed/>
    <w:qFormat/>
    <w:rsid w:val="00D00497"/>
    <w:pPr>
      <w:keepNext/>
      <w:keepLines/>
      <w:spacing w:line="240" w:lineRule="auto"/>
      <w:outlineLvl w:val="5"/>
    </w:pPr>
    <w:rPr>
      <w:rFonts w:eastAsiaTheme="majorEastAsia" w:cstheme="majorBidi"/>
      <w:caps/>
      <w:color w:val="4472C4" w:themeColor="accent1"/>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286"/>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F84C7A"/>
    <w:rPr>
      <w:rFonts w:ascii="Times New Roman" w:eastAsiaTheme="majorEastAsia" w:hAnsi="Times New Roman" w:cstheme="majorBidi"/>
      <w:b/>
      <w:caps/>
      <w:color w:val="2F5496" w:themeColor="accent1" w:themeShade="BF"/>
      <w:sz w:val="30"/>
      <w:szCs w:val="26"/>
    </w:rPr>
  </w:style>
  <w:style w:type="character" w:customStyle="1" w:styleId="Heading3Char">
    <w:name w:val="Heading 3 Char"/>
    <w:basedOn w:val="DefaultParagraphFont"/>
    <w:link w:val="Heading3"/>
    <w:uiPriority w:val="9"/>
    <w:rsid w:val="00797641"/>
    <w:rPr>
      <w:rFonts w:ascii="Times New Roman" w:eastAsiaTheme="majorEastAsia" w:hAnsi="Times New Roman" w:cstheme="majorBidi"/>
      <w:b/>
      <w:caps/>
      <w:color w:val="1F4E79" w:themeColor="accent5" w:themeShade="80"/>
      <w:sz w:val="28"/>
      <w:szCs w:val="24"/>
    </w:rPr>
  </w:style>
  <w:style w:type="character" w:customStyle="1" w:styleId="Heading4Char">
    <w:name w:val="Heading 4 Char"/>
    <w:basedOn w:val="DefaultParagraphFont"/>
    <w:link w:val="Heading4"/>
    <w:uiPriority w:val="9"/>
    <w:rsid w:val="00845B18"/>
    <w:rPr>
      <w:rFonts w:ascii="Times New Roman" w:eastAsiaTheme="majorEastAsia" w:hAnsi="Times New Roman" w:cstheme="majorBidi"/>
      <w:b/>
      <w:iCs/>
      <w:caps/>
      <w:color w:val="4472C4" w:themeColor="accent1"/>
      <w:sz w:val="27"/>
    </w:rPr>
  </w:style>
  <w:style w:type="character" w:customStyle="1" w:styleId="Heading5Char">
    <w:name w:val="Heading 5 Char"/>
    <w:basedOn w:val="DefaultParagraphFont"/>
    <w:link w:val="Heading5"/>
    <w:uiPriority w:val="9"/>
    <w:rsid w:val="00233134"/>
    <w:rPr>
      <w:rFonts w:ascii="Times New Roman" w:eastAsiaTheme="majorEastAsia" w:hAnsi="Times New Roman" w:cstheme="majorBidi"/>
      <w:b/>
      <w:color w:val="2F5496" w:themeColor="accent1" w:themeShade="BF"/>
      <w:sz w:val="26"/>
    </w:rPr>
  </w:style>
  <w:style w:type="character" w:customStyle="1" w:styleId="Heading6Char">
    <w:name w:val="Heading 6 Char"/>
    <w:basedOn w:val="DefaultParagraphFont"/>
    <w:link w:val="Heading6"/>
    <w:uiPriority w:val="9"/>
    <w:rsid w:val="00D00497"/>
    <w:rPr>
      <w:rFonts w:ascii="Times New Roman" w:eastAsiaTheme="majorEastAsia" w:hAnsi="Times New Roman" w:cstheme="majorBidi"/>
      <w:caps/>
      <w:color w:val="4472C4" w:themeColor="accent1"/>
      <w:sz w:val="25"/>
    </w:rPr>
  </w:style>
  <w:style w:type="paragraph" w:styleId="ListParagraph">
    <w:name w:val="List Paragraph"/>
    <w:basedOn w:val="Normal"/>
    <w:uiPriority w:val="34"/>
    <w:qFormat/>
    <w:rsid w:val="002B2F02"/>
    <w:pPr>
      <w:ind w:left="720"/>
      <w:contextualSpacing/>
    </w:pPr>
  </w:style>
  <w:style w:type="paragraph" w:customStyle="1" w:styleId="Default">
    <w:name w:val="Default"/>
    <w:rsid w:val="008F64CF"/>
    <w:pPr>
      <w:autoSpaceDE w:val="0"/>
      <w:autoSpaceDN w:val="0"/>
      <w:adjustRightInd w:val="0"/>
      <w:spacing w:after="0" w:line="240" w:lineRule="auto"/>
    </w:pPr>
    <w:rPr>
      <w:rFonts w:ascii="Calibri" w:hAnsi="Calibri" w:cs="Calibri"/>
      <w:color w:val="000000"/>
      <w:sz w:val="24"/>
      <w:szCs w:val="24"/>
      <w:lang w:bidi="bn-IN"/>
    </w:rPr>
  </w:style>
  <w:style w:type="paragraph" w:styleId="Header">
    <w:name w:val="header"/>
    <w:basedOn w:val="Normal"/>
    <w:link w:val="HeaderChar"/>
    <w:uiPriority w:val="99"/>
    <w:unhideWhenUsed/>
    <w:rsid w:val="00927011"/>
    <w:pPr>
      <w:tabs>
        <w:tab w:val="center" w:pos="4680"/>
        <w:tab w:val="right" w:pos="9360"/>
      </w:tabs>
      <w:spacing w:line="240" w:lineRule="auto"/>
    </w:pPr>
  </w:style>
  <w:style w:type="character" w:customStyle="1" w:styleId="HeaderChar">
    <w:name w:val="Header Char"/>
    <w:basedOn w:val="DefaultParagraphFont"/>
    <w:link w:val="Header"/>
    <w:uiPriority w:val="99"/>
    <w:rsid w:val="00927011"/>
    <w:rPr>
      <w:rFonts w:ascii="Times New Roman" w:hAnsi="Times New Roman"/>
    </w:rPr>
  </w:style>
  <w:style w:type="paragraph" w:styleId="Footer">
    <w:name w:val="footer"/>
    <w:basedOn w:val="Normal"/>
    <w:link w:val="FooterChar"/>
    <w:uiPriority w:val="99"/>
    <w:unhideWhenUsed/>
    <w:rsid w:val="00927011"/>
    <w:pPr>
      <w:tabs>
        <w:tab w:val="center" w:pos="4680"/>
        <w:tab w:val="right" w:pos="9360"/>
      </w:tabs>
      <w:spacing w:line="240" w:lineRule="auto"/>
    </w:pPr>
  </w:style>
  <w:style w:type="character" w:customStyle="1" w:styleId="FooterChar">
    <w:name w:val="Footer Char"/>
    <w:basedOn w:val="DefaultParagraphFont"/>
    <w:link w:val="Footer"/>
    <w:uiPriority w:val="99"/>
    <w:rsid w:val="00927011"/>
    <w:rPr>
      <w:rFonts w:ascii="Times New Roman" w:hAnsi="Times New Roman"/>
    </w:rPr>
  </w:style>
  <w:style w:type="paragraph" w:styleId="NoSpacing">
    <w:name w:val="No Spacing"/>
    <w:link w:val="NoSpacingChar"/>
    <w:uiPriority w:val="1"/>
    <w:qFormat/>
    <w:rsid w:val="007819D0"/>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422949"/>
    <w:rPr>
      <w:rFonts w:ascii="Times New Roman" w:hAnsi="Times New Roman"/>
    </w:rPr>
  </w:style>
  <w:style w:type="table" w:styleId="TableGrid">
    <w:name w:val="Table Grid"/>
    <w:basedOn w:val="TableNormal"/>
    <w:uiPriority w:val="39"/>
    <w:rsid w:val="00573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573B6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709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4223B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223B1"/>
    <w:rPr>
      <w:rFonts w:ascii="Times New Roman" w:hAnsi="Times New Roman"/>
      <w:color w:val="0D0D0D" w:themeColor="text1" w:themeTint="F2"/>
      <w:sz w:val="20"/>
      <w:szCs w:val="20"/>
    </w:rPr>
  </w:style>
  <w:style w:type="character" w:styleId="FootnoteReference">
    <w:name w:val="footnote reference"/>
    <w:basedOn w:val="DefaultParagraphFont"/>
    <w:uiPriority w:val="99"/>
    <w:semiHidden/>
    <w:unhideWhenUsed/>
    <w:rsid w:val="004223B1"/>
    <w:rPr>
      <w:vertAlign w:val="superscript"/>
    </w:rPr>
  </w:style>
  <w:style w:type="paragraph" w:styleId="TOCHeading">
    <w:name w:val="TOC Heading"/>
    <w:basedOn w:val="Heading1"/>
    <w:next w:val="Normal"/>
    <w:uiPriority w:val="39"/>
    <w:unhideWhenUsed/>
    <w:qFormat/>
    <w:rsid w:val="007C1E64"/>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7C1E64"/>
    <w:pPr>
      <w:spacing w:after="100"/>
    </w:pPr>
  </w:style>
  <w:style w:type="paragraph" w:styleId="TOC2">
    <w:name w:val="toc 2"/>
    <w:basedOn w:val="Normal"/>
    <w:next w:val="Normal"/>
    <w:autoRedefine/>
    <w:uiPriority w:val="39"/>
    <w:unhideWhenUsed/>
    <w:rsid w:val="007C1E64"/>
    <w:pPr>
      <w:spacing w:after="100"/>
      <w:ind w:left="240"/>
    </w:pPr>
  </w:style>
  <w:style w:type="paragraph" w:styleId="TOC3">
    <w:name w:val="toc 3"/>
    <w:basedOn w:val="Normal"/>
    <w:next w:val="Normal"/>
    <w:autoRedefine/>
    <w:uiPriority w:val="39"/>
    <w:unhideWhenUsed/>
    <w:rsid w:val="007C1E64"/>
    <w:pPr>
      <w:spacing w:after="100"/>
      <w:ind w:left="480"/>
    </w:pPr>
  </w:style>
  <w:style w:type="character" w:styleId="Hyperlink">
    <w:name w:val="Hyperlink"/>
    <w:basedOn w:val="DefaultParagraphFont"/>
    <w:uiPriority w:val="99"/>
    <w:unhideWhenUsed/>
    <w:rsid w:val="007C1E64"/>
    <w:rPr>
      <w:color w:val="0563C1" w:themeColor="hyperlink"/>
      <w:u w:val="single"/>
    </w:rPr>
  </w:style>
  <w:style w:type="paragraph" w:styleId="Caption">
    <w:name w:val="caption"/>
    <w:basedOn w:val="Normal"/>
    <w:next w:val="Normal"/>
    <w:uiPriority w:val="35"/>
    <w:unhideWhenUsed/>
    <w:qFormat/>
    <w:rsid w:val="00573F1B"/>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35CFD"/>
  </w:style>
  <w:style w:type="character" w:styleId="LineNumber">
    <w:name w:val="line number"/>
    <w:basedOn w:val="DefaultParagraphFont"/>
    <w:uiPriority w:val="99"/>
    <w:semiHidden/>
    <w:unhideWhenUsed/>
    <w:rsid w:val="002078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053688">
      <w:bodyDiv w:val="1"/>
      <w:marLeft w:val="0"/>
      <w:marRight w:val="0"/>
      <w:marTop w:val="0"/>
      <w:marBottom w:val="0"/>
      <w:divBdr>
        <w:top w:val="none" w:sz="0" w:space="0" w:color="auto"/>
        <w:left w:val="none" w:sz="0" w:space="0" w:color="auto"/>
        <w:bottom w:val="none" w:sz="0" w:space="0" w:color="auto"/>
        <w:right w:val="none" w:sz="0" w:space="0" w:color="auto"/>
      </w:divBdr>
    </w:div>
    <w:div w:id="670331793">
      <w:bodyDiv w:val="1"/>
      <w:marLeft w:val="0"/>
      <w:marRight w:val="0"/>
      <w:marTop w:val="0"/>
      <w:marBottom w:val="0"/>
      <w:divBdr>
        <w:top w:val="none" w:sz="0" w:space="0" w:color="auto"/>
        <w:left w:val="none" w:sz="0" w:space="0" w:color="auto"/>
        <w:bottom w:val="none" w:sz="0" w:space="0" w:color="auto"/>
        <w:right w:val="none" w:sz="0" w:space="0" w:color="auto"/>
      </w:divBdr>
    </w:div>
    <w:div w:id="725955845">
      <w:bodyDiv w:val="1"/>
      <w:marLeft w:val="0"/>
      <w:marRight w:val="0"/>
      <w:marTop w:val="0"/>
      <w:marBottom w:val="0"/>
      <w:divBdr>
        <w:top w:val="none" w:sz="0" w:space="0" w:color="auto"/>
        <w:left w:val="none" w:sz="0" w:space="0" w:color="auto"/>
        <w:bottom w:val="none" w:sz="0" w:space="0" w:color="auto"/>
        <w:right w:val="none" w:sz="0" w:space="0" w:color="auto"/>
      </w:divBdr>
    </w:div>
    <w:div w:id="764307038">
      <w:bodyDiv w:val="1"/>
      <w:marLeft w:val="0"/>
      <w:marRight w:val="0"/>
      <w:marTop w:val="0"/>
      <w:marBottom w:val="0"/>
      <w:divBdr>
        <w:top w:val="none" w:sz="0" w:space="0" w:color="auto"/>
        <w:left w:val="none" w:sz="0" w:space="0" w:color="auto"/>
        <w:bottom w:val="none" w:sz="0" w:space="0" w:color="auto"/>
        <w:right w:val="none" w:sz="0" w:space="0" w:color="auto"/>
      </w:divBdr>
    </w:div>
    <w:div w:id="1047801222">
      <w:bodyDiv w:val="1"/>
      <w:marLeft w:val="0"/>
      <w:marRight w:val="0"/>
      <w:marTop w:val="0"/>
      <w:marBottom w:val="0"/>
      <w:divBdr>
        <w:top w:val="none" w:sz="0" w:space="0" w:color="auto"/>
        <w:left w:val="none" w:sz="0" w:space="0" w:color="auto"/>
        <w:bottom w:val="none" w:sz="0" w:space="0" w:color="auto"/>
        <w:right w:val="none" w:sz="0" w:space="0" w:color="auto"/>
      </w:divBdr>
    </w:div>
    <w:div w:id="1637563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1-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29F9146-9BF6-42CA-B0C9-2EC2D07E4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7</TotalTime>
  <Pages>59</Pages>
  <Words>6809</Words>
  <Characters>38816</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Question-Answer Forum for Bangladesh</vt:lpstr>
    </vt:vector>
  </TitlesOfParts>
  <Company/>
  <LinksUpToDate>false</LinksUpToDate>
  <CharactersWithSpaces>4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Answer Forum for Bangladesh</dc:title>
  <dc:subject/>
  <dc:creator>joy sarker</dc:creator>
  <cp:keywords/>
  <dc:description/>
  <cp:lastModifiedBy>Tulshi Das</cp:lastModifiedBy>
  <cp:revision>1129</cp:revision>
  <cp:lastPrinted>2019-08-31T14:24:00Z</cp:lastPrinted>
  <dcterms:created xsi:type="dcterms:W3CDTF">2018-03-19T23:21:00Z</dcterms:created>
  <dcterms:modified xsi:type="dcterms:W3CDTF">2019-08-31T16:05:00Z</dcterms:modified>
</cp:coreProperties>
</file>